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A2BE9" w14:textId="106A2A7D" w:rsidR="00A83682" w:rsidRDefault="00B34DC1" w:rsidP="00263877">
      <w:pPr>
        <w:pStyle w:val="Title"/>
        <w:jc w:val="center"/>
        <w:rPr>
          <w:shd w:val="clear" w:color="auto" w:fill="FFFFFF"/>
        </w:rPr>
      </w:pPr>
      <w:r>
        <w:rPr>
          <w:shd w:val="clear" w:color="auto" w:fill="FFFFFF"/>
        </w:rPr>
        <w:t>Dirty Water</w:t>
      </w:r>
    </w:p>
    <w:p w14:paraId="1A2CD882" w14:textId="6AFB967D" w:rsidR="00A60FA2" w:rsidRDefault="00A60FA2" w:rsidP="00447D58">
      <w:pPr>
        <w:pStyle w:val="Heading1"/>
        <w:numPr>
          <w:ilvl w:val="0"/>
          <w:numId w:val="1"/>
        </w:numPr>
        <w:ind w:left="357" w:hanging="357"/>
        <w:rPr>
          <w:shd w:val="clear" w:color="auto" w:fill="FFFFFF"/>
        </w:rPr>
      </w:pPr>
      <w:r>
        <w:rPr>
          <w:shd w:val="clear" w:color="auto" w:fill="FFFFFF"/>
        </w:rPr>
        <w:t>Introduction</w:t>
      </w:r>
    </w:p>
    <w:p w14:paraId="65F8C93C" w14:textId="77777777" w:rsidR="00777C3A" w:rsidRDefault="00777C3A" w:rsidP="00777C3A">
      <w:r>
        <w:t xml:space="preserve"># Default libraries: pandas, </w:t>
      </w:r>
      <w:proofErr w:type="spellStart"/>
      <w:r>
        <w:t>numpy</w:t>
      </w:r>
      <w:proofErr w:type="spellEnd"/>
    </w:p>
    <w:p w14:paraId="144CF6DD" w14:textId="77777777" w:rsidR="00777C3A" w:rsidRDefault="00777C3A" w:rsidP="00777C3A">
      <w:r>
        <w:t xml:space="preserve"># </w:t>
      </w:r>
      <w:proofErr w:type="gramStart"/>
      <w:r>
        <w:t>import</w:t>
      </w:r>
      <w:proofErr w:type="gramEnd"/>
      <w:r>
        <w:t xml:space="preserve"> </w:t>
      </w:r>
      <w:proofErr w:type="spellStart"/>
      <w:r>
        <w:t>beakerx</w:t>
      </w:r>
      <w:proofErr w:type="spellEnd"/>
    </w:p>
    <w:p w14:paraId="67A73D9F" w14:textId="77777777" w:rsidR="00777C3A" w:rsidRDefault="00777C3A" w:rsidP="00777C3A">
      <w:r>
        <w:t xml:space="preserve">import </w:t>
      </w:r>
      <w:proofErr w:type="spellStart"/>
      <w:r>
        <w:t>cProfile</w:t>
      </w:r>
      <w:proofErr w:type="spellEnd"/>
    </w:p>
    <w:p w14:paraId="15F3E597" w14:textId="77777777" w:rsidR="00777C3A" w:rsidRDefault="00777C3A" w:rsidP="00777C3A">
      <w:r>
        <w:t>import datetime</w:t>
      </w:r>
    </w:p>
    <w:p w14:paraId="48BB89C0" w14:textId="77777777" w:rsidR="00777C3A" w:rsidRDefault="00777C3A" w:rsidP="00777C3A">
      <w:r>
        <w:t>import math</w:t>
      </w:r>
    </w:p>
    <w:p w14:paraId="5DA077EB" w14:textId="77777777" w:rsidR="00777C3A" w:rsidRDefault="00777C3A" w:rsidP="00777C3A">
      <w:r>
        <w:t xml:space="preserve">import </w:t>
      </w:r>
      <w:proofErr w:type="spellStart"/>
      <w:r>
        <w:t>os</w:t>
      </w:r>
      <w:proofErr w:type="spellEnd"/>
    </w:p>
    <w:p w14:paraId="70256529" w14:textId="77777777" w:rsidR="00777C3A" w:rsidRDefault="00777C3A" w:rsidP="00777C3A">
      <w:r>
        <w:t>import pickle</w:t>
      </w:r>
    </w:p>
    <w:p w14:paraId="65A6BA39" w14:textId="77777777" w:rsidR="00777C3A" w:rsidRDefault="00777C3A" w:rsidP="00777C3A">
      <w:r>
        <w:t>import sys</w:t>
      </w:r>
    </w:p>
    <w:p w14:paraId="4842FEF0" w14:textId="77777777" w:rsidR="00777C3A" w:rsidRDefault="00777C3A" w:rsidP="00777C3A">
      <w:r>
        <w:t>import time</w:t>
      </w:r>
    </w:p>
    <w:p w14:paraId="4D3B1C0C" w14:textId="77777777" w:rsidR="00777C3A" w:rsidRDefault="00777C3A" w:rsidP="00777C3A"/>
    <w:p w14:paraId="6FAFD08C" w14:textId="77777777" w:rsidR="00777C3A" w:rsidRDefault="00777C3A" w:rsidP="00777C3A">
      <w:r>
        <w:t xml:space="preserve">import </w:t>
      </w:r>
      <w:proofErr w:type="spellStart"/>
      <w:proofErr w:type="gramStart"/>
      <w:r>
        <w:t>matplotlib.pyplot</w:t>
      </w:r>
      <w:proofErr w:type="spellEnd"/>
      <w:proofErr w:type="gramEnd"/>
      <w:r>
        <w:t xml:space="preserve"> as </w:t>
      </w:r>
      <w:proofErr w:type="spellStart"/>
      <w:r>
        <w:t>plt</w:t>
      </w:r>
      <w:proofErr w:type="spellEnd"/>
    </w:p>
    <w:p w14:paraId="46E0830B" w14:textId="77777777" w:rsidR="00777C3A" w:rsidRDefault="00777C3A" w:rsidP="00777C3A">
      <w:r>
        <w:t xml:space="preserve">import </w:t>
      </w:r>
      <w:proofErr w:type="spellStart"/>
      <w:r>
        <w:t>numpy</w:t>
      </w:r>
      <w:proofErr w:type="spellEnd"/>
      <w:r>
        <w:t xml:space="preserve"> as np</w:t>
      </w:r>
    </w:p>
    <w:p w14:paraId="2E102453" w14:textId="77777777" w:rsidR="00777C3A" w:rsidRDefault="00777C3A" w:rsidP="00777C3A">
      <w:r>
        <w:t>import pandas as pd</w:t>
      </w:r>
    </w:p>
    <w:p w14:paraId="3C4E4A23" w14:textId="77777777" w:rsidR="00777C3A" w:rsidRDefault="00777C3A" w:rsidP="00777C3A">
      <w:r>
        <w:t xml:space="preserve">import seaborn as </w:t>
      </w:r>
      <w:proofErr w:type="spellStart"/>
      <w:r>
        <w:t>sns</w:t>
      </w:r>
      <w:proofErr w:type="spellEnd"/>
    </w:p>
    <w:p w14:paraId="227EED38" w14:textId="77777777" w:rsidR="00777C3A" w:rsidRDefault="00777C3A" w:rsidP="00777C3A">
      <w:r>
        <w:t xml:space="preserve"># </w:t>
      </w:r>
      <w:proofErr w:type="gramStart"/>
      <w:r>
        <w:t>import</w:t>
      </w:r>
      <w:proofErr w:type="gramEnd"/>
      <w:r>
        <w:t xml:space="preserve"> </w:t>
      </w:r>
      <w:proofErr w:type="spellStart"/>
      <w:r>
        <w:t>urbangrammar_graphics</w:t>
      </w:r>
      <w:proofErr w:type="spellEnd"/>
      <w:r>
        <w:t xml:space="preserve"> as </w:t>
      </w:r>
      <w:proofErr w:type="spellStart"/>
      <w:r>
        <w:t>ugg</w:t>
      </w:r>
      <w:proofErr w:type="spellEnd"/>
    </w:p>
    <w:p w14:paraId="7A5F4246" w14:textId="77777777" w:rsidR="00777C3A" w:rsidRDefault="00777C3A" w:rsidP="00777C3A"/>
    <w:p w14:paraId="337E7BD4" w14:textId="77777777" w:rsidR="00777C3A" w:rsidRDefault="00777C3A" w:rsidP="00777C3A">
      <w:r>
        <w:t xml:space="preserve">from </w:t>
      </w:r>
      <w:proofErr w:type="spellStart"/>
      <w:r>
        <w:t>IPython.display</w:t>
      </w:r>
      <w:proofErr w:type="spellEnd"/>
      <w:r>
        <w:t xml:space="preserve"> import Markdown as md</w:t>
      </w:r>
    </w:p>
    <w:p w14:paraId="16614C5C" w14:textId="77777777" w:rsidR="00777C3A" w:rsidRDefault="00777C3A" w:rsidP="00777C3A">
      <w:r>
        <w:t>from collections import Counter</w:t>
      </w:r>
    </w:p>
    <w:p w14:paraId="2DBB1ED2" w14:textId="77777777" w:rsidR="00777C3A" w:rsidRDefault="00777C3A" w:rsidP="00777C3A">
      <w:r>
        <w:t xml:space="preserve">from </w:t>
      </w:r>
      <w:proofErr w:type="spellStart"/>
      <w:r>
        <w:t>clustergram</w:t>
      </w:r>
      <w:proofErr w:type="spellEnd"/>
      <w:r>
        <w:t xml:space="preserve"> import </w:t>
      </w:r>
      <w:proofErr w:type="spellStart"/>
      <w:r>
        <w:t>Clustergram</w:t>
      </w:r>
      <w:proofErr w:type="spellEnd"/>
    </w:p>
    <w:p w14:paraId="7E9A1702" w14:textId="77777777" w:rsidR="00777C3A" w:rsidRDefault="00777C3A" w:rsidP="00777C3A">
      <w:r>
        <w:t>from datetime import datetime</w:t>
      </w:r>
    </w:p>
    <w:p w14:paraId="787194D2" w14:textId="77777777" w:rsidR="00777C3A" w:rsidRDefault="00777C3A" w:rsidP="00777C3A">
      <w:r>
        <w:t xml:space="preserve">from </w:t>
      </w:r>
      <w:proofErr w:type="spellStart"/>
      <w:r>
        <w:t>itertools</w:t>
      </w:r>
      <w:proofErr w:type="spellEnd"/>
      <w:r>
        <w:t xml:space="preserve"> import </w:t>
      </w:r>
      <w:proofErr w:type="spellStart"/>
      <w:r>
        <w:t>groupby</w:t>
      </w:r>
      <w:proofErr w:type="spellEnd"/>
    </w:p>
    <w:p w14:paraId="3867281D" w14:textId="77777777" w:rsidR="00777C3A" w:rsidRDefault="00777C3A" w:rsidP="00777C3A"/>
    <w:p w14:paraId="687AA2B2" w14:textId="77777777" w:rsidR="00777C3A" w:rsidRDefault="00777C3A" w:rsidP="00777C3A">
      <w:r>
        <w:t xml:space="preserve">from </w:t>
      </w:r>
      <w:proofErr w:type="spellStart"/>
      <w:r>
        <w:t>sklearn</w:t>
      </w:r>
      <w:proofErr w:type="spellEnd"/>
      <w:r>
        <w:t xml:space="preserve"> import __version__ as </w:t>
      </w:r>
      <w:proofErr w:type="spellStart"/>
      <w:r>
        <w:t>sklearn_version</w:t>
      </w:r>
      <w:proofErr w:type="spellEnd"/>
    </w:p>
    <w:p w14:paraId="43C06F6A" w14:textId="77777777" w:rsidR="00777C3A" w:rsidRDefault="00777C3A" w:rsidP="00777C3A">
      <w:r>
        <w:t xml:space="preserve">from </w:t>
      </w:r>
      <w:proofErr w:type="spellStart"/>
      <w:proofErr w:type="gramStart"/>
      <w:r>
        <w:t>sklearn.decomposition</w:t>
      </w:r>
      <w:proofErr w:type="spellEnd"/>
      <w:proofErr w:type="gramEnd"/>
      <w:r>
        <w:t xml:space="preserve"> import PCA</w:t>
      </w:r>
    </w:p>
    <w:p w14:paraId="487F0CCD" w14:textId="77777777" w:rsidR="00777C3A" w:rsidRDefault="00777C3A" w:rsidP="00777C3A">
      <w:r>
        <w:t xml:space="preserve">from </w:t>
      </w:r>
      <w:proofErr w:type="spellStart"/>
      <w:proofErr w:type="gramStart"/>
      <w:r>
        <w:t>sklearn.dummy</w:t>
      </w:r>
      <w:proofErr w:type="spellEnd"/>
      <w:proofErr w:type="gramEnd"/>
      <w:r>
        <w:t xml:space="preserve"> import </w:t>
      </w:r>
      <w:proofErr w:type="spellStart"/>
      <w:r>
        <w:t>DummyRegressor</w:t>
      </w:r>
      <w:proofErr w:type="spellEnd"/>
    </w:p>
    <w:p w14:paraId="4D1ADF67" w14:textId="77777777" w:rsidR="00777C3A" w:rsidRDefault="00777C3A" w:rsidP="00777C3A">
      <w:r>
        <w:lastRenderedPageBreak/>
        <w:t xml:space="preserve">from </w:t>
      </w:r>
      <w:proofErr w:type="spellStart"/>
      <w:proofErr w:type="gramStart"/>
      <w:r>
        <w:t>sklearn.ensemble</w:t>
      </w:r>
      <w:proofErr w:type="spellEnd"/>
      <w:proofErr w:type="gramEnd"/>
      <w:r>
        <w:t xml:space="preserve"> import </w:t>
      </w:r>
      <w:proofErr w:type="spellStart"/>
      <w:r>
        <w:t>RandomForestClassifier</w:t>
      </w:r>
      <w:proofErr w:type="spellEnd"/>
      <w:r>
        <w:t xml:space="preserve">, </w:t>
      </w:r>
      <w:proofErr w:type="spellStart"/>
      <w:r>
        <w:t>RandomForestRegressor</w:t>
      </w:r>
      <w:proofErr w:type="spellEnd"/>
      <w:r>
        <w:t xml:space="preserve">, </w:t>
      </w:r>
      <w:proofErr w:type="spellStart"/>
      <w:r>
        <w:t>AdaBoostClassifier</w:t>
      </w:r>
      <w:proofErr w:type="spellEnd"/>
      <w:r>
        <w:t xml:space="preserve">, </w:t>
      </w:r>
      <w:proofErr w:type="spellStart"/>
      <w:r>
        <w:t>BaggingClassifier</w:t>
      </w:r>
      <w:proofErr w:type="spellEnd"/>
    </w:p>
    <w:p w14:paraId="1AF93E79" w14:textId="77777777" w:rsidR="00777C3A" w:rsidRDefault="00777C3A" w:rsidP="00777C3A">
      <w:r>
        <w:t xml:space="preserve">from </w:t>
      </w:r>
      <w:proofErr w:type="spellStart"/>
      <w:proofErr w:type="gramStart"/>
      <w:r>
        <w:t>sklearn.feature</w:t>
      </w:r>
      <w:proofErr w:type="gramEnd"/>
      <w:r>
        <w:t>_selection</w:t>
      </w:r>
      <w:proofErr w:type="spellEnd"/>
      <w:r>
        <w:t xml:space="preserve"> import </w:t>
      </w:r>
      <w:proofErr w:type="spellStart"/>
      <w:r>
        <w:t>SelectKBest</w:t>
      </w:r>
      <w:proofErr w:type="spellEnd"/>
      <w:r>
        <w:t xml:space="preserve">, </w:t>
      </w:r>
      <w:proofErr w:type="spellStart"/>
      <w:r>
        <w:t>f_regression</w:t>
      </w:r>
      <w:proofErr w:type="spellEnd"/>
    </w:p>
    <w:p w14:paraId="66DE6971" w14:textId="77777777" w:rsidR="00777C3A" w:rsidRDefault="00777C3A" w:rsidP="00777C3A">
      <w:r>
        <w:t xml:space="preserve">from </w:t>
      </w:r>
      <w:proofErr w:type="spellStart"/>
      <w:proofErr w:type="gramStart"/>
      <w:r>
        <w:t>sklearn.impute</w:t>
      </w:r>
      <w:proofErr w:type="spellEnd"/>
      <w:proofErr w:type="gramEnd"/>
      <w:r>
        <w:t xml:space="preserve"> import </w:t>
      </w:r>
      <w:proofErr w:type="spellStart"/>
      <w:r>
        <w:t>SimpleImputer</w:t>
      </w:r>
      <w:proofErr w:type="spellEnd"/>
    </w:p>
    <w:p w14:paraId="7D800ACF" w14:textId="77777777" w:rsidR="00777C3A" w:rsidRDefault="00777C3A" w:rsidP="00777C3A">
      <w:r>
        <w:t xml:space="preserve">from </w:t>
      </w:r>
      <w:proofErr w:type="spellStart"/>
      <w:proofErr w:type="gramStart"/>
      <w:r>
        <w:t>sklearn.linear</w:t>
      </w:r>
      <w:proofErr w:type="gramEnd"/>
      <w:r>
        <w:t>_model</w:t>
      </w:r>
      <w:proofErr w:type="spellEnd"/>
      <w:r>
        <w:t xml:space="preserve"> import </w:t>
      </w:r>
      <w:proofErr w:type="spellStart"/>
      <w:r>
        <w:t>LinearRegression</w:t>
      </w:r>
      <w:proofErr w:type="spellEnd"/>
      <w:r>
        <w:t xml:space="preserve">, </w:t>
      </w:r>
      <w:proofErr w:type="spellStart"/>
      <w:r>
        <w:t>LogisticRegression</w:t>
      </w:r>
      <w:proofErr w:type="spellEnd"/>
    </w:p>
    <w:p w14:paraId="342BA395" w14:textId="77777777" w:rsidR="00777C3A" w:rsidRDefault="00777C3A" w:rsidP="00777C3A">
      <w:r>
        <w:t xml:space="preserve">from </w:t>
      </w:r>
      <w:proofErr w:type="spellStart"/>
      <w:proofErr w:type="gramStart"/>
      <w:r>
        <w:t>sklearn.metrics</w:t>
      </w:r>
      <w:proofErr w:type="spellEnd"/>
      <w:proofErr w:type="gramEnd"/>
      <w:r>
        <w:t xml:space="preserve"> import </w:t>
      </w:r>
      <w:proofErr w:type="spellStart"/>
      <w:r>
        <w:t>mean_squared_error</w:t>
      </w:r>
      <w:proofErr w:type="spellEnd"/>
      <w:r>
        <w:t xml:space="preserve">, </w:t>
      </w:r>
      <w:proofErr w:type="spellStart"/>
      <w:r>
        <w:t>mean_absolute_error</w:t>
      </w:r>
      <w:proofErr w:type="spellEnd"/>
      <w:r>
        <w:t xml:space="preserve">, </w:t>
      </w:r>
      <w:proofErr w:type="spellStart"/>
      <w:r>
        <w:t>accuracy_score</w:t>
      </w:r>
      <w:proofErr w:type="spellEnd"/>
      <w:r>
        <w:t xml:space="preserve">, </w:t>
      </w:r>
      <w:proofErr w:type="spellStart"/>
      <w:r>
        <w:t>classification_report</w:t>
      </w:r>
      <w:proofErr w:type="spellEnd"/>
    </w:p>
    <w:p w14:paraId="092F52B0" w14:textId="77777777" w:rsidR="00777C3A" w:rsidRDefault="00777C3A" w:rsidP="00777C3A">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r>
        <w:t xml:space="preserve">, </w:t>
      </w:r>
      <w:proofErr w:type="spellStart"/>
      <w:r>
        <w:t>cross_validate</w:t>
      </w:r>
      <w:proofErr w:type="spellEnd"/>
      <w:r>
        <w:t xml:space="preserve">, </w:t>
      </w:r>
      <w:proofErr w:type="spellStart"/>
      <w:r>
        <w:t>learning_curve</w:t>
      </w:r>
      <w:proofErr w:type="spellEnd"/>
      <w:r>
        <w:t xml:space="preserve">, </w:t>
      </w:r>
      <w:proofErr w:type="spellStart"/>
      <w:r>
        <w:t>GridSearchCV</w:t>
      </w:r>
      <w:proofErr w:type="spellEnd"/>
      <w:r>
        <w:t xml:space="preserve">, </w:t>
      </w:r>
      <w:proofErr w:type="spellStart"/>
      <w:r>
        <w:t>RandomizedSearchCV</w:t>
      </w:r>
      <w:proofErr w:type="spellEnd"/>
      <w:r>
        <w:t xml:space="preserve">, </w:t>
      </w:r>
      <w:proofErr w:type="spellStart"/>
      <w:r>
        <w:t>GridSearchCV</w:t>
      </w:r>
      <w:proofErr w:type="spellEnd"/>
    </w:p>
    <w:p w14:paraId="7783EF51" w14:textId="77777777" w:rsidR="00777C3A" w:rsidRDefault="00777C3A" w:rsidP="00777C3A">
      <w:r>
        <w:t xml:space="preserve">from </w:t>
      </w:r>
      <w:proofErr w:type="spellStart"/>
      <w:proofErr w:type="gramStart"/>
      <w:r>
        <w:t>sklearn.neighbors</w:t>
      </w:r>
      <w:proofErr w:type="spellEnd"/>
      <w:proofErr w:type="gramEnd"/>
      <w:r>
        <w:t xml:space="preserve"> import </w:t>
      </w:r>
      <w:proofErr w:type="spellStart"/>
      <w:r>
        <w:t>KNeighborsClassifier</w:t>
      </w:r>
      <w:proofErr w:type="spellEnd"/>
    </w:p>
    <w:p w14:paraId="1B80FE46" w14:textId="77777777" w:rsidR="00777C3A" w:rsidRDefault="00777C3A" w:rsidP="00777C3A">
      <w:r>
        <w:t xml:space="preserve">from </w:t>
      </w:r>
      <w:proofErr w:type="spellStart"/>
      <w:proofErr w:type="gramStart"/>
      <w:r>
        <w:t>sklearn.pipeline</w:t>
      </w:r>
      <w:proofErr w:type="spellEnd"/>
      <w:proofErr w:type="gramEnd"/>
      <w:r>
        <w:t xml:space="preserve"> import </w:t>
      </w:r>
      <w:proofErr w:type="spellStart"/>
      <w:r>
        <w:t>make_pipeline</w:t>
      </w:r>
      <w:proofErr w:type="spellEnd"/>
    </w:p>
    <w:p w14:paraId="3EA7830B" w14:textId="77777777" w:rsidR="00777C3A" w:rsidRDefault="00777C3A" w:rsidP="00777C3A">
      <w:r>
        <w:t xml:space="preserve">from </w:t>
      </w:r>
      <w:proofErr w:type="spellStart"/>
      <w:proofErr w:type="gramStart"/>
      <w:r>
        <w:t>sklearn.preprocessing</w:t>
      </w:r>
      <w:proofErr w:type="spellEnd"/>
      <w:proofErr w:type="gramEnd"/>
      <w:r>
        <w:t xml:space="preserve"> import scale, </w:t>
      </w:r>
      <w:proofErr w:type="spellStart"/>
      <w:r>
        <w:t>StandardScaler</w:t>
      </w:r>
      <w:proofErr w:type="spellEnd"/>
      <w:r>
        <w:t xml:space="preserve">, </w:t>
      </w:r>
      <w:proofErr w:type="spellStart"/>
      <w:r>
        <w:t>MinMaxScaler</w:t>
      </w:r>
      <w:proofErr w:type="spellEnd"/>
      <w:r>
        <w:t xml:space="preserve">, </w:t>
      </w:r>
      <w:proofErr w:type="spellStart"/>
      <w:r>
        <w:t>RobustScaler</w:t>
      </w:r>
      <w:proofErr w:type="spellEnd"/>
    </w:p>
    <w:p w14:paraId="3B5B1F01" w14:textId="77777777" w:rsidR="00777C3A" w:rsidRDefault="00777C3A" w:rsidP="00777C3A">
      <w:r>
        <w:t xml:space="preserve">from </w:t>
      </w:r>
      <w:proofErr w:type="spellStart"/>
      <w:proofErr w:type="gramStart"/>
      <w:r>
        <w:t>sklearn.tree</w:t>
      </w:r>
      <w:proofErr w:type="spellEnd"/>
      <w:proofErr w:type="gramEnd"/>
      <w:r>
        <w:t xml:space="preserve"> import </w:t>
      </w:r>
      <w:proofErr w:type="spellStart"/>
      <w:r>
        <w:t>DecisionTreeClassifier</w:t>
      </w:r>
      <w:proofErr w:type="spellEnd"/>
    </w:p>
    <w:p w14:paraId="31C13352" w14:textId="77777777" w:rsidR="00777C3A" w:rsidRDefault="00777C3A" w:rsidP="00777C3A"/>
    <w:p w14:paraId="5BDA8EFA" w14:textId="77777777" w:rsidR="00777C3A" w:rsidRDefault="00777C3A" w:rsidP="00777C3A">
      <w:r>
        <w:t xml:space="preserve">from </w:t>
      </w:r>
      <w:proofErr w:type="spellStart"/>
      <w:r>
        <w:t>xgboost</w:t>
      </w:r>
      <w:proofErr w:type="spellEnd"/>
      <w:r>
        <w:t xml:space="preserve"> import </w:t>
      </w:r>
      <w:proofErr w:type="spellStart"/>
      <w:r>
        <w:t>XGBClassifier</w:t>
      </w:r>
      <w:proofErr w:type="spellEnd"/>
    </w:p>
    <w:p w14:paraId="6AAC03E1" w14:textId="77777777" w:rsidR="00777C3A" w:rsidRDefault="00777C3A" w:rsidP="00777C3A"/>
    <w:p w14:paraId="641DC0A1" w14:textId="77777777" w:rsidR="00777C3A" w:rsidRDefault="00777C3A" w:rsidP="00777C3A">
      <w:proofErr w:type="spellStart"/>
      <w:proofErr w:type="gramStart"/>
      <w:r>
        <w:t>pd.options</w:t>
      </w:r>
      <w:proofErr w:type="gramEnd"/>
      <w:r>
        <w:t>.display.float_format</w:t>
      </w:r>
      <w:proofErr w:type="spellEnd"/>
      <w:r>
        <w:t xml:space="preserve"> = "{:.2f}".format</w:t>
      </w:r>
    </w:p>
    <w:p w14:paraId="6473BDEC" w14:textId="77777777" w:rsidR="00777C3A" w:rsidRDefault="00777C3A" w:rsidP="00777C3A">
      <w:r>
        <w:t xml:space="preserve"># </w:t>
      </w:r>
      <w:proofErr w:type="spellStart"/>
      <w:proofErr w:type="gramStart"/>
      <w:r>
        <w:t>plt.rcParams.update</w:t>
      </w:r>
      <w:proofErr w:type="spellEnd"/>
      <w:proofErr w:type="gramEnd"/>
      <w:r>
        <w:t>({'</w:t>
      </w:r>
      <w:proofErr w:type="spellStart"/>
      <w:r>
        <w:t>font.size</w:t>
      </w:r>
      <w:proofErr w:type="spellEnd"/>
      <w:r>
        <w:t>': 18})</w:t>
      </w:r>
    </w:p>
    <w:p w14:paraId="4749F3FB" w14:textId="77777777" w:rsidR="00777C3A" w:rsidRDefault="00777C3A" w:rsidP="00777C3A"/>
    <w:p w14:paraId="7B21B793" w14:textId="77777777" w:rsidR="00777C3A" w:rsidRDefault="00777C3A" w:rsidP="00777C3A">
      <w:r>
        <w:t>&lt;h1&gt;Table of Contents&lt;span class="</w:t>
      </w:r>
      <w:proofErr w:type="spellStart"/>
      <w:r>
        <w:t>tocSkip</w:t>
      </w:r>
      <w:proofErr w:type="spellEnd"/>
      <w:r>
        <w:t>"&gt;&lt;/span&gt;&lt;/h1&gt;&lt;</w:t>
      </w:r>
      <w:proofErr w:type="gramStart"/>
      <w:r>
        <w:t>a</w:t>
      </w:r>
      <w:proofErr w:type="gramEnd"/>
      <w:r>
        <w:t xml:space="preserve"> id='0'&gt;&lt;/a&gt;</w:t>
      </w:r>
    </w:p>
    <w:p w14:paraId="578C88F9" w14:textId="77777777" w:rsidR="00777C3A" w:rsidRDefault="00777C3A" w:rsidP="00777C3A">
      <w:proofErr w:type="gramStart"/>
      <w:r>
        <w:t>&lt;!--</w:t>
      </w:r>
      <w:proofErr w:type="gramEnd"/>
      <w:r>
        <w:t xml:space="preserve"> &lt;font size="5"&gt; **Questions:** &lt;/font&gt;  --&gt;</w:t>
      </w:r>
    </w:p>
    <w:p w14:paraId="456F9AFD" w14:textId="77777777" w:rsidR="00777C3A" w:rsidRDefault="00777C3A" w:rsidP="00777C3A"/>
    <w:p w14:paraId="6599B047" w14:textId="77777777" w:rsidR="00777C3A" w:rsidRDefault="00777C3A" w:rsidP="00777C3A">
      <w:r>
        <w:t xml:space="preserve">* [1 </w:t>
      </w:r>
      <w:proofErr w:type="gramStart"/>
      <w:r>
        <w:t>Introduction](</w:t>
      </w:r>
      <w:proofErr w:type="gramEnd"/>
      <w:r>
        <w:t>#1-Introduction)</w:t>
      </w:r>
    </w:p>
    <w:p w14:paraId="540C81DD" w14:textId="77777777" w:rsidR="00777C3A" w:rsidRDefault="00777C3A" w:rsidP="00777C3A">
      <w:r>
        <w:t xml:space="preserve">    * [1.1 Data </w:t>
      </w:r>
      <w:proofErr w:type="gramStart"/>
      <w:r>
        <w:t>source](</w:t>
      </w:r>
      <w:proofErr w:type="gramEnd"/>
      <w:r>
        <w:t>#1.1-Data-source)</w:t>
      </w:r>
    </w:p>
    <w:p w14:paraId="7EDECE9A" w14:textId="77777777" w:rsidR="00777C3A" w:rsidRDefault="00777C3A" w:rsidP="00777C3A">
      <w:r>
        <w:t xml:space="preserve">    * [1.2 </w:t>
      </w:r>
      <w:proofErr w:type="gramStart"/>
      <w:r>
        <w:t>Stakeholders](</w:t>
      </w:r>
      <w:proofErr w:type="gramEnd"/>
      <w:r>
        <w:t>#1.2-Stakeholders)</w:t>
      </w:r>
    </w:p>
    <w:p w14:paraId="44A8E98C" w14:textId="77777777" w:rsidR="00777C3A" w:rsidRDefault="00777C3A" w:rsidP="00777C3A">
      <w:r>
        <w:t xml:space="preserve">    * [1.3 Water </w:t>
      </w:r>
      <w:proofErr w:type="gramStart"/>
      <w:r>
        <w:t>Quality](</w:t>
      </w:r>
      <w:proofErr w:type="gramEnd"/>
      <w:r>
        <w:t>#1.3-Water-Quality)</w:t>
      </w:r>
    </w:p>
    <w:p w14:paraId="1F148697" w14:textId="77777777" w:rsidR="00777C3A" w:rsidRDefault="00777C3A" w:rsidP="00777C3A">
      <w:r>
        <w:t>* [2 EDA (Exploratory Data Analysis</w:t>
      </w:r>
      <w:proofErr w:type="gramStart"/>
      <w:r>
        <w:t>)](</w:t>
      </w:r>
      <w:proofErr w:type="gramEnd"/>
      <w:r>
        <w:t>#2-EDA-(Exploratory-Data-Analysis))</w:t>
      </w:r>
    </w:p>
    <w:p w14:paraId="717C0374" w14:textId="77777777" w:rsidR="00777C3A" w:rsidRDefault="00777C3A" w:rsidP="00777C3A">
      <w:r>
        <w:t xml:space="preserve">    * [2.1 </w:t>
      </w:r>
      <w:proofErr w:type="gramStart"/>
      <w:r>
        <w:t>Objectives](</w:t>
      </w:r>
      <w:proofErr w:type="gramEnd"/>
      <w:r>
        <w:t>#2.1-Objectives)</w:t>
      </w:r>
    </w:p>
    <w:p w14:paraId="3D9D669D" w14:textId="77777777" w:rsidR="00777C3A" w:rsidRDefault="00777C3A" w:rsidP="00777C3A">
      <w:r>
        <w:t xml:space="preserve">    * [2.2 Load </w:t>
      </w:r>
      <w:proofErr w:type="gramStart"/>
      <w:r>
        <w:t>Data](</w:t>
      </w:r>
      <w:proofErr w:type="gramEnd"/>
      <w:r>
        <w:t>#2.2-Load-Data)</w:t>
      </w:r>
    </w:p>
    <w:p w14:paraId="5A76570C" w14:textId="77777777" w:rsidR="00777C3A" w:rsidRDefault="00777C3A" w:rsidP="00777C3A">
      <w:r>
        <w:t xml:space="preserve">    * [2.3 Missing </w:t>
      </w:r>
      <w:proofErr w:type="gramStart"/>
      <w:r>
        <w:t>Values](</w:t>
      </w:r>
      <w:proofErr w:type="gramEnd"/>
      <w:r>
        <w:t>#2.3-Missing-Values)</w:t>
      </w:r>
    </w:p>
    <w:p w14:paraId="08F6422D" w14:textId="77777777" w:rsidR="00777C3A" w:rsidRDefault="00777C3A" w:rsidP="00777C3A">
      <w:r>
        <w:lastRenderedPageBreak/>
        <w:t xml:space="preserve">    * [2.4 Numeric </w:t>
      </w:r>
      <w:proofErr w:type="gramStart"/>
      <w:r>
        <w:t>Data](</w:t>
      </w:r>
      <w:proofErr w:type="gramEnd"/>
      <w:r>
        <w:t>#2.4-Numeric-Data)</w:t>
      </w:r>
    </w:p>
    <w:p w14:paraId="6A557184" w14:textId="77777777" w:rsidR="00777C3A" w:rsidRDefault="00777C3A" w:rsidP="00777C3A">
      <w:r>
        <w:t xml:space="preserve">        * [2.4.1 </w:t>
      </w:r>
      <w:proofErr w:type="gramStart"/>
      <w:r>
        <w:t>Distributions](</w:t>
      </w:r>
      <w:proofErr w:type="gramEnd"/>
      <w:r>
        <w:t>#2.4.1-Distributions)</w:t>
      </w:r>
    </w:p>
    <w:p w14:paraId="6AF0C57E" w14:textId="77777777" w:rsidR="00777C3A" w:rsidRDefault="00777C3A" w:rsidP="00777C3A">
      <w:r>
        <w:t xml:space="preserve">        * [2.4.2 Classification: measured vs. </w:t>
      </w:r>
      <w:proofErr w:type="gramStart"/>
      <w:r>
        <w:t>expected](</w:t>
      </w:r>
      <w:proofErr w:type="gramEnd"/>
      <w:r>
        <w:t>#2.4.2-Classification:-measured-vs.-expected)</w:t>
      </w:r>
    </w:p>
    <w:p w14:paraId="31D56C3C" w14:textId="77777777" w:rsidR="00777C3A" w:rsidRDefault="00777C3A" w:rsidP="00777C3A">
      <w:r>
        <w:t xml:space="preserve">        * [2.4.3 Boxplots and Statistical summary grouped by </w:t>
      </w:r>
      <w:proofErr w:type="gramStart"/>
      <w:r>
        <w:t>potability](</w:t>
      </w:r>
      <w:proofErr w:type="gramEnd"/>
      <w:r>
        <w:t>#2.4.3-Boxplots-and-Statistical-summary-grouped-by-potability)</w:t>
      </w:r>
    </w:p>
    <w:p w14:paraId="63A5FE34" w14:textId="77777777" w:rsidR="00777C3A" w:rsidRDefault="00777C3A" w:rsidP="00777C3A">
      <w:r>
        <w:t xml:space="preserve">        * [2.4.4 Scatterplots of numeric features against </w:t>
      </w:r>
      <w:proofErr w:type="gramStart"/>
      <w:r>
        <w:t>Potability](</w:t>
      </w:r>
      <w:proofErr w:type="gramEnd"/>
      <w:r>
        <w:t>#2.4.4-Scatterplots-of-numeric-features-against-Potability)</w:t>
      </w:r>
    </w:p>
    <w:p w14:paraId="72160ADF" w14:textId="77777777" w:rsidR="00777C3A" w:rsidRDefault="00777C3A" w:rsidP="00777C3A">
      <w:r>
        <w:t xml:space="preserve">        * [2.4.5 Correlation </w:t>
      </w:r>
      <w:proofErr w:type="gramStart"/>
      <w:r>
        <w:t>heatmap](</w:t>
      </w:r>
      <w:proofErr w:type="gramEnd"/>
      <w:r>
        <w:t>#2.4.5-Correlation-heatmap)</w:t>
      </w:r>
    </w:p>
    <w:p w14:paraId="52AC0220" w14:textId="77777777" w:rsidR="00777C3A" w:rsidRDefault="00777C3A" w:rsidP="00777C3A">
      <w:r>
        <w:t xml:space="preserve">        * [2.4.6 </w:t>
      </w:r>
      <w:proofErr w:type="gramStart"/>
      <w:r>
        <w:t>Considerations](</w:t>
      </w:r>
      <w:proofErr w:type="gramEnd"/>
      <w:r>
        <w:t>#2.4.6-Considerations)</w:t>
      </w:r>
    </w:p>
    <w:p w14:paraId="2BDA5BDE" w14:textId="77777777" w:rsidR="00777C3A" w:rsidRDefault="00777C3A" w:rsidP="00777C3A">
      <w:r>
        <w:t xml:space="preserve">    * [2.5 Principle components analysis (PCA</w:t>
      </w:r>
      <w:proofErr w:type="gramStart"/>
      <w:r>
        <w:t>)](</w:t>
      </w:r>
      <w:proofErr w:type="gramEnd"/>
      <w:r>
        <w:t>#2.5-Principle-components-analysis (PCA))</w:t>
      </w:r>
    </w:p>
    <w:p w14:paraId="7303301B" w14:textId="77777777" w:rsidR="00777C3A" w:rsidRDefault="00777C3A" w:rsidP="00777C3A">
      <w:r>
        <w:t xml:space="preserve">        * [2.5.1 Scale the </w:t>
      </w:r>
      <w:proofErr w:type="gramStart"/>
      <w:r>
        <w:t>data](</w:t>
      </w:r>
      <w:proofErr w:type="gramEnd"/>
      <w:r>
        <w:t>#2.5.1-Scale-the-data)</w:t>
      </w:r>
    </w:p>
    <w:p w14:paraId="5C59818E" w14:textId="77777777" w:rsidR="00777C3A" w:rsidRDefault="00777C3A" w:rsidP="00777C3A">
      <w:r>
        <w:t xml:space="preserve">        * [2.5.2 PCA </w:t>
      </w:r>
      <w:proofErr w:type="gramStart"/>
      <w:r>
        <w:t>transformation](</w:t>
      </w:r>
      <w:proofErr w:type="gramEnd"/>
      <w:r>
        <w:t>#2.5.2-PCA-transformation)</w:t>
      </w:r>
    </w:p>
    <w:p w14:paraId="70CC0744" w14:textId="77777777" w:rsidR="00777C3A" w:rsidRDefault="00777C3A" w:rsidP="00777C3A">
      <w:r>
        <w:t xml:space="preserve">    * [2.6 EDA </w:t>
      </w:r>
      <w:proofErr w:type="gramStart"/>
      <w:r>
        <w:t>Conclusions](</w:t>
      </w:r>
      <w:proofErr w:type="gramEnd"/>
      <w:r>
        <w:t>#2.6-EDA-Conclusions)</w:t>
      </w:r>
    </w:p>
    <w:p w14:paraId="5E3F9E02" w14:textId="77777777" w:rsidR="00777C3A" w:rsidRDefault="00777C3A" w:rsidP="00777C3A">
      <w:r>
        <w:t xml:space="preserve">* [3 </w:t>
      </w:r>
      <w:proofErr w:type="gramStart"/>
      <w:r>
        <w:t>Modeling](</w:t>
      </w:r>
      <w:proofErr w:type="gramEnd"/>
      <w:r>
        <w:t>#3-Modeling)</w:t>
      </w:r>
    </w:p>
    <w:p w14:paraId="499D988E" w14:textId="77777777" w:rsidR="00777C3A" w:rsidRDefault="00777C3A" w:rsidP="00777C3A">
      <w:r>
        <w:t xml:space="preserve">    * [3.1 Data </w:t>
      </w:r>
      <w:proofErr w:type="gramStart"/>
      <w:r>
        <w:t>treatment](</w:t>
      </w:r>
      <w:proofErr w:type="gramEnd"/>
      <w:r>
        <w:t>#3.1-Data-treatment)</w:t>
      </w:r>
    </w:p>
    <w:p w14:paraId="3DF253A8" w14:textId="77777777" w:rsidR="00777C3A" w:rsidRDefault="00777C3A" w:rsidP="00777C3A">
      <w:r>
        <w:t xml:space="preserve">        * [3.1.1 Missing </w:t>
      </w:r>
      <w:proofErr w:type="gramStart"/>
      <w:r>
        <w:t>values](</w:t>
      </w:r>
      <w:proofErr w:type="gramEnd"/>
      <w:r>
        <w:t>#3.1.1-Missing-values)</w:t>
      </w:r>
    </w:p>
    <w:p w14:paraId="1480263B" w14:textId="77777777" w:rsidR="00777C3A" w:rsidRDefault="00777C3A" w:rsidP="00777C3A">
      <w:r>
        <w:t xml:space="preserve">        * [3.1.2 </w:t>
      </w:r>
      <w:proofErr w:type="gramStart"/>
      <w:r>
        <w:t>Scaling](</w:t>
      </w:r>
      <w:proofErr w:type="gramEnd"/>
      <w:r>
        <w:t>#3.1.2-Scaling)</w:t>
      </w:r>
    </w:p>
    <w:p w14:paraId="134762E1" w14:textId="77777777" w:rsidR="00777C3A" w:rsidRDefault="00777C3A" w:rsidP="00777C3A">
      <w:r>
        <w:t xml:space="preserve">        * [3.1.3 Train/Test </w:t>
      </w:r>
      <w:proofErr w:type="gramStart"/>
      <w:r>
        <w:t>sets](</w:t>
      </w:r>
      <w:proofErr w:type="gramEnd"/>
      <w:r>
        <w:t>#3.1.3-Train/Test-sets)</w:t>
      </w:r>
    </w:p>
    <w:p w14:paraId="34A9031E" w14:textId="77777777" w:rsidR="00777C3A" w:rsidRDefault="00777C3A" w:rsidP="00777C3A">
      <w:r>
        <w:t xml:space="preserve">    * [3.2 </w:t>
      </w:r>
      <w:proofErr w:type="gramStart"/>
      <w:r>
        <w:t>Classifiers](</w:t>
      </w:r>
      <w:proofErr w:type="gramEnd"/>
      <w:r>
        <w:t>#3.2-Classifiers)</w:t>
      </w:r>
    </w:p>
    <w:p w14:paraId="52E96446" w14:textId="77777777" w:rsidR="00777C3A" w:rsidRDefault="00777C3A" w:rsidP="00777C3A">
      <w:r>
        <w:t xml:space="preserve">        * [3.2.1 </w:t>
      </w:r>
      <w:proofErr w:type="gramStart"/>
      <w:r>
        <w:t>Declaration](</w:t>
      </w:r>
      <w:proofErr w:type="gramEnd"/>
      <w:r>
        <w:t>#3.2.1-Declaration)</w:t>
      </w:r>
    </w:p>
    <w:p w14:paraId="5EB8AB1E" w14:textId="77777777" w:rsidR="00777C3A" w:rsidRDefault="00777C3A" w:rsidP="00777C3A">
      <w:r>
        <w:t xml:space="preserve">        * [3.2.2 </w:t>
      </w:r>
      <w:proofErr w:type="gramStart"/>
      <w:r>
        <w:t>Parameters](</w:t>
      </w:r>
      <w:proofErr w:type="gramEnd"/>
      <w:r>
        <w:t>#3.2.2-Parameters)</w:t>
      </w:r>
    </w:p>
    <w:p w14:paraId="6D8987FF" w14:textId="77777777" w:rsidR="00777C3A" w:rsidRDefault="00777C3A" w:rsidP="00777C3A">
      <w:r>
        <w:t xml:space="preserve">        * [3.2.3 </w:t>
      </w:r>
      <w:proofErr w:type="gramStart"/>
      <w:r>
        <w:t>Grid](</w:t>
      </w:r>
      <w:proofErr w:type="gramEnd"/>
      <w:r>
        <w:t>#3.2.3-Grid)</w:t>
      </w:r>
    </w:p>
    <w:p w14:paraId="50332345" w14:textId="77777777" w:rsidR="00777C3A" w:rsidRDefault="00777C3A" w:rsidP="00777C3A">
      <w:r>
        <w:t xml:space="preserve">        * [3.2.4 </w:t>
      </w:r>
      <w:proofErr w:type="gramStart"/>
      <w:r>
        <w:t>Training](</w:t>
      </w:r>
      <w:proofErr w:type="gramEnd"/>
      <w:r>
        <w:t>#3.2.4-Training)</w:t>
      </w:r>
    </w:p>
    <w:p w14:paraId="54DCDB9E" w14:textId="77777777" w:rsidR="00777C3A" w:rsidRDefault="00777C3A" w:rsidP="00777C3A">
      <w:r>
        <w:t xml:space="preserve">        * [3.2.5 </w:t>
      </w:r>
      <w:proofErr w:type="gramStart"/>
      <w:r>
        <w:t>Performance](</w:t>
      </w:r>
      <w:proofErr w:type="gramEnd"/>
      <w:r>
        <w:t>#3.2.5-Performance)</w:t>
      </w:r>
    </w:p>
    <w:p w14:paraId="37E2162A" w14:textId="77777777" w:rsidR="00777C3A" w:rsidRDefault="00777C3A" w:rsidP="00777C3A">
      <w:r>
        <w:t xml:space="preserve">        * [3.2.6 Best </w:t>
      </w:r>
      <w:proofErr w:type="gramStart"/>
      <w:r>
        <w:t>model](</w:t>
      </w:r>
      <w:proofErr w:type="gramEnd"/>
      <w:r>
        <w:t>#3.2.6-Best-model)</w:t>
      </w:r>
    </w:p>
    <w:p w14:paraId="777913F5" w14:textId="77777777" w:rsidR="00777C3A" w:rsidRDefault="00777C3A" w:rsidP="00777C3A">
      <w:r>
        <w:t xml:space="preserve">* [4 </w:t>
      </w:r>
      <w:proofErr w:type="gramStart"/>
      <w:r>
        <w:t>Conclusions](</w:t>
      </w:r>
      <w:proofErr w:type="gramEnd"/>
      <w:r>
        <w:t>#4-Conclusions)</w:t>
      </w:r>
    </w:p>
    <w:p w14:paraId="7AFFA1E0" w14:textId="77777777" w:rsidR="00777C3A" w:rsidRDefault="00777C3A" w:rsidP="00777C3A"/>
    <w:p w14:paraId="3BF20297" w14:textId="77777777" w:rsidR="00777C3A" w:rsidRDefault="00777C3A" w:rsidP="00777C3A">
      <w:r>
        <w:t># 1 Introduction</w:t>
      </w:r>
    </w:p>
    <w:p w14:paraId="4E5A2A34" w14:textId="77777777" w:rsidR="00777C3A" w:rsidRDefault="00777C3A" w:rsidP="00777C3A"/>
    <w:p w14:paraId="7411F470" w14:textId="77777777" w:rsidR="00777C3A" w:rsidRDefault="00777C3A" w:rsidP="00777C3A">
      <w:r>
        <w:lastRenderedPageBreak/>
        <w:t xml:space="preserve">Drinking water is essential for living and should be available to all human beings. </w:t>
      </w:r>
      <w:proofErr w:type="gramStart"/>
      <w:r>
        <w:t>But,</w:t>
      </w:r>
      <w:proofErr w:type="gramEnd"/>
      <w:r>
        <w:t xml:space="preserve"> unfortunately, this is not the reality around the world. Dry places are </w:t>
      </w:r>
      <w:proofErr w:type="gramStart"/>
      <w:r>
        <w:t>no</w:t>
      </w:r>
      <w:proofErr w:type="gramEnd"/>
      <w:r>
        <w:t xml:space="preserve"> the most populated places on the planet, the deserts, for example. However, there are locations with water bodies, but contaminants compromise the water potability making it unsafe for human consumption.</w:t>
      </w:r>
    </w:p>
    <w:p w14:paraId="6FDB6DF0" w14:textId="77777777" w:rsidR="00777C3A" w:rsidRDefault="00777C3A" w:rsidP="00777C3A"/>
    <w:p w14:paraId="501576C4" w14:textId="77777777" w:rsidR="00777C3A" w:rsidRDefault="00777C3A" w:rsidP="00777C3A">
      <w:r>
        <w:t>This project will explore the water potability classification of 3276 water bodies by evaluating the water's physical properties.</w:t>
      </w:r>
    </w:p>
    <w:p w14:paraId="627A0A4D" w14:textId="77777777" w:rsidR="00777C3A" w:rsidRDefault="00777C3A" w:rsidP="00777C3A"/>
    <w:p w14:paraId="7EEA28A6" w14:textId="77777777" w:rsidR="00777C3A" w:rsidRDefault="00777C3A" w:rsidP="00777C3A">
      <w:proofErr w:type="gramStart"/>
      <w:r>
        <w:t>&lt;!--</w:t>
      </w:r>
      <w:proofErr w:type="gramEnd"/>
      <w:r>
        <w:t xml:space="preserve"> https://www.sciencedirect.com/topics/chemical-engineering/potable-water --&gt;</w:t>
      </w:r>
    </w:p>
    <w:p w14:paraId="78267218" w14:textId="77777777" w:rsidR="00777C3A" w:rsidRDefault="00777C3A" w:rsidP="00777C3A"/>
    <w:p w14:paraId="75F4046B" w14:textId="77777777" w:rsidR="00777C3A" w:rsidRDefault="00777C3A" w:rsidP="00777C3A">
      <w:r>
        <w:t>## 1.1 Data source</w:t>
      </w:r>
    </w:p>
    <w:p w14:paraId="2D5A66E5" w14:textId="77777777" w:rsidR="00777C3A" w:rsidRDefault="00777C3A" w:rsidP="00777C3A"/>
    <w:p w14:paraId="002A39EF" w14:textId="77777777" w:rsidR="00777C3A" w:rsidRDefault="00777C3A" w:rsidP="00777C3A">
      <w:r>
        <w:t>This data is available on the public data repository Kaggle at https://www.kaggle.com/adityakadiwal/water-potability/activity.</w:t>
      </w:r>
    </w:p>
    <w:p w14:paraId="6EFD3806" w14:textId="77777777" w:rsidR="00777C3A" w:rsidRDefault="00777C3A" w:rsidP="00777C3A"/>
    <w:p w14:paraId="035B32D9" w14:textId="77777777" w:rsidR="00777C3A" w:rsidRDefault="00777C3A" w:rsidP="00777C3A">
      <w:r>
        <w:t xml:space="preserve">There is no information about the data source or additional details, e.g., the water </w:t>
      </w:r>
      <w:proofErr w:type="gramStart"/>
      <w:r>
        <w:t>bodies</w:t>
      </w:r>
      <w:proofErr w:type="gramEnd"/>
      <w:r>
        <w:t xml:space="preserve"> geographical location.</w:t>
      </w:r>
    </w:p>
    <w:p w14:paraId="5CBA69A6" w14:textId="77777777" w:rsidR="00777C3A" w:rsidRDefault="00777C3A" w:rsidP="00777C3A"/>
    <w:p w14:paraId="7673F5B2" w14:textId="77777777" w:rsidR="00777C3A" w:rsidRDefault="00777C3A" w:rsidP="00777C3A">
      <w:r>
        <w:t>## 1.2 Stakeholders</w:t>
      </w:r>
    </w:p>
    <w:p w14:paraId="59A5992F" w14:textId="77777777" w:rsidR="00777C3A" w:rsidRDefault="00777C3A" w:rsidP="00777C3A"/>
    <w:p w14:paraId="40F29317" w14:textId="77777777" w:rsidR="00777C3A" w:rsidRDefault="00777C3A" w:rsidP="00777C3A">
      <w:r>
        <w:t xml:space="preserve"> - **Governmental or Non-governmental entities** worried about the population public policies of health and sanitation</w:t>
      </w:r>
    </w:p>
    <w:p w14:paraId="3501AC3A" w14:textId="77777777" w:rsidR="00777C3A" w:rsidRDefault="00777C3A" w:rsidP="00777C3A">
      <w:r>
        <w:t xml:space="preserve"> - **Water treatment companies** that could provide their services on the location of these water bodies and need to know which kind of facilities they would have to use accordingly to the water treatment required</w:t>
      </w:r>
    </w:p>
    <w:p w14:paraId="1C3902DE" w14:textId="77777777" w:rsidR="00777C3A" w:rsidRDefault="00777C3A" w:rsidP="00777C3A">
      <w:r>
        <w:t xml:space="preserve"> - **Researchers** looking for answers about the water usage versus health indicators </w:t>
      </w:r>
      <w:proofErr w:type="gramStart"/>
      <w:r>
        <w:t>in a given</w:t>
      </w:r>
      <w:proofErr w:type="gramEnd"/>
      <w:r>
        <w:t xml:space="preserve"> location, or the waste disposition along the water body and its treatment, and other water consumption related topics</w:t>
      </w:r>
    </w:p>
    <w:p w14:paraId="522FB14D" w14:textId="77777777" w:rsidR="00777C3A" w:rsidRDefault="00777C3A" w:rsidP="00777C3A">
      <w:r>
        <w:t xml:space="preserve"> - **Inhabitants** of the regions where they collected the samples of water.</w:t>
      </w:r>
    </w:p>
    <w:p w14:paraId="0AB1A8B9" w14:textId="77777777" w:rsidR="00777C3A" w:rsidRDefault="00777C3A" w:rsidP="00777C3A"/>
    <w:p w14:paraId="5CA27B33" w14:textId="77777777" w:rsidR="00777C3A" w:rsidRDefault="00777C3A" w:rsidP="00777C3A">
      <w:r>
        <w:t>## 1.3 Water Quality</w:t>
      </w:r>
    </w:p>
    <w:p w14:paraId="605D43FE" w14:textId="77777777" w:rsidR="00777C3A" w:rsidRDefault="00777C3A" w:rsidP="00777C3A"/>
    <w:p w14:paraId="750659C3" w14:textId="77777777" w:rsidR="00777C3A" w:rsidRDefault="00777C3A" w:rsidP="00777C3A">
      <w:r>
        <w:t>We will evaluate some water physical properties:</w:t>
      </w:r>
    </w:p>
    <w:p w14:paraId="0FAE7CA9" w14:textId="77777777" w:rsidR="00777C3A" w:rsidRDefault="00777C3A" w:rsidP="00777C3A"/>
    <w:p w14:paraId="33F12BBF" w14:textId="77777777" w:rsidR="00777C3A" w:rsidRDefault="00777C3A" w:rsidP="00777C3A">
      <w:r>
        <w:t xml:space="preserve">**1. pH </w:t>
      </w:r>
      <w:proofErr w:type="gramStart"/>
      <w:r>
        <w:t>value:*</w:t>
      </w:r>
      <w:proofErr w:type="gramEnd"/>
      <w:r>
        <w:t>*</w:t>
      </w:r>
    </w:p>
    <w:p w14:paraId="46281BBF" w14:textId="77777777" w:rsidR="00777C3A" w:rsidRDefault="00777C3A" w:rsidP="00777C3A">
      <w:r>
        <w:t xml:space="preserve">indicates if the water is acidic or alkaline. WHO recommends pH from 6.5 to </w:t>
      </w:r>
      <w:proofErr w:type="gramStart"/>
      <w:r>
        <w:t>8.5.</w:t>
      </w:r>
      <w:proofErr w:type="gramEnd"/>
    </w:p>
    <w:p w14:paraId="0BBD54AB" w14:textId="77777777" w:rsidR="00777C3A" w:rsidRDefault="00777C3A" w:rsidP="00777C3A"/>
    <w:p w14:paraId="7965D545" w14:textId="77777777" w:rsidR="00777C3A" w:rsidRDefault="00777C3A" w:rsidP="00777C3A">
      <w:r>
        <w:t xml:space="preserve">**2. </w:t>
      </w:r>
      <w:proofErr w:type="gramStart"/>
      <w:r>
        <w:t>Hardness:*</w:t>
      </w:r>
      <w:proofErr w:type="gramEnd"/>
      <w:r>
        <w:t>* is the concentration of calcium and magnesium salts.</w:t>
      </w:r>
    </w:p>
    <w:p w14:paraId="52B3BE43" w14:textId="77777777" w:rsidR="00777C3A" w:rsidRDefault="00777C3A" w:rsidP="00777C3A"/>
    <w:p w14:paraId="5496F677" w14:textId="77777777" w:rsidR="00777C3A" w:rsidRDefault="00777C3A" w:rsidP="00777C3A">
      <w:r>
        <w:t>**3. Solids (Total dissolved solids - TDS</w:t>
      </w:r>
      <w:proofErr w:type="gramStart"/>
      <w:r>
        <w:t>):*</w:t>
      </w:r>
      <w:proofErr w:type="gramEnd"/>
      <w:r>
        <w:t>*</w:t>
      </w:r>
    </w:p>
    <w:p w14:paraId="3E7A232C" w14:textId="77777777" w:rsidR="00777C3A" w:rsidRDefault="00777C3A" w:rsidP="00777C3A">
      <w:r>
        <w:t>inorganic and some organic minerals or salts such as potassium, calcium, sodium, bicarbonates, chlorides, magnesium, sulfates, etc. The desirable limit is 500 mg/l, and the maximum limit is 1000 mg/l.</w:t>
      </w:r>
    </w:p>
    <w:p w14:paraId="6EA4370F" w14:textId="77777777" w:rsidR="00777C3A" w:rsidRDefault="00777C3A" w:rsidP="00777C3A"/>
    <w:p w14:paraId="2CE11FC1" w14:textId="77777777" w:rsidR="00777C3A" w:rsidRDefault="00777C3A" w:rsidP="00777C3A">
      <w:r>
        <w:t xml:space="preserve">**4. </w:t>
      </w:r>
      <w:proofErr w:type="gramStart"/>
      <w:r>
        <w:t>Chloramines:*</w:t>
      </w:r>
      <w:proofErr w:type="gramEnd"/>
      <w:r>
        <w:t>*</w:t>
      </w:r>
    </w:p>
    <w:p w14:paraId="538BF8C4" w14:textId="77777777" w:rsidR="00777C3A" w:rsidRDefault="00777C3A" w:rsidP="00777C3A">
      <w:r>
        <w:t xml:space="preserve">are </w:t>
      </w:r>
      <w:proofErr w:type="gramStart"/>
      <w:r>
        <w:t>most commonly formed</w:t>
      </w:r>
      <w:proofErr w:type="gramEnd"/>
      <w:r>
        <w:t xml:space="preserve"> when ammonia is added to chlorine to treat drinking water. Chlorine levels up to 4 milligrams per liter (mg/L or 4 parts per million (ppm)) are considered safe in drinking water.</w:t>
      </w:r>
    </w:p>
    <w:p w14:paraId="3BD3663F" w14:textId="77777777" w:rsidR="00777C3A" w:rsidRDefault="00777C3A" w:rsidP="00777C3A"/>
    <w:p w14:paraId="38066012" w14:textId="77777777" w:rsidR="00777C3A" w:rsidRDefault="00777C3A" w:rsidP="00777C3A">
      <w:r>
        <w:t xml:space="preserve">**5. </w:t>
      </w:r>
      <w:proofErr w:type="gramStart"/>
      <w:r>
        <w:t>Sulfate:*</w:t>
      </w:r>
      <w:proofErr w:type="gramEnd"/>
      <w:r>
        <w:t>*</w:t>
      </w:r>
    </w:p>
    <w:p w14:paraId="67A05C91" w14:textId="77777777" w:rsidR="00777C3A" w:rsidRDefault="00777C3A" w:rsidP="00777C3A">
      <w:r>
        <w:t xml:space="preserve">occurs naturally in minerals, soil, and rocks. Most freshwater supplies measure 3 to 30 mg/L of sulfate, although some locations present much higher concentrations (1000 mg/L). Seawater sulfate concentration is about 2,700 mg/L. </w:t>
      </w:r>
    </w:p>
    <w:p w14:paraId="0E0C1234" w14:textId="77777777" w:rsidR="00777C3A" w:rsidRDefault="00777C3A" w:rsidP="00777C3A"/>
    <w:p w14:paraId="0022FB1C" w14:textId="77777777" w:rsidR="00777C3A" w:rsidRDefault="00777C3A" w:rsidP="00777C3A">
      <w:r>
        <w:t xml:space="preserve">**6. </w:t>
      </w:r>
      <w:proofErr w:type="gramStart"/>
      <w:r>
        <w:t>Conductivity:*</w:t>
      </w:r>
      <w:proofErr w:type="gramEnd"/>
      <w:r>
        <w:t>*</w:t>
      </w:r>
    </w:p>
    <w:p w14:paraId="590806B6" w14:textId="77777777" w:rsidR="00777C3A" w:rsidRDefault="00777C3A" w:rsidP="00777C3A">
      <w:r>
        <w:t xml:space="preserve">electrical conductivity (EC) measures the ionic process of a solution that enables it to transmit current. According to WHO standards, EC value should not exceed 400 </w:t>
      </w:r>
      <w:proofErr w:type="spellStart"/>
      <w:r>
        <w:t>μS</w:t>
      </w:r>
      <w:proofErr w:type="spellEnd"/>
      <w:r>
        <w:t>/cm.</w:t>
      </w:r>
    </w:p>
    <w:p w14:paraId="23F64E09" w14:textId="77777777" w:rsidR="00777C3A" w:rsidRDefault="00777C3A" w:rsidP="00777C3A"/>
    <w:p w14:paraId="3B1C6FEF" w14:textId="77777777" w:rsidR="00777C3A" w:rsidRDefault="00777C3A" w:rsidP="00777C3A">
      <w:r>
        <w:t xml:space="preserve">**7. Total Organic </w:t>
      </w:r>
      <w:proofErr w:type="gramStart"/>
      <w:r>
        <w:t>Carbon:*</w:t>
      </w:r>
      <w:proofErr w:type="gramEnd"/>
      <w:r>
        <w:t>*</w:t>
      </w:r>
    </w:p>
    <w:p w14:paraId="4CFEF44C" w14:textId="77777777" w:rsidR="00777C3A" w:rsidRDefault="00777C3A" w:rsidP="00777C3A">
      <w:r>
        <w:t>(TOC) measures the total amount of carbon in organic compounds. According to US EPA, &lt; 2 mg/L in treated / drinking water, and &lt; 4 mg/L in source water used for treatment.</w:t>
      </w:r>
    </w:p>
    <w:p w14:paraId="6BEEE498" w14:textId="77777777" w:rsidR="00777C3A" w:rsidRDefault="00777C3A" w:rsidP="00777C3A"/>
    <w:p w14:paraId="46C48504" w14:textId="77777777" w:rsidR="00777C3A" w:rsidRDefault="00777C3A" w:rsidP="00777C3A">
      <w:r>
        <w:t xml:space="preserve">**8. </w:t>
      </w:r>
      <w:proofErr w:type="gramStart"/>
      <w:r>
        <w:t>Trihalomethanes:*</w:t>
      </w:r>
      <w:proofErr w:type="gramEnd"/>
      <w:r>
        <w:t>*</w:t>
      </w:r>
    </w:p>
    <w:p w14:paraId="7C2FD692" w14:textId="77777777" w:rsidR="00777C3A" w:rsidRDefault="00777C3A" w:rsidP="00777C3A">
      <w:r>
        <w:t>(THMs) are chemicals found in water treated with chlorine. Drinking water THMs concentration depends on the level of organic material, chlorine amount, and temperature used during the treatment. THM levels up to 80 ppm are considered safe in drinking water.</w:t>
      </w:r>
    </w:p>
    <w:p w14:paraId="5247A35D" w14:textId="77777777" w:rsidR="00777C3A" w:rsidRDefault="00777C3A" w:rsidP="00777C3A"/>
    <w:p w14:paraId="2152F83C" w14:textId="77777777" w:rsidR="00777C3A" w:rsidRDefault="00777C3A" w:rsidP="00777C3A">
      <w:r>
        <w:lastRenderedPageBreak/>
        <w:t xml:space="preserve">**9. </w:t>
      </w:r>
      <w:proofErr w:type="gramStart"/>
      <w:r>
        <w:t>Turbidity:*</w:t>
      </w:r>
      <w:proofErr w:type="gramEnd"/>
      <w:r>
        <w:t>*</w:t>
      </w:r>
    </w:p>
    <w:p w14:paraId="0709DA49" w14:textId="77777777" w:rsidR="00777C3A" w:rsidRDefault="00777C3A" w:rsidP="00777C3A">
      <w:r>
        <w:t xml:space="preserve">is a measure of light-emitting properties of water and indicates the waste discharge concerning the colloidal </w:t>
      </w:r>
      <w:proofErr w:type="gramStart"/>
      <w:r>
        <w:t>matter.</w:t>
      </w:r>
      <w:proofErr w:type="gramEnd"/>
      <w:r>
        <w:t xml:space="preserve"> WHO recommends turbidity below 5.00 </w:t>
      </w:r>
      <w:proofErr w:type="gramStart"/>
      <w:r>
        <w:t>NTU.</w:t>
      </w:r>
      <w:proofErr w:type="gramEnd"/>
    </w:p>
    <w:p w14:paraId="2007D6BF" w14:textId="77777777" w:rsidR="00777C3A" w:rsidRDefault="00777C3A" w:rsidP="00777C3A"/>
    <w:p w14:paraId="67C62803" w14:textId="77777777" w:rsidR="00777C3A" w:rsidRDefault="00777C3A" w:rsidP="00777C3A">
      <w:r>
        <w:t xml:space="preserve">**10. </w:t>
      </w:r>
      <w:proofErr w:type="gramStart"/>
      <w:r>
        <w:t>Potability:*</w:t>
      </w:r>
      <w:proofErr w:type="gramEnd"/>
      <w:r>
        <w:t>*</w:t>
      </w:r>
    </w:p>
    <w:p w14:paraId="37F9F7FF" w14:textId="77777777" w:rsidR="00777C3A" w:rsidRDefault="00777C3A" w:rsidP="00777C3A">
      <w:r>
        <w:t>is our ***target variable*** indicating if the water is safe for human consumption (potable) or not (non-potable):</w:t>
      </w:r>
    </w:p>
    <w:p w14:paraId="0BABC39D" w14:textId="77777777" w:rsidR="00777C3A" w:rsidRDefault="00777C3A" w:rsidP="00777C3A"/>
    <w:p w14:paraId="577C0692" w14:textId="77777777" w:rsidR="00777C3A" w:rsidRDefault="00777C3A" w:rsidP="00777C3A">
      <w:r>
        <w:t xml:space="preserve">    - 1: potable</w:t>
      </w:r>
    </w:p>
    <w:p w14:paraId="4C14F325" w14:textId="77777777" w:rsidR="00777C3A" w:rsidRDefault="00777C3A" w:rsidP="00777C3A">
      <w:r>
        <w:t xml:space="preserve">    - 0: non-potable.</w:t>
      </w:r>
    </w:p>
    <w:p w14:paraId="5AC09FB1" w14:textId="77777777" w:rsidR="00777C3A" w:rsidRDefault="00777C3A" w:rsidP="00777C3A"/>
    <w:p w14:paraId="2ABB2D8E" w14:textId="77777777" w:rsidR="00777C3A" w:rsidRDefault="00777C3A" w:rsidP="00777C3A">
      <w:proofErr w:type="spellStart"/>
      <w:r>
        <w:t>dict_range</w:t>
      </w:r>
      <w:proofErr w:type="spellEnd"/>
      <w:r>
        <w:t xml:space="preserve"> = {</w:t>
      </w:r>
    </w:p>
    <w:p w14:paraId="69CF7BC5" w14:textId="77777777" w:rsidR="00777C3A" w:rsidRDefault="00777C3A" w:rsidP="00777C3A">
      <w:r>
        <w:t xml:space="preserve">    '</w:t>
      </w:r>
      <w:proofErr w:type="spellStart"/>
      <w:r>
        <w:t>ph</w:t>
      </w:r>
      <w:proofErr w:type="spellEnd"/>
      <w:r>
        <w:t>': [6.5, 8.5],</w:t>
      </w:r>
    </w:p>
    <w:p w14:paraId="57CC36F1" w14:textId="77777777" w:rsidR="00777C3A" w:rsidRDefault="00777C3A" w:rsidP="00777C3A">
      <w:r>
        <w:t xml:space="preserve">    'Hardness': [120, 170],</w:t>
      </w:r>
    </w:p>
    <w:p w14:paraId="5064977D" w14:textId="77777777" w:rsidR="00777C3A" w:rsidRDefault="00777C3A" w:rsidP="00777C3A">
      <w:r>
        <w:t xml:space="preserve">    'Solids': [0, 1000],</w:t>
      </w:r>
    </w:p>
    <w:p w14:paraId="3E146B61" w14:textId="77777777" w:rsidR="00777C3A" w:rsidRDefault="00777C3A" w:rsidP="00777C3A">
      <w:r>
        <w:t xml:space="preserve">    'Chloramines': [0, 4],</w:t>
      </w:r>
    </w:p>
    <w:p w14:paraId="30684154" w14:textId="77777777" w:rsidR="00777C3A" w:rsidRDefault="00777C3A" w:rsidP="00777C3A">
      <w:r>
        <w:t xml:space="preserve">    'Sulfate': [3, 30],</w:t>
      </w:r>
    </w:p>
    <w:p w14:paraId="2A9F0C3B" w14:textId="77777777" w:rsidR="00777C3A" w:rsidRDefault="00777C3A" w:rsidP="00777C3A">
      <w:r>
        <w:t xml:space="preserve">    'Conductivity': [0, 400],</w:t>
      </w:r>
    </w:p>
    <w:p w14:paraId="32A50FAC" w14:textId="77777777" w:rsidR="00777C3A" w:rsidRDefault="00777C3A" w:rsidP="00777C3A">
      <w:r>
        <w:t xml:space="preserve">    '</w:t>
      </w:r>
      <w:proofErr w:type="spellStart"/>
      <w:r>
        <w:t>Organic_carbon</w:t>
      </w:r>
      <w:proofErr w:type="spellEnd"/>
      <w:r>
        <w:t>': [0, 4],</w:t>
      </w:r>
    </w:p>
    <w:p w14:paraId="015703F8" w14:textId="77777777" w:rsidR="00777C3A" w:rsidRDefault="00777C3A" w:rsidP="00777C3A">
      <w:r>
        <w:t xml:space="preserve">    'Trihalomethanes': [0, 80],</w:t>
      </w:r>
    </w:p>
    <w:p w14:paraId="023FE357" w14:textId="77777777" w:rsidR="00777C3A" w:rsidRDefault="00777C3A" w:rsidP="00777C3A">
      <w:r>
        <w:t xml:space="preserve">    'Turbidity': [0, 5]</w:t>
      </w:r>
    </w:p>
    <w:p w14:paraId="68013474" w14:textId="77777777" w:rsidR="00777C3A" w:rsidRDefault="00777C3A" w:rsidP="00777C3A">
      <w:r>
        <w:t>}</w:t>
      </w:r>
    </w:p>
    <w:p w14:paraId="11464628" w14:textId="77777777" w:rsidR="00777C3A" w:rsidRDefault="00777C3A" w:rsidP="00777C3A"/>
    <w:p w14:paraId="4FFE28FF" w14:textId="77777777" w:rsidR="00777C3A" w:rsidRDefault="00777C3A" w:rsidP="00777C3A">
      <w:proofErr w:type="spellStart"/>
      <w:r>
        <w:t>dict_labels</w:t>
      </w:r>
      <w:proofErr w:type="spellEnd"/>
      <w:r>
        <w:t xml:space="preserve"> = {</w:t>
      </w:r>
    </w:p>
    <w:p w14:paraId="6477AEE1" w14:textId="77777777" w:rsidR="00777C3A" w:rsidRDefault="00777C3A" w:rsidP="00777C3A">
      <w:r>
        <w:t xml:space="preserve">    '</w:t>
      </w:r>
      <w:proofErr w:type="spellStart"/>
      <w:r>
        <w:t>ph</w:t>
      </w:r>
      <w:proofErr w:type="spellEnd"/>
      <w:r>
        <w:t>': [[-np.inf, -10e-5, 6.5, 8.5, 14, np.inf],</w:t>
      </w:r>
    </w:p>
    <w:p w14:paraId="5E7CCB52" w14:textId="77777777" w:rsidR="00777C3A" w:rsidRDefault="00777C3A" w:rsidP="00777C3A">
      <w:r>
        <w:t xml:space="preserve">           ['</w:t>
      </w:r>
      <w:proofErr w:type="spellStart"/>
      <w:r>
        <w:t>out_range_below</w:t>
      </w:r>
      <w:proofErr w:type="spellEnd"/>
      <w:r>
        <w:t>', 'below', 'potable', 'above', '</w:t>
      </w:r>
      <w:proofErr w:type="spellStart"/>
      <w:r>
        <w:t>out_range_high</w:t>
      </w:r>
      <w:proofErr w:type="spellEnd"/>
      <w:r>
        <w:t>']],</w:t>
      </w:r>
    </w:p>
    <w:p w14:paraId="749103F8" w14:textId="77777777" w:rsidR="00777C3A" w:rsidRDefault="00777C3A" w:rsidP="00777C3A">
      <w:r>
        <w:t xml:space="preserve">    'Hardness': [[-np.inf, -10e-5, 120, 170, np.inf],</w:t>
      </w:r>
    </w:p>
    <w:p w14:paraId="7A52329B" w14:textId="77777777" w:rsidR="00777C3A" w:rsidRDefault="00777C3A" w:rsidP="00777C3A">
      <w:r>
        <w:t xml:space="preserve">                 ['</w:t>
      </w:r>
      <w:proofErr w:type="spellStart"/>
      <w:r>
        <w:t>out_range_below</w:t>
      </w:r>
      <w:proofErr w:type="spellEnd"/>
      <w:r>
        <w:t>', 'below', 'potable', 'above']],</w:t>
      </w:r>
    </w:p>
    <w:p w14:paraId="3E6C6BB4" w14:textId="77777777" w:rsidR="00777C3A" w:rsidRDefault="00777C3A" w:rsidP="00777C3A">
      <w:r>
        <w:t xml:space="preserve">    'Solids': [[-np.inf, -10e-5, 500, 1000, np.inf],</w:t>
      </w:r>
    </w:p>
    <w:p w14:paraId="606CBAEB" w14:textId="77777777" w:rsidR="00777C3A" w:rsidRDefault="00777C3A" w:rsidP="00777C3A">
      <w:r>
        <w:lastRenderedPageBreak/>
        <w:t xml:space="preserve">               ['</w:t>
      </w:r>
      <w:proofErr w:type="spellStart"/>
      <w:r>
        <w:t>out_range_below</w:t>
      </w:r>
      <w:proofErr w:type="spellEnd"/>
      <w:r>
        <w:t>', 'below', 'potable', 'above']],</w:t>
      </w:r>
    </w:p>
    <w:p w14:paraId="464BC41B" w14:textId="77777777" w:rsidR="00777C3A" w:rsidRPr="00777C3A" w:rsidRDefault="00777C3A" w:rsidP="00777C3A">
      <w:pPr>
        <w:rPr>
          <w:lang w:val="pt-BR"/>
        </w:rPr>
      </w:pPr>
      <w:r>
        <w:t xml:space="preserve">    </w:t>
      </w:r>
      <w:r w:rsidRPr="00777C3A">
        <w:rPr>
          <w:lang w:val="pt-BR"/>
        </w:rPr>
        <w:t>'</w:t>
      </w:r>
      <w:proofErr w:type="spellStart"/>
      <w:r w:rsidRPr="00777C3A">
        <w:rPr>
          <w:lang w:val="pt-BR"/>
        </w:rPr>
        <w:t>Chloramines</w:t>
      </w:r>
      <w:proofErr w:type="spellEnd"/>
      <w:r w:rsidRPr="00777C3A">
        <w:rPr>
          <w:lang w:val="pt-BR"/>
        </w:rPr>
        <w:t>': [[-np.inf, -10e-5, 4, np.inf],</w:t>
      </w:r>
    </w:p>
    <w:p w14:paraId="63AF0783" w14:textId="77777777" w:rsidR="00777C3A" w:rsidRDefault="00777C3A" w:rsidP="00777C3A">
      <w:r w:rsidRPr="00777C3A">
        <w:rPr>
          <w:lang w:val="pt-BR"/>
        </w:rPr>
        <w:t xml:space="preserve">                    </w:t>
      </w:r>
      <w:r>
        <w:t>['</w:t>
      </w:r>
      <w:proofErr w:type="spellStart"/>
      <w:r>
        <w:t>out_range_below</w:t>
      </w:r>
      <w:proofErr w:type="spellEnd"/>
      <w:r>
        <w:t>', 'potable', 'above']],</w:t>
      </w:r>
    </w:p>
    <w:p w14:paraId="4CC02646" w14:textId="77777777" w:rsidR="00777C3A" w:rsidRPr="00777C3A" w:rsidRDefault="00777C3A" w:rsidP="00777C3A">
      <w:pPr>
        <w:rPr>
          <w:lang w:val="pt-BR"/>
        </w:rPr>
      </w:pPr>
      <w:r>
        <w:t xml:space="preserve">    </w:t>
      </w:r>
      <w:r w:rsidRPr="00777C3A">
        <w:rPr>
          <w:lang w:val="pt-BR"/>
        </w:rPr>
        <w:t>'Sulfate': [[-np.inf, -10e-5, 3, 30, np.inf],</w:t>
      </w:r>
    </w:p>
    <w:p w14:paraId="028924AC" w14:textId="77777777" w:rsidR="00777C3A" w:rsidRDefault="00777C3A" w:rsidP="00777C3A">
      <w:r w:rsidRPr="00777C3A">
        <w:rPr>
          <w:lang w:val="pt-BR"/>
        </w:rPr>
        <w:t xml:space="preserve">                </w:t>
      </w:r>
      <w:r>
        <w:t>['</w:t>
      </w:r>
      <w:proofErr w:type="spellStart"/>
      <w:r>
        <w:t>out_range_below</w:t>
      </w:r>
      <w:proofErr w:type="spellEnd"/>
      <w:r>
        <w:t>', 'below', 'potable', 'above']],</w:t>
      </w:r>
    </w:p>
    <w:p w14:paraId="62509AC5" w14:textId="77777777" w:rsidR="00777C3A" w:rsidRDefault="00777C3A" w:rsidP="00777C3A">
      <w:r>
        <w:t xml:space="preserve">    'Conductivity': [[-np.inf, -10e-5, 400, np.inf],</w:t>
      </w:r>
    </w:p>
    <w:p w14:paraId="494E71ED" w14:textId="77777777" w:rsidR="00777C3A" w:rsidRDefault="00777C3A" w:rsidP="00777C3A">
      <w:r>
        <w:t xml:space="preserve">                     ['</w:t>
      </w:r>
      <w:proofErr w:type="spellStart"/>
      <w:r>
        <w:t>out_range_below</w:t>
      </w:r>
      <w:proofErr w:type="spellEnd"/>
      <w:r>
        <w:t>', 'potable', 'above']],</w:t>
      </w:r>
    </w:p>
    <w:p w14:paraId="61757354" w14:textId="77777777" w:rsidR="00777C3A" w:rsidRDefault="00777C3A" w:rsidP="00777C3A">
      <w:r>
        <w:t xml:space="preserve">    '</w:t>
      </w:r>
      <w:proofErr w:type="spellStart"/>
      <w:r>
        <w:t>Organic_carbon</w:t>
      </w:r>
      <w:proofErr w:type="spellEnd"/>
      <w:r>
        <w:t>': [[-np.inf, -10e-5, 2, 4, np.inf],</w:t>
      </w:r>
    </w:p>
    <w:p w14:paraId="71D63C5F" w14:textId="77777777" w:rsidR="00777C3A" w:rsidRDefault="00777C3A" w:rsidP="00777C3A">
      <w:r>
        <w:t xml:space="preserve">                       ['</w:t>
      </w:r>
      <w:proofErr w:type="spellStart"/>
      <w:r>
        <w:t>out_range_below</w:t>
      </w:r>
      <w:proofErr w:type="spellEnd"/>
      <w:r>
        <w:t>', 'potable', 'needs treatment', 'above']],</w:t>
      </w:r>
    </w:p>
    <w:p w14:paraId="42D70711" w14:textId="77777777" w:rsidR="00777C3A" w:rsidRDefault="00777C3A" w:rsidP="00777C3A">
      <w:r>
        <w:t xml:space="preserve">    'Trihalomethanes': [[-np.inf, -10e-5, 80, np.inf],</w:t>
      </w:r>
    </w:p>
    <w:p w14:paraId="4E36E912" w14:textId="77777777" w:rsidR="00777C3A" w:rsidRDefault="00777C3A" w:rsidP="00777C3A">
      <w:r>
        <w:t xml:space="preserve">                        ['</w:t>
      </w:r>
      <w:proofErr w:type="spellStart"/>
      <w:r>
        <w:t>out_range_below</w:t>
      </w:r>
      <w:proofErr w:type="spellEnd"/>
      <w:r>
        <w:t>', 'potable', 'above']],</w:t>
      </w:r>
    </w:p>
    <w:p w14:paraId="2B9845D6" w14:textId="77777777" w:rsidR="00777C3A" w:rsidRDefault="00777C3A" w:rsidP="00777C3A">
      <w:r>
        <w:t xml:space="preserve">    'Turbidity': [[-np.inf, -10e-5, 5, np.inf],</w:t>
      </w:r>
    </w:p>
    <w:p w14:paraId="0BBBE49C" w14:textId="77777777" w:rsidR="00777C3A" w:rsidRDefault="00777C3A" w:rsidP="00777C3A">
      <w:r>
        <w:t xml:space="preserve">                  ['</w:t>
      </w:r>
      <w:proofErr w:type="spellStart"/>
      <w:r>
        <w:t>out_range_below</w:t>
      </w:r>
      <w:proofErr w:type="spellEnd"/>
      <w:r>
        <w:t>', 'potable', 'above']]</w:t>
      </w:r>
    </w:p>
    <w:p w14:paraId="423DDB2F" w14:textId="77777777" w:rsidR="00777C3A" w:rsidRDefault="00777C3A" w:rsidP="00777C3A">
      <w:r>
        <w:t>}</w:t>
      </w:r>
    </w:p>
    <w:p w14:paraId="5A0E81D9" w14:textId="6C3B1856" w:rsidR="00777C3A" w:rsidRPr="009260E7" w:rsidRDefault="009260E7" w:rsidP="00777C3A">
      <w:pPr>
        <w:pStyle w:val="Heading1"/>
        <w:numPr>
          <w:ilvl w:val="0"/>
          <w:numId w:val="1"/>
        </w:numPr>
        <w:ind w:left="357" w:hanging="357"/>
        <w:rPr>
          <w:shd w:val="clear" w:color="auto" w:fill="FFFFFF"/>
        </w:rPr>
      </w:pPr>
      <w:r w:rsidRPr="00A60FA2">
        <w:rPr>
          <w:shd w:val="clear" w:color="auto" w:fill="FFFFFF"/>
        </w:rPr>
        <w:t>Exploratory Data Analysis</w:t>
      </w:r>
    </w:p>
    <w:p w14:paraId="7998519F" w14:textId="77777777" w:rsidR="00777C3A" w:rsidRDefault="00777C3A" w:rsidP="00777C3A">
      <w:r>
        <w:t># 2. EDA (Exploratory Data Analysis)</w:t>
      </w:r>
    </w:p>
    <w:p w14:paraId="63804143" w14:textId="77777777" w:rsidR="00777C3A" w:rsidRDefault="00777C3A" w:rsidP="00777C3A"/>
    <w:p w14:paraId="4A5494F6" w14:textId="77777777" w:rsidR="00777C3A" w:rsidRDefault="00777C3A" w:rsidP="00777C3A">
      <w:r>
        <w:t>## 2.1 Objectives</w:t>
      </w:r>
    </w:p>
    <w:p w14:paraId="29E3713E" w14:textId="77777777" w:rsidR="00777C3A" w:rsidRDefault="00777C3A" w:rsidP="00777C3A"/>
    <w:p w14:paraId="157C2321" w14:textId="77777777" w:rsidR="00777C3A" w:rsidRDefault="00777C3A" w:rsidP="00777C3A">
      <w:r>
        <w:t>Data preparation and integrity check for the classification task:</w:t>
      </w:r>
    </w:p>
    <w:p w14:paraId="565C6707" w14:textId="77777777" w:rsidR="00777C3A" w:rsidRDefault="00777C3A" w:rsidP="00777C3A">
      <w:r>
        <w:t>- target variable definition</w:t>
      </w:r>
    </w:p>
    <w:p w14:paraId="31E960AB" w14:textId="77777777" w:rsidR="00777C3A" w:rsidRDefault="00777C3A" w:rsidP="00777C3A">
      <w:r>
        <w:t>- evaluation of the parameters as discriminators</w:t>
      </w:r>
    </w:p>
    <w:p w14:paraId="612E53E4" w14:textId="77777777" w:rsidR="00777C3A" w:rsidRDefault="00777C3A" w:rsidP="00777C3A">
      <w:r>
        <w:t>- check for anomalies in the data</w:t>
      </w:r>
    </w:p>
    <w:p w14:paraId="49552E84" w14:textId="77777777" w:rsidR="00777C3A" w:rsidRDefault="00777C3A" w:rsidP="00777C3A"/>
    <w:p w14:paraId="63E64BE0" w14:textId="77777777" w:rsidR="00777C3A" w:rsidRDefault="00777C3A" w:rsidP="00777C3A">
      <w:r>
        <w:t>## 2.2 Load Data</w:t>
      </w:r>
    </w:p>
    <w:p w14:paraId="14F9CCFC" w14:textId="77777777" w:rsidR="00777C3A" w:rsidRDefault="00777C3A" w:rsidP="00777C3A"/>
    <w:p w14:paraId="4E3995A5" w14:textId="77777777" w:rsidR="00777C3A" w:rsidRDefault="00777C3A" w:rsidP="00777C3A">
      <w:r>
        <w:t xml:space="preserve">path = </w:t>
      </w:r>
      <w:proofErr w:type="spellStart"/>
      <w:proofErr w:type="gramStart"/>
      <w:r>
        <w:t>os.getcwd</w:t>
      </w:r>
      <w:proofErr w:type="spellEnd"/>
      <w:proofErr w:type="gramEnd"/>
      <w:r>
        <w:t>() + '\\</w:t>
      </w:r>
      <w:proofErr w:type="spellStart"/>
      <w:r>
        <w:t>Water_potability</w:t>
      </w:r>
      <w:proofErr w:type="spellEnd"/>
      <w:r>
        <w:t>\\'</w:t>
      </w:r>
    </w:p>
    <w:p w14:paraId="122EBA54" w14:textId="77777777" w:rsidR="00777C3A" w:rsidRDefault="00777C3A" w:rsidP="00777C3A"/>
    <w:p w14:paraId="25AEE4C3" w14:textId="77777777" w:rsidR="00777C3A" w:rsidRDefault="00777C3A" w:rsidP="00777C3A">
      <w:r>
        <w:t xml:space="preserve">water = </w:t>
      </w:r>
      <w:proofErr w:type="spellStart"/>
      <w:proofErr w:type="gramStart"/>
      <w:r>
        <w:t>pd.read</w:t>
      </w:r>
      <w:proofErr w:type="gramEnd"/>
      <w:r>
        <w:t>_csv</w:t>
      </w:r>
      <w:proofErr w:type="spellEnd"/>
      <w:r>
        <w:t>(path + 'water_potability.csv',</w:t>
      </w:r>
    </w:p>
    <w:p w14:paraId="418AC1D0" w14:textId="77777777" w:rsidR="00777C3A" w:rsidRDefault="00777C3A" w:rsidP="00777C3A">
      <w:r>
        <w:lastRenderedPageBreak/>
        <w:t xml:space="preserve">                    </w:t>
      </w:r>
      <w:proofErr w:type="spellStart"/>
      <w:r>
        <w:t>index_col</w:t>
      </w:r>
      <w:proofErr w:type="spellEnd"/>
      <w:r>
        <w:t>=None,</w:t>
      </w:r>
    </w:p>
    <w:p w14:paraId="033A3284" w14:textId="77777777" w:rsidR="00777C3A" w:rsidRDefault="00777C3A" w:rsidP="00777C3A">
      <w:r>
        <w:t xml:space="preserve">                    delimiter=',')</w:t>
      </w:r>
    </w:p>
    <w:p w14:paraId="6AB09F48" w14:textId="77777777" w:rsidR="00777C3A" w:rsidRDefault="00777C3A" w:rsidP="00777C3A">
      <w:r>
        <w:t>type(water)</w:t>
      </w:r>
    </w:p>
    <w:p w14:paraId="14DB893E" w14:textId="77777777" w:rsidR="00777C3A" w:rsidRDefault="00777C3A" w:rsidP="00777C3A">
      <w:proofErr w:type="gramStart"/>
      <w:r>
        <w:t>water.info(</w:t>
      </w:r>
      <w:proofErr w:type="gramEnd"/>
      <w:r>
        <w:t>)</w:t>
      </w:r>
    </w:p>
    <w:p w14:paraId="452CD236" w14:textId="77777777" w:rsidR="00777C3A" w:rsidRDefault="00777C3A" w:rsidP="00777C3A">
      <w:proofErr w:type="spellStart"/>
      <w:proofErr w:type="gramStart"/>
      <w:r>
        <w:t>water.head</w:t>
      </w:r>
      <w:proofErr w:type="spellEnd"/>
      <w:proofErr w:type="gramEnd"/>
      <w:r>
        <w:t>()</w:t>
      </w:r>
    </w:p>
    <w:p w14:paraId="63892E6B" w14:textId="77777777" w:rsidR="00777C3A" w:rsidRDefault="00777C3A" w:rsidP="00777C3A"/>
    <w:p w14:paraId="20C69FAE" w14:textId="77777777" w:rsidR="00777C3A" w:rsidRDefault="00777C3A" w:rsidP="00777C3A">
      <w:r>
        <w:t>- 3276 entries</w:t>
      </w:r>
    </w:p>
    <w:p w14:paraId="7EE8A3C2" w14:textId="77777777" w:rsidR="00777C3A" w:rsidRDefault="00777C3A" w:rsidP="00777C3A">
      <w:r>
        <w:t>- Target: `Potability` indicates if the water is safe for human consumption:</w:t>
      </w:r>
    </w:p>
    <w:p w14:paraId="3DDF499B" w14:textId="77777777" w:rsidR="00777C3A" w:rsidRDefault="00777C3A" w:rsidP="00777C3A">
      <w:r>
        <w:t xml:space="preserve">    - 1: potable</w:t>
      </w:r>
    </w:p>
    <w:p w14:paraId="3A178A2A" w14:textId="77777777" w:rsidR="00777C3A" w:rsidRDefault="00777C3A" w:rsidP="00777C3A">
      <w:r>
        <w:t xml:space="preserve">    - 0: non-potable</w:t>
      </w:r>
    </w:p>
    <w:p w14:paraId="341C3258" w14:textId="77777777" w:rsidR="00777C3A" w:rsidRDefault="00777C3A" w:rsidP="00777C3A">
      <w:r>
        <w:t>- Remaining columns are the parameters to classify the entry as potable or not.</w:t>
      </w:r>
    </w:p>
    <w:p w14:paraId="38C41F94" w14:textId="77777777" w:rsidR="00777C3A" w:rsidRDefault="00777C3A" w:rsidP="00777C3A">
      <w:r>
        <w:t>- Numerical features:</w:t>
      </w:r>
    </w:p>
    <w:p w14:paraId="56FC40CA" w14:textId="77777777" w:rsidR="00777C3A" w:rsidRDefault="00777C3A" w:rsidP="00777C3A">
      <w:r>
        <w:t xml:space="preserve">    - float64(9) - parameters</w:t>
      </w:r>
    </w:p>
    <w:p w14:paraId="264E5EED" w14:textId="77777777" w:rsidR="00777C3A" w:rsidRDefault="00777C3A" w:rsidP="00777C3A">
      <w:r>
        <w:t xml:space="preserve">    - int64(1) - target</w:t>
      </w:r>
    </w:p>
    <w:p w14:paraId="279C5FE6" w14:textId="77777777" w:rsidR="00777C3A" w:rsidRDefault="00777C3A" w:rsidP="00777C3A">
      <w:r>
        <w:t>- Categorical:</w:t>
      </w:r>
    </w:p>
    <w:p w14:paraId="3517BE11" w14:textId="77777777" w:rsidR="00777C3A" w:rsidRDefault="00777C3A" w:rsidP="00777C3A">
      <w:r>
        <w:t xml:space="preserve">    - only the target variable</w:t>
      </w:r>
    </w:p>
    <w:p w14:paraId="6AE35EE6" w14:textId="77777777" w:rsidR="00777C3A" w:rsidRDefault="00777C3A" w:rsidP="00777C3A">
      <w:r>
        <w:t>- Headers: names are related to the problem.</w:t>
      </w:r>
    </w:p>
    <w:p w14:paraId="2FBC9DC2" w14:textId="77777777" w:rsidR="00777C3A" w:rsidRDefault="00777C3A" w:rsidP="00777C3A">
      <w:r>
        <w:t>- Missing values: present - further investigation required.</w:t>
      </w:r>
    </w:p>
    <w:p w14:paraId="71FCED38" w14:textId="77777777" w:rsidR="00777C3A" w:rsidRDefault="00777C3A" w:rsidP="00777C3A"/>
    <w:p w14:paraId="0F258411" w14:textId="77777777" w:rsidR="00777C3A" w:rsidRDefault="00777C3A" w:rsidP="00777C3A">
      <w:r>
        <w:t>## 2.3 Missing Values</w:t>
      </w:r>
    </w:p>
    <w:p w14:paraId="2D484A6E" w14:textId="77777777" w:rsidR="00777C3A" w:rsidRDefault="00777C3A" w:rsidP="00777C3A"/>
    <w:p w14:paraId="495C3806" w14:textId="77777777" w:rsidR="00777C3A" w:rsidRDefault="00777C3A" w:rsidP="00777C3A">
      <w:r>
        <w:t>Counting of the number of missing values in each column.</w:t>
      </w:r>
    </w:p>
    <w:p w14:paraId="71DE24C1" w14:textId="77777777" w:rsidR="00777C3A" w:rsidRDefault="00777C3A" w:rsidP="00777C3A"/>
    <w:p w14:paraId="7234F380" w14:textId="77777777" w:rsidR="00777C3A" w:rsidRDefault="00777C3A" w:rsidP="00777C3A">
      <w:r>
        <w:t xml:space="preserve">missing = </w:t>
      </w:r>
      <w:proofErr w:type="spellStart"/>
      <w:proofErr w:type="gramStart"/>
      <w:r>
        <w:t>pd.concat</w:t>
      </w:r>
      <w:proofErr w:type="spellEnd"/>
      <w:proofErr w:type="gramEnd"/>
      <w:r>
        <w:t>([</w:t>
      </w:r>
      <w:proofErr w:type="spellStart"/>
      <w:r>
        <w:t>water.isnull</w:t>
      </w:r>
      <w:proofErr w:type="spellEnd"/>
      <w:r>
        <w:t xml:space="preserve">().sum(), 100 * </w:t>
      </w:r>
      <w:proofErr w:type="spellStart"/>
      <w:r>
        <w:t>water.isnull</w:t>
      </w:r>
      <w:proofErr w:type="spellEnd"/>
      <w:r>
        <w:t>().mean()],</w:t>
      </w:r>
    </w:p>
    <w:p w14:paraId="746E6B36" w14:textId="77777777" w:rsidR="00777C3A" w:rsidRDefault="00777C3A" w:rsidP="00777C3A">
      <w:r>
        <w:t xml:space="preserve">                    axis=1)</w:t>
      </w:r>
    </w:p>
    <w:p w14:paraId="4B13DE3E" w14:textId="77777777" w:rsidR="00777C3A" w:rsidRDefault="00777C3A" w:rsidP="00777C3A">
      <w:proofErr w:type="spellStart"/>
      <w:proofErr w:type="gramStart"/>
      <w:r>
        <w:t>missing.columns</w:t>
      </w:r>
      <w:proofErr w:type="spellEnd"/>
      <w:proofErr w:type="gramEnd"/>
      <w:r>
        <w:t xml:space="preserve"> = ['count', '%']</w:t>
      </w:r>
    </w:p>
    <w:p w14:paraId="5441D274" w14:textId="77777777" w:rsidR="00777C3A" w:rsidRDefault="00777C3A" w:rsidP="00777C3A">
      <w:r>
        <w:t>missing = missing[missing['count'] &gt; 0]</w:t>
      </w:r>
    </w:p>
    <w:p w14:paraId="7C33957D" w14:textId="77777777" w:rsidR="00777C3A" w:rsidRDefault="00777C3A" w:rsidP="00777C3A">
      <w:proofErr w:type="spellStart"/>
      <w:proofErr w:type="gramStart"/>
      <w:r>
        <w:t>missing.sort</w:t>
      </w:r>
      <w:proofErr w:type="gramEnd"/>
      <w:r>
        <w:t>_values</w:t>
      </w:r>
      <w:proofErr w:type="spellEnd"/>
      <w:r>
        <w:t>(by='%', ascending=False)</w:t>
      </w:r>
    </w:p>
    <w:p w14:paraId="61FAC515" w14:textId="77777777" w:rsidR="00777C3A" w:rsidRDefault="00777C3A" w:rsidP="00777C3A"/>
    <w:p w14:paraId="6C67AD63" w14:textId="77777777" w:rsidR="00777C3A" w:rsidRDefault="00777C3A" w:rsidP="00777C3A">
      <w:proofErr w:type="spellStart"/>
      <w:proofErr w:type="gramStart"/>
      <w:r>
        <w:lastRenderedPageBreak/>
        <w:t>water.dropna</w:t>
      </w:r>
      <w:proofErr w:type="spellEnd"/>
      <w:proofErr w:type="gramEnd"/>
      <w:r>
        <w:t>().info()</w:t>
      </w:r>
    </w:p>
    <w:p w14:paraId="6073AB58" w14:textId="77777777" w:rsidR="00777C3A" w:rsidRDefault="00777C3A" w:rsidP="00777C3A"/>
    <w:p w14:paraId="50813CE3" w14:textId="77777777" w:rsidR="00777C3A" w:rsidRDefault="00777C3A" w:rsidP="00777C3A">
      <w:r>
        <w:t>- **Columns with missing data**: 3</w:t>
      </w:r>
    </w:p>
    <w:p w14:paraId="0909BC37" w14:textId="77777777" w:rsidR="00777C3A" w:rsidRDefault="00777C3A" w:rsidP="00777C3A">
      <w:r>
        <w:t>- **Missing most**: `</w:t>
      </w:r>
      <w:proofErr w:type="spellStart"/>
      <w:r>
        <w:t>Sufalte</w:t>
      </w:r>
      <w:proofErr w:type="spellEnd"/>
      <w:r>
        <w:t>` - 23.8%</w:t>
      </w:r>
    </w:p>
    <w:p w14:paraId="55864519" w14:textId="77777777" w:rsidR="00777C3A" w:rsidRDefault="00777C3A" w:rsidP="00777C3A">
      <w:r>
        <w:t>- **Target missing**: none</w:t>
      </w:r>
    </w:p>
    <w:p w14:paraId="1B15B5FD" w14:textId="77777777" w:rsidR="00777C3A" w:rsidRDefault="00777C3A" w:rsidP="00777C3A"/>
    <w:p w14:paraId="2AF35F96" w14:textId="77777777" w:rsidR="00777C3A" w:rsidRDefault="00777C3A" w:rsidP="00777C3A">
      <w:r>
        <w:t>Removing all the entries with some missing values:</w:t>
      </w:r>
    </w:p>
    <w:p w14:paraId="55A6CB91" w14:textId="77777777" w:rsidR="00777C3A" w:rsidRDefault="00777C3A" w:rsidP="00777C3A">
      <w:r>
        <w:t>- **remove**: 1265</w:t>
      </w:r>
    </w:p>
    <w:p w14:paraId="7ADC5DDA" w14:textId="77777777" w:rsidR="00777C3A" w:rsidRDefault="00777C3A" w:rsidP="00777C3A">
      <w:r>
        <w:t>- ***keep***: 2011</w:t>
      </w:r>
    </w:p>
    <w:p w14:paraId="73096EC6" w14:textId="77777777" w:rsidR="00777C3A" w:rsidRDefault="00777C3A" w:rsidP="00777C3A"/>
    <w:p w14:paraId="4BEBA86D" w14:textId="77777777" w:rsidR="00777C3A" w:rsidRDefault="00777C3A" w:rsidP="00777C3A"/>
    <w:p w14:paraId="2AA9393D" w14:textId="77777777" w:rsidR="00777C3A" w:rsidRDefault="00777C3A" w:rsidP="00777C3A">
      <w:r>
        <w:t>## 2.4 Numeric Data</w:t>
      </w:r>
    </w:p>
    <w:p w14:paraId="39059242" w14:textId="77777777" w:rsidR="00777C3A" w:rsidRDefault="00777C3A" w:rsidP="00777C3A"/>
    <w:p w14:paraId="25C8B130" w14:textId="77777777" w:rsidR="00777C3A" w:rsidRDefault="00777C3A" w:rsidP="00777C3A">
      <w:r>
        <w:t>Evaluating the statical parameters and the correlation among them.</w:t>
      </w:r>
    </w:p>
    <w:p w14:paraId="1F4255A8" w14:textId="77777777" w:rsidR="00777C3A" w:rsidRDefault="00777C3A" w:rsidP="00777C3A"/>
    <w:p w14:paraId="4EDCD1FE" w14:textId="77777777" w:rsidR="00777C3A" w:rsidRDefault="00777C3A" w:rsidP="00777C3A">
      <w:r>
        <w:t>### 2.4.1 Classes and the theoretical potable range</w:t>
      </w:r>
    </w:p>
    <w:p w14:paraId="0870CD73" w14:textId="77777777" w:rsidR="00777C3A" w:rsidRDefault="00777C3A" w:rsidP="00777C3A"/>
    <w:p w14:paraId="6A8675E3" w14:textId="77777777" w:rsidR="00777C3A" w:rsidRDefault="00777C3A" w:rsidP="00777C3A">
      <w:r>
        <w:t>Showcasing the frequency distribution for all data. The theoretical "potable" range of each parameter is highlighted.</w:t>
      </w:r>
    </w:p>
    <w:p w14:paraId="43657FBF" w14:textId="77777777" w:rsidR="00777C3A" w:rsidRDefault="00777C3A" w:rsidP="00777C3A"/>
    <w:p w14:paraId="27E2AD03" w14:textId="77777777" w:rsidR="00777C3A" w:rsidRDefault="00777C3A" w:rsidP="00777C3A">
      <w:r>
        <w:t>Each parameter is plotted twice:</w:t>
      </w:r>
    </w:p>
    <w:p w14:paraId="3E1411C6" w14:textId="77777777" w:rsidR="00777C3A" w:rsidRDefault="00777C3A" w:rsidP="00777C3A">
      <w:r>
        <w:t>1. all data consolidated</w:t>
      </w:r>
    </w:p>
    <w:p w14:paraId="22FAAFEC" w14:textId="77777777" w:rsidR="00777C3A" w:rsidRDefault="00777C3A" w:rsidP="00777C3A">
      <w:r>
        <w:t>2. data split by the class, where the potable coded as dark green and the non-potable a lighter green. The area hatched in blue is the range considered potable for that physical property of the water.</w:t>
      </w:r>
    </w:p>
    <w:p w14:paraId="063BC628" w14:textId="77777777" w:rsidR="00777C3A" w:rsidRDefault="00777C3A" w:rsidP="00777C3A"/>
    <w:p w14:paraId="3E2DA2B4" w14:textId="77777777" w:rsidR="00777C3A" w:rsidRDefault="00777C3A" w:rsidP="00777C3A">
      <w:r>
        <w:t xml:space="preserve">def </w:t>
      </w:r>
      <w:proofErr w:type="spellStart"/>
      <w:r>
        <w:t>visualize_</w:t>
      </w:r>
      <w:proofErr w:type="gramStart"/>
      <w:r>
        <w:t>all</w:t>
      </w:r>
      <w:proofErr w:type="spellEnd"/>
      <w:r>
        <w:t>(</w:t>
      </w:r>
      <w:proofErr w:type="gramEnd"/>
      <w:r>
        <w:t xml:space="preserve">df, </w:t>
      </w:r>
      <w:proofErr w:type="spellStart"/>
      <w:r>
        <w:t>n_bins</w:t>
      </w:r>
      <w:proofErr w:type="spellEnd"/>
      <w:r>
        <w:t>, r):</w:t>
      </w:r>
    </w:p>
    <w:p w14:paraId="77C7B9BD" w14:textId="77777777" w:rsidR="00777C3A" w:rsidRDefault="00777C3A" w:rsidP="00777C3A">
      <w:r>
        <w:t xml:space="preserve">    fig = </w:t>
      </w:r>
      <w:proofErr w:type="spellStart"/>
      <w:proofErr w:type="gramStart"/>
      <w:r>
        <w:t>plt.figure</w:t>
      </w:r>
      <w:proofErr w:type="spellEnd"/>
      <w:proofErr w:type="gramEnd"/>
      <w:r>
        <w:t>(</w:t>
      </w:r>
      <w:proofErr w:type="spellStart"/>
      <w:r>
        <w:t>figsize</w:t>
      </w:r>
      <w:proofErr w:type="spellEnd"/>
      <w:r>
        <w:t>=(20, 15))</w:t>
      </w:r>
    </w:p>
    <w:p w14:paraId="442D8C82" w14:textId="77777777" w:rsidR="00777C3A" w:rsidRDefault="00777C3A" w:rsidP="00777C3A">
      <w:r>
        <w:t xml:space="preserve">    </w:t>
      </w:r>
      <w:proofErr w:type="spellStart"/>
      <w:proofErr w:type="gramStart"/>
      <w:r>
        <w:t>plt.suptitle</w:t>
      </w:r>
      <w:proofErr w:type="spellEnd"/>
      <w:proofErr w:type="gramEnd"/>
      <w:r>
        <w:t>('Histograms split by classes of all parameters')</w:t>
      </w:r>
    </w:p>
    <w:p w14:paraId="22743304" w14:textId="77777777" w:rsidR="00777C3A" w:rsidRDefault="00777C3A" w:rsidP="00777C3A">
      <w:r>
        <w:t xml:space="preserve">    rows = </w:t>
      </w:r>
      <w:proofErr w:type="spellStart"/>
      <w:proofErr w:type="gramStart"/>
      <w:r>
        <w:t>math.ceil</w:t>
      </w:r>
      <w:proofErr w:type="spellEnd"/>
      <w:proofErr w:type="gramEnd"/>
      <w:r>
        <w:t>(</w:t>
      </w:r>
      <w:proofErr w:type="spellStart"/>
      <w:r>
        <w:t>math.sqrt</w:t>
      </w:r>
      <w:proofErr w:type="spellEnd"/>
      <w:r>
        <w:t>(</w:t>
      </w:r>
      <w:proofErr w:type="spellStart"/>
      <w:r>
        <w:t>len</w:t>
      </w:r>
      <w:proofErr w:type="spellEnd"/>
      <w:r>
        <w:t>(</w:t>
      </w:r>
      <w:proofErr w:type="spellStart"/>
      <w:r>
        <w:t>water.keys</w:t>
      </w:r>
      <w:proofErr w:type="spellEnd"/>
      <w:r>
        <w:t>()) - 1))</w:t>
      </w:r>
    </w:p>
    <w:p w14:paraId="5ED5E77C" w14:textId="77777777" w:rsidR="00777C3A" w:rsidRDefault="00777C3A" w:rsidP="00777C3A">
      <w:r>
        <w:lastRenderedPageBreak/>
        <w:t xml:space="preserve">    cols = </w:t>
      </w:r>
      <w:proofErr w:type="spellStart"/>
      <w:proofErr w:type="gramStart"/>
      <w:r>
        <w:t>math.floor</w:t>
      </w:r>
      <w:proofErr w:type="spellEnd"/>
      <w:proofErr w:type="gramEnd"/>
      <w:r>
        <w:t>(</w:t>
      </w:r>
      <w:proofErr w:type="spellStart"/>
      <w:r>
        <w:t>math.sqrt</w:t>
      </w:r>
      <w:proofErr w:type="spellEnd"/>
      <w:r>
        <w:t>(</w:t>
      </w:r>
      <w:proofErr w:type="spellStart"/>
      <w:r>
        <w:t>len</w:t>
      </w:r>
      <w:proofErr w:type="spellEnd"/>
      <w:r>
        <w:t>(</w:t>
      </w:r>
      <w:proofErr w:type="spellStart"/>
      <w:r>
        <w:t>water.keys</w:t>
      </w:r>
      <w:proofErr w:type="spellEnd"/>
      <w:r>
        <w:t>()) - 1))</w:t>
      </w:r>
    </w:p>
    <w:p w14:paraId="4F1E6161" w14:textId="77777777" w:rsidR="00777C3A" w:rsidRDefault="00777C3A" w:rsidP="00777C3A"/>
    <w:p w14:paraId="5B8A9E34" w14:textId="77777777" w:rsidR="00777C3A" w:rsidRDefault="00777C3A" w:rsidP="00777C3A">
      <w:r>
        <w:t xml:space="preserve">    </w:t>
      </w:r>
      <w:proofErr w:type="spellStart"/>
      <w:r>
        <w:t>ax_array</w:t>
      </w:r>
      <w:proofErr w:type="spellEnd"/>
      <w:r>
        <w:t xml:space="preserve"> = </w:t>
      </w:r>
      <w:proofErr w:type="spellStart"/>
      <w:proofErr w:type="gramStart"/>
      <w:r>
        <w:t>fig.subplots</w:t>
      </w:r>
      <w:proofErr w:type="spellEnd"/>
      <w:proofErr w:type="gramEnd"/>
      <w:r>
        <w:t>(rows, cols)</w:t>
      </w:r>
    </w:p>
    <w:p w14:paraId="6FE4142B" w14:textId="77777777" w:rsidR="00777C3A" w:rsidRDefault="00777C3A" w:rsidP="00777C3A"/>
    <w:p w14:paraId="1BE6A950" w14:textId="77777777" w:rsidR="00777C3A" w:rsidRDefault="00777C3A" w:rsidP="00777C3A">
      <w:r>
        <w:t xml:space="preserve">    </w:t>
      </w:r>
      <w:proofErr w:type="spellStart"/>
      <w:r>
        <w:t>i</w:t>
      </w:r>
      <w:proofErr w:type="spellEnd"/>
      <w:r>
        <w:t xml:space="preserve"> = 0</w:t>
      </w:r>
    </w:p>
    <w:p w14:paraId="7AFA26EB" w14:textId="77777777" w:rsidR="00777C3A" w:rsidRDefault="00777C3A" w:rsidP="00777C3A">
      <w:r>
        <w:t xml:space="preserve">    for param in </w:t>
      </w:r>
      <w:proofErr w:type="spellStart"/>
      <w:proofErr w:type="gramStart"/>
      <w:r>
        <w:t>water.keys</w:t>
      </w:r>
      <w:proofErr w:type="spellEnd"/>
      <w:proofErr w:type="gramEnd"/>
      <w:r>
        <w:t>():</w:t>
      </w:r>
    </w:p>
    <w:p w14:paraId="69B402CD" w14:textId="77777777" w:rsidR="00777C3A" w:rsidRDefault="00777C3A" w:rsidP="00777C3A">
      <w:r>
        <w:t xml:space="preserve">        if </w:t>
      </w:r>
      <w:proofErr w:type="gramStart"/>
      <w:r>
        <w:t>param !</w:t>
      </w:r>
      <w:proofErr w:type="gramEnd"/>
      <w:r>
        <w:t>= 'Potability':</w:t>
      </w:r>
    </w:p>
    <w:p w14:paraId="39DC4F03" w14:textId="77777777" w:rsidR="00777C3A" w:rsidRDefault="00777C3A" w:rsidP="00777C3A">
      <w:r>
        <w:t xml:space="preserve">            </w:t>
      </w:r>
      <w:proofErr w:type="spellStart"/>
      <w:r>
        <w:t>i</w:t>
      </w:r>
      <w:proofErr w:type="spellEnd"/>
      <w:r>
        <w:t xml:space="preserve"> = </w:t>
      </w:r>
      <w:proofErr w:type="spellStart"/>
      <w:r>
        <w:t>i</w:t>
      </w:r>
      <w:proofErr w:type="spellEnd"/>
      <w:r>
        <w:t xml:space="preserve"> + 1</w:t>
      </w:r>
    </w:p>
    <w:p w14:paraId="53CFE614" w14:textId="77777777" w:rsidR="00777C3A" w:rsidRDefault="00777C3A" w:rsidP="00777C3A">
      <w:r>
        <w:t xml:space="preserve">            potable = df[df['Potability'] == </w:t>
      </w:r>
      <w:proofErr w:type="gramStart"/>
      <w:r>
        <w:t>1][</w:t>
      </w:r>
      <w:proofErr w:type="gramEnd"/>
      <w:r>
        <w:t>param]</w:t>
      </w:r>
    </w:p>
    <w:p w14:paraId="69BA6BBF" w14:textId="77777777" w:rsidR="00777C3A" w:rsidRDefault="00777C3A" w:rsidP="00777C3A">
      <w:r>
        <w:t xml:space="preserve">            </w:t>
      </w:r>
      <w:proofErr w:type="spellStart"/>
      <w:r>
        <w:t>no_potable</w:t>
      </w:r>
      <w:proofErr w:type="spellEnd"/>
      <w:r>
        <w:t xml:space="preserve"> = df[df['Potability'] == </w:t>
      </w:r>
      <w:proofErr w:type="gramStart"/>
      <w:r>
        <w:t>0][</w:t>
      </w:r>
      <w:proofErr w:type="gramEnd"/>
      <w:r>
        <w:t>param]</w:t>
      </w:r>
    </w:p>
    <w:p w14:paraId="2FC48077" w14:textId="77777777" w:rsidR="00777C3A" w:rsidRDefault="00777C3A" w:rsidP="00777C3A"/>
    <w:p w14:paraId="2081154C" w14:textId="77777777" w:rsidR="00777C3A" w:rsidRDefault="00777C3A" w:rsidP="00777C3A">
      <w:r>
        <w:t xml:space="preserve">            ax = </w:t>
      </w:r>
      <w:proofErr w:type="spellStart"/>
      <w:r>
        <w:t>ax_</w:t>
      </w:r>
      <w:proofErr w:type="gramStart"/>
      <w:r>
        <w:t>array</w:t>
      </w:r>
      <w:proofErr w:type="spellEnd"/>
      <w:r>
        <w:t>[</w:t>
      </w:r>
      <w:proofErr w:type="spellStart"/>
      <w:proofErr w:type="gramEnd"/>
      <w:r>
        <w:t>math.ceil</w:t>
      </w:r>
      <w:proofErr w:type="spellEnd"/>
      <w:r>
        <w:t>(</w:t>
      </w:r>
      <w:proofErr w:type="spellStart"/>
      <w:r>
        <w:t>i</w:t>
      </w:r>
      <w:proofErr w:type="spellEnd"/>
      <w:r>
        <w:t xml:space="preserve"> / cols) - 1, ((</w:t>
      </w:r>
      <w:proofErr w:type="spellStart"/>
      <w:r>
        <w:t>i</w:t>
      </w:r>
      <w:proofErr w:type="spellEnd"/>
      <w:r>
        <w:t xml:space="preserve"> - 1) % cols)]</w:t>
      </w:r>
    </w:p>
    <w:p w14:paraId="131AC3B4" w14:textId="77777777" w:rsidR="00777C3A" w:rsidRDefault="00777C3A" w:rsidP="00777C3A">
      <w:r>
        <w:t xml:space="preserve">            </w:t>
      </w:r>
      <w:proofErr w:type="spellStart"/>
      <w:r>
        <w:t>ax.title.set_text</w:t>
      </w:r>
      <w:proofErr w:type="spellEnd"/>
      <w:r>
        <w:t>(param)</w:t>
      </w:r>
    </w:p>
    <w:p w14:paraId="04D2819F" w14:textId="77777777" w:rsidR="00777C3A" w:rsidRPr="00777C3A" w:rsidRDefault="00777C3A" w:rsidP="00777C3A">
      <w:pPr>
        <w:rPr>
          <w:lang w:val="pt-BR"/>
        </w:rPr>
      </w:pPr>
      <w:r>
        <w:t xml:space="preserve">            </w:t>
      </w:r>
      <w:proofErr w:type="spellStart"/>
      <w:proofErr w:type="gramStart"/>
      <w:r w:rsidRPr="00777C3A">
        <w:rPr>
          <w:lang w:val="pt-BR"/>
        </w:rPr>
        <w:t>ax.axvline</w:t>
      </w:r>
      <w:proofErr w:type="spellEnd"/>
      <w:proofErr w:type="gramEnd"/>
      <w:r w:rsidRPr="00777C3A">
        <w:rPr>
          <w:lang w:val="pt-BR"/>
        </w:rPr>
        <w:t xml:space="preserve">(x=r[param][0], c='b', </w:t>
      </w:r>
      <w:proofErr w:type="spellStart"/>
      <w:r w:rsidRPr="00777C3A">
        <w:rPr>
          <w:lang w:val="pt-BR"/>
        </w:rPr>
        <w:t>ls</w:t>
      </w:r>
      <w:proofErr w:type="spellEnd"/>
      <w:r w:rsidRPr="00777C3A">
        <w:rPr>
          <w:lang w:val="pt-BR"/>
        </w:rPr>
        <w:t>='--', alpha=.5)</w:t>
      </w:r>
    </w:p>
    <w:p w14:paraId="1AC37134" w14:textId="77777777" w:rsidR="00777C3A" w:rsidRPr="00777C3A" w:rsidRDefault="00777C3A" w:rsidP="00777C3A">
      <w:pPr>
        <w:rPr>
          <w:lang w:val="pt-BR"/>
        </w:rPr>
      </w:pPr>
      <w:r w:rsidRPr="00777C3A">
        <w:rPr>
          <w:lang w:val="pt-BR"/>
        </w:rPr>
        <w:t xml:space="preserve">            </w:t>
      </w:r>
      <w:proofErr w:type="spellStart"/>
      <w:proofErr w:type="gramStart"/>
      <w:r w:rsidRPr="00777C3A">
        <w:rPr>
          <w:lang w:val="pt-BR"/>
        </w:rPr>
        <w:t>ax.axvline</w:t>
      </w:r>
      <w:proofErr w:type="spellEnd"/>
      <w:proofErr w:type="gramEnd"/>
      <w:r w:rsidRPr="00777C3A">
        <w:rPr>
          <w:lang w:val="pt-BR"/>
        </w:rPr>
        <w:t xml:space="preserve">(x=r[param][1], c='b', </w:t>
      </w:r>
      <w:proofErr w:type="spellStart"/>
      <w:r w:rsidRPr="00777C3A">
        <w:rPr>
          <w:lang w:val="pt-BR"/>
        </w:rPr>
        <w:t>ls</w:t>
      </w:r>
      <w:proofErr w:type="spellEnd"/>
      <w:r w:rsidRPr="00777C3A">
        <w:rPr>
          <w:lang w:val="pt-BR"/>
        </w:rPr>
        <w:t>='--', alpha=.5)</w:t>
      </w:r>
    </w:p>
    <w:p w14:paraId="56DA9375" w14:textId="77777777" w:rsidR="00777C3A" w:rsidRDefault="00777C3A" w:rsidP="00777C3A">
      <w:r w:rsidRPr="00777C3A">
        <w:rPr>
          <w:lang w:val="pt-BR"/>
        </w:rPr>
        <w:t xml:space="preserve">            </w:t>
      </w:r>
      <w:proofErr w:type="spellStart"/>
      <w:proofErr w:type="gramStart"/>
      <w:r>
        <w:t>ax.hist</w:t>
      </w:r>
      <w:proofErr w:type="spellEnd"/>
      <w:proofErr w:type="gramEnd"/>
      <w:r>
        <w:t>(potable, bins=</w:t>
      </w:r>
      <w:proofErr w:type="spellStart"/>
      <w:r>
        <w:t>n_bins</w:t>
      </w:r>
      <w:proofErr w:type="spellEnd"/>
      <w:r>
        <w:t>, color='black', alpha=1, label='potable')</w:t>
      </w:r>
    </w:p>
    <w:p w14:paraId="1A57D8DB" w14:textId="77777777" w:rsidR="00777C3A" w:rsidRDefault="00777C3A" w:rsidP="00777C3A">
      <w:r>
        <w:t xml:space="preserve">            </w:t>
      </w:r>
      <w:proofErr w:type="spellStart"/>
      <w:proofErr w:type="gramStart"/>
      <w:r>
        <w:t>ax.hist</w:t>
      </w:r>
      <w:proofErr w:type="spellEnd"/>
      <w:proofErr w:type="gramEnd"/>
      <w:r>
        <w:t>(</w:t>
      </w:r>
      <w:proofErr w:type="spellStart"/>
      <w:r>
        <w:t>no_potable</w:t>
      </w:r>
      <w:proofErr w:type="spellEnd"/>
      <w:r>
        <w:t>,</w:t>
      </w:r>
    </w:p>
    <w:p w14:paraId="37270BDF" w14:textId="77777777" w:rsidR="00777C3A" w:rsidRDefault="00777C3A" w:rsidP="00777C3A">
      <w:r>
        <w:t xml:space="preserve">                    bins=</w:t>
      </w:r>
      <w:proofErr w:type="spellStart"/>
      <w:r>
        <w:t>n_bins</w:t>
      </w:r>
      <w:proofErr w:type="spellEnd"/>
      <w:r>
        <w:t>,</w:t>
      </w:r>
    </w:p>
    <w:p w14:paraId="6FFF3A55" w14:textId="77777777" w:rsidR="00777C3A" w:rsidRDefault="00777C3A" w:rsidP="00777C3A">
      <w:r>
        <w:t xml:space="preserve">                    color='green',</w:t>
      </w:r>
    </w:p>
    <w:p w14:paraId="2D6DC44B" w14:textId="77777777" w:rsidR="00777C3A" w:rsidRDefault="00777C3A" w:rsidP="00777C3A">
      <w:r>
        <w:t xml:space="preserve">                    alpha=0.4,</w:t>
      </w:r>
    </w:p>
    <w:p w14:paraId="67103CFF" w14:textId="77777777" w:rsidR="00777C3A" w:rsidRDefault="00777C3A" w:rsidP="00777C3A">
      <w:r>
        <w:t xml:space="preserve">                    label='non-potable')</w:t>
      </w:r>
    </w:p>
    <w:p w14:paraId="7500F4F9" w14:textId="77777777" w:rsidR="00777C3A" w:rsidRDefault="00777C3A" w:rsidP="00777C3A">
      <w:r>
        <w:t xml:space="preserve">            </w:t>
      </w:r>
      <w:proofErr w:type="spellStart"/>
      <w:proofErr w:type="gramStart"/>
      <w:r>
        <w:t>ax.legend</w:t>
      </w:r>
      <w:proofErr w:type="spellEnd"/>
      <w:proofErr w:type="gramEnd"/>
      <w:r>
        <w:t>()</w:t>
      </w:r>
    </w:p>
    <w:p w14:paraId="40C2FBB4" w14:textId="77777777" w:rsidR="00777C3A" w:rsidRDefault="00777C3A" w:rsidP="00777C3A">
      <w:r>
        <w:t xml:space="preserve">            </w:t>
      </w:r>
      <w:proofErr w:type="spellStart"/>
      <w:r>
        <w:t>y_bottom</w:t>
      </w:r>
      <w:proofErr w:type="spellEnd"/>
      <w:r>
        <w:t xml:space="preserve">, </w:t>
      </w:r>
      <w:proofErr w:type="spellStart"/>
      <w:r>
        <w:t>y_top</w:t>
      </w:r>
      <w:proofErr w:type="spellEnd"/>
      <w:r>
        <w:t xml:space="preserve"> = </w:t>
      </w:r>
      <w:proofErr w:type="spellStart"/>
      <w:r>
        <w:t>ax.get_</w:t>
      </w:r>
      <w:proofErr w:type="gramStart"/>
      <w:r>
        <w:t>ylim</w:t>
      </w:r>
      <w:proofErr w:type="spellEnd"/>
      <w:r>
        <w:t>(</w:t>
      </w:r>
      <w:proofErr w:type="gramEnd"/>
      <w:r>
        <w:t>)</w:t>
      </w:r>
    </w:p>
    <w:p w14:paraId="133EFCFD" w14:textId="77777777" w:rsidR="00777C3A" w:rsidRDefault="00777C3A" w:rsidP="00777C3A">
      <w:r>
        <w:t xml:space="preserve">            </w:t>
      </w:r>
      <w:proofErr w:type="spellStart"/>
      <w:proofErr w:type="gramStart"/>
      <w:r>
        <w:t>ax.fill</w:t>
      </w:r>
      <w:proofErr w:type="gramEnd"/>
      <w:r>
        <w:t>_betweenx</w:t>
      </w:r>
      <w:proofErr w:type="spellEnd"/>
      <w:r>
        <w:t xml:space="preserve">([0, </w:t>
      </w:r>
      <w:proofErr w:type="spellStart"/>
      <w:r>
        <w:t>y_top</w:t>
      </w:r>
      <w:proofErr w:type="spellEnd"/>
      <w:r>
        <w:t xml:space="preserve"> + 10],</w:t>
      </w:r>
    </w:p>
    <w:p w14:paraId="727C2C28" w14:textId="77777777" w:rsidR="00777C3A" w:rsidRPr="00777C3A" w:rsidRDefault="00777C3A" w:rsidP="00777C3A">
      <w:pPr>
        <w:rPr>
          <w:lang w:val="pt-BR"/>
        </w:rPr>
      </w:pPr>
      <w:r>
        <w:t xml:space="preserve">                             </w:t>
      </w:r>
      <w:r w:rsidRPr="00777C3A">
        <w:rPr>
          <w:lang w:val="pt-BR"/>
        </w:rPr>
        <w:t>r[param][0],</w:t>
      </w:r>
    </w:p>
    <w:p w14:paraId="20B6E7DB" w14:textId="77777777" w:rsidR="00777C3A" w:rsidRPr="00777C3A" w:rsidRDefault="00777C3A" w:rsidP="00777C3A">
      <w:pPr>
        <w:rPr>
          <w:lang w:val="pt-BR"/>
        </w:rPr>
      </w:pPr>
      <w:r w:rsidRPr="00777C3A">
        <w:rPr>
          <w:lang w:val="pt-BR"/>
        </w:rPr>
        <w:t xml:space="preserve">                             r[param][1],</w:t>
      </w:r>
    </w:p>
    <w:p w14:paraId="23E970A3" w14:textId="77777777" w:rsidR="00777C3A" w:rsidRPr="00777C3A" w:rsidRDefault="00777C3A" w:rsidP="00777C3A">
      <w:pPr>
        <w:rPr>
          <w:lang w:val="pt-BR"/>
        </w:rPr>
      </w:pPr>
      <w:r w:rsidRPr="00777C3A">
        <w:rPr>
          <w:lang w:val="pt-BR"/>
        </w:rPr>
        <w:t xml:space="preserve">                             </w:t>
      </w:r>
      <w:proofErr w:type="spellStart"/>
      <w:r w:rsidRPr="00777C3A">
        <w:rPr>
          <w:lang w:val="pt-BR"/>
        </w:rPr>
        <w:t>hatch</w:t>
      </w:r>
      <w:proofErr w:type="spellEnd"/>
      <w:r w:rsidRPr="00777C3A">
        <w:rPr>
          <w:lang w:val="pt-BR"/>
        </w:rPr>
        <w:t>="///",</w:t>
      </w:r>
    </w:p>
    <w:p w14:paraId="4D92D9E8" w14:textId="77777777" w:rsidR="00777C3A" w:rsidRDefault="00777C3A" w:rsidP="00777C3A">
      <w:r w:rsidRPr="00777C3A">
        <w:rPr>
          <w:lang w:val="pt-BR"/>
        </w:rPr>
        <w:t xml:space="preserve">                             </w:t>
      </w:r>
      <w:proofErr w:type="spellStart"/>
      <w:r>
        <w:t>facecolor</w:t>
      </w:r>
      <w:proofErr w:type="spellEnd"/>
      <w:r>
        <w:t>="none",</w:t>
      </w:r>
    </w:p>
    <w:p w14:paraId="15BE7812" w14:textId="77777777" w:rsidR="00777C3A" w:rsidRDefault="00777C3A" w:rsidP="00777C3A">
      <w:r>
        <w:t xml:space="preserve">                             </w:t>
      </w:r>
      <w:proofErr w:type="spellStart"/>
      <w:r>
        <w:t>edgecolor</w:t>
      </w:r>
      <w:proofErr w:type="spellEnd"/>
      <w:r>
        <w:t>="b",</w:t>
      </w:r>
    </w:p>
    <w:p w14:paraId="4710F566" w14:textId="77777777" w:rsidR="00777C3A" w:rsidRDefault="00777C3A" w:rsidP="00777C3A">
      <w:r>
        <w:lastRenderedPageBreak/>
        <w:t xml:space="preserve">                             linewidth=0.01,</w:t>
      </w:r>
    </w:p>
    <w:p w14:paraId="70A31FFF" w14:textId="77777777" w:rsidR="00777C3A" w:rsidRDefault="00777C3A" w:rsidP="00777C3A">
      <w:r>
        <w:t xml:space="preserve">                             </w:t>
      </w:r>
    </w:p>
    <w:p w14:paraId="3D0F6097" w14:textId="77777777" w:rsidR="00777C3A" w:rsidRDefault="00777C3A" w:rsidP="00777C3A">
      <w:r>
        <w:t xml:space="preserve">                             alpha=.4)</w:t>
      </w:r>
    </w:p>
    <w:p w14:paraId="11F94A83" w14:textId="77777777" w:rsidR="00777C3A" w:rsidRDefault="00777C3A" w:rsidP="00777C3A">
      <w:r>
        <w:t xml:space="preserve">#             </w:t>
      </w:r>
      <w:proofErr w:type="spellStart"/>
      <w:r>
        <w:t>ax.set_xlabel</w:t>
      </w:r>
      <w:proofErr w:type="spellEnd"/>
      <w:r>
        <w:t>('count')</w:t>
      </w:r>
    </w:p>
    <w:p w14:paraId="23AC4C46" w14:textId="77777777" w:rsidR="00777C3A" w:rsidRDefault="00777C3A" w:rsidP="00777C3A">
      <w:r>
        <w:t xml:space="preserve">    </w:t>
      </w:r>
      <w:proofErr w:type="spellStart"/>
      <w:proofErr w:type="gramStart"/>
      <w:r>
        <w:t>plt.subplots</w:t>
      </w:r>
      <w:proofErr w:type="gramEnd"/>
      <w:r>
        <w:t>_adjust</w:t>
      </w:r>
      <w:proofErr w:type="spellEnd"/>
      <w:r>
        <w:t>(left=0.1,</w:t>
      </w:r>
    </w:p>
    <w:p w14:paraId="23F6D440" w14:textId="77777777" w:rsidR="00777C3A" w:rsidRDefault="00777C3A" w:rsidP="00777C3A">
      <w:r>
        <w:t xml:space="preserve">                        bottom=0.1,</w:t>
      </w:r>
    </w:p>
    <w:p w14:paraId="4F396547" w14:textId="77777777" w:rsidR="00777C3A" w:rsidRDefault="00777C3A" w:rsidP="00777C3A">
      <w:r>
        <w:t xml:space="preserve">                        right=0.9,</w:t>
      </w:r>
    </w:p>
    <w:p w14:paraId="67EF4050" w14:textId="77777777" w:rsidR="00777C3A" w:rsidRDefault="00777C3A" w:rsidP="00777C3A">
      <w:r>
        <w:t xml:space="preserve">                        top=0.9,</w:t>
      </w:r>
    </w:p>
    <w:p w14:paraId="60833000" w14:textId="77777777" w:rsidR="00777C3A" w:rsidRDefault="00777C3A" w:rsidP="00777C3A">
      <w:r>
        <w:t xml:space="preserve">                        </w:t>
      </w:r>
      <w:proofErr w:type="spellStart"/>
      <w:r>
        <w:t>wspace</w:t>
      </w:r>
      <w:proofErr w:type="spellEnd"/>
      <w:r>
        <w:t>=0.25,</w:t>
      </w:r>
    </w:p>
    <w:p w14:paraId="23D56245" w14:textId="77777777" w:rsidR="00777C3A" w:rsidRDefault="00777C3A" w:rsidP="00777C3A">
      <w:r>
        <w:t xml:space="preserve">                        </w:t>
      </w:r>
      <w:proofErr w:type="spellStart"/>
      <w:r>
        <w:t>hspace</w:t>
      </w:r>
      <w:proofErr w:type="spellEnd"/>
      <w:r>
        <w:t>=0.3)</w:t>
      </w:r>
    </w:p>
    <w:p w14:paraId="4C27A49E" w14:textId="77777777" w:rsidR="00777C3A" w:rsidRDefault="00777C3A" w:rsidP="00777C3A">
      <w:r>
        <w:t xml:space="preserve">    </w:t>
      </w:r>
    </w:p>
    <w:p w14:paraId="27E31A0A" w14:textId="77777777" w:rsidR="00777C3A" w:rsidRDefault="00777C3A" w:rsidP="00777C3A">
      <w:r>
        <w:t xml:space="preserve">    </w:t>
      </w:r>
      <w:proofErr w:type="spellStart"/>
      <w:proofErr w:type="gramStart"/>
      <w:r>
        <w:t>plt.show</w:t>
      </w:r>
      <w:proofErr w:type="spellEnd"/>
      <w:proofErr w:type="gramEnd"/>
      <w:r>
        <w:t>()</w:t>
      </w:r>
    </w:p>
    <w:p w14:paraId="4E6AC6E7" w14:textId="77777777" w:rsidR="00777C3A" w:rsidRDefault="00777C3A" w:rsidP="00777C3A"/>
    <w:p w14:paraId="715D5A84" w14:textId="77777777" w:rsidR="00777C3A" w:rsidRDefault="00777C3A" w:rsidP="00777C3A">
      <w:r>
        <w:t># Histograms of all numeric features</w:t>
      </w:r>
    </w:p>
    <w:p w14:paraId="2566688D" w14:textId="77777777" w:rsidR="00777C3A" w:rsidRDefault="00777C3A" w:rsidP="00777C3A">
      <w:r>
        <w:t xml:space="preserve">parameters = </w:t>
      </w:r>
      <w:proofErr w:type="spellStart"/>
      <w:proofErr w:type="gramStart"/>
      <w:r>
        <w:t>water.drop</w:t>
      </w:r>
      <w:proofErr w:type="spellEnd"/>
      <w:proofErr w:type="gramEnd"/>
      <w:r>
        <w:t>(['Potability'], axis=1)</w:t>
      </w:r>
    </w:p>
    <w:p w14:paraId="64C5A098" w14:textId="77777777" w:rsidR="00777C3A" w:rsidRDefault="00777C3A" w:rsidP="00777C3A">
      <w:proofErr w:type="spellStart"/>
      <w:proofErr w:type="gramStart"/>
      <w:r>
        <w:t>parameters.hist</w:t>
      </w:r>
      <w:proofErr w:type="spellEnd"/>
      <w:proofErr w:type="gramEnd"/>
      <w:r>
        <w:t>(</w:t>
      </w:r>
      <w:proofErr w:type="spellStart"/>
      <w:r>
        <w:t>figsize</w:t>
      </w:r>
      <w:proofErr w:type="spellEnd"/>
      <w:r>
        <w:t>=(20, 15),color='</w:t>
      </w:r>
      <w:proofErr w:type="spellStart"/>
      <w:r>
        <w:t>green',grid</w:t>
      </w:r>
      <w:proofErr w:type="spellEnd"/>
      <w:r>
        <w:t>=</w:t>
      </w:r>
      <w:proofErr w:type="spellStart"/>
      <w:r>
        <w:t>False,edgecolor</w:t>
      </w:r>
      <w:proofErr w:type="spellEnd"/>
      <w:r>
        <w:t>='</w:t>
      </w:r>
      <w:proofErr w:type="spellStart"/>
      <w:r>
        <w:t>white',alpha</w:t>
      </w:r>
      <w:proofErr w:type="spellEnd"/>
      <w:r>
        <w:t>=.6)</w:t>
      </w:r>
    </w:p>
    <w:p w14:paraId="0CAEC9FA" w14:textId="77777777" w:rsidR="00777C3A" w:rsidRDefault="00777C3A" w:rsidP="00777C3A">
      <w:proofErr w:type="spellStart"/>
      <w:proofErr w:type="gramStart"/>
      <w:r>
        <w:t>plt.subplots</w:t>
      </w:r>
      <w:proofErr w:type="gramEnd"/>
      <w:r>
        <w:t>_adjust</w:t>
      </w:r>
      <w:proofErr w:type="spellEnd"/>
      <w:r>
        <w:t>(left=0.1,</w:t>
      </w:r>
    </w:p>
    <w:p w14:paraId="28873EBC" w14:textId="77777777" w:rsidR="00777C3A" w:rsidRDefault="00777C3A" w:rsidP="00777C3A">
      <w:r>
        <w:t xml:space="preserve">                        bottom=0.1,</w:t>
      </w:r>
    </w:p>
    <w:p w14:paraId="677E6DA3" w14:textId="77777777" w:rsidR="00777C3A" w:rsidRDefault="00777C3A" w:rsidP="00777C3A">
      <w:r>
        <w:t xml:space="preserve">                        right=0.9,</w:t>
      </w:r>
    </w:p>
    <w:p w14:paraId="78410105" w14:textId="77777777" w:rsidR="00777C3A" w:rsidRDefault="00777C3A" w:rsidP="00777C3A">
      <w:r>
        <w:t xml:space="preserve">                        top=0.9,</w:t>
      </w:r>
    </w:p>
    <w:p w14:paraId="70D111DA" w14:textId="77777777" w:rsidR="00777C3A" w:rsidRDefault="00777C3A" w:rsidP="00777C3A">
      <w:r>
        <w:t xml:space="preserve">                        </w:t>
      </w:r>
      <w:proofErr w:type="spellStart"/>
      <w:r>
        <w:t>wspace</w:t>
      </w:r>
      <w:proofErr w:type="spellEnd"/>
      <w:r>
        <w:t>=0.25,</w:t>
      </w:r>
    </w:p>
    <w:p w14:paraId="1FA6CDE9" w14:textId="77777777" w:rsidR="00777C3A" w:rsidRDefault="00777C3A" w:rsidP="00777C3A">
      <w:r>
        <w:t xml:space="preserve">                        </w:t>
      </w:r>
      <w:proofErr w:type="spellStart"/>
      <w:r>
        <w:t>hspace</w:t>
      </w:r>
      <w:proofErr w:type="spellEnd"/>
      <w:r>
        <w:t>=0.3</w:t>
      </w:r>
    </w:p>
    <w:p w14:paraId="5D3624E8" w14:textId="77777777" w:rsidR="00777C3A" w:rsidRDefault="00777C3A" w:rsidP="00777C3A">
      <w:r>
        <w:t xml:space="preserve">                   );</w:t>
      </w:r>
    </w:p>
    <w:p w14:paraId="0132BA24" w14:textId="77777777" w:rsidR="00777C3A" w:rsidRDefault="00777C3A" w:rsidP="00777C3A">
      <w:proofErr w:type="spellStart"/>
      <w:proofErr w:type="gramStart"/>
      <w:r>
        <w:t>plt.xlabel</w:t>
      </w:r>
      <w:proofErr w:type="spellEnd"/>
      <w:proofErr w:type="gramEnd"/>
      <w:r>
        <w:t>('count')</w:t>
      </w:r>
    </w:p>
    <w:p w14:paraId="121BB319" w14:textId="77777777" w:rsidR="00777C3A" w:rsidRDefault="00777C3A" w:rsidP="00777C3A">
      <w:proofErr w:type="spellStart"/>
      <w:proofErr w:type="gramStart"/>
      <w:r>
        <w:t>plt.suptitle</w:t>
      </w:r>
      <w:proofErr w:type="spellEnd"/>
      <w:proofErr w:type="gramEnd"/>
      <w:r>
        <w:t>('Histograms of all parameters')</w:t>
      </w:r>
    </w:p>
    <w:p w14:paraId="4BB28C84" w14:textId="77777777" w:rsidR="00777C3A" w:rsidRDefault="00777C3A" w:rsidP="00777C3A">
      <w:proofErr w:type="spellStart"/>
      <w:r>
        <w:t>visualize_</w:t>
      </w:r>
      <w:proofErr w:type="gramStart"/>
      <w:r>
        <w:t>all</w:t>
      </w:r>
      <w:proofErr w:type="spellEnd"/>
      <w:r>
        <w:t>(</w:t>
      </w:r>
      <w:proofErr w:type="gramEnd"/>
      <w:r>
        <w:t xml:space="preserve">water, 30, </w:t>
      </w:r>
      <w:proofErr w:type="spellStart"/>
      <w:r>
        <w:t>dict_range</w:t>
      </w:r>
      <w:proofErr w:type="spellEnd"/>
      <w:r>
        <w:t>)</w:t>
      </w:r>
    </w:p>
    <w:p w14:paraId="1BC57F68" w14:textId="77777777" w:rsidR="00777C3A" w:rsidRDefault="00777C3A" w:rsidP="00777C3A"/>
    <w:p w14:paraId="02B573AE" w14:textId="77777777" w:rsidR="00777C3A" w:rsidRDefault="00777C3A" w:rsidP="00777C3A">
      <w:r>
        <w:t>- **Distribution**:</w:t>
      </w:r>
    </w:p>
    <w:p w14:paraId="062384D9" w14:textId="77777777" w:rsidR="00777C3A" w:rsidRDefault="00777C3A" w:rsidP="00777C3A">
      <w:r>
        <w:t xml:space="preserve">    - All parameters have a normal distribution</w:t>
      </w:r>
    </w:p>
    <w:p w14:paraId="1BAC39E0" w14:textId="77777777" w:rsidR="00777C3A" w:rsidRDefault="00777C3A" w:rsidP="00777C3A">
      <w:r>
        <w:lastRenderedPageBreak/>
        <w:t xml:space="preserve">    - Potable and non-potable categories are </w:t>
      </w:r>
      <w:proofErr w:type="gramStart"/>
      <w:r>
        <w:t>pretty similar</w:t>
      </w:r>
      <w:proofErr w:type="gramEnd"/>
      <w:r>
        <w:t>: distributions are centered on the same region and same spread over the range</w:t>
      </w:r>
    </w:p>
    <w:p w14:paraId="393503F5" w14:textId="77777777" w:rsidR="00777C3A" w:rsidRDefault="00777C3A" w:rsidP="00777C3A">
      <w:r>
        <w:t xml:space="preserve">    - We cannot find a single parameter capable of differentiating between potable and non-potable</w:t>
      </w:r>
    </w:p>
    <w:p w14:paraId="41E5A46F" w14:textId="77777777" w:rsidR="00777C3A" w:rsidRDefault="00777C3A" w:rsidP="00777C3A">
      <w:r>
        <w:t>- **Constant values**:</w:t>
      </w:r>
    </w:p>
    <w:p w14:paraId="21E210FD" w14:textId="77777777" w:rsidR="00777C3A" w:rsidRDefault="00777C3A" w:rsidP="00777C3A">
      <w:r>
        <w:t xml:space="preserve">    - None</w:t>
      </w:r>
    </w:p>
    <w:p w14:paraId="78B28B81" w14:textId="77777777" w:rsidR="00777C3A" w:rsidRDefault="00777C3A" w:rsidP="00777C3A">
      <w:r>
        <w:t>- **Theoretical potable range**:</w:t>
      </w:r>
    </w:p>
    <w:p w14:paraId="749ECCA5" w14:textId="77777777" w:rsidR="00777C3A" w:rsidRDefault="00777C3A" w:rsidP="00777C3A">
      <w:r>
        <w:t xml:space="preserve">    - By WHO, water with pH &lt; 6.5 is not considered drinkable. However, we have 258 water bodies with pH &lt; 6.5 classified as potable. For example, the pH of gastric acid ranges from 1.5 to 3.5, and we have one sample with the pH equals to 0.22 </w:t>
      </w:r>
      <w:proofErr w:type="gramStart"/>
      <w:r>
        <w:t>and  classified</w:t>
      </w:r>
      <w:proofErr w:type="gramEnd"/>
      <w:r>
        <w:t xml:space="preserve"> as drinkable. </w:t>
      </w:r>
      <w:proofErr w:type="gramStart"/>
      <w:r>
        <w:t>So</w:t>
      </w:r>
      <w:proofErr w:type="gramEnd"/>
      <w:r>
        <w:t xml:space="preserve"> something is wrong with the data.</w:t>
      </w:r>
    </w:p>
    <w:p w14:paraId="0B1DCEA8" w14:textId="77777777" w:rsidR="00777C3A" w:rsidRDefault="00777C3A" w:rsidP="00777C3A">
      <w:r>
        <w:t xml:space="preserve">    - `Solids`, `Sulfates`, and `Organic Carbon` distributions are entirely out of the potable range.</w:t>
      </w:r>
    </w:p>
    <w:p w14:paraId="118DA820" w14:textId="77777777" w:rsidR="00777C3A" w:rsidRDefault="00777C3A" w:rsidP="00777C3A"/>
    <w:p w14:paraId="027783BC" w14:textId="77777777" w:rsidR="00777C3A" w:rsidRDefault="00777C3A" w:rsidP="00777C3A">
      <w:r>
        <w:t>### 2.4.2 Classification: measured *vs.* expected</w:t>
      </w:r>
    </w:p>
    <w:p w14:paraId="3E0567F0" w14:textId="77777777" w:rsidR="00777C3A" w:rsidRDefault="00777C3A" w:rsidP="00777C3A"/>
    <w:p w14:paraId="70713535" w14:textId="77777777" w:rsidR="00777C3A" w:rsidRDefault="00777C3A" w:rsidP="00777C3A">
      <w:r>
        <w:t>Following, we have each parameter labeled as **expected**, when the class matches the theoretical classification and **non-expected** otherwise.</w:t>
      </w:r>
    </w:p>
    <w:p w14:paraId="42132CFD" w14:textId="77777777" w:rsidR="00777C3A" w:rsidRDefault="00777C3A" w:rsidP="00777C3A"/>
    <w:p w14:paraId="74B1ADC3" w14:textId="77777777" w:rsidR="00777C3A" w:rsidRDefault="00777C3A" w:rsidP="00777C3A">
      <w:r>
        <w:t>There is one column for each measured class and the colors represent labels: dark green is expected and light green non-expected.</w:t>
      </w:r>
    </w:p>
    <w:p w14:paraId="5F641975" w14:textId="77777777" w:rsidR="00777C3A" w:rsidRDefault="00777C3A" w:rsidP="00777C3A"/>
    <w:p w14:paraId="1E319504" w14:textId="77777777" w:rsidR="00777C3A" w:rsidRDefault="00777C3A" w:rsidP="00777C3A">
      <w:r>
        <w:t xml:space="preserve">The ideal scenario is all the measured class matching the theoretical classification and getting the label expected. </w:t>
      </w:r>
      <w:proofErr w:type="gramStart"/>
      <w:r>
        <w:t>So</w:t>
      </w:r>
      <w:proofErr w:type="gramEnd"/>
      <w:r>
        <w:t xml:space="preserve"> all bars in dark green.</w:t>
      </w:r>
    </w:p>
    <w:p w14:paraId="6F2E896D" w14:textId="77777777" w:rsidR="00777C3A" w:rsidRDefault="00777C3A" w:rsidP="00777C3A"/>
    <w:p w14:paraId="675B05AB" w14:textId="77777777" w:rsidR="00777C3A" w:rsidRDefault="00777C3A" w:rsidP="00777C3A">
      <w:r>
        <w:t xml:space="preserve">def </w:t>
      </w:r>
      <w:proofErr w:type="spellStart"/>
      <w:r>
        <w:t>label_</w:t>
      </w:r>
      <w:proofErr w:type="gramStart"/>
      <w:r>
        <w:t>param</w:t>
      </w:r>
      <w:proofErr w:type="spellEnd"/>
      <w:r>
        <w:t>(</w:t>
      </w:r>
      <w:proofErr w:type="gramEnd"/>
      <w:r>
        <w:t xml:space="preserve">df, param, </w:t>
      </w:r>
      <w:proofErr w:type="spellStart"/>
      <w:r>
        <w:t>group_by_param</w:t>
      </w:r>
      <w:proofErr w:type="spellEnd"/>
      <w:r>
        <w:t xml:space="preserve">, </w:t>
      </w:r>
      <w:proofErr w:type="spellStart"/>
      <w:r>
        <w:t>label_values</w:t>
      </w:r>
      <w:proofErr w:type="spellEnd"/>
      <w:r>
        <w:t xml:space="preserve">, </w:t>
      </w:r>
      <w:proofErr w:type="spellStart"/>
      <w:r>
        <w:t>label_names</w:t>
      </w:r>
      <w:proofErr w:type="spellEnd"/>
      <w:r>
        <w:t>):</w:t>
      </w:r>
    </w:p>
    <w:p w14:paraId="29F560B1" w14:textId="77777777" w:rsidR="00777C3A" w:rsidRDefault="00777C3A" w:rsidP="00777C3A">
      <w:r>
        <w:t xml:space="preserve">    df = </w:t>
      </w:r>
      <w:proofErr w:type="gramStart"/>
      <w:r>
        <w:t>df[</w:t>
      </w:r>
      <w:proofErr w:type="gramEnd"/>
      <w:r>
        <w:t xml:space="preserve">[param, </w:t>
      </w:r>
      <w:proofErr w:type="spellStart"/>
      <w:r>
        <w:t>group_by_param</w:t>
      </w:r>
      <w:proofErr w:type="spellEnd"/>
      <w:r>
        <w:t>]]</w:t>
      </w:r>
    </w:p>
    <w:p w14:paraId="458B2B89" w14:textId="77777777" w:rsidR="00777C3A" w:rsidRDefault="00777C3A" w:rsidP="00777C3A">
      <w:r>
        <w:t xml:space="preserve">    df = </w:t>
      </w:r>
      <w:proofErr w:type="spellStart"/>
      <w:proofErr w:type="gramStart"/>
      <w:r>
        <w:t>df.dropna</w:t>
      </w:r>
      <w:proofErr w:type="spellEnd"/>
      <w:proofErr w:type="gramEnd"/>
      <w:r>
        <w:t>()</w:t>
      </w:r>
    </w:p>
    <w:p w14:paraId="0711FA52" w14:textId="77777777" w:rsidR="00777C3A" w:rsidRDefault="00777C3A" w:rsidP="00777C3A">
      <w:r>
        <w:t xml:space="preserve">    </w:t>
      </w:r>
      <w:proofErr w:type="gramStart"/>
      <w:r>
        <w:t>df[</w:t>
      </w:r>
      <w:proofErr w:type="gramEnd"/>
      <w:r>
        <w:t xml:space="preserve">param + '_cat'] = </w:t>
      </w:r>
      <w:proofErr w:type="spellStart"/>
      <w:r>
        <w:t>pd.cut</w:t>
      </w:r>
      <w:proofErr w:type="spellEnd"/>
      <w:r>
        <w:t>(df[param],</w:t>
      </w:r>
    </w:p>
    <w:p w14:paraId="57BCBD35" w14:textId="77777777" w:rsidR="00777C3A" w:rsidRDefault="00777C3A" w:rsidP="00777C3A">
      <w:r>
        <w:t xml:space="preserve">                                bins=</w:t>
      </w:r>
      <w:proofErr w:type="spellStart"/>
      <w:r>
        <w:t>label_values</w:t>
      </w:r>
      <w:proofErr w:type="spellEnd"/>
      <w:r>
        <w:t>,</w:t>
      </w:r>
    </w:p>
    <w:p w14:paraId="7EB3748A" w14:textId="77777777" w:rsidR="00777C3A" w:rsidRDefault="00777C3A" w:rsidP="00777C3A">
      <w:r>
        <w:t xml:space="preserve">                                labels=</w:t>
      </w:r>
      <w:proofErr w:type="spellStart"/>
      <w:r>
        <w:t>label_names</w:t>
      </w:r>
      <w:proofErr w:type="spellEnd"/>
      <w:r>
        <w:t>)</w:t>
      </w:r>
    </w:p>
    <w:p w14:paraId="458ACD9D" w14:textId="77777777" w:rsidR="00777C3A" w:rsidRDefault="00777C3A" w:rsidP="00777C3A">
      <w:r>
        <w:t xml:space="preserve">    </w:t>
      </w:r>
      <w:proofErr w:type="spellStart"/>
      <w:r>
        <w:t>clfd</w:t>
      </w:r>
      <w:proofErr w:type="spellEnd"/>
      <w:r>
        <w:t xml:space="preserve"> = df</w:t>
      </w:r>
    </w:p>
    <w:p w14:paraId="78FEE70F" w14:textId="77777777" w:rsidR="00777C3A" w:rsidRDefault="00777C3A" w:rsidP="00777C3A">
      <w:r>
        <w:t xml:space="preserve">    conditions = [</w:t>
      </w:r>
    </w:p>
    <w:p w14:paraId="65F32149" w14:textId="77777777" w:rsidR="00777C3A" w:rsidRDefault="00777C3A" w:rsidP="00777C3A">
      <w:r>
        <w:t xml:space="preserve">        (</w:t>
      </w:r>
      <w:proofErr w:type="spellStart"/>
      <w:r>
        <w:t>clfd</w:t>
      </w:r>
      <w:proofErr w:type="spellEnd"/>
      <w:r>
        <w:t>[</w:t>
      </w:r>
      <w:proofErr w:type="spellStart"/>
      <w:r>
        <w:t>group_by_param</w:t>
      </w:r>
      <w:proofErr w:type="spellEnd"/>
      <w:r>
        <w:t>] == 1) &amp; (</w:t>
      </w:r>
      <w:proofErr w:type="spellStart"/>
      <w:proofErr w:type="gramStart"/>
      <w:r>
        <w:t>clfd</w:t>
      </w:r>
      <w:proofErr w:type="spellEnd"/>
      <w:r>
        <w:t>[</w:t>
      </w:r>
      <w:proofErr w:type="gramEnd"/>
      <w:r>
        <w:t>param + '_cat'] == 'potable'),</w:t>
      </w:r>
    </w:p>
    <w:p w14:paraId="3B50CAA8" w14:textId="77777777" w:rsidR="00777C3A" w:rsidRDefault="00777C3A" w:rsidP="00777C3A">
      <w:r>
        <w:lastRenderedPageBreak/>
        <w:t xml:space="preserve">        (</w:t>
      </w:r>
      <w:proofErr w:type="spellStart"/>
      <w:r>
        <w:t>clfd</w:t>
      </w:r>
      <w:proofErr w:type="spellEnd"/>
      <w:r>
        <w:t>[</w:t>
      </w:r>
      <w:proofErr w:type="spellStart"/>
      <w:r>
        <w:t>group_by_param</w:t>
      </w:r>
      <w:proofErr w:type="spellEnd"/>
      <w:r>
        <w:t>] == 0) &amp; (</w:t>
      </w:r>
      <w:proofErr w:type="spellStart"/>
      <w:proofErr w:type="gramStart"/>
      <w:r>
        <w:t>clfd</w:t>
      </w:r>
      <w:proofErr w:type="spellEnd"/>
      <w:r>
        <w:t>[</w:t>
      </w:r>
      <w:proofErr w:type="gramEnd"/>
      <w:r>
        <w:t>param + '_cat'] != 'potable'),</w:t>
      </w:r>
    </w:p>
    <w:p w14:paraId="257B6068" w14:textId="77777777" w:rsidR="00777C3A" w:rsidRDefault="00777C3A" w:rsidP="00777C3A">
      <w:r>
        <w:t xml:space="preserve">        (</w:t>
      </w:r>
      <w:proofErr w:type="spellStart"/>
      <w:r>
        <w:t>clfd</w:t>
      </w:r>
      <w:proofErr w:type="spellEnd"/>
      <w:r>
        <w:t>[</w:t>
      </w:r>
      <w:proofErr w:type="spellStart"/>
      <w:r>
        <w:t>group_by_param</w:t>
      </w:r>
      <w:proofErr w:type="spellEnd"/>
      <w:r>
        <w:t>] == 1) &amp; (</w:t>
      </w:r>
      <w:proofErr w:type="spellStart"/>
      <w:proofErr w:type="gramStart"/>
      <w:r>
        <w:t>clfd</w:t>
      </w:r>
      <w:proofErr w:type="spellEnd"/>
      <w:r>
        <w:t>[</w:t>
      </w:r>
      <w:proofErr w:type="gramEnd"/>
      <w:r>
        <w:t>param + '_cat'] != 'potable'),</w:t>
      </w:r>
    </w:p>
    <w:p w14:paraId="092E334D" w14:textId="77777777" w:rsidR="00777C3A" w:rsidRDefault="00777C3A" w:rsidP="00777C3A">
      <w:r>
        <w:t xml:space="preserve">        (</w:t>
      </w:r>
      <w:proofErr w:type="spellStart"/>
      <w:r>
        <w:t>clfd</w:t>
      </w:r>
      <w:proofErr w:type="spellEnd"/>
      <w:r>
        <w:t>[</w:t>
      </w:r>
      <w:proofErr w:type="spellStart"/>
      <w:r>
        <w:t>group_by_param</w:t>
      </w:r>
      <w:proofErr w:type="spellEnd"/>
      <w:r>
        <w:t>] == 0) &amp; (</w:t>
      </w:r>
      <w:proofErr w:type="spellStart"/>
      <w:proofErr w:type="gramStart"/>
      <w:r>
        <w:t>clfd</w:t>
      </w:r>
      <w:proofErr w:type="spellEnd"/>
      <w:r>
        <w:t>[</w:t>
      </w:r>
      <w:proofErr w:type="gramEnd"/>
      <w:r>
        <w:t>param + '_cat'] == 'potable'),</w:t>
      </w:r>
    </w:p>
    <w:p w14:paraId="4C72C951" w14:textId="77777777" w:rsidR="00777C3A" w:rsidRDefault="00777C3A" w:rsidP="00777C3A">
      <w:r>
        <w:t xml:space="preserve">    ]</w:t>
      </w:r>
    </w:p>
    <w:p w14:paraId="6AA2190A" w14:textId="77777777" w:rsidR="00777C3A" w:rsidRDefault="00777C3A" w:rsidP="00777C3A">
      <w:r>
        <w:t xml:space="preserve">    choices = ['expected', 'expected', 'non-expected', 'non-expected']</w:t>
      </w:r>
    </w:p>
    <w:p w14:paraId="67A7950F" w14:textId="77777777" w:rsidR="00777C3A" w:rsidRDefault="00777C3A" w:rsidP="00777C3A">
      <w:r>
        <w:t xml:space="preserve">    </w:t>
      </w:r>
      <w:proofErr w:type="spellStart"/>
      <w:r>
        <w:t>clfd</w:t>
      </w:r>
      <w:proofErr w:type="spellEnd"/>
      <w:r>
        <w:t xml:space="preserve">['classification'] = </w:t>
      </w:r>
      <w:proofErr w:type="spellStart"/>
      <w:proofErr w:type="gramStart"/>
      <w:r>
        <w:t>np.select</w:t>
      </w:r>
      <w:proofErr w:type="spellEnd"/>
      <w:proofErr w:type="gramEnd"/>
      <w:r>
        <w:t>(conditions, choices, default=0)</w:t>
      </w:r>
    </w:p>
    <w:p w14:paraId="230E4707" w14:textId="77777777" w:rsidR="00777C3A" w:rsidRDefault="00777C3A" w:rsidP="00777C3A">
      <w:r>
        <w:t xml:space="preserve">    ranges = </w:t>
      </w:r>
      <w:proofErr w:type="spellStart"/>
      <w:proofErr w:type="gramStart"/>
      <w:r>
        <w:t>clfd.drop</w:t>
      </w:r>
      <w:proofErr w:type="spellEnd"/>
      <w:proofErr w:type="gramEnd"/>
      <w:r>
        <w:t>(columns=[param + '_cat'])</w:t>
      </w:r>
    </w:p>
    <w:p w14:paraId="75C7A491" w14:textId="77777777" w:rsidR="00777C3A" w:rsidRDefault="00777C3A" w:rsidP="00777C3A">
      <w:r>
        <w:t xml:space="preserve">    </w:t>
      </w:r>
    </w:p>
    <w:p w14:paraId="07014464" w14:textId="77777777" w:rsidR="00777C3A" w:rsidRDefault="00777C3A" w:rsidP="00777C3A">
      <w:r>
        <w:t xml:space="preserve">    ranges = </w:t>
      </w:r>
      <w:proofErr w:type="spellStart"/>
      <w:proofErr w:type="gramStart"/>
      <w:r>
        <w:t>ranges.groupby</w:t>
      </w:r>
      <w:proofErr w:type="spellEnd"/>
      <w:proofErr w:type="gramEnd"/>
      <w:r>
        <w:t>([</w:t>
      </w:r>
      <w:proofErr w:type="spellStart"/>
      <w:r>
        <w:t>group_by_param</w:t>
      </w:r>
      <w:proofErr w:type="spellEnd"/>
      <w:r>
        <w:t>, 'classification']).</w:t>
      </w:r>
      <w:proofErr w:type="spellStart"/>
      <w:r>
        <w:t>agg</w:t>
      </w:r>
      <w:proofErr w:type="spellEnd"/>
      <w:r>
        <w:t>(['count'])</w:t>
      </w:r>
    </w:p>
    <w:p w14:paraId="56A97197" w14:textId="77777777" w:rsidR="00777C3A" w:rsidRDefault="00777C3A" w:rsidP="00777C3A">
      <w:r>
        <w:t xml:space="preserve">    ranges = ranges[param</w:t>
      </w:r>
      <w:proofErr w:type="gramStart"/>
      <w:r>
        <w:t>].</w:t>
      </w:r>
      <w:proofErr w:type="spellStart"/>
      <w:r>
        <w:t>reset</w:t>
      </w:r>
      <w:proofErr w:type="gramEnd"/>
      <w:r>
        <w:t>_index</w:t>
      </w:r>
      <w:proofErr w:type="spellEnd"/>
      <w:r>
        <w:t>()</w:t>
      </w:r>
    </w:p>
    <w:p w14:paraId="3D778FB6" w14:textId="77777777" w:rsidR="00777C3A" w:rsidRDefault="00777C3A" w:rsidP="00777C3A">
      <w:r>
        <w:t xml:space="preserve">    ranges = </w:t>
      </w:r>
      <w:proofErr w:type="spellStart"/>
      <w:proofErr w:type="gramStart"/>
      <w:r>
        <w:t>ranges.pivot</w:t>
      </w:r>
      <w:proofErr w:type="spellEnd"/>
      <w:proofErr w:type="gramEnd"/>
      <w:r>
        <w:t>(index='classification', columns=</w:t>
      </w:r>
      <w:proofErr w:type="spellStart"/>
      <w:r>
        <w:t>group_by_param</w:t>
      </w:r>
      <w:proofErr w:type="spellEnd"/>
      <w:r>
        <w:t>, values='count')</w:t>
      </w:r>
    </w:p>
    <w:p w14:paraId="2ED11B80" w14:textId="77777777" w:rsidR="00777C3A" w:rsidRDefault="00777C3A" w:rsidP="00777C3A">
      <w:r>
        <w:t xml:space="preserve">    </w:t>
      </w:r>
    </w:p>
    <w:p w14:paraId="2718C3EF" w14:textId="77777777" w:rsidR="00777C3A" w:rsidRDefault="00777C3A" w:rsidP="00777C3A">
      <w:r>
        <w:t xml:space="preserve">    ranges = </w:t>
      </w:r>
      <w:proofErr w:type="spellStart"/>
      <w:proofErr w:type="gramStart"/>
      <w:r>
        <w:t>ranges.fillna</w:t>
      </w:r>
      <w:proofErr w:type="spellEnd"/>
      <w:proofErr w:type="gramEnd"/>
      <w:r>
        <w:t>(0)</w:t>
      </w:r>
    </w:p>
    <w:p w14:paraId="7C2177C5" w14:textId="77777777" w:rsidR="00777C3A" w:rsidRDefault="00777C3A" w:rsidP="00777C3A"/>
    <w:p w14:paraId="2AFCB981" w14:textId="77777777" w:rsidR="00777C3A" w:rsidRDefault="00777C3A" w:rsidP="00777C3A">
      <w:r>
        <w:t xml:space="preserve">    return ranges</w:t>
      </w:r>
    </w:p>
    <w:p w14:paraId="3C6543EF" w14:textId="77777777" w:rsidR="00777C3A" w:rsidRDefault="00777C3A" w:rsidP="00777C3A"/>
    <w:p w14:paraId="13EBF8E6" w14:textId="77777777" w:rsidR="00777C3A" w:rsidRDefault="00777C3A" w:rsidP="00777C3A">
      <w:r>
        <w:t xml:space="preserve">def </w:t>
      </w:r>
      <w:proofErr w:type="spellStart"/>
      <w:r>
        <w:t>visualize_all_</w:t>
      </w:r>
      <w:proofErr w:type="gramStart"/>
      <w:r>
        <w:t>labeled</w:t>
      </w:r>
      <w:proofErr w:type="spellEnd"/>
      <w:r>
        <w:t>(</w:t>
      </w:r>
      <w:proofErr w:type="gramEnd"/>
      <w:r>
        <w:t xml:space="preserve">df, </w:t>
      </w:r>
      <w:proofErr w:type="spellStart"/>
      <w:r>
        <w:t>group_by_param</w:t>
      </w:r>
      <w:proofErr w:type="spellEnd"/>
      <w:r>
        <w:t>):</w:t>
      </w:r>
    </w:p>
    <w:p w14:paraId="5EB8578F" w14:textId="77777777" w:rsidR="00777C3A" w:rsidRDefault="00777C3A" w:rsidP="00777C3A">
      <w:r>
        <w:t xml:space="preserve">    rows = </w:t>
      </w:r>
      <w:proofErr w:type="spellStart"/>
      <w:proofErr w:type="gramStart"/>
      <w:r>
        <w:t>math.ceil</w:t>
      </w:r>
      <w:proofErr w:type="spellEnd"/>
      <w:proofErr w:type="gramEnd"/>
      <w:r>
        <w:t>(</w:t>
      </w:r>
      <w:proofErr w:type="spellStart"/>
      <w:r>
        <w:t>math.sqrt</w:t>
      </w:r>
      <w:proofErr w:type="spellEnd"/>
      <w:r>
        <w:t>(</w:t>
      </w:r>
      <w:proofErr w:type="spellStart"/>
      <w:r>
        <w:t>len</w:t>
      </w:r>
      <w:proofErr w:type="spellEnd"/>
      <w:r>
        <w:t>(</w:t>
      </w:r>
      <w:proofErr w:type="spellStart"/>
      <w:r>
        <w:t>df.keys</w:t>
      </w:r>
      <w:proofErr w:type="spellEnd"/>
      <w:r>
        <w:t>()) - 1))</w:t>
      </w:r>
    </w:p>
    <w:p w14:paraId="6103F824" w14:textId="77777777" w:rsidR="00777C3A" w:rsidRDefault="00777C3A" w:rsidP="00777C3A">
      <w:r>
        <w:t xml:space="preserve">    cols = </w:t>
      </w:r>
      <w:proofErr w:type="spellStart"/>
      <w:proofErr w:type="gramStart"/>
      <w:r>
        <w:t>math.floor</w:t>
      </w:r>
      <w:proofErr w:type="spellEnd"/>
      <w:proofErr w:type="gramEnd"/>
      <w:r>
        <w:t>(</w:t>
      </w:r>
      <w:proofErr w:type="spellStart"/>
      <w:r>
        <w:t>math.sqrt</w:t>
      </w:r>
      <w:proofErr w:type="spellEnd"/>
      <w:r>
        <w:t>(</w:t>
      </w:r>
      <w:proofErr w:type="spellStart"/>
      <w:r>
        <w:t>len</w:t>
      </w:r>
      <w:proofErr w:type="spellEnd"/>
      <w:r>
        <w:t>(</w:t>
      </w:r>
      <w:proofErr w:type="spellStart"/>
      <w:r>
        <w:t>df.keys</w:t>
      </w:r>
      <w:proofErr w:type="spellEnd"/>
      <w:r>
        <w:t>()) - 1))</w:t>
      </w:r>
    </w:p>
    <w:p w14:paraId="70536C32" w14:textId="77777777" w:rsidR="00777C3A" w:rsidRDefault="00777C3A" w:rsidP="00777C3A"/>
    <w:p w14:paraId="4B6AA250" w14:textId="77777777" w:rsidR="00777C3A" w:rsidRDefault="00777C3A" w:rsidP="00777C3A">
      <w:r>
        <w:t xml:space="preserve">    fig, axes = </w:t>
      </w:r>
      <w:proofErr w:type="spellStart"/>
      <w:proofErr w:type="gramStart"/>
      <w:r>
        <w:t>plt.subplots</w:t>
      </w:r>
      <w:proofErr w:type="spellEnd"/>
      <w:proofErr w:type="gramEnd"/>
      <w:r>
        <w:t>(</w:t>
      </w:r>
      <w:proofErr w:type="spellStart"/>
      <w:r>
        <w:t>ncols</w:t>
      </w:r>
      <w:proofErr w:type="spellEnd"/>
      <w:r>
        <w:t xml:space="preserve">=cols, </w:t>
      </w:r>
      <w:proofErr w:type="spellStart"/>
      <w:r>
        <w:t>nrows</w:t>
      </w:r>
      <w:proofErr w:type="spellEnd"/>
      <w:r>
        <w:t xml:space="preserve">=rows, </w:t>
      </w:r>
      <w:proofErr w:type="spellStart"/>
      <w:r>
        <w:t>figsize</w:t>
      </w:r>
      <w:proofErr w:type="spellEnd"/>
      <w:r>
        <w:t>=(20, 15))</w:t>
      </w:r>
    </w:p>
    <w:p w14:paraId="54E1C37C" w14:textId="77777777" w:rsidR="00777C3A" w:rsidRDefault="00777C3A" w:rsidP="00777C3A">
      <w:r>
        <w:t xml:space="preserve">    </w:t>
      </w:r>
      <w:proofErr w:type="spellStart"/>
      <w:proofErr w:type="gramStart"/>
      <w:r>
        <w:t>fig.suptitle</w:t>
      </w:r>
      <w:proofErr w:type="spellEnd"/>
      <w:proofErr w:type="gramEnd"/>
      <w:r>
        <w:t xml:space="preserve">('Classification - expected vs. non-expected for each </w:t>
      </w:r>
      <w:proofErr w:type="spellStart"/>
      <w:r>
        <w:t>class'</w:t>
      </w:r>
      <w:proofErr w:type="spellEnd"/>
      <w:r>
        <w:t>)</w:t>
      </w:r>
    </w:p>
    <w:p w14:paraId="74153F84" w14:textId="77777777" w:rsidR="00777C3A" w:rsidRDefault="00777C3A" w:rsidP="00777C3A"/>
    <w:p w14:paraId="6E329220" w14:textId="77777777" w:rsidR="00777C3A" w:rsidRDefault="00777C3A" w:rsidP="00777C3A">
      <w:r>
        <w:t xml:space="preserve">    </w:t>
      </w:r>
      <w:proofErr w:type="spellStart"/>
      <w:r>
        <w:t>i</w:t>
      </w:r>
      <w:proofErr w:type="spellEnd"/>
      <w:r>
        <w:t xml:space="preserve"> = 0</w:t>
      </w:r>
    </w:p>
    <w:p w14:paraId="251CDA7A" w14:textId="77777777" w:rsidR="00777C3A" w:rsidRDefault="00777C3A" w:rsidP="00777C3A">
      <w:r>
        <w:t xml:space="preserve">    for param in </w:t>
      </w:r>
      <w:proofErr w:type="spellStart"/>
      <w:proofErr w:type="gramStart"/>
      <w:r>
        <w:t>water.keys</w:t>
      </w:r>
      <w:proofErr w:type="spellEnd"/>
      <w:proofErr w:type="gramEnd"/>
      <w:r>
        <w:t>():</w:t>
      </w:r>
    </w:p>
    <w:p w14:paraId="5EF62FBE" w14:textId="77777777" w:rsidR="00777C3A" w:rsidRDefault="00777C3A" w:rsidP="00777C3A">
      <w:r>
        <w:t xml:space="preserve">        if </w:t>
      </w:r>
      <w:proofErr w:type="gramStart"/>
      <w:r>
        <w:t>param !</w:t>
      </w:r>
      <w:proofErr w:type="gramEnd"/>
      <w:r>
        <w:t>= 'Potability':</w:t>
      </w:r>
    </w:p>
    <w:p w14:paraId="2592796C" w14:textId="77777777" w:rsidR="00777C3A" w:rsidRDefault="00777C3A" w:rsidP="00777C3A">
      <w:r>
        <w:t xml:space="preserve">            </w:t>
      </w:r>
      <w:proofErr w:type="spellStart"/>
      <w:r>
        <w:t>i</w:t>
      </w:r>
      <w:proofErr w:type="spellEnd"/>
      <w:r>
        <w:t xml:space="preserve"> = </w:t>
      </w:r>
      <w:proofErr w:type="spellStart"/>
      <w:r>
        <w:t>i</w:t>
      </w:r>
      <w:proofErr w:type="spellEnd"/>
      <w:r>
        <w:t xml:space="preserve"> + 1</w:t>
      </w:r>
    </w:p>
    <w:p w14:paraId="7F48DF33" w14:textId="77777777" w:rsidR="00777C3A" w:rsidRDefault="00777C3A" w:rsidP="00777C3A"/>
    <w:p w14:paraId="29A7A5DC" w14:textId="77777777" w:rsidR="00777C3A" w:rsidRDefault="00777C3A" w:rsidP="00777C3A">
      <w:r>
        <w:t xml:space="preserve">            r = </w:t>
      </w:r>
      <w:proofErr w:type="gramStart"/>
      <w:r>
        <w:t>int(</w:t>
      </w:r>
      <w:proofErr w:type="gramEnd"/>
      <w:r>
        <w:t>(</w:t>
      </w:r>
      <w:proofErr w:type="spellStart"/>
      <w:r>
        <w:t>i</w:t>
      </w:r>
      <w:proofErr w:type="spellEnd"/>
      <w:r>
        <w:t xml:space="preserve"> - 1) / cols)</w:t>
      </w:r>
    </w:p>
    <w:p w14:paraId="1F92A5FE" w14:textId="77777777" w:rsidR="00777C3A" w:rsidRDefault="00777C3A" w:rsidP="00777C3A">
      <w:r>
        <w:lastRenderedPageBreak/>
        <w:t xml:space="preserve">            c = </w:t>
      </w:r>
      <w:proofErr w:type="spellStart"/>
      <w:r>
        <w:t>i</w:t>
      </w:r>
      <w:proofErr w:type="spellEnd"/>
      <w:r>
        <w:t xml:space="preserve"> - r * cols - 1</w:t>
      </w:r>
    </w:p>
    <w:p w14:paraId="57F6B62C" w14:textId="77777777" w:rsidR="00777C3A" w:rsidRDefault="00777C3A" w:rsidP="00777C3A"/>
    <w:p w14:paraId="2EB798F7" w14:textId="77777777" w:rsidR="00777C3A" w:rsidRDefault="00777C3A" w:rsidP="00777C3A">
      <w:r>
        <w:t xml:space="preserve">            ax = </w:t>
      </w:r>
      <w:proofErr w:type="gramStart"/>
      <w:r>
        <w:t>axes[</w:t>
      </w:r>
      <w:proofErr w:type="spellStart"/>
      <w:proofErr w:type="gramEnd"/>
      <w:r>
        <w:t>math.ceil</w:t>
      </w:r>
      <w:proofErr w:type="spellEnd"/>
      <w:r>
        <w:t>(</w:t>
      </w:r>
      <w:proofErr w:type="spellStart"/>
      <w:r>
        <w:t>i</w:t>
      </w:r>
      <w:proofErr w:type="spellEnd"/>
      <w:r>
        <w:t xml:space="preserve"> / cols) - 1, ((</w:t>
      </w:r>
      <w:proofErr w:type="spellStart"/>
      <w:r>
        <w:t>i</w:t>
      </w:r>
      <w:proofErr w:type="spellEnd"/>
      <w:r>
        <w:t xml:space="preserve"> - 1) % cols)]</w:t>
      </w:r>
    </w:p>
    <w:p w14:paraId="5474138C" w14:textId="77777777" w:rsidR="00777C3A" w:rsidRDefault="00777C3A" w:rsidP="00777C3A">
      <w:r>
        <w:t xml:space="preserve">            </w:t>
      </w:r>
      <w:proofErr w:type="spellStart"/>
      <w:r>
        <w:t>ax.title.set_text</w:t>
      </w:r>
      <w:proofErr w:type="spellEnd"/>
      <w:r>
        <w:t>(param)</w:t>
      </w:r>
    </w:p>
    <w:p w14:paraId="041EB735" w14:textId="77777777" w:rsidR="00777C3A" w:rsidRDefault="00777C3A" w:rsidP="00777C3A"/>
    <w:p w14:paraId="29671B76" w14:textId="77777777" w:rsidR="00777C3A" w:rsidRDefault="00777C3A" w:rsidP="00777C3A">
      <w:r>
        <w:t xml:space="preserve">            data = </w:t>
      </w:r>
      <w:proofErr w:type="spellStart"/>
      <w:r>
        <w:t>label_</w:t>
      </w:r>
      <w:proofErr w:type="gramStart"/>
      <w:r>
        <w:t>param</w:t>
      </w:r>
      <w:proofErr w:type="spellEnd"/>
      <w:r>
        <w:t>(</w:t>
      </w:r>
      <w:proofErr w:type="gramEnd"/>
      <w:r>
        <w:t xml:space="preserve">water, param, </w:t>
      </w:r>
      <w:proofErr w:type="spellStart"/>
      <w:r>
        <w:t>group_by_param</w:t>
      </w:r>
      <w:proofErr w:type="spellEnd"/>
      <w:r>
        <w:t>,</w:t>
      </w:r>
    </w:p>
    <w:p w14:paraId="739541F9" w14:textId="77777777" w:rsidR="00777C3A" w:rsidRDefault="00777C3A" w:rsidP="00777C3A">
      <w:r>
        <w:t xml:space="preserve">                               </w:t>
      </w:r>
      <w:proofErr w:type="spellStart"/>
      <w:r>
        <w:t>dict_labels</w:t>
      </w:r>
      <w:proofErr w:type="spellEnd"/>
      <w:r>
        <w:t xml:space="preserve">[param][0], </w:t>
      </w:r>
      <w:proofErr w:type="spellStart"/>
      <w:r>
        <w:t>dict_labels</w:t>
      </w:r>
      <w:proofErr w:type="spellEnd"/>
      <w:r>
        <w:t>[param][1])</w:t>
      </w:r>
    </w:p>
    <w:p w14:paraId="4010F1EE" w14:textId="77777777" w:rsidR="00777C3A" w:rsidRDefault="00777C3A" w:rsidP="00777C3A">
      <w:r>
        <w:t xml:space="preserve">            columns = list(</w:t>
      </w:r>
      <w:proofErr w:type="spellStart"/>
      <w:proofErr w:type="gramStart"/>
      <w:r>
        <w:t>data.keys</w:t>
      </w:r>
      <w:proofErr w:type="spellEnd"/>
      <w:proofErr w:type="gramEnd"/>
      <w:r>
        <w:t>())</w:t>
      </w:r>
    </w:p>
    <w:p w14:paraId="651E16B1" w14:textId="77777777" w:rsidR="00777C3A" w:rsidRDefault="00777C3A" w:rsidP="00777C3A">
      <w:r>
        <w:t xml:space="preserve">            #             </w:t>
      </w:r>
      <w:proofErr w:type="gramStart"/>
      <w:r>
        <w:t>print</w:t>
      </w:r>
      <w:proofErr w:type="gramEnd"/>
      <w:r>
        <w:t>(param)</w:t>
      </w:r>
    </w:p>
    <w:p w14:paraId="4E597F55" w14:textId="77777777" w:rsidR="00777C3A" w:rsidRDefault="00777C3A" w:rsidP="00777C3A">
      <w:r>
        <w:t xml:space="preserve">            #             </w:t>
      </w:r>
      <w:proofErr w:type="gramStart"/>
      <w:r>
        <w:t>print</w:t>
      </w:r>
      <w:proofErr w:type="gramEnd"/>
      <w:r>
        <w:t>(data)</w:t>
      </w:r>
    </w:p>
    <w:p w14:paraId="5A76C375" w14:textId="77777777" w:rsidR="00777C3A" w:rsidRDefault="00777C3A" w:rsidP="00777C3A"/>
    <w:p w14:paraId="193548B5" w14:textId="77777777" w:rsidR="00777C3A" w:rsidRDefault="00777C3A" w:rsidP="00777C3A">
      <w:r>
        <w:t xml:space="preserve">            # Get some pastel shades for the colors</w:t>
      </w:r>
    </w:p>
    <w:p w14:paraId="2C32FC21" w14:textId="77777777" w:rsidR="00777C3A" w:rsidRDefault="00777C3A" w:rsidP="00777C3A">
      <w:r>
        <w:t xml:space="preserve">            </w:t>
      </w:r>
      <w:proofErr w:type="spellStart"/>
      <w:r>
        <w:t>n_entries</w:t>
      </w:r>
      <w:proofErr w:type="spellEnd"/>
      <w:r>
        <w:t xml:space="preserve"> = </w:t>
      </w:r>
      <w:proofErr w:type="spellStart"/>
      <w:r>
        <w:t>len</w:t>
      </w:r>
      <w:proofErr w:type="spellEnd"/>
      <w:r>
        <w:t>(data)</w:t>
      </w:r>
    </w:p>
    <w:p w14:paraId="3AFF568E" w14:textId="77777777" w:rsidR="00777C3A" w:rsidRDefault="00777C3A" w:rsidP="00777C3A">
      <w:r>
        <w:t xml:space="preserve">            #             </w:t>
      </w:r>
      <w:proofErr w:type="gramStart"/>
      <w:r>
        <w:t>print</w:t>
      </w:r>
      <w:proofErr w:type="gramEnd"/>
      <w:r>
        <w:t>(</w:t>
      </w:r>
      <w:proofErr w:type="spellStart"/>
      <w:r>
        <w:t>n_entries</w:t>
      </w:r>
      <w:proofErr w:type="spellEnd"/>
      <w:r>
        <w:t>)</w:t>
      </w:r>
    </w:p>
    <w:p w14:paraId="70A853E2" w14:textId="77777777" w:rsidR="00777C3A" w:rsidRDefault="00777C3A" w:rsidP="00777C3A">
      <w:r>
        <w:t xml:space="preserve">            colors = </w:t>
      </w:r>
      <w:proofErr w:type="spellStart"/>
      <w:proofErr w:type="gramStart"/>
      <w:r>
        <w:t>plt.cm.summer</w:t>
      </w:r>
      <w:proofErr w:type="spellEnd"/>
      <w:proofErr w:type="gramEnd"/>
      <w:r>
        <w:t>(</w:t>
      </w:r>
      <w:proofErr w:type="spellStart"/>
      <w:r>
        <w:t>np.linspace</w:t>
      </w:r>
      <w:proofErr w:type="spellEnd"/>
      <w:r>
        <w:t xml:space="preserve">(0, 0.5, </w:t>
      </w:r>
      <w:proofErr w:type="spellStart"/>
      <w:r>
        <w:t>len</w:t>
      </w:r>
      <w:proofErr w:type="spellEnd"/>
      <w:r>
        <w:t>(data)))</w:t>
      </w:r>
    </w:p>
    <w:p w14:paraId="04A6FE31" w14:textId="77777777" w:rsidR="00777C3A" w:rsidRDefault="00777C3A" w:rsidP="00777C3A"/>
    <w:p w14:paraId="15723F4C" w14:textId="77777777" w:rsidR="00777C3A" w:rsidRDefault="00777C3A" w:rsidP="00777C3A">
      <w:r>
        <w:t xml:space="preserve">            index = </w:t>
      </w:r>
      <w:proofErr w:type="spellStart"/>
      <w:proofErr w:type="gramStart"/>
      <w:r>
        <w:t>np.arange</w:t>
      </w:r>
      <w:proofErr w:type="spellEnd"/>
      <w:proofErr w:type="gramEnd"/>
      <w:r>
        <w:t>(</w:t>
      </w:r>
      <w:proofErr w:type="spellStart"/>
      <w:r>
        <w:t>len</w:t>
      </w:r>
      <w:proofErr w:type="spellEnd"/>
      <w:r>
        <w:t>(columns)) + 0.3</w:t>
      </w:r>
    </w:p>
    <w:p w14:paraId="5AF30180" w14:textId="77777777" w:rsidR="00777C3A" w:rsidRDefault="00777C3A" w:rsidP="00777C3A">
      <w:r>
        <w:t xml:space="preserve">            </w:t>
      </w:r>
      <w:proofErr w:type="spellStart"/>
      <w:r>
        <w:t>bar_width</w:t>
      </w:r>
      <w:proofErr w:type="spellEnd"/>
      <w:r>
        <w:t xml:space="preserve"> = 0.4</w:t>
      </w:r>
    </w:p>
    <w:p w14:paraId="378D82DD" w14:textId="77777777" w:rsidR="00777C3A" w:rsidRDefault="00777C3A" w:rsidP="00777C3A"/>
    <w:p w14:paraId="4AE21953" w14:textId="77777777" w:rsidR="00777C3A" w:rsidRDefault="00777C3A" w:rsidP="00777C3A">
      <w:r>
        <w:t xml:space="preserve">            # Initialize the </w:t>
      </w:r>
      <w:proofErr w:type="gramStart"/>
      <w:r>
        <w:t>vertical-offset</w:t>
      </w:r>
      <w:proofErr w:type="gramEnd"/>
      <w:r>
        <w:t xml:space="preserve"> for the stacked bar chart.</w:t>
      </w:r>
    </w:p>
    <w:p w14:paraId="5EF2521A" w14:textId="77777777" w:rsidR="00777C3A" w:rsidRDefault="00777C3A" w:rsidP="00777C3A">
      <w:r>
        <w:t xml:space="preserve">            </w:t>
      </w:r>
      <w:proofErr w:type="spellStart"/>
      <w:r>
        <w:t>y_offset</w:t>
      </w:r>
      <w:proofErr w:type="spellEnd"/>
      <w:r>
        <w:t xml:space="preserve"> = </w:t>
      </w:r>
      <w:proofErr w:type="spellStart"/>
      <w:proofErr w:type="gramStart"/>
      <w:r>
        <w:t>np.zeros</w:t>
      </w:r>
      <w:proofErr w:type="spellEnd"/>
      <w:proofErr w:type="gramEnd"/>
      <w:r>
        <w:t>(</w:t>
      </w:r>
      <w:proofErr w:type="spellStart"/>
      <w:r>
        <w:t>len</w:t>
      </w:r>
      <w:proofErr w:type="spellEnd"/>
      <w:r>
        <w:t>(columns))</w:t>
      </w:r>
    </w:p>
    <w:p w14:paraId="11449E31" w14:textId="77777777" w:rsidR="00777C3A" w:rsidRDefault="00777C3A" w:rsidP="00777C3A"/>
    <w:p w14:paraId="1075831D" w14:textId="77777777" w:rsidR="00777C3A" w:rsidRDefault="00777C3A" w:rsidP="00777C3A">
      <w:r>
        <w:t xml:space="preserve">            # Plot bars and create text labels for the table</w:t>
      </w:r>
    </w:p>
    <w:p w14:paraId="0733A3B0" w14:textId="77777777" w:rsidR="00777C3A" w:rsidRDefault="00777C3A" w:rsidP="00777C3A">
      <w:r>
        <w:t xml:space="preserve">            </w:t>
      </w:r>
      <w:proofErr w:type="spellStart"/>
      <w:r>
        <w:t>cell_text</w:t>
      </w:r>
      <w:proofErr w:type="spellEnd"/>
      <w:r>
        <w:t xml:space="preserve"> = []</w:t>
      </w:r>
    </w:p>
    <w:p w14:paraId="631B5A99" w14:textId="77777777" w:rsidR="00777C3A" w:rsidRDefault="00777C3A" w:rsidP="00777C3A">
      <w:r>
        <w:t xml:space="preserve">            for e in range(</w:t>
      </w:r>
      <w:proofErr w:type="spellStart"/>
      <w:r>
        <w:t>n_entries</w:t>
      </w:r>
      <w:proofErr w:type="spellEnd"/>
      <w:r>
        <w:t>):</w:t>
      </w:r>
    </w:p>
    <w:p w14:paraId="2B6F7A3F" w14:textId="77777777" w:rsidR="00777C3A" w:rsidRDefault="00777C3A" w:rsidP="00777C3A">
      <w:r>
        <w:t xml:space="preserve">                x = list(</w:t>
      </w:r>
      <w:proofErr w:type="spellStart"/>
      <w:proofErr w:type="gramStart"/>
      <w:r>
        <w:t>data.keys</w:t>
      </w:r>
      <w:proofErr w:type="spellEnd"/>
      <w:proofErr w:type="gramEnd"/>
      <w:r>
        <w:t>())</w:t>
      </w:r>
    </w:p>
    <w:p w14:paraId="6EB1947B" w14:textId="77777777" w:rsidR="00777C3A" w:rsidRDefault="00777C3A" w:rsidP="00777C3A">
      <w:r>
        <w:t xml:space="preserve">                #                 </w:t>
      </w:r>
      <w:proofErr w:type="gramStart"/>
      <w:r>
        <w:t>print</w:t>
      </w:r>
      <w:proofErr w:type="gramEnd"/>
      <w:r>
        <w:t>(x)</w:t>
      </w:r>
    </w:p>
    <w:p w14:paraId="2D9A2B78" w14:textId="77777777" w:rsidR="00777C3A" w:rsidRDefault="00777C3A" w:rsidP="00777C3A">
      <w:r>
        <w:t xml:space="preserve">                y = list(</w:t>
      </w:r>
      <w:proofErr w:type="spellStart"/>
      <w:proofErr w:type="gramStart"/>
      <w:r>
        <w:t>data.iloc</w:t>
      </w:r>
      <w:proofErr w:type="spellEnd"/>
      <w:proofErr w:type="gramEnd"/>
      <w:r>
        <w:t>[e])</w:t>
      </w:r>
    </w:p>
    <w:p w14:paraId="0E826CF1" w14:textId="77777777" w:rsidR="00777C3A" w:rsidRDefault="00777C3A" w:rsidP="00777C3A">
      <w:r>
        <w:t xml:space="preserve">                #                 </w:t>
      </w:r>
      <w:proofErr w:type="gramStart"/>
      <w:r>
        <w:t>print</w:t>
      </w:r>
      <w:proofErr w:type="gramEnd"/>
      <w:r>
        <w:t>(y)</w:t>
      </w:r>
    </w:p>
    <w:p w14:paraId="3C9A24EE" w14:textId="77777777" w:rsidR="00777C3A" w:rsidRDefault="00777C3A" w:rsidP="00777C3A">
      <w:r>
        <w:lastRenderedPageBreak/>
        <w:t xml:space="preserve">                </w:t>
      </w:r>
      <w:proofErr w:type="spellStart"/>
      <w:proofErr w:type="gramStart"/>
      <w:r>
        <w:t>ax.bar</w:t>
      </w:r>
      <w:proofErr w:type="spellEnd"/>
      <w:r>
        <w:t>(</w:t>
      </w:r>
      <w:proofErr w:type="gramEnd"/>
      <w:r>
        <w:t xml:space="preserve">x, y, </w:t>
      </w:r>
      <w:proofErr w:type="spellStart"/>
      <w:r>
        <w:t>bar_width</w:t>
      </w:r>
      <w:proofErr w:type="spellEnd"/>
      <w:r>
        <w:t>, bottom=</w:t>
      </w:r>
      <w:proofErr w:type="spellStart"/>
      <w:r>
        <w:t>y_offset</w:t>
      </w:r>
      <w:proofErr w:type="spellEnd"/>
      <w:r>
        <w:t>, color=colors[e])</w:t>
      </w:r>
    </w:p>
    <w:p w14:paraId="00878DF7" w14:textId="77777777" w:rsidR="00777C3A" w:rsidRDefault="00777C3A" w:rsidP="00777C3A"/>
    <w:p w14:paraId="6B5DE57D" w14:textId="77777777" w:rsidR="00777C3A" w:rsidRDefault="00777C3A" w:rsidP="00777C3A">
      <w:r>
        <w:t xml:space="preserve">                for n, v in enumerate(y):</w:t>
      </w:r>
    </w:p>
    <w:p w14:paraId="0C39E56D" w14:textId="77777777" w:rsidR="00777C3A" w:rsidRDefault="00777C3A" w:rsidP="00777C3A">
      <w:r>
        <w:t xml:space="preserve">                    </w:t>
      </w:r>
      <w:proofErr w:type="spellStart"/>
      <w:r>
        <w:t>ax.text</w:t>
      </w:r>
      <w:proofErr w:type="spellEnd"/>
      <w:r>
        <w:t>(x[n] - .05,</w:t>
      </w:r>
    </w:p>
    <w:p w14:paraId="24232CBD" w14:textId="77777777" w:rsidR="00777C3A" w:rsidRDefault="00777C3A" w:rsidP="00777C3A">
      <w:r>
        <w:t xml:space="preserve">                            </w:t>
      </w:r>
      <w:proofErr w:type="gramStart"/>
      <w:r>
        <w:t>int(</w:t>
      </w:r>
      <w:proofErr w:type="gramEnd"/>
      <w:r>
        <w:t xml:space="preserve">v / 2) + </w:t>
      </w:r>
      <w:proofErr w:type="spellStart"/>
      <w:r>
        <w:t>y_offset</w:t>
      </w:r>
      <w:proofErr w:type="spellEnd"/>
      <w:r>
        <w:t>[n],</w:t>
      </w:r>
    </w:p>
    <w:p w14:paraId="74781397" w14:textId="77777777" w:rsidR="00777C3A" w:rsidRDefault="00777C3A" w:rsidP="00777C3A">
      <w:r>
        <w:t xml:space="preserve">                            str(int(v)),</w:t>
      </w:r>
    </w:p>
    <w:p w14:paraId="3D948C41" w14:textId="77777777" w:rsidR="00777C3A" w:rsidRDefault="00777C3A" w:rsidP="00777C3A">
      <w:r>
        <w:t xml:space="preserve">                            color='white',</w:t>
      </w:r>
    </w:p>
    <w:p w14:paraId="06D571F5" w14:textId="77777777" w:rsidR="00777C3A" w:rsidRDefault="00777C3A" w:rsidP="00777C3A">
      <w:r>
        <w:t xml:space="preserve">                            </w:t>
      </w:r>
      <w:proofErr w:type="spellStart"/>
      <w:r>
        <w:t>fontweight</w:t>
      </w:r>
      <w:proofErr w:type="spellEnd"/>
      <w:r>
        <w:t>='bold')</w:t>
      </w:r>
    </w:p>
    <w:p w14:paraId="45817D66" w14:textId="77777777" w:rsidR="00777C3A" w:rsidRDefault="00777C3A" w:rsidP="00777C3A">
      <w:r>
        <w:t xml:space="preserve">                </w:t>
      </w:r>
      <w:proofErr w:type="spellStart"/>
      <w:r>
        <w:t>y_offset</w:t>
      </w:r>
      <w:proofErr w:type="spellEnd"/>
      <w:r>
        <w:t xml:space="preserve"> = </w:t>
      </w:r>
      <w:proofErr w:type="spellStart"/>
      <w:r>
        <w:t>y_offset</w:t>
      </w:r>
      <w:proofErr w:type="spellEnd"/>
      <w:r>
        <w:t xml:space="preserve"> + y</w:t>
      </w:r>
    </w:p>
    <w:p w14:paraId="13B49124" w14:textId="77777777" w:rsidR="00777C3A" w:rsidRDefault="00777C3A" w:rsidP="00777C3A">
      <w:r>
        <w:t xml:space="preserve">                </w:t>
      </w:r>
      <w:proofErr w:type="spellStart"/>
      <w:r>
        <w:t>cell_</w:t>
      </w:r>
      <w:proofErr w:type="gramStart"/>
      <w:r>
        <w:t>text.append</w:t>
      </w:r>
      <w:proofErr w:type="spellEnd"/>
      <w:proofErr w:type="gramEnd"/>
      <w:r>
        <w:t>(['%1.0f' % (x) for x in y])</w:t>
      </w:r>
    </w:p>
    <w:p w14:paraId="1130D8D0" w14:textId="77777777" w:rsidR="00777C3A" w:rsidRDefault="00777C3A" w:rsidP="00777C3A"/>
    <w:p w14:paraId="19FA6906" w14:textId="77777777" w:rsidR="00777C3A" w:rsidRDefault="00777C3A" w:rsidP="00777C3A">
      <w:r>
        <w:t xml:space="preserve">            # Reverse colors and text labels to display the last value at the top.</w:t>
      </w:r>
    </w:p>
    <w:p w14:paraId="369BCD44" w14:textId="77777777" w:rsidR="00777C3A" w:rsidRDefault="00777C3A" w:rsidP="00777C3A">
      <w:r>
        <w:t xml:space="preserve">            # colors = colors</w:t>
      </w:r>
      <w:proofErr w:type="gramStart"/>
      <w:r>
        <w:t>[::</w:t>
      </w:r>
      <w:proofErr w:type="gramEnd"/>
      <w:r>
        <w:t>-1]</w:t>
      </w:r>
    </w:p>
    <w:p w14:paraId="121E8B7D" w14:textId="77777777" w:rsidR="00777C3A" w:rsidRDefault="00777C3A" w:rsidP="00777C3A">
      <w:r>
        <w:t xml:space="preserve">            # </w:t>
      </w:r>
      <w:proofErr w:type="spellStart"/>
      <w:r>
        <w:t>cell_</w:t>
      </w:r>
      <w:proofErr w:type="gramStart"/>
      <w:r>
        <w:t>text.reverse</w:t>
      </w:r>
      <w:proofErr w:type="spellEnd"/>
      <w:proofErr w:type="gramEnd"/>
      <w:r>
        <w:t>()</w:t>
      </w:r>
    </w:p>
    <w:p w14:paraId="38D9EF76" w14:textId="77777777" w:rsidR="00777C3A" w:rsidRDefault="00777C3A" w:rsidP="00777C3A"/>
    <w:p w14:paraId="1BC44C6C" w14:textId="77777777" w:rsidR="00777C3A" w:rsidRDefault="00777C3A" w:rsidP="00777C3A">
      <w:r>
        <w:t xml:space="preserve">            # Add a table at the bottom of the axes</w:t>
      </w:r>
    </w:p>
    <w:p w14:paraId="54B49ACF" w14:textId="77777777" w:rsidR="00777C3A" w:rsidRDefault="00777C3A" w:rsidP="00777C3A"/>
    <w:p w14:paraId="2FA3CD4B" w14:textId="77777777" w:rsidR="00777C3A" w:rsidRDefault="00777C3A" w:rsidP="00777C3A"/>
    <w:p w14:paraId="3A0784C6" w14:textId="77777777" w:rsidR="00777C3A" w:rsidRDefault="00777C3A" w:rsidP="00777C3A">
      <w:r>
        <w:t xml:space="preserve">#             </w:t>
      </w:r>
      <w:proofErr w:type="spellStart"/>
      <w:r>
        <w:t>the_table</w:t>
      </w:r>
      <w:proofErr w:type="spellEnd"/>
      <w:r>
        <w:t xml:space="preserve"> = </w:t>
      </w:r>
      <w:proofErr w:type="spellStart"/>
      <w:proofErr w:type="gramStart"/>
      <w:r>
        <w:t>ax.table</w:t>
      </w:r>
      <w:proofErr w:type="spellEnd"/>
      <w:proofErr w:type="gramEnd"/>
      <w:r>
        <w:t>(</w:t>
      </w:r>
      <w:proofErr w:type="spellStart"/>
      <w:r>
        <w:t>cellText</w:t>
      </w:r>
      <w:proofErr w:type="spellEnd"/>
      <w:r>
        <w:t>=</w:t>
      </w:r>
      <w:proofErr w:type="spellStart"/>
      <w:r>
        <w:t>cell_text</w:t>
      </w:r>
      <w:proofErr w:type="spellEnd"/>
      <w:r>
        <w:t>,</w:t>
      </w:r>
    </w:p>
    <w:p w14:paraId="4D7D6131" w14:textId="77777777" w:rsidR="00777C3A" w:rsidRDefault="00777C3A" w:rsidP="00777C3A">
      <w:r>
        <w:t xml:space="preserve">#                                   </w:t>
      </w:r>
      <w:proofErr w:type="spellStart"/>
      <w:r>
        <w:t>rowLabels</w:t>
      </w:r>
      <w:proofErr w:type="spellEnd"/>
      <w:r>
        <w:t>=list(</w:t>
      </w:r>
      <w:proofErr w:type="spellStart"/>
      <w:proofErr w:type="gramStart"/>
      <w:r>
        <w:t>data.index</w:t>
      </w:r>
      <w:proofErr w:type="spellEnd"/>
      <w:proofErr w:type="gramEnd"/>
      <w:r>
        <w:t>),</w:t>
      </w:r>
    </w:p>
    <w:p w14:paraId="5E0676A8" w14:textId="77777777" w:rsidR="00777C3A" w:rsidRDefault="00777C3A" w:rsidP="00777C3A">
      <w:r>
        <w:t xml:space="preserve">#                                   </w:t>
      </w:r>
      <w:proofErr w:type="spellStart"/>
      <w:r>
        <w:t>rowColours</w:t>
      </w:r>
      <w:proofErr w:type="spellEnd"/>
      <w:r>
        <w:t>=colors,</w:t>
      </w:r>
    </w:p>
    <w:p w14:paraId="3902ED6A" w14:textId="77777777" w:rsidR="00777C3A" w:rsidRDefault="00777C3A" w:rsidP="00777C3A">
      <w:r>
        <w:t xml:space="preserve">#                                   </w:t>
      </w:r>
      <w:proofErr w:type="spellStart"/>
      <w:r>
        <w:t>colLabels</w:t>
      </w:r>
      <w:proofErr w:type="spellEnd"/>
      <w:r>
        <w:t>=['non-</w:t>
      </w:r>
      <w:proofErr w:type="spellStart"/>
      <w:r>
        <w:t>potable','potable</w:t>
      </w:r>
      <w:proofErr w:type="spellEnd"/>
      <w:r>
        <w:t>'],</w:t>
      </w:r>
    </w:p>
    <w:p w14:paraId="405AC1F1" w14:textId="77777777" w:rsidR="00777C3A" w:rsidRDefault="00777C3A" w:rsidP="00777C3A">
      <w:r>
        <w:t>#                                   loc='bottom')</w:t>
      </w:r>
    </w:p>
    <w:p w14:paraId="74CF0A7F" w14:textId="77777777" w:rsidR="00777C3A" w:rsidRDefault="00777C3A" w:rsidP="00777C3A"/>
    <w:p w14:paraId="45D2A312" w14:textId="77777777" w:rsidR="00777C3A" w:rsidRDefault="00777C3A" w:rsidP="00777C3A">
      <w:r>
        <w:t xml:space="preserve">            </w:t>
      </w:r>
      <w:proofErr w:type="spellStart"/>
      <w:r>
        <w:t>ax.set_xticks</w:t>
      </w:r>
      <w:proofErr w:type="spellEnd"/>
      <w:r>
        <w:t>(list(</w:t>
      </w:r>
      <w:proofErr w:type="spellStart"/>
      <w:proofErr w:type="gramStart"/>
      <w:r>
        <w:t>data.keys</w:t>
      </w:r>
      <w:proofErr w:type="spellEnd"/>
      <w:proofErr w:type="gramEnd"/>
      <w:r>
        <w:t>()))</w:t>
      </w:r>
    </w:p>
    <w:p w14:paraId="3CC6C9F9" w14:textId="77777777" w:rsidR="00777C3A" w:rsidRDefault="00777C3A" w:rsidP="00777C3A">
      <w:r>
        <w:t xml:space="preserve">            </w:t>
      </w:r>
      <w:proofErr w:type="spellStart"/>
      <w:r>
        <w:t>ax.set_</w:t>
      </w:r>
      <w:proofErr w:type="gramStart"/>
      <w:r>
        <w:t>xticklabels</w:t>
      </w:r>
      <w:proofErr w:type="spellEnd"/>
      <w:r>
        <w:t>(</w:t>
      </w:r>
      <w:proofErr w:type="gramEnd"/>
      <w:r>
        <w:t>['non-potable', 'potable'])</w:t>
      </w:r>
    </w:p>
    <w:p w14:paraId="313F2688" w14:textId="77777777" w:rsidR="00777C3A" w:rsidRDefault="00777C3A" w:rsidP="00777C3A">
      <w:r>
        <w:t xml:space="preserve">#             </w:t>
      </w:r>
      <w:proofErr w:type="spellStart"/>
      <w:r>
        <w:t>ax.set_ylabel</w:t>
      </w:r>
      <w:proofErr w:type="spellEnd"/>
      <w:r>
        <w:t>('Count')</w:t>
      </w:r>
    </w:p>
    <w:p w14:paraId="5EB5F769" w14:textId="77777777" w:rsidR="00777C3A" w:rsidRDefault="00777C3A" w:rsidP="00777C3A">
      <w:r>
        <w:t xml:space="preserve">            </w:t>
      </w:r>
      <w:proofErr w:type="spellStart"/>
      <w:r>
        <w:t>ax.set_</w:t>
      </w:r>
      <w:proofErr w:type="gramStart"/>
      <w:r>
        <w:t>yticks</w:t>
      </w:r>
      <w:proofErr w:type="spellEnd"/>
      <w:r>
        <w:t>(</w:t>
      </w:r>
      <w:proofErr w:type="gramEnd"/>
      <w:r>
        <w:t>[])</w:t>
      </w:r>
    </w:p>
    <w:p w14:paraId="05E16658" w14:textId="77777777" w:rsidR="00777C3A" w:rsidRDefault="00777C3A" w:rsidP="00777C3A">
      <w:r>
        <w:t xml:space="preserve">            </w:t>
      </w:r>
      <w:proofErr w:type="gramStart"/>
      <w:r>
        <w:t>axes[</w:t>
      </w:r>
      <w:proofErr w:type="gramEnd"/>
      <w:r>
        <w:t>r, c].legend(['expected', 'non-expected'],</w:t>
      </w:r>
    </w:p>
    <w:p w14:paraId="331FE05D" w14:textId="77777777" w:rsidR="00777C3A" w:rsidRDefault="00777C3A" w:rsidP="00777C3A">
      <w:r>
        <w:lastRenderedPageBreak/>
        <w:t xml:space="preserve">                              loc='upper center',</w:t>
      </w:r>
    </w:p>
    <w:p w14:paraId="68EF1192" w14:textId="77777777" w:rsidR="00777C3A" w:rsidRDefault="00777C3A" w:rsidP="00777C3A">
      <w:r>
        <w:t xml:space="preserve">                              </w:t>
      </w:r>
      <w:proofErr w:type="spellStart"/>
      <w:r>
        <w:t>frameon</w:t>
      </w:r>
      <w:proofErr w:type="spellEnd"/>
      <w:r>
        <w:t>=False)</w:t>
      </w:r>
    </w:p>
    <w:p w14:paraId="3681FA50" w14:textId="77777777" w:rsidR="00777C3A" w:rsidRDefault="00777C3A" w:rsidP="00777C3A">
      <w:r>
        <w:t xml:space="preserve">            #             axes[</w:t>
      </w:r>
      <w:proofErr w:type="spellStart"/>
      <w:proofErr w:type="gramStart"/>
      <w:r>
        <w:t>r,c</w:t>
      </w:r>
      <w:proofErr w:type="spellEnd"/>
      <w:proofErr w:type="gramEnd"/>
      <w:r>
        <w:t xml:space="preserve">].legend(loc='upper center', </w:t>
      </w:r>
      <w:proofErr w:type="spellStart"/>
      <w:r>
        <w:t>frameon</w:t>
      </w:r>
      <w:proofErr w:type="spellEnd"/>
      <w:r>
        <w:t xml:space="preserve">=False, </w:t>
      </w:r>
      <w:proofErr w:type="spellStart"/>
      <w:r>
        <w:t>ncol</w:t>
      </w:r>
      <w:proofErr w:type="spellEnd"/>
      <w:r>
        <w:t>=2)</w:t>
      </w:r>
    </w:p>
    <w:p w14:paraId="336C9499" w14:textId="77777777" w:rsidR="00777C3A" w:rsidRDefault="00777C3A" w:rsidP="00777C3A">
      <w:r>
        <w:t xml:space="preserve">            #             </w:t>
      </w:r>
      <w:proofErr w:type="spellStart"/>
      <w:proofErr w:type="gramStart"/>
      <w:r>
        <w:t>plt.legend</w:t>
      </w:r>
      <w:proofErr w:type="spellEnd"/>
      <w:proofErr w:type="gramEnd"/>
      <w:r>
        <w:t>(list(</w:t>
      </w:r>
      <w:proofErr w:type="spellStart"/>
      <w:r>
        <w:t>data.keys</w:t>
      </w:r>
      <w:proofErr w:type="spellEnd"/>
      <w:r>
        <w:t>()))</w:t>
      </w:r>
    </w:p>
    <w:p w14:paraId="678D7AA3" w14:textId="77777777" w:rsidR="00777C3A" w:rsidRDefault="00777C3A" w:rsidP="00777C3A">
      <w:r>
        <w:t xml:space="preserve">            #             axes[</w:t>
      </w:r>
      <w:proofErr w:type="spellStart"/>
      <w:proofErr w:type="gramStart"/>
      <w:r>
        <w:t>r,c</w:t>
      </w:r>
      <w:proofErr w:type="spellEnd"/>
      <w:proofErr w:type="gramEnd"/>
      <w:r>
        <w:t>].legend(, title=</w:t>
      </w:r>
      <w:proofErr w:type="spellStart"/>
      <w:r>
        <w:t>data.keys</w:t>
      </w:r>
      <w:proofErr w:type="spellEnd"/>
      <w:r>
        <w:t xml:space="preserve">(), </w:t>
      </w:r>
      <w:proofErr w:type="spellStart"/>
      <w:r>
        <w:t>frameon</w:t>
      </w:r>
      <w:proofErr w:type="spellEnd"/>
      <w:r>
        <w:t xml:space="preserve">=False, </w:t>
      </w:r>
      <w:proofErr w:type="spellStart"/>
      <w:r>
        <w:t>ncol</w:t>
      </w:r>
      <w:proofErr w:type="spellEnd"/>
      <w:r>
        <w:t>=2)</w:t>
      </w:r>
    </w:p>
    <w:p w14:paraId="39A69CE0" w14:textId="77777777" w:rsidR="00777C3A" w:rsidRDefault="00777C3A" w:rsidP="00777C3A">
      <w:r>
        <w:t xml:space="preserve">            </w:t>
      </w:r>
      <w:proofErr w:type="spellStart"/>
      <w:proofErr w:type="gramStart"/>
      <w:r>
        <w:t>plt.subplots</w:t>
      </w:r>
      <w:proofErr w:type="gramEnd"/>
      <w:r>
        <w:t>_adjust</w:t>
      </w:r>
      <w:proofErr w:type="spellEnd"/>
      <w:r>
        <w:t>(left=0.1,</w:t>
      </w:r>
    </w:p>
    <w:p w14:paraId="47DD1929" w14:textId="77777777" w:rsidR="00777C3A" w:rsidRDefault="00777C3A" w:rsidP="00777C3A">
      <w:r>
        <w:t xml:space="preserve">                                bottom=0.1,</w:t>
      </w:r>
    </w:p>
    <w:p w14:paraId="081B274B" w14:textId="77777777" w:rsidR="00777C3A" w:rsidRDefault="00777C3A" w:rsidP="00777C3A">
      <w:r>
        <w:t xml:space="preserve">                                right=0.9,</w:t>
      </w:r>
    </w:p>
    <w:p w14:paraId="14BF2338" w14:textId="77777777" w:rsidR="00777C3A" w:rsidRDefault="00777C3A" w:rsidP="00777C3A">
      <w:r>
        <w:t xml:space="preserve">                                top=0.9,</w:t>
      </w:r>
    </w:p>
    <w:p w14:paraId="03B6CCF3" w14:textId="77777777" w:rsidR="00777C3A" w:rsidRDefault="00777C3A" w:rsidP="00777C3A">
      <w:r>
        <w:t xml:space="preserve">                                </w:t>
      </w:r>
      <w:proofErr w:type="spellStart"/>
      <w:r>
        <w:t>wspace</w:t>
      </w:r>
      <w:proofErr w:type="spellEnd"/>
      <w:r>
        <w:t>=0.15,</w:t>
      </w:r>
    </w:p>
    <w:p w14:paraId="16E14332" w14:textId="77777777" w:rsidR="00777C3A" w:rsidRDefault="00777C3A" w:rsidP="00777C3A">
      <w:r>
        <w:t xml:space="preserve">                                </w:t>
      </w:r>
      <w:proofErr w:type="spellStart"/>
      <w:r>
        <w:t>hspace</w:t>
      </w:r>
      <w:proofErr w:type="spellEnd"/>
      <w:r>
        <w:t>=0.25)</w:t>
      </w:r>
    </w:p>
    <w:p w14:paraId="5ADBA27D" w14:textId="77777777" w:rsidR="00777C3A" w:rsidRDefault="00777C3A" w:rsidP="00777C3A"/>
    <w:p w14:paraId="36F580A2" w14:textId="77777777" w:rsidR="00777C3A" w:rsidRDefault="00777C3A" w:rsidP="00777C3A">
      <w:r>
        <w:t xml:space="preserve">    # Adjust layout to make room for the table:</w:t>
      </w:r>
    </w:p>
    <w:p w14:paraId="03549DEC" w14:textId="77777777" w:rsidR="00777C3A" w:rsidRDefault="00777C3A" w:rsidP="00777C3A">
      <w:r>
        <w:t xml:space="preserve">    </w:t>
      </w:r>
      <w:proofErr w:type="spellStart"/>
      <w:proofErr w:type="gramStart"/>
      <w:r>
        <w:t>plt.subplots</w:t>
      </w:r>
      <w:proofErr w:type="gramEnd"/>
      <w:r>
        <w:t>_adjust</w:t>
      </w:r>
      <w:proofErr w:type="spellEnd"/>
      <w:r>
        <w:t>(left=0.2, bottom=0.2)</w:t>
      </w:r>
    </w:p>
    <w:p w14:paraId="603B1CC2" w14:textId="77777777" w:rsidR="00777C3A" w:rsidRDefault="00777C3A" w:rsidP="00777C3A">
      <w:r>
        <w:t xml:space="preserve">    </w:t>
      </w:r>
      <w:proofErr w:type="spellStart"/>
      <w:proofErr w:type="gramStart"/>
      <w:r>
        <w:t>plt.show</w:t>
      </w:r>
      <w:proofErr w:type="spellEnd"/>
      <w:proofErr w:type="gramEnd"/>
      <w:r>
        <w:t>()</w:t>
      </w:r>
    </w:p>
    <w:p w14:paraId="56CB16E5" w14:textId="77777777" w:rsidR="00777C3A" w:rsidRDefault="00777C3A" w:rsidP="00777C3A"/>
    <w:p w14:paraId="483A268F" w14:textId="77777777" w:rsidR="00777C3A" w:rsidRDefault="00777C3A" w:rsidP="00777C3A">
      <w:proofErr w:type="spellStart"/>
      <w:r>
        <w:t>visualize_all_</w:t>
      </w:r>
      <w:proofErr w:type="gramStart"/>
      <w:r>
        <w:t>labeled</w:t>
      </w:r>
      <w:proofErr w:type="spellEnd"/>
      <w:r>
        <w:t>(</w:t>
      </w:r>
      <w:proofErr w:type="gramEnd"/>
      <w:r>
        <w:t>water, 'Potability')</w:t>
      </w:r>
    </w:p>
    <w:p w14:paraId="79E60DD8" w14:textId="77777777" w:rsidR="00777C3A" w:rsidRDefault="00777C3A" w:rsidP="00777C3A"/>
    <w:p w14:paraId="09AE05C4" w14:textId="77777777" w:rsidR="00777C3A" w:rsidRDefault="00777C3A" w:rsidP="00777C3A">
      <w:r>
        <w:t>The ideal scenario is all the bars in dark green. However, there are values classified as potable in the non-potable bar and vice-versa, what could be considered as errors.</w:t>
      </w:r>
    </w:p>
    <w:p w14:paraId="741FF210" w14:textId="77777777" w:rsidR="00777C3A" w:rsidRDefault="00777C3A" w:rsidP="00777C3A">
      <w:r>
        <w:t xml:space="preserve">- **Classification </w:t>
      </w:r>
      <w:proofErr w:type="gramStart"/>
      <w:r>
        <w:t>correctness:*</w:t>
      </w:r>
      <w:proofErr w:type="gramEnd"/>
      <w:r>
        <w:t>* majority of the classification measured is not agreeing with the expected category taking WHO standards into consideration for all parameters.</w:t>
      </w:r>
    </w:p>
    <w:p w14:paraId="0896430E" w14:textId="77777777" w:rsidR="00777C3A" w:rsidRDefault="00777C3A" w:rsidP="00777C3A"/>
    <w:p w14:paraId="079731A7" w14:textId="77777777" w:rsidR="00777C3A" w:rsidRDefault="00777C3A" w:rsidP="00777C3A">
      <w:r>
        <w:t>- **</w:t>
      </w:r>
      <w:proofErr w:type="gramStart"/>
      <w:r>
        <w:t>Trend:*</w:t>
      </w:r>
      <w:proofErr w:type="gramEnd"/>
      <w:r>
        <w:t>* the misclassification of potable and non-potable water is common for all parameters with no preference for any class.</w:t>
      </w:r>
    </w:p>
    <w:p w14:paraId="4E5884AC" w14:textId="77777777" w:rsidR="00777C3A" w:rsidRDefault="00777C3A" w:rsidP="00777C3A"/>
    <w:p w14:paraId="34E68C62" w14:textId="77777777" w:rsidR="00777C3A" w:rsidRDefault="00777C3A" w:rsidP="00777C3A">
      <w:r>
        <w:t xml:space="preserve">    - [rephrase] `Chloramines`, the amount of Chlorine in the water, suggests that the data is composed of water heavily treated once the distribution shows a more prominent occurrence of values above what is considered potable. Supposing that, even after intensive treatment, they were classified as potable because there was no other water source available, and they </w:t>
      </w:r>
      <w:proofErr w:type="gramStart"/>
      <w:r>
        <w:t>have to</w:t>
      </w:r>
      <w:proofErr w:type="gramEnd"/>
      <w:r>
        <w:t xml:space="preserve"> ignore WHO criteria. If data come from somewhere following WHO standards strictly, we could confirm a big issue with the classification data.</w:t>
      </w:r>
    </w:p>
    <w:p w14:paraId="0BA45389" w14:textId="77777777" w:rsidR="00777C3A" w:rsidRDefault="00777C3A" w:rsidP="00777C3A"/>
    <w:p w14:paraId="3A2570A2" w14:textId="77777777" w:rsidR="00777C3A" w:rsidRDefault="00777C3A" w:rsidP="00777C3A">
      <w:r>
        <w:t>Once we have so many errors in classification and we do not have further information about the data source, we can imagine a different scenario. The data came from locations without another source of water, and it was classified as potable simply considering if they were consumed by the population or not.</w:t>
      </w:r>
    </w:p>
    <w:p w14:paraId="495EC3BA" w14:textId="77777777" w:rsidR="00777C3A" w:rsidRDefault="00777C3A" w:rsidP="00777C3A"/>
    <w:p w14:paraId="53879E58" w14:textId="77777777" w:rsidR="00777C3A" w:rsidRDefault="00777C3A" w:rsidP="00777C3A">
      <w:r>
        <w:t>### 2.4.3. Outliers and Statistical summary grouped by potability</w:t>
      </w:r>
    </w:p>
    <w:p w14:paraId="14D285C4" w14:textId="77777777" w:rsidR="00777C3A" w:rsidRDefault="00777C3A" w:rsidP="00777C3A"/>
    <w:p w14:paraId="6B6263FA" w14:textId="77777777" w:rsidR="00777C3A" w:rsidRDefault="00777C3A" w:rsidP="00777C3A">
      <w:r>
        <w:t xml:space="preserve">- Visualization of each parameter split into potable and non-potable using a </w:t>
      </w:r>
      <w:proofErr w:type="gramStart"/>
      <w:r>
        <w:t>box-plot</w:t>
      </w:r>
      <w:proofErr w:type="gramEnd"/>
    </w:p>
    <w:p w14:paraId="38A25B5E" w14:textId="77777777" w:rsidR="00777C3A" w:rsidRDefault="00777C3A" w:rsidP="00777C3A">
      <w:r>
        <w:t>- Evaluation of the summary of their statistical metrics.</w:t>
      </w:r>
    </w:p>
    <w:p w14:paraId="4797EE34" w14:textId="77777777" w:rsidR="00777C3A" w:rsidRDefault="00777C3A" w:rsidP="00777C3A"/>
    <w:p w14:paraId="2A9A1E8D" w14:textId="77777777" w:rsidR="00777C3A" w:rsidRDefault="00777C3A" w:rsidP="00777C3A">
      <w:r>
        <w:t xml:space="preserve">def </w:t>
      </w:r>
      <w:proofErr w:type="spellStart"/>
      <w:r>
        <w:t>visualize_all_</w:t>
      </w:r>
      <w:proofErr w:type="gramStart"/>
      <w:r>
        <w:t>box</w:t>
      </w:r>
      <w:proofErr w:type="spellEnd"/>
      <w:r>
        <w:t>(</w:t>
      </w:r>
      <w:proofErr w:type="gramEnd"/>
      <w:r>
        <w:t>df, group):</w:t>
      </w:r>
    </w:p>
    <w:p w14:paraId="7592E302" w14:textId="77777777" w:rsidR="00777C3A" w:rsidRDefault="00777C3A" w:rsidP="00777C3A">
      <w:r>
        <w:t xml:space="preserve">    rows = </w:t>
      </w:r>
      <w:proofErr w:type="spellStart"/>
      <w:proofErr w:type="gramStart"/>
      <w:r>
        <w:t>math.ceil</w:t>
      </w:r>
      <w:proofErr w:type="spellEnd"/>
      <w:proofErr w:type="gramEnd"/>
      <w:r>
        <w:t>(</w:t>
      </w:r>
      <w:proofErr w:type="spellStart"/>
      <w:r>
        <w:t>math.sqrt</w:t>
      </w:r>
      <w:proofErr w:type="spellEnd"/>
      <w:r>
        <w:t>(</w:t>
      </w:r>
      <w:proofErr w:type="spellStart"/>
      <w:r>
        <w:t>len</w:t>
      </w:r>
      <w:proofErr w:type="spellEnd"/>
      <w:r>
        <w:t>(</w:t>
      </w:r>
      <w:proofErr w:type="spellStart"/>
      <w:r>
        <w:t>df.keys</w:t>
      </w:r>
      <w:proofErr w:type="spellEnd"/>
      <w:r>
        <w:t>()) - 1))</w:t>
      </w:r>
    </w:p>
    <w:p w14:paraId="1F1BB120" w14:textId="77777777" w:rsidR="00777C3A" w:rsidRDefault="00777C3A" w:rsidP="00777C3A">
      <w:r>
        <w:t xml:space="preserve">    cols = </w:t>
      </w:r>
      <w:proofErr w:type="spellStart"/>
      <w:proofErr w:type="gramStart"/>
      <w:r>
        <w:t>math.floor</w:t>
      </w:r>
      <w:proofErr w:type="spellEnd"/>
      <w:proofErr w:type="gramEnd"/>
      <w:r>
        <w:t>(</w:t>
      </w:r>
      <w:proofErr w:type="spellStart"/>
      <w:r>
        <w:t>math.sqrt</w:t>
      </w:r>
      <w:proofErr w:type="spellEnd"/>
      <w:r>
        <w:t>(</w:t>
      </w:r>
      <w:proofErr w:type="spellStart"/>
      <w:r>
        <w:t>len</w:t>
      </w:r>
      <w:proofErr w:type="spellEnd"/>
      <w:r>
        <w:t>(</w:t>
      </w:r>
      <w:proofErr w:type="spellStart"/>
      <w:r>
        <w:t>df.keys</w:t>
      </w:r>
      <w:proofErr w:type="spellEnd"/>
      <w:r>
        <w:t>()) - 1))</w:t>
      </w:r>
    </w:p>
    <w:p w14:paraId="0466D399" w14:textId="77777777" w:rsidR="00777C3A" w:rsidRDefault="00777C3A" w:rsidP="00777C3A"/>
    <w:p w14:paraId="77D0462E" w14:textId="77777777" w:rsidR="00777C3A" w:rsidRDefault="00777C3A" w:rsidP="00777C3A">
      <w:r>
        <w:t xml:space="preserve">    fig, axes = </w:t>
      </w:r>
      <w:proofErr w:type="spellStart"/>
      <w:proofErr w:type="gramStart"/>
      <w:r>
        <w:t>plt.subplots</w:t>
      </w:r>
      <w:proofErr w:type="spellEnd"/>
      <w:proofErr w:type="gramEnd"/>
      <w:r>
        <w:t>(</w:t>
      </w:r>
      <w:proofErr w:type="spellStart"/>
      <w:r>
        <w:t>ncols</w:t>
      </w:r>
      <w:proofErr w:type="spellEnd"/>
      <w:r>
        <w:t xml:space="preserve">=cols, </w:t>
      </w:r>
      <w:proofErr w:type="spellStart"/>
      <w:r>
        <w:t>nrows</w:t>
      </w:r>
      <w:proofErr w:type="spellEnd"/>
      <w:r>
        <w:t xml:space="preserve">=rows, </w:t>
      </w:r>
      <w:proofErr w:type="spellStart"/>
      <w:r>
        <w:t>figsize</w:t>
      </w:r>
      <w:proofErr w:type="spellEnd"/>
      <w:r>
        <w:t>=(20, 15))</w:t>
      </w:r>
    </w:p>
    <w:p w14:paraId="0C215C5C" w14:textId="77777777" w:rsidR="00777C3A" w:rsidRDefault="00777C3A" w:rsidP="00777C3A">
      <w:r>
        <w:t xml:space="preserve">    </w:t>
      </w:r>
      <w:proofErr w:type="spellStart"/>
      <w:proofErr w:type="gramStart"/>
      <w:r>
        <w:t>fig.suptitle</w:t>
      </w:r>
      <w:proofErr w:type="spellEnd"/>
      <w:proofErr w:type="gramEnd"/>
      <w:r>
        <w:t>('Boxplot of each parameter split by potability')</w:t>
      </w:r>
    </w:p>
    <w:p w14:paraId="76E0DC75" w14:textId="77777777" w:rsidR="00777C3A" w:rsidRDefault="00777C3A" w:rsidP="00777C3A"/>
    <w:p w14:paraId="2B7666B2" w14:textId="77777777" w:rsidR="00777C3A" w:rsidRDefault="00777C3A" w:rsidP="00777C3A">
      <w:r>
        <w:t xml:space="preserve">    </w:t>
      </w:r>
      <w:proofErr w:type="spellStart"/>
      <w:r>
        <w:t>i</w:t>
      </w:r>
      <w:proofErr w:type="spellEnd"/>
      <w:r>
        <w:t xml:space="preserve"> = 0</w:t>
      </w:r>
    </w:p>
    <w:p w14:paraId="784E8D9B" w14:textId="77777777" w:rsidR="00777C3A" w:rsidRDefault="00777C3A" w:rsidP="00777C3A">
      <w:r>
        <w:t xml:space="preserve">    for param in </w:t>
      </w:r>
      <w:proofErr w:type="spellStart"/>
      <w:proofErr w:type="gramStart"/>
      <w:r>
        <w:t>water.keys</w:t>
      </w:r>
      <w:proofErr w:type="spellEnd"/>
      <w:proofErr w:type="gramEnd"/>
      <w:r>
        <w:t>():</w:t>
      </w:r>
    </w:p>
    <w:p w14:paraId="789B766E" w14:textId="77777777" w:rsidR="00777C3A" w:rsidRDefault="00777C3A" w:rsidP="00777C3A">
      <w:r>
        <w:t xml:space="preserve">        if </w:t>
      </w:r>
      <w:proofErr w:type="gramStart"/>
      <w:r>
        <w:t>param !</w:t>
      </w:r>
      <w:proofErr w:type="gramEnd"/>
      <w:r>
        <w:t>= 'Potability':</w:t>
      </w:r>
    </w:p>
    <w:p w14:paraId="7F1B555D" w14:textId="77777777" w:rsidR="00777C3A" w:rsidRDefault="00777C3A" w:rsidP="00777C3A">
      <w:r>
        <w:t xml:space="preserve">            </w:t>
      </w:r>
      <w:proofErr w:type="spellStart"/>
      <w:r>
        <w:t>i</w:t>
      </w:r>
      <w:proofErr w:type="spellEnd"/>
      <w:r>
        <w:t xml:space="preserve"> = </w:t>
      </w:r>
      <w:proofErr w:type="spellStart"/>
      <w:r>
        <w:t>i</w:t>
      </w:r>
      <w:proofErr w:type="spellEnd"/>
      <w:r>
        <w:t xml:space="preserve"> + 1</w:t>
      </w:r>
    </w:p>
    <w:p w14:paraId="56A6D748" w14:textId="77777777" w:rsidR="00777C3A" w:rsidRDefault="00777C3A" w:rsidP="00777C3A"/>
    <w:p w14:paraId="599DC0CB" w14:textId="77777777" w:rsidR="00777C3A" w:rsidRDefault="00777C3A" w:rsidP="00777C3A">
      <w:r>
        <w:t xml:space="preserve">            r = </w:t>
      </w:r>
      <w:proofErr w:type="gramStart"/>
      <w:r>
        <w:t>int(</w:t>
      </w:r>
      <w:proofErr w:type="gramEnd"/>
      <w:r>
        <w:t>(</w:t>
      </w:r>
      <w:proofErr w:type="spellStart"/>
      <w:r>
        <w:t>i</w:t>
      </w:r>
      <w:proofErr w:type="spellEnd"/>
      <w:r>
        <w:t xml:space="preserve"> - 1) / cols)</w:t>
      </w:r>
    </w:p>
    <w:p w14:paraId="13FA0B35" w14:textId="77777777" w:rsidR="00777C3A" w:rsidRDefault="00777C3A" w:rsidP="00777C3A">
      <w:r>
        <w:t xml:space="preserve">            c = </w:t>
      </w:r>
      <w:proofErr w:type="spellStart"/>
      <w:r>
        <w:t>i</w:t>
      </w:r>
      <w:proofErr w:type="spellEnd"/>
      <w:r>
        <w:t xml:space="preserve"> - r * cols - 1</w:t>
      </w:r>
    </w:p>
    <w:p w14:paraId="7A8CB376" w14:textId="77777777" w:rsidR="00777C3A" w:rsidRDefault="00777C3A" w:rsidP="00777C3A">
      <w:r>
        <w:t xml:space="preserve">            </w:t>
      </w:r>
      <w:proofErr w:type="spellStart"/>
      <w:proofErr w:type="gramStart"/>
      <w:r>
        <w:t>sns.boxplot</w:t>
      </w:r>
      <w:proofErr w:type="spellEnd"/>
      <w:proofErr w:type="gramEnd"/>
      <w:r>
        <w:t>(ax=axes[r, c],</w:t>
      </w:r>
    </w:p>
    <w:p w14:paraId="02CDB373" w14:textId="77777777" w:rsidR="00777C3A" w:rsidRDefault="00777C3A" w:rsidP="00777C3A">
      <w:r>
        <w:t xml:space="preserve">                        data=df,</w:t>
      </w:r>
    </w:p>
    <w:p w14:paraId="286A06BD" w14:textId="77777777" w:rsidR="00777C3A" w:rsidRDefault="00777C3A" w:rsidP="00777C3A">
      <w:r>
        <w:t xml:space="preserve">                        x=group,</w:t>
      </w:r>
    </w:p>
    <w:p w14:paraId="069150D7" w14:textId="77777777" w:rsidR="00777C3A" w:rsidRDefault="00777C3A" w:rsidP="00777C3A">
      <w:r>
        <w:t xml:space="preserve">                        y=param,</w:t>
      </w:r>
    </w:p>
    <w:p w14:paraId="0FD6F9DC" w14:textId="77777777" w:rsidR="00777C3A" w:rsidRDefault="00777C3A" w:rsidP="00777C3A">
      <w:r>
        <w:t xml:space="preserve">                        hue=group,</w:t>
      </w:r>
    </w:p>
    <w:p w14:paraId="453C37C6" w14:textId="77777777" w:rsidR="00777C3A" w:rsidRDefault="00777C3A" w:rsidP="00777C3A">
      <w:r>
        <w:lastRenderedPageBreak/>
        <w:t xml:space="preserve">                        palette='</w:t>
      </w:r>
      <w:proofErr w:type="spellStart"/>
      <w:r>
        <w:t>summer_r</w:t>
      </w:r>
      <w:proofErr w:type="spellEnd"/>
      <w:r>
        <w:t>'</w:t>
      </w:r>
    </w:p>
    <w:p w14:paraId="32349261" w14:textId="77777777" w:rsidR="00777C3A" w:rsidRDefault="00777C3A" w:rsidP="00777C3A">
      <w:r>
        <w:t xml:space="preserve">                        </w:t>
      </w:r>
      <w:proofErr w:type="gramStart"/>
      <w:r>
        <w:t>,</w:t>
      </w:r>
      <w:proofErr w:type="spellStart"/>
      <w:r>
        <w:t>showmeans</w:t>
      </w:r>
      <w:proofErr w:type="spellEnd"/>
      <w:proofErr w:type="gramEnd"/>
      <w:r>
        <w:t xml:space="preserve">=True, </w:t>
      </w:r>
      <w:proofErr w:type="spellStart"/>
      <w:r>
        <w:t>meanprops</w:t>
      </w:r>
      <w:proofErr w:type="spellEnd"/>
      <w:r>
        <w:t>={"marker": "o", "</w:t>
      </w:r>
      <w:proofErr w:type="spellStart"/>
      <w:r>
        <w:t>markerfacecolor</w:t>
      </w:r>
      <w:proofErr w:type="spellEnd"/>
      <w:r>
        <w:t>": "red", "</w:t>
      </w:r>
      <w:proofErr w:type="spellStart"/>
      <w:r>
        <w:t>markeredgecolor</w:t>
      </w:r>
      <w:proofErr w:type="spellEnd"/>
      <w:r>
        <w:t>": "red"}</w:t>
      </w:r>
    </w:p>
    <w:p w14:paraId="25E058D9" w14:textId="77777777" w:rsidR="00777C3A" w:rsidRDefault="00777C3A" w:rsidP="00777C3A">
      <w:r>
        <w:t xml:space="preserve">                        </w:t>
      </w:r>
      <w:proofErr w:type="gramStart"/>
      <w:r>
        <w:t>,</w:t>
      </w:r>
      <w:proofErr w:type="spellStart"/>
      <w:r>
        <w:t>flierprops</w:t>
      </w:r>
      <w:proofErr w:type="spellEnd"/>
      <w:proofErr w:type="gramEnd"/>
      <w:r>
        <w:t>=</w:t>
      </w:r>
      <w:proofErr w:type="spellStart"/>
      <w:r>
        <w:t>dict</w:t>
      </w:r>
      <w:proofErr w:type="spellEnd"/>
      <w:r>
        <w:t xml:space="preserve">(marker='.', </w:t>
      </w:r>
      <w:proofErr w:type="spellStart"/>
      <w:r>
        <w:t>markerfacecolor</w:t>
      </w:r>
      <w:proofErr w:type="spellEnd"/>
      <w:r>
        <w:t>='</w:t>
      </w:r>
      <w:proofErr w:type="spellStart"/>
      <w:r>
        <w:t>steelblue</w:t>
      </w:r>
      <w:proofErr w:type="spellEnd"/>
      <w:r>
        <w:t xml:space="preserve">', </w:t>
      </w:r>
      <w:proofErr w:type="spellStart"/>
      <w:r>
        <w:t>markeredgecolor</w:t>
      </w:r>
      <w:proofErr w:type="spellEnd"/>
      <w:r>
        <w:t>='</w:t>
      </w:r>
      <w:proofErr w:type="spellStart"/>
      <w:r>
        <w:t>steelblue</w:t>
      </w:r>
      <w:proofErr w:type="spellEnd"/>
      <w:r>
        <w:t>', alpha=.5)</w:t>
      </w:r>
    </w:p>
    <w:p w14:paraId="2ABD4CDB" w14:textId="77777777" w:rsidR="00777C3A" w:rsidRDefault="00777C3A" w:rsidP="00777C3A">
      <w:r>
        <w:t xml:space="preserve">                        </w:t>
      </w:r>
      <w:proofErr w:type="gramStart"/>
      <w:r>
        <w:t>,</w:t>
      </w:r>
      <w:proofErr w:type="spellStart"/>
      <w:r>
        <w:t>boxprops</w:t>
      </w:r>
      <w:proofErr w:type="spellEnd"/>
      <w:proofErr w:type="gramEnd"/>
      <w:r>
        <w:t>=</w:t>
      </w:r>
      <w:proofErr w:type="spellStart"/>
      <w:r>
        <w:t>dict</w:t>
      </w:r>
      <w:proofErr w:type="spellEnd"/>
      <w:r>
        <w:t>(alpha=.7)</w:t>
      </w:r>
    </w:p>
    <w:p w14:paraId="3B3A4719" w14:textId="77777777" w:rsidR="00777C3A" w:rsidRDefault="00777C3A" w:rsidP="00777C3A">
      <w:r>
        <w:t xml:space="preserve">                        </w:t>
      </w:r>
      <w:proofErr w:type="gramStart"/>
      <w:r>
        <w:t>,width</w:t>
      </w:r>
      <w:proofErr w:type="gramEnd"/>
      <w:r>
        <w:t>=.5</w:t>
      </w:r>
    </w:p>
    <w:p w14:paraId="45C6663E" w14:textId="77777777" w:rsidR="00777C3A" w:rsidRDefault="00777C3A" w:rsidP="00777C3A">
      <w:r>
        <w:t xml:space="preserve">                        </w:t>
      </w:r>
      <w:proofErr w:type="gramStart"/>
      <w:r>
        <w:t>,notch</w:t>
      </w:r>
      <w:proofErr w:type="gramEnd"/>
      <w:r>
        <w:t>=True</w:t>
      </w:r>
    </w:p>
    <w:p w14:paraId="674D4265" w14:textId="77777777" w:rsidR="00777C3A" w:rsidRDefault="00777C3A" w:rsidP="00777C3A">
      <w:r>
        <w:t xml:space="preserve">                       </w:t>
      </w:r>
      <w:proofErr w:type="gramStart"/>
      <w:r>
        <w:t>).</w:t>
      </w:r>
      <w:proofErr w:type="spellStart"/>
      <w:r>
        <w:t>set</w:t>
      </w:r>
      <w:proofErr w:type="gramEnd"/>
      <w:r>
        <w:t>_title</w:t>
      </w:r>
      <w:proofErr w:type="spellEnd"/>
      <w:r>
        <w:t>(param)</w:t>
      </w:r>
    </w:p>
    <w:p w14:paraId="19F90FC9" w14:textId="77777777" w:rsidR="00777C3A" w:rsidRDefault="00777C3A" w:rsidP="00777C3A"/>
    <w:p w14:paraId="02DF4580" w14:textId="77777777" w:rsidR="00777C3A" w:rsidRDefault="00777C3A" w:rsidP="00777C3A">
      <w:r>
        <w:t xml:space="preserve">            for line in axes[</w:t>
      </w:r>
      <w:proofErr w:type="spellStart"/>
      <w:proofErr w:type="gramStart"/>
      <w:r>
        <w:t>r,c</w:t>
      </w:r>
      <w:proofErr w:type="spellEnd"/>
      <w:proofErr w:type="gramEnd"/>
      <w:r>
        <w:t>].</w:t>
      </w:r>
      <w:proofErr w:type="spellStart"/>
      <w:r>
        <w:t>get_lines</w:t>
      </w:r>
      <w:proofErr w:type="spellEnd"/>
      <w:r>
        <w:t>()[6::7]:</w:t>
      </w:r>
    </w:p>
    <w:p w14:paraId="4A79EACF" w14:textId="77777777" w:rsidR="00777C3A" w:rsidRDefault="00777C3A" w:rsidP="00777C3A">
      <w:r>
        <w:t xml:space="preserve">#                 </w:t>
      </w:r>
      <w:proofErr w:type="spellStart"/>
      <w:r>
        <w:t>line.set_mec</w:t>
      </w:r>
      <w:proofErr w:type="spellEnd"/>
      <w:r>
        <w:t>('purple') # to test that we have the correct Line2Ds</w:t>
      </w:r>
    </w:p>
    <w:p w14:paraId="4231E097" w14:textId="77777777" w:rsidR="00777C3A" w:rsidRDefault="00777C3A" w:rsidP="00777C3A">
      <w:r>
        <w:t xml:space="preserve">                offsets = </w:t>
      </w:r>
      <w:proofErr w:type="spellStart"/>
      <w:r>
        <w:t>line.get_</w:t>
      </w:r>
      <w:proofErr w:type="gramStart"/>
      <w:r>
        <w:t>xdata</w:t>
      </w:r>
      <w:proofErr w:type="spellEnd"/>
      <w:r>
        <w:t>(</w:t>
      </w:r>
      <w:proofErr w:type="gramEnd"/>
      <w:r>
        <w:t>)</w:t>
      </w:r>
    </w:p>
    <w:p w14:paraId="0E81E616" w14:textId="77777777" w:rsidR="00777C3A" w:rsidRDefault="00777C3A" w:rsidP="00777C3A">
      <w:r>
        <w:t xml:space="preserve">#                 </w:t>
      </w:r>
      <w:proofErr w:type="gramStart"/>
      <w:r>
        <w:t>print</w:t>
      </w:r>
      <w:proofErr w:type="gramEnd"/>
      <w:r>
        <w:t>(y)</w:t>
      </w:r>
    </w:p>
    <w:p w14:paraId="28649CAE" w14:textId="77777777" w:rsidR="00777C3A" w:rsidRDefault="00777C3A" w:rsidP="00777C3A">
      <w:r>
        <w:t xml:space="preserve">                </w:t>
      </w:r>
      <w:proofErr w:type="spellStart"/>
      <w:r>
        <w:t>line.set_</w:t>
      </w:r>
      <w:proofErr w:type="gramStart"/>
      <w:r>
        <w:t>xdata</w:t>
      </w:r>
      <w:proofErr w:type="spellEnd"/>
      <w:r>
        <w:t>(</w:t>
      </w:r>
      <w:proofErr w:type="gramEnd"/>
      <w:r>
        <w:t xml:space="preserve">offsets + </w:t>
      </w:r>
      <w:proofErr w:type="spellStart"/>
      <w:r>
        <w:t>np.random.uniform</w:t>
      </w:r>
      <w:proofErr w:type="spellEnd"/>
      <w:r>
        <w:t xml:space="preserve">(-0.05, 0.05, </w:t>
      </w:r>
      <w:proofErr w:type="spellStart"/>
      <w:r>
        <w:t>offsets.size</w:t>
      </w:r>
      <w:proofErr w:type="spellEnd"/>
      <w:r>
        <w:t>))</w:t>
      </w:r>
    </w:p>
    <w:p w14:paraId="36DB8C03" w14:textId="77777777" w:rsidR="00777C3A" w:rsidRDefault="00777C3A" w:rsidP="00777C3A"/>
    <w:p w14:paraId="1F972FE6" w14:textId="77777777" w:rsidR="00777C3A" w:rsidRDefault="00777C3A" w:rsidP="00777C3A">
      <w:r>
        <w:t xml:space="preserve">            axes[</w:t>
      </w:r>
      <w:proofErr w:type="spellStart"/>
      <w:proofErr w:type="gramStart"/>
      <w:r>
        <w:t>r,c</w:t>
      </w:r>
      <w:proofErr w:type="spellEnd"/>
      <w:proofErr w:type="gramEnd"/>
      <w:r>
        <w:t xml:space="preserve">].legend(loc='upper center', title=group, </w:t>
      </w:r>
      <w:proofErr w:type="spellStart"/>
      <w:r>
        <w:t>frameon</w:t>
      </w:r>
      <w:proofErr w:type="spellEnd"/>
      <w:r>
        <w:t xml:space="preserve">=False, </w:t>
      </w:r>
      <w:proofErr w:type="spellStart"/>
      <w:r>
        <w:t>ncol</w:t>
      </w:r>
      <w:proofErr w:type="spellEnd"/>
      <w:r>
        <w:t>=2)</w:t>
      </w:r>
    </w:p>
    <w:p w14:paraId="0615581C" w14:textId="77777777" w:rsidR="00777C3A" w:rsidRDefault="00777C3A" w:rsidP="00777C3A">
      <w:r>
        <w:t xml:space="preserve">            axes[</w:t>
      </w:r>
      <w:proofErr w:type="spellStart"/>
      <w:proofErr w:type="gramStart"/>
      <w:r>
        <w:t>r,c</w:t>
      </w:r>
      <w:proofErr w:type="spellEnd"/>
      <w:proofErr w:type="gramEnd"/>
      <w:r>
        <w:t>].</w:t>
      </w:r>
      <w:proofErr w:type="spellStart"/>
      <w:r>
        <w:t>set_xticklabels</w:t>
      </w:r>
      <w:proofErr w:type="spellEnd"/>
      <w:r>
        <w:t>(['non-potable', 'potable'])</w:t>
      </w:r>
    </w:p>
    <w:p w14:paraId="7BE1DD92" w14:textId="77777777" w:rsidR="00777C3A" w:rsidRDefault="00777C3A" w:rsidP="00777C3A">
      <w:r>
        <w:t xml:space="preserve">    </w:t>
      </w:r>
      <w:proofErr w:type="spellStart"/>
      <w:proofErr w:type="gramStart"/>
      <w:r>
        <w:t>plt.subplots</w:t>
      </w:r>
      <w:proofErr w:type="gramEnd"/>
      <w:r>
        <w:t>_adjust</w:t>
      </w:r>
      <w:proofErr w:type="spellEnd"/>
      <w:r>
        <w:t>(left=0.1,</w:t>
      </w:r>
    </w:p>
    <w:p w14:paraId="22FE1B1C" w14:textId="77777777" w:rsidR="00777C3A" w:rsidRDefault="00777C3A" w:rsidP="00777C3A">
      <w:r>
        <w:t xml:space="preserve">                        bottom=0.1,</w:t>
      </w:r>
    </w:p>
    <w:p w14:paraId="0962B866" w14:textId="77777777" w:rsidR="00777C3A" w:rsidRDefault="00777C3A" w:rsidP="00777C3A">
      <w:r>
        <w:t xml:space="preserve">                        right=0.9,</w:t>
      </w:r>
    </w:p>
    <w:p w14:paraId="2B48CF83" w14:textId="77777777" w:rsidR="00777C3A" w:rsidRDefault="00777C3A" w:rsidP="00777C3A">
      <w:r>
        <w:t xml:space="preserve">                        top=0.9,</w:t>
      </w:r>
    </w:p>
    <w:p w14:paraId="234D9FBF" w14:textId="77777777" w:rsidR="00777C3A" w:rsidRDefault="00777C3A" w:rsidP="00777C3A">
      <w:r>
        <w:t xml:space="preserve">                        </w:t>
      </w:r>
      <w:proofErr w:type="spellStart"/>
      <w:r>
        <w:t>wspace</w:t>
      </w:r>
      <w:proofErr w:type="spellEnd"/>
      <w:r>
        <w:t>=0.15,</w:t>
      </w:r>
    </w:p>
    <w:p w14:paraId="73F61CFA" w14:textId="77777777" w:rsidR="00777C3A" w:rsidRDefault="00777C3A" w:rsidP="00777C3A">
      <w:r>
        <w:t xml:space="preserve">                        </w:t>
      </w:r>
      <w:proofErr w:type="spellStart"/>
      <w:r>
        <w:t>hspace</w:t>
      </w:r>
      <w:proofErr w:type="spellEnd"/>
      <w:r>
        <w:t>=0.25)</w:t>
      </w:r>
    </w:p>
    <w:p w14:paraId="43C2A4AC" w14:textId="77777777" w:rsidR="00777C3A" w:rsidRDefault="00777C3A" w:rsidP="00777C3A">
      <w:r>
        <w:t xml:space="preserve">    </w:t>
      </w:r>
      <w:proofErr w:type="spellStart"/>
      <w:proofErr w:type="gramStart"/>
      <w:r>
        <w:t>plt.show</w:t>
      </w:r>
      <w:proofErr w:type="spellEnd"/>
      <w:proofErr w:type="gramEnd"/>
      <w:r>
        <w:t>()</w:t>
      </w:r>
    </w:p>
    <w:p w14:paraId="1D342C15" w14:textId="77777777" w:rsidR="00777C3A" w:rsidRDefault="00777C3A" w:rsidP="00777C3A"/>
    <w:p w14:paraId="758BF40C" w14:textId="77777777" w:rsidR="00777C3A" w:rsidRDefault="00777C3A" w:rsidP="00777C3A">
      <w:proofErr w:type="spellStart"/>
      <w:r>
        <w:t>visualize_all_</w:t>
      </w:r>
      <w:proofErr w:type="gramStart"/>
      <w:r>
        <w:t>box</w:t>
      </w:r>
      <w:proofErr w:type="spellEnd"/>
      <w:r>
        <w:t>(</w:t>
      </w:r>
      <w:proofErr w:type="gramEnd"/>
      <w:r>
        <w:t>water, 'Potability')</w:t>
      </w:r>
    </w:p>
    <w:p w14:paraId="151E6912" w14:textId="77777777" w:rsidR="00777C3A" w:rsidRDefault="00777C3A" w:rsidP="00777C3A"/>
    <w:p w14:paraId="4AB1A2FE" w14:textId="77777777" w:rsidR="00777C3A" w:rsidRDefault="00777C3A" w:rsidP="00777C3A">
      <w:r>
        <w:t># Statistical summary of the numerical columns</w:t>
      </w:r>
    </w:p>
    <w:p w14:paraId="1BC6C0BE" w14:textId="77777777" w:rsidR="00777C3A" w:rsidRDefault="00777C3A" w:rsidP="00777C3A">
      <w:proofErr w:type="spellStart"/>
      <w:r>
        <w:lastRenderedPageBreak/>
        <w:t>summ</w:t>
      </w:r>
      <w:proofErr w:type="spellEnd"/>
      <w:r>
        <w:t xml:space="preserve"> = </w:t>
      </w:r>
      <w:proofErr w:type="spellStart"/>
      <w:proofErr w:type="gramStart"/>
      <w:r>
        <w:t>water.describe</w:t>
      </w:r>
      <w:proofErr w:type="spellEnd"/>
      <w:proofErr w:type="gramEnd"/>
      <w:r>
        <w:t>().transpose()</w:t>
      </w:r>
    </w:p>
    <w:p w14:paraId="32DD0407" w14:textId="77777777" w:rsidR="00777C3A" w:rsidRDefault="00777C3A" w:rsidP="00777C3A">
      <w:proofErr w:type="spellStart"/>
      <w:r>
        <w:t>summ</w:t>
      </w:r>
      <w:proofErr w:type="spellEnd"/>
    </w:p>
    <w:p w14:paraId="63F05390" w14:textId="77777777" w:rsidR="00777C3A" w:rsidRDefault="00777C3A" w:rsidP="00777C3A"/>
    <w:p w14:paraId="15C29F0C" w14:textId="77777777" w:rsidR="00777C3A" w:rsidRDefault="00777C3A" w:rsidP="00777C3A">
      <w:r>
        <w:t>Boxplots:</w:t>
      </w:r>
    </w:p>
    <w:p w14:paraId="665C39C4" w14:textId="77777777" w:rsidR="00777C3A" w:rsidRDefault="00777C3A" w:rsidP="00777C3A">
      <w:r>
        <w:t>- **</w:t>
      </w:r>
      <w:proofErr w:type="gramStart"/>
      <w:r>
        <w:t>Median:*</w:t>
      </w:r>
      <w:proofErr w:type="gramEnd"/>
      <w:r>
        <w:t>* values for potable and non-potable are very similar for all the parameters.</w:t>
      </w:r>
    </w:p>
    <w:p w14:paraId="7B210D0F" w14:textId="77777777" w:rsidR="00777C3A" w:rsidRDefault="00777C3A" w:rsidP="00777C3A">
      <w:r>
        <w:t>- **</w:t>
      </w:r>
      <w:proofErr w:type="gramStart"/>
      <w:r>
        <w:t>Quartiles:*</w:t>
      </w:r>
      <w:proofErr w:type="gramEnd"/>
      <w:r>
        <w:t>* have the same range for both classes.</w:t>
      </w:r>
    </w:p>
    <w:p w14:paraId="3DFEF821" w14:textId="77777777" w:rsidR="00777C3A" w:rsidRDefault="00777C3A" w:rsidP="00777C3A">
      <w:r>
        <w:t>- **Max/Min**: no significant differences between the classes.</w:t>
      </w:r>
    </w:p>
    <w:p w14:paraId="7981D13E" w14:textId="77777777" w:rsidR="00777C3A" w:rsidRDefault="00777C3A" w:rsidP="00777C3A">
      <w:r>
        <w:t>- **Outliers**: there are outliers, but they are not so numerous.</w:t>
      </w:r>
    </w:p>
    <w:p w14:paraId="04452DC4" w14:textId="77777777" w:rsidR="00777C3A" w:rsidRDefault="00777C3A" w:rsidP="00777C3A"/>
    <w:p w14:paraId="6CF95D97" w14:textId="77777777" w:rsidR="00777C3A" w:rsidRDefault="00777C3A" w:rsidP="00777C3A">
      <w:r>
        <w:t>Statistical summary:</w:t>
      </w:r>
    </w:p>
    <w:p w14:paraId="35885C32" w14:textId="77777777" w:rsidR="00777C3A" w:rsidRDefault="00777C3A" w:rsidP="00777C3A">
      <w:r>
        <w:t>- **Mean x median**: metrics have close values (expected for normal distributions)</w:t>
      </w:r>
    </w:p>
    <w:p w14:paraId="4B45CB32" w14:textId="77777777" w:rsidR="00777C3A" w:rsidRDefault="00777C3A" w:rsidP="00777C3A">
      <w:r>
        <w:t>- **Skew (symmetry)**: 25% and 75% are consistently almost symmetrical to the median (expected for normal distributions)</w:t>
      </w:r>
    </w:p>
    <w:p w14:paraId="4F911F9F" w14:textId="77777777" w:rsidR="00777C3A" w:rsidRDefault="00777C3A" w:rsidP="00777C3A">
      <w:r>
        <w:t>- **Range**: no negative values (per the parameter definitions). The range among all parameters is wide.</w:t>
      </w:r>
    </w:p>
    <w:p w14:paraId="0D76E42B" w14:textId="77777777" w:rsidR="00777C3A" w:rsidRDefault="00777C3A" w:rsidP="00777C3A">
      <w:r>
        <w:t>- **Anomalies** (e.g., outside the range such as -1 and 999): absent</w:t>
      </w:r>
    </w:p>
    <w:p w14:paraId="251BEB16" w14:textId="77777777" w:rsidR="00777C3A" w:rsidRDefault="00777C3A" w:rsidP="00777C3A"/>
    <w:p w14:paraId="3B167DF0" w14:textId="77777777" w:rsidR="00777C3A" w:rsidRDefault="00777C3A" w:rsidP="00777C3A">
      <w:r>
        <w:t xml:space="preserve">*Mean and standard deviation with similar values for both classes indicate a poor discriminator in the classification </w:t>
      </w:r>
      <w:proofErr w:type="gramStart"/>
      <w:r>
        <w:t>task.*</w:t>
      </w:r>
      <w:proofErr w:type="gramEnd"/>
    </w:p>
    <w:p w14:paraId="68EA3CF2" w14:textId="77777777" w:rsidR="00777C3A" w:rsidRDefault="00777C3A" w:rsidP="00777C3A"/>
    <w:p w14:paraId="7D310B2B" w14:textId="77777777" w:rsidR="00777C3A" w:rsidRDefault="00777C3A" w:rsidP="00777C3A">
      <w:r>
        <w:t>### 2.4.4 Correlation heatmap</w:t>
      </w:r>
    </w:p>
    <w:p w14:paraId="5D86691B" w14:textId="77777777" w:rsidR="00777C3A" w:rsidRDefault="00777C3A" w:rsidP="00777C3A"/>
    <w:p w14:paraId="087B0DA6" w14:textId="77777777" w:rsidR="00777C3A" w:rsidRDefault="00777C3A" w:rsidP="00777C3A">
      <w:r>
        <w:t>A great way to gain a high-level view of relationships amongst the parameters.</w:t>
      </w:r>
    </w:p>
    <w:p w14:paraId="73C74ECD" w14:textId="77777777" w:rsidR="00777C3A" w:rsidRDefault="00777C3A" w:rsidP="00777C3A"/>
    <w:p w14:paraId="402702D6" w14:textId="77777777" w:rsidR="00777C3A" w:rsidRDefault="00777C3A" w:rsidP="00777C3A">
      <w:r>
        <w:t>#Show a seaborn heatmap of correlations in data</w:t>
      </w:r>
    </w:p>
    <w:p w14:paraId="33A4A907" w14:textId="77777777" w:rsidR="00777C3A" w:rsidRDefault="00777C3A" w:rsidP="00777C3A">
      <w:proofErr w:type="spellStart"/>
      <w:proofErr w:type="gramStart"/>
      <w:r>
        <w:t>plt.subplots</w:t>
      </w:r>
      <w:proofErr w:type="spellEnd"/>
      <w:proofErr w:type="gramEnd"/>
      <w:r>
        <w:t>(</w:t>
      </w:r>
      <w:proofErr w:type="spellStart"/>
      <w:r>
        <w:t>figsize</w:t>
      </w:r>
      <w:proofErr w:type="spellEnd"/>
      <w:r>
        <w:t>=(15, 10))</w:t>
      </w:r>
    </w:p>
    <w:p w14:paraId="4EF550DA" w14:textId="77777777" w:rsidR="00777C3A" w:rsidRDefault="00777C3A" w:rsidP="00777C3A">
      <w:proofErr w:type="spellStart"/>
      <w:proofErr w:type="gramStart"/>
      <w:r>
        <w:t>sns.heatmap</w:t>
      </w:r>
      <w:proofErr w:type="spellEnd"/>
      <w:proofErr w:type="gramEnd"/>
      <w:r>
        <w:t>(</w:t>
      </w:r>
      <w:proofErr w:type="spellStart"/>
      <w:r>
        <w:t>water.corr</w:t>
      </w:r>
      <w:proofErr w:type="spellEnd"/>
      <w:r>
        <w:t xml:space="preserve">(), </w:t>
      </w:r>
      <w:proofErr w:type="spellStart"/>
      <w:r>
        <w:t>annot</w:t>
      </w:r>
      <w:proofErr w:type="spellEnd"/>
      <w:r>
        <w:t>=True)</w:t>
      </w:r>
    </w:p>
    <w:p w14:paraId="342B96D5" w14:textId="77777777" w:rsidR="00777C3A" w:rsidRDefault="00777C3A" w:rsidP="00777C3A"/>
    <w:p w14:paraId="074648D7" w14:textId="77777777" w:rsidR="00777C3A" w:rsidRDefault="00777C3A" w:rsidP="00777C3A">
      <w:r>
        <w:t>- We could correlate `Turbidity` with `Solids` and `</w:t>
      </w:r>
      <w:proofErr w:type="spellStart"/>
      <w:r>
        <w:t>Organic_carbon</w:t>
      </w:r>
      <w:proofErr w:type="spellEnd"/>
      <w:r>
        <w:t>`, but they do not have a higher correlation in the data.</w:t>
      </w:r>
    </w:p>
    <w:p w14:paraId="2E652351" w14:textId="77777777" w:rsidR="00777C3A" w:rsidRDefault="00777C3A" w:rsidP="00777C3A">
      <w:r>
        <w:lastRenderedPageBreak/>
        <w:t>- No strong correlations were found in the data set.</w:t>
      </w:r>
    </w:p>
    <w:p w14:paraId="7908B1A4" w14:textId="77777777" w:rsidR="00777C3A" w:rsidRDefault="00777C3A" w:rsidP="00777C3A"/>
    <w:p w14:paraId="5D93CAE6" w14:textId="77777777" w:rsidR="00777C3A" w:rsidRDefault="00777C3A" w:rsidP="00777C3A">
      <w:r>
        <w:t>### 2.4.5 Considerations</w:t>
      </w:r>
    </w:p>
    <w:p w14:paraId="09DBD02B" w14:textId="77777777" w:rsidR="00777C3A" w:rsidRDefault="00777C3A" w:rsidP="00777C3A"/>
    <w:p w14:paraId="50CDC9B4" w14:textId="77777777" w:rsidR="00777C3A" w:rsidRDefault="00777C3A" w:rsidP="00777C3A">
      <w:r>
        <w:t>Data is showing to be an unreliable source of information for the classification of the water as potable or non-potable:</w:t>
      </w:r>
    </w:p>
    <w:p w14:paraId="01BFCE32" w14:textId="77777777" w:rsidR="00777C3A" w:rsidRDefault="00777C3A" w:rsidP="00777C3A">
      <w:r>
        <w:t>- **Statistical significance**</w:t>
      </w:r>
    </w:p>
    <w:p w14:paraId="3655F270" w14:textId="77777777" w:rsidR="00777C3A" w:rsidRDefault="00777C3A" w:rsidP="00777C3A">
      <w:r>
        <w:t xml:space="preserve">    - The average, shape, and spread of the distribution of all parameters for potable and non-potable water overlaps. It indicates that statistical analysis won't be meaningful due to a poor statistical significance.</w:t>
      </w:r>
    </w:p>
    <w:p w14:paraId="1A4274DB" w14:textId="77777777" w:rsidR="00777C3A" w:rsidRDefault="00777C3A" w:rsidP="00777C3A">
      <w:r>
        <w:t>- **Wrong classification**</w:t>
      </w:r>
    </w:p>
    <w:p w14:paraId="0289A897" w14:textId="77777777" w:rsidR="00777C3A" w:rsidRDefault="00777C3A" w:rsidP="00777C3A">
      <w:r>
        <w:t xml:space="preserve">    A considerable amount of data is being classified as potable, outside the presumed drinkable range for all the parameters. However, the opposite also is true; many entries are classified as non-potable while belonging to the presumed potable range.</w:t>
      </w:r>
    </w:p>
    <w:p w14:paraId="761550B7" w14:textId="77777777" w:rsidR="00777C3A" w:rsidRDefault="00777C3A" w:rsidP="00777C3A"/>
    <w:p w14:paraId="2AC66E9A" w14:textId="77777777" w:rsidR="00777C3A" w:rsidRDefault="00777C3A" w:rsidP="00777C3A">
      <w:r>
        <w:t xml:space="preserve">Although the exploratory data analysis suggests that the classification is wrong, we will consider it correct once we don't have further information about the origin of the data. However, we are not expecting the models' good performance once the potable and non-potable are </w:t>
      </w:r>
      <w:proofErr w:type="gramStart"/>
      <w:r>
        <w:t>pretty similar</w:t>
      </w:r>
      <w:proofErr w:type="gramEnd"/>
      <w:r>
        <w:t xml:space="preserve"> and not the best for the modeling.</w:t>
      </w:r>
    </w:p>
    <w:p w14:paraId="198DC691" w14:textId="77777777" w:rsidR="00777C3A" w:rsidRDefault="00777C3A" w:rsidP="00777C3A"/>
    <w:p w14:paraId="6F075A20" w14:textId="77777777" w:rsidR="00777C3A" w:rsidRDefault="00777C3A" w:rsidP="00777C3A">
      <w:r>
        <w:t>## 2.5 Principle components analysis [(PCA</w:t>
      </w:r>
      <w:proofErr w:type="gramStart"/>
      <w:r>
        <w:t>)](</w:t>
      </w:r>
      <w:proofErr w:type="gramEnd"/>
      <w:r>
        <w:t>https://scikit-learn.org/stable/modules/generated/sklearn.decomposition.PCA.html#sklearn.decomposition.PCA)</w:t>
      </w:r>
    </w:p>
    <w:p w14:paraId="08197956" w14:textId="77777777" w:rsidR="00777C3A" w:rsidRDefault="00777C3A" w:rsidP="00777C3A"/>
    <w:p w14:paraId="54508785" w14:textId="77777777" w:rsidR="00777C3A" w:rsidRDefault="00777C3A" w:rsidP="00777C3A">
      <w:r>
        <w:t>The basic steps are:</w:t>
      </w:r>
    </w:p>
    <w:p w14:paraId="306BEAC2" w14:textId="77777777" w:rsidR="00777C3A" w:rsidRDefault="00777C3A" w:rsidP="00777C3A"/>
    <w:p w14:paraId="3719EE77" w14:textId="77777777" w:rsidR="00777C3A" w:rsidRDefault="00777C3A" w:rsidP="00777C3A">
      <w:r>
        <w:t>1. scale the data</w:t>
      </w:r>
    </w:p>
    <w:p w14:paraId="78DE2AD6" w14:textId="77777777" w:rsidR="00777C3A" w:rsidRDefault="00777C3A" w:rsidP="00777C3A">
      <w:r>
        <w:t>2. fit the PCA transformation</w:t>
      </w:r>
    </w:p>
    <w:p w14:paraId="7E1E4B40" w14:textId="77777777" w:rsidR="00777C3A" w:rsidRDefault="00777C3A" w:rsidP="00777C3A">
      <w:r>
        <w:t>3. apply the transformation to the data to create the derived features</w:t>
      </w:r>
    </w:p>
    <w:p w14:paraId="6B39CBA9" w14:textId="77777777" w:rsidR="00777C3A" w:rsidRDefault="00777C3A" w:rsidP="00777C3A">
      <w:r>
        <w:t>4. (optionally) use the derived features to look for patterns in the data and explore the coefficients</w:t>
      </w:r>
    </w:p>
    <w:p w14:paraId="23470483" w14:textId="77777777" w:rsidR="00777C3A" w:rsidRDefault="00777C3A" w:rsidP="00777C3A"/>
    <w:p w14:paraId="7684E1A4" w14:textId="77777777" w:rsidR="00777C3A" w:rsidRDefault="00777C3A" w:rsidP="00777C3A">
      <w:r>
        <w:t>### 2.5.1 Scale the data</w:t>
      </w:r>
    </w:p>
    <w:p w14:paraId="62D1386D" w14:textId="77777777" w:rsidR="00777C3A" w:rsidRDefault="00777C3A" w:rsidP="00777C3A"/>
    <w:p w14:paraId="0F6EA483" w14:textId="77777777" w:rsidR="00777C3A" w:rsidRDefault="00777C3A" w:rsidP="00777C3A">
      <w:proofErr w:type="spellStart"/>
      <w:r>
        <w:lastRenderedPageBreak/>
        <w:t>water_summary</w:t>
      </w:r>
      <w:proofErr w:type="spellEnd"/>
      <w:r>
        <w:t xml:space="preserve"> = </w:t>
      </w:r>
      <w:proofErr w:type="spellStart"/>
      <w:proofErr w:type="gramStart"/>
      <w:r>
        <w:t>water.groupby</w:t>
      </w:r>
      <w:proofErr w:type="spellEnd"/>
      <w:proofErr w:type="gramEnd"/>
      <w:r>
        <w:t>('</w:t>
      </w:r>
      <w:proofErr w:type="spellStart"/>
      <w:r>
        <w:t>ph</w:t>
      </w:r>
      <w:proofErr w:type="spellEnd"/>
      <w:r>
        <w:t>').</w:t>
      </w:r>
      <w:proofErr w:type="spellStart"/>
      <w:r>
        <w:t>agg</w:t>
      </w:r>
      <w:proofErr w:type="spellEnd"/>
      <w:r>
        <w:t>(</w:t>
      </w:r>
    </w:p>
    <w:p w14:paraId="22A9F32F" w14:textId="77777777" w:rsidR="00777C3A" w:rsidRDefault="00777C3A" w:rsidP="00777C3A">
      <w:r>
        <w:t xml:space="preserve">    #     count=</w:t>
      </w:r>
      <w:proofErr w:type="spellStart"/>
      <w:proofErr w:type="gramStart"/>
      <w:r>
        <w:t>pd.NamedAgg</w:t>
      </w:r>
      <w:proofErr w:type="spellEnd"/>
      <w:proofErr w:type="gramEnd"/>
      <w:r>
        <w:t xml:space="preserve">(column='Hardness', </w:t>
      </w:r>
      <w:proofErr w:type="spellStart"/>
      <w:r>
        <w:t>aggfunc</w:t>
      </w:r>
      <w:proofErr w:type="spellEnd"/>
      <w:r>
        <w:t>='size'), #could pick any column here</w:t>
      </w:r>
    </w:p>
    <w:p w14:paraId="6CE31163" w14:textId="77777777" w:rsidR="00777C3A" w:rsidRDefault="00777C3A" w:rsidP="00777C3A">
      <w:r>
        <w:t xml:space="preserve">    Hardness=</w:t>
      </w:r>
      <w:proofErr w:type="spellStart"/>
      <w:r>
        <w:t>pd.NamedAgg</w:t>
      </w:r>
      <w:proofErr w:type="spellEnd"/>
      <w:r>
        <w:t xml:space="preserve">(column='Hardness', </w:t>
      </w:r>
      <w:proofErr w:type="spellStart"/>
      <w:r>
        <w:t>aggfunc</w:t>
      </w:r>
      <w:proofErr w:type="spellEnd"/>
      <w:r>
        <w:t>='sum'),</w:t>
      </w:r>
    </w:p>
    <w:p w14:paraId="5E1EEF76" w14:textId="77777777" w:rsidR="00777C3A" w:rsidRDefault="00777C3A" w:rsidP="00777C3A">
      <w:r>
        <w:t xml:space="preserve">    Solids=</w:t>
      </w:r>
      <w:proofErr w:type="spellStart"/>
      <w:r>
        <w:t>pd.NamedAgg</w:t>
      </w:r>
      <w:proofErr w:type="spellEnd"/>
      <w:r>
        <w:t xml:space="preserve">(column='Solids', </w:t>
      </w:r>
      <w:proofErr w:type="spellStart"/>
      <w:r>
        <w:t>aggfunc</w:t>
      </w:r>
      <w:proofErr w:type="spellEnd"/>
      <w:r>
        <w:t>='sum'),</w:t>
      </w:r>
    </w:p>
    <w:p w14:paraId="63D55C4E" w14:textId="77777777" w:rsidR="00777C3A" w:rsidRDefault="00777C3A" w:rsidP="00777C3A">
      <w:r>
        <w:t xml:space="preserve">    Chloramines=</w:t>
      </w:r>
      <w:proofErr w:type="spellStart"/>
      <w:r>
        <w:t>pd.NamedAgg</w:t>
      </w:r>
      <w:proofErr w:type="spellEnd"/>
      <w:r>
        <w:t xml:space="preserve">(column='Chloramines', </w:t>
      </w:r>
      <w:proofErr w:type="spellStart"/>
      <w:r>
        <w:t>aggfunc</w:t>
      </w:r>
      <w:proofErr w:type="spellEnd"/>
      <w:r>
        <w:t>='sum'),</w:t>
      </w:r>
    </w:p>
    <w:p w14:paraId="0B42FF65" w14:textId="77777777" w:rsidR="00777C3A" w:rsidRDefault="00777C3A" w:rsidP="00777C3A">
      <w:r>
        <w:t xml:space="preserve">    Sulfate=</w:t>
      </w:r>
      <w:proofErr w:type="spellStart"/>
      <w:r>
        <w:t>pd.NamedAgg</w:t>
      </w:r>
      <w:proofErr w:type="spellEnd"/>
      <w:r>
        <w:t xml:space="preserve">(column='Sulfate', </w:t>
      </w:r>
      <w:proofErr w:type="spellStart"/>
      <w:r>
        <w:t>aggfunc</w:t>
      </w:r>
      <w:proofErr w:type="spellEnd"/>
      <w:r>
        <w:t>='sum'),</w:t>
      </w:r>
    </w:p>
    <w:p w14:paraId="244C7E1D" w14:textId="77777777" w:rsidR="00777C3A" w:rsidRDefault="00777C3A" w:rsidP="00777C3A">
      <w:r>
        <w:t xml:space="preserve">    Conductivity=</w:t>
      </w:r>
      <w:proofErr w:type="spellStart"/>
      <w:r>
        <w:t>pd.NamedAgg</w:t>
      </w:r>
      <w:proofErr w:type="spellEnd"/>
      <w:r>
        <w:t xml:space="preserve">(column='Conductivity', </w:t>
      </w:r>
      <w:proofErr w:type="spellStart"/>
      <w:r>
        <w:t>aggfunc</w:t>
      </w:r>
      <w:proofErr w:type="spellEnd"/>
      <w:r>
        <w:t>='sum'),</w:t>
      </w:r>
    </w:p>
    <w:p w14:paraId="258EEFC2" w14:textId="77777777" w:rsidR="00777C3A" w:rsidRDefault="00777C3A" w:rsidP="00777C3A">
      <w:r>
        <w:t xml:space="preserve">    </w:t>
      </w:r>
      <w:proofErr w:type="spellStart"/>
      <w:r>
        <w:t>Organic_carbon</w:t>
      </w:r>
      <w:proofErr w:type="spellEnd"/>
      <w:r>
        <w:t>=</w:t>
      </w:r>
      <w:proofErr w:type="spellStart"/>
      <w:proofErr w:type="gramStart"/>
      <w:r>
        <w:t>pd.NamedAgg</w:t>
      </w:r>
      <w:proofErr w:type="spellEnd"/>
      <w:proofErr w:type="gramEnd"/>
      <w:r>
        <w:t>(column='</w:t>
      </w:r>
      <w:proofErr w:type="spellStart"/>
      <w:r>
        <w:t>Organic_carbon</w:t>
      </w:r>
      <w:proofErr w:type="spellEnd"/>
      <w:r>
        <w:t xml:space="preserve">', </w:t>
      </w:r>
      <w:proofErr w:type="spellStart"/>
      <w:r>
        <w:t>aggfunc</w:t>
      </w:r>
      <w:proofErr w:type="spellEnd"/>
      <w:r>
        <w:t>='sum'),</w:t>
      </w:r>
    </w:p>
    <w:p w14:paraId="7790BB6B" w14:textId="77777777" w:rsidR="00777C3A" w:rsidRDefault="00777C3A" w:rsidP="00777C3A">
      <w:r>
        <w:t xml:space="preserve">    Trihalomethanes=</w:t>
      </w:r>
      <w:proofErr w:type="spellStart"/>
      <w:r>
        <w:t>pd.NamedAgg</w:t>
      </w:r>
      <w:proofErr w:type="spellEnd"/>
      <w:r>
        <w:t xml:space="preserve">(column='Trihalomethanes', </w:t>
      </w:r>
      <w:proofErr w:type="spellStart"/>
      <w:r>
        <w:t>aggfunc</w:t>
      </w:r>
      <w:proofErr w:type="spellEnd"/>
      <w:r>
        <w:t>='sum'),</w:t>
      </w:r>
    </w:p>
    <w:p w14:paraId="0672DED4" w14:textId="77777777" w:rsidR="00777C3A" w:rsidRDefault="00777C3A" w:rsidP="00777C3A">
      <w:r>
        <w:t xml:space="preserve">    Turbidity=</w:t>
      </w:r>
      <w:proofErr w:type="spellStart"/>
      <w:r>
        <w:t>pd.NamedAgg</w:t>
      </w:r>
      <w:proofErr w:type="spellEnd"/>
      <w:r>
        <w:t xml:space="preserve">(column='Turbidity', </w:t>
      </w:r>
      <w:proofErr w:type="spellStart"/>
      <w:r>
        <w:t>aggfunc</w:t>
      </w:r>
      <w:proofErr w:type="spellEnd"/>
      <w:r>
        <w:t>='sum'),</w:t>
      </w:r>
    </w:p>
    <w:p w14:paraId="7FDB0E4E" w14:textId="77777777" w:rsidR="00777C3A" w:rsidRDefault="00777C3A" w:rsidP="00777C3A">
      <w:r>
        <w:t xml:space="preserve">    # Potability=</w:t>
      </w:r>
      <w:proofErr w:type="spellStart"/>
      <w:r>
        <w:t>pd.NamedAgg</w:t>
      </w:r>
      <w:proofErr w:type="spellEnd"/>
      <w:r>
        <w:t xml:space="preserve">(column='Potability', </w:t>
      </w:r>
      <w:proofErr w:type="spellStart"/>
      <w:r>
        <w:t>aggfunc</w:t>
      </w:r>
      <w:proofErr w:type="spellEnd"/>
      <w:r>
        <w:t>='sum'),</w:t>
      </w:r>
    </w:p>
    <w:p w14:paraId="11C0B562" w14:textId="77777777" w:rsidR="00777C3A" w:rsidRDefault="00777C3A" w:rsidP="00777C3A">
      <w:proofErr w:type="gramStart"/>
      <w:r>
        <w:t>).</w:t>
      </w:r>
      <w:proofErr w:type="spellStart"/>
      <w:r>
        <w:t>reset</w:t>
      </w:r>
      <w:proofErr w:type="gramEnd"/>
      <w:r>
        <w:t>_index</w:t>
      </w:r>
      <w:proofErr w:type="spellEnd"/>
      <w:r>
        <w:t>()</w:t>
      </w:r>
    </w:p>
    <w:p w14:paraId="28FB2B92" w14:textId="77777777" w:rsidR="00777C3A" w:rsidRDefault="00777C3A" w:rsidP="00777C3A">
      <w:r>
        <w:t xml:space="preserve"># </w:t>
      </w:r>
      <w:proofErr w:type="spellStart"/>
      <w:r>
        <w:t>water_</w:t>
      </w:r>
      <w:proofErr w:type="gramStart"/>
      <w:r>
        <w:t>summary.head</w:t>
      </w:r>
      <w:proofErr w:type="spellEnd"/>
      <w:proofErr w:type="gramEnd"/>
      <w:r>
        <w:t>()</w:t>
      </w:r>
    </w:p>
    <w:p w14:paraId="46C35801" w14:textId="77777777" w:rsidR="00777C3A" w:rsidRDefault="00777C3A" w:rsidP="00777C3A"/>
    <w:p w14:paraId="4F1401A5" w14:textId="77777777" w:rsidR="00777C3A" w:rsidRDefault="00777C3A" w:rsidP="00777C3A">
      <w:r>
        <w:t xml:space="preserve">#New </w:t>
      </w:r>
      <w:proofErr w:type="spellStart"/>
      <w:r>
        <w:t>dataframe</w:t>
      </w:r>
      <w:proofErr w:type="spellEnd"/>
      <w:r>
        <w:t>, `</w:t>
      </w:r>
      <w:proofErr w:type="spellStart"/>
      <w:r>
        <w:t>db_summary_scale</w:t>
      </w:r>
      <w:proofErr w:type="spellEnd"/>
      <w:r>
        <w:t>` from `</w:t>
      </w:r>
      <w:proofErr w:type="spellStart"/>
      <w:r>
        <w:t>db_summary</w:t>
      </w:r>
      <w:proofErr w:type="spellEnd"/>
      <w:r>
        <w:t>` whilst setting the index to the selected criteria</w:t>
      </w:r>
    </w:p>
    <w:p w14:paraId="4D8FE444" w14:textId="77777777" w:rsidR="00777C3A" w:rsidRDefault="00777C3A" w:rsidP="00777C3A">
      <w:proofErr w:type="spellStart"/>
      <w:r>
        <w:t>df_summary_scale</w:t>
      </w:r>
      <w:proofErr w:type="spellEnd"/>
      <w:r>
        <w:t xml:space="preserve"> = </w:t>
      </w:r>
      <w:proofErr w:type="spellStart"/>
      <w:r>
        <w:t>water_summary.set_</w:t>
      </w:r>
      <w:proofErr w:type="gramStart"/>
      <w:r>
        <w:t>index</w:t>
      </w:r>
      <w:proofErr w:type="spellEnd"/>
      <w:r>
        <w:t>(</w:t>
      </w:r>
      <w:proofErr w:type="gramEnd"/>
      <w:r>
        <w:t>'</w:t>
      </w:r>
      <w:proofErr w:type="spellStart"/>
      <w:r>
        <w:t>ph</w:t>
      </w:r>
      <w:proofErr w:type="spellEnd"/>
      <w:r>
        <w:t>', drop=True)</w:t>
      </w:r>
    </w:p>
    <w:p w14:paraId="2434EFED" w14:textId="77777777" w:rsidR="00777C3A" w:rsidRDefault="00777C3A" w:rsidP="00777C3A">
      <w:proofErr w:type="spellStart"/>
      <w:r>
        <w:t>water_summary</w:t>
      </w:r>
      <w:proofErr w:type="spellEnd"/>
      <w:r>
        <w:t xml:space="preserve"> = </w:t>
      </w:r>
      <w:proofErr w:type="spellStart"/>
      <w:r>
        <w:t>water_summary.set_</w:t>
      </w:r>
      <w:proofErr w:type="gramStart"/>
      <w:r>
        <w:t>index</w:t>
      </w:r>
      <w:proofErr w:type="spellEnd"/>
      <w:r>
        <w:t>(</w:t>
      </w:r>
      <w:proofErr w:type="gramEnd"/>
      <w:r>
        <w:t>'</w:t>
      </w:r>
      <w:proofErr w:type="spellStart"/>
      <w:r>
        <w:t>ph</w:t>
      </w:r>
      <w:proofErr w:type="spellEnd"/>
      <w:r>
        <w:t>', drop=True)</w:t>
      </w:r>
    </w:p>
    <w:p w14:paraId="1DE52E2B" w14:textId="77777777" w:rsidR="00777C3A" w:rsidRDefault="00777C3A" w:rsidP="00777C3A">
      <w:r>
        <w:t>#Save the index's labels (using the index attribute of `</w:t>
      </w:r>
      <w:proofErr w:type="spellStart"/>
      <w:r>
        <w:t>db_summary_scale</w:t>
      </w:r>
      <w:proofErr w:type="spellEnd"/>
      <w:r>
        <w:t>`) into the variable '</w:t>
      </w:r>
      <w:proofErr w:type="spellStart"/>
      <w:r>
        <w:t>db_summary_index</w:t>
      </w:r>
      <w:proofErr w:type="spellEnd"/>
      <w:r>
        <w:t>'</w:t>
      </w:r>
    </w:p>
    <w:p w14:paraId="7C28DDA4" w14:textId="77777777" w:rsidR="00777C3A" w:rsidRDefault="00777C3A" w:rsidP="00777C3A">
      <w:proofErr w:type="spellStart"/>
      <w:r>
        <w:t>df_summary_index</w:t>
      </w:r>
      <w:proofErr w:type="spellEnd"/>
      <w:r>
        <w:t xml:space="preserve"> = </w:t>
      </w:r>
      <w:proofErr w:type="spellStart"/>
      <w:r>
        <w:t>df_summary_</w:t>
      </w:r>
      <w:proofErr w:type="gramStart"/>
      <w:r>
        <w:t>scale.index</w:t>
      </w:r>
      <w:proofErr w:type="spellEnd"/>
      <w:proofErr w:type="gramEnd"/>
    </w:p>
    <w:p w14:paraId="46CBDB5B" w14:textId="77777777" w:rsidR="00777C3A" w:rsidRDefault="00777C3A" w:rsidP="00777C3A">
      <w:r>
        <w:t>#Save the column names (using the `columns` attribute) of `</w:t>
      </w:r>
      <w:proofErr w:type="spellStart"/>
      <w:r>
        <w:t>db_summary_scale</w:t>
      </w:r>
      <w:proofErr w:type="spellEnd"/>
      <w:r>
        <w:t>` into the variable '</w:t>
      </w:r>
      <w:proofErr w:type="spellStart"/>
      <w:r>
        <w:t>db_summary_columns</w:t>
      </w:r>
      <w:proofErr w:type="spellEnd"/>
      <w:r>
        <w:t>'</w:t>
      </w:r>
    </w:p>
    <w:p w14:paraId="15AB18CA" w14:textId="77777777" w:rsidR="00777C3A" w:rsidRDefault="00777C3A" w:rsidP="00777C3A">
      <w:proofErr w:type="spellStart"/>
      <w:r>
        <w:t>df_summary_columns</w:t>
      </w:r>
      <w:proofErr w:type="spellEnd"/>
      <w:r>
        <w:t xml:space="preserve"> = </w:t>
      </w:r>
      <w:proofErr w:type="spellStart"/>
      <w:r>
        <w:t>df_summary_</w:t>
      </w:r>
      <w:proofErr w:type="gramStart"/>
      <w:r>
        <w:t>scale.columns</w:t>
      </w:r>
      <w:proofErr w:type="spellEnd"/>
      <w:proofErr w:type="gramEnd"/>
    </w:p>
    <w:p w14:paraId="5FE2B1FB" w14:textId="77777777" w:rsidR="00777C3A" w:rsidRDefault="00777C3A" w:rsidP="00777C3A">
      <w:r>
        <w:t xml:space="preserve"># </w:t>
      </w:r>
      <w:proofErr w:type="spellStart"/>
      <w:r>
        <w:t>df_summary_</w:t>
      </w:r>
      <w:proofErr w:type="gramStart"/>
      <w:r>
        <w:t>scale.head</w:t>
      </w:r>
      <w:proofErr w:type="spellEnd"/>
      <w:proofErr w:type="gramEnd"/>
      <w:r>
        <w:t>()</w:t>
      </w:r>
    </w:p>
    <w:p w14:paraId="16D2D7A8" w14:textId="77777777" w:rsidR="00777C3A" w:rsidRDefault="00777C3A" w:rsidP="00777C3A">
      <w:proofErr w:type="spellStart"/>
      <w:r>
        <w:t>df_summary_</w:t>
      </w:r>
      <w:proofErr w:type="gramStart"/>
      <w:r>
        <w:t>scale.dtypes</w:t>
      </w:r>
      <w:proofErr w:type="spellEnd"/>
      <w:proofErr w:type="gramEnd"/>
    </w:p>
    <w:p w14:paraId="31A809F8" w14:textId="77777777" w:rsidR="00777C3A" w:rsidRDefault="00777C3A" w:rsidP="00777C3A"/>
    <w:p w14:paraId="169342F1" w14:textId="77777777" w:rsidR="00777C3A" w:rsidRDefault="00777C3A" w:rsidP="00777C3A">
      <w:r>
        <w:t>- Columns are all numeric</w:t>
      </w:r>
    </w:p>
    <w:p w14:paraId="2A7BD4D8" w14:textId="77777777" w:rsidR="00777C3A" w:rsidRDefault="00777C3A" w:rsidP="00777C3A"/>
    <w:p w14:paraId="6BA12C45" w14:textId="77777777" w:rsidR="00777C3A" w:rsidRDefault="00777C3A" w:rsidP="00777C3A">
      <w:r>
        <w:t># Scale data</w:t>
      </w:r>
    </w:p>
    <w:p w14:paraId="212C500D" w14:textId="77777777" w:rsidR="00777C3A" w:rsidRDefault="00777C3A" w:rsidP="00777C3A">
      <w:proofErr w:type="spellStart"/>
      <w:r>
        <w:lastRenderedPageBreak/>
        <w:t>df_summary_scale</w:t>
      </w:r>
      <w:proofErr w:type="spellEnd"/>
      <w:r>
        <w:t xml:space="preserve"> = scale(</w:t>
      </w:r>
      <w:proofErr w:type="spellStart"/>
      <w:r>
        <w:t>df_summary_scale</w:t>
      </w:r>
      <w:proofErr w:type="spellEnd"/>
      <w:r>
        <w:t>)</w:t>
      </w:r>
    </w:p>
    <w:p w14:paraId="3C07B54D" w14:textId="77777777" w:rsidR="00777C3A" w:rsidRDefault="00777C3A" w:rsidP="00777C3A"/>
    <w:p w14:paraId="0EC315C1" w14:textId="77777777" w:rsidR="00777C3A" w:rsidRDefault="00777C3A" w:rsidP="00777C3A">
      <w:r>
        <w:t xml:space="preserve">#Create a new </w:t>
      </w:r>
      <w:proofErr w:type="spellStart"/>
      <w:r>
        <w:t>dataframe</w:t>
      </w:r>
      <w:proofErr w:type="spellEnd"/>
      <w:r>
        <w:t xml:space="preserve"> from `</w:t>
      </w:r>
      <w:proofErr w:type="spellStart"/>
      <w:r>
        <w:t>db_summary_scale</w:t>
      </w:r>
      <w:proofErr w:type="spellEnd"/>
      <w:r>
        <w:t>` using the column names `</w:t>
      </w:r>
      <w:proofErr w:type="spellStart"/>
      <w:r>
        <w:t>db_summary_columns</w:t>
      </w:r>
      <w:proofErr w:type="spellEnd"/>
      <w:r>
        <w:t>`</w:t>
      </w:r>
    </w:p>
    <w:p w14:paraId="6D264B3A" w14:textId="77777777" w:rsidR="00777C3A" w:rsidRDefault="00777C3A" w:rsidP="00777C3A">
      <w:proofErr w:type="spellStart"/>
      <w:r>
        <w:t>df_summary_scaled_df</w:t>
      </w:r>
      <w:proofErr w:type="spellEnd"/>
      <w:r>
        <w:t xml:space="preserve"> = </w:t>
      </w:r>
      <w:proofErr w:type="spellStart"/>
      <w:proofErr w:type="gramStart"/>
      <w:r>
        <w:t>pd.DataFrame</w:t>
      </w:r>
      <w:proofErr w:type="spellEnd"/>
      <w:proofErr w:type="gramEnd"/>
      <w:r>
        <w:t>(</w:t>
      </w:r>
      <w:proofErr w:type="spellStart"/>
      <w:r>
        <w:t>df_summary_scale</w:t>
      </w:r>
      <w:proofErr w:type="spellEnd"/>
      <w:r>
        <w:t>,</w:t>
      </w:r>
    </w:p>
    <w:p w14:paraId="7120E029" w14:textId="77777777" w:rsidR="00777C3A" w:rsidRDefault="00777C3A" w:rsidP="00777C3A">
      <w:r>
        <w:t xml:space="preserve">                                    columns=</w:t>
      </w:r>
      <w:proofErr w:type="spellStart"/>
      <w:r>
        <w:t>df_summary_columns</w:t>
      </w:r>
      <w:proofErr w:type="spellEnd"/>
      <w:r>
        <w:t>)</w:t>
      </w:r>
    </w:p>
    <w:p w14:paraId="15447AE9" w14:textId="77777777" w:rsidR="00777C3A" w:rsidRDefault="00777C3A" w:rsidP="00777C3A">
      <w:r>
        <w:t xml:space="preserve"># </w:t>
      </w:r>
      <w:proofErr w:type="spellStart"/>
      <w:r>
        <w:t>df_summary_scaled_</w:t>
      </w:r>
      <w:proofErr w:type="gramStart"/>
      <w:r>
        <w:t>df.head</w:t>
      </w:r>
      <w:proofErr w:type="spellEnd"/>
      <w:proofErr w:type="gramEnd"/>
      <w:r>
        <w:t>()</w:t>
      </w:r>
    </w:p>
    <w:p w14:paraId="7F2BF36A" w14:textId="77777777" w:rsidR="00777C3A" w:rsidRDefault="00777C3A" w:rsidP="00777C3A"/>
    <w:p w14:paraId="5426213E" w14:textId="77777777" w:rsidR="00777C3A" w:rsidRDefault="00777C3A" w:rsidP="00777C3A">
      <w:r>
        <w:t>Validating the scaling:</w:t>
      </w:r>
    </w:p>
    <w:p w14:paraId="55D62B8D" w14:textId="77777777" w:rsidR="00777C3A" w:rsidRDefault="00777C3A" w:rsidP="00777C3A">
      <w:r>
        <w:t>- Check the average, standard deviation, and unbiased standard deviation estimator (</w:t>
      </w:r>
      <w:proofErr w:type="spellStart"/>
      <w:r>
        <w:t>ddof</w:t>
      </w:r>
      <w:proofErr w:type="spellEnd"/>
      <w:r>
        <w:t xml:space="preserve"> = 1)</w:t>
      </w:r>
    </w:p>
    <w:p w14:paraId="1451ACDF" w14:textId="77777777" w:rsidR="00777C3A" w:rsidRDefault="00777C3A" w:rsidP="00777C3A"/>
    <w:p w14:paraId="1C61A907" w14:textId="77777777" w:rsidR="00777C3A" w:rsidRDefault="00777C3A" w:rsidP="00777C3A">
      <w:r>
        <w:t>#Call `</w:t>
      </w:r>
      <w:proofErr w:type="spellStart"/>
      <w:r>
        <w:t>db_summary_scaled_df`'s</w:t>
      </w:r>
      <w:proofErr w:type="spellEnd"/>
      <w:r>
        <w:t xml:space="preserve"> `</w:t>
      </w:r>
      <w:proofErr w:type="gramStart"/>
      <w:r>
        <w:t>mean(</w:t>
      </w:r>
      <w:proofErr w:type="gramEnd"/>
      <w:r>
        <w:t>)` method</w:t>
      </w:r>
    </w:p>
    <w:p w14:paraId="699E25FE" w14:textId="77777777" w:rsidR="00777C3A" w:rsidRDefault="00777C3A" w:rsidP="00777C3A">
      <w:r>
        <w:t xml:space="preserve">validate = </w:t>
      </w:r>
      <w:proofErr w:type="spellStart"/>
      <w:proofErr w:type="gramStart"/>
      <w:r>
        <w:t>df_summary_scaled_df.agg</w:t>
      </w:r>
      <w:proofErr w:type="spellEnd"/>
      <w:r>
        <w:t>(</w:t>
      </w:r>
      <w:proofErr w:type="gramEnd"/>
      <w:r>
        <w:t>['mean', 'std']).T</w:t>
      </w:r>
    </w:p>
    <w:p w14:paraId="732460CE" w14:textId="77777777" w:rsidR="00777C3A" w:rsidRDefault="00777C3A" w:rsidP="00777C3A">
      <w:r>
        <w:t xml:space="preserve">validate['ddof_1'] = </w:t>
      </w:r>
      <w:proofErr w:type="spellStart"/>
      <w:r>
        <w:t>df_summary_scaled_df.std</w:t>
      </w:r>
      <w:proofErr w:type="spellEnd"/>
      <w:r>
        <w:t>(</w:t>
      </w:r>
      <w:proofErr w:type="spellStart"/>
      <w:r>
        <w:t>ddof</w:t>
      </w:r>
      <w:proofErr w:type="spellEnd"/>
      <w:r>
        <w:t>=0)</w:t>
      </w:r>
    </w:p>
    <w:p w14:paraId="55A2AF61" w14:textId="77777777" w:rsidR="00777C3A" w:rsidRDefault="00777C3A" w:rsidP="00777C3A">
      <w:r>
        <w:t>validate</w:t>
      </w:r>
    </w:p>
    <w:p w14:paraId="5D2EEF7B" w14:textId="77777777" w:rsidR="00777C3A" w:rsidRDefault="00777C3A" w:rsidP="00777C3A"/>
    <w:p w14:paraId="6CA63A51" w14:textId="77777777" w:rsidR="00777C3A" w:rsidRDefault="00777C3A" w:rsidP="00777C3A">
      <w:r>
        <w:t>- average is zero</w:t>
      </w:r>
    </w:p>
    <w:p w14:paraId="40182033" w14:textId="77777777" w:rsidR="00777C3A" w:rsidRDefault="00777C3A" w:rsidP="00777C3A">
      <w:r>
        <w:t>- all variables with the same standard deviation</w:t>
      </w:r>
    </w:p>
    <w:p w14:paraId="78981838" w14:textId="77777777" w:rsidR="00777C3A" w:rsidRDefault="00777C3A" w:rsidP="00777C3A">
      <w:r>
        <w:t xml:space="preserve">- </w:t>
      </w:r>
      <w:proofErr w:type="gramStart"/>
      <w:r>
        <w:t>STD(</w:t>
      </w:r>
      <w:proofErr w:type="spellStart"/>
      <w:proofErr w:type="gramEnd"/>
      <w:r>
        <w:t>ddof</w:t>
      </w:r>
      <w:proofErr w:type="spellEnd"/>
      <w:r>
        <w:t>) = 1 as expected in a scaling</w:t>
      </w:r>
    </w:p>
    <w:p w14:paraId="7DE6186C" w14:textId="77777777" w:rsidR="00777C3A" w:rsidRDefault="00777C3A" w:rsidP="00777C3A"/>
    <w:p w14:paraId="7F43DFA4" w14:textId="77777777" w:rsidR="00777C3A" w:rsidRDefault="00777C3A" w:rsidP="00777C3A">
      <w:r>
        <w:t>### 2.5.2 PCA transformation</w:t>
      </w:r>
    </w:p>
    <w:p w14:paraId="69E792E2" w14:textId="77777777" w:rsidR="00777C3A" w:rsidRDefault="00777C3A" w:rsidP="00777C3A"/>
    <w:p w14:paraId="73FACF20" w14:textId="77777777" w:rsidR="00777C3A" w:rsidRDefault="00777C3A" w:rsidP="00777C3A">
      <w:r>
        <w:t>Fit the PCA transformation using the scaled data.</w:t>
      </w:r>
    </w:p>
    <w:p w14:paraId="77E8F575" w14:textId="77777777" w:rsidR="00777C3A" w:rsidRDefault="00777C3A" w:rsidP="00777C3A"/>
    <w:p w14:paraId="3F1D8D01" w14:textId="77777777" w:rsidR="00777C3A" w:rsidRDefault="00777C3A" w:rsidP="00777C3A">
      <w:proofErr w:type="spellStart"/>
      <w:r>
        <w:t>df_pca</w:t>
      </w:r>
      <w:proofErr w:type="spellEnd"/>
      <w:r>
        <w:t xml:space="preserve"> = PCA(</w:t>
      </w:r>
      <w:proofErr w:type="gramStart"/>
      <w:r>
        <w:t>).fit</w:t>
      </w:r>
      <w:proofErr w:type="gramEnd"/>
      <w:r>
        <w:t>(</w:t>
      </w:r>
      <w:proofErr w:type="spellStart"/>
      <w:r>
        <w:t>df_summary_scale</w:t>
      </w:r>
      <w:proofErr w:type="spellEnd"/>
      <w:r>
        <w:t>)</w:t>
      </w:r>
    </w:p>
    <w:p w14:paraId="6BB730CF" w14:textId="77777777" w:rsidR="00777C3A" w:rsidRDefault="00777C3A" w:rsidP="00777C3A"/>
    <w:p w14:paraId="6DD8600B" w14:textId="77777777" w:rsidR="00777C3A" w:rsidRDefault="00777C3A" w:rsidP="00777C3A">
      <w:r>
        <w:t>Plot the cumulative variance ratio with number of components.</w:t>
      </w:r>
    </w:p>
    <w:p w14:paraId="20E9871A" w14:textId="77777777" w:rsidR="00777C3A" w:rsidRDefault="00777C3A" w:rsidP="00777C3A"/>
    <w:p w14:paraId="39F0A2B9" w14:textId="77777777" w:rsidR="00777C3A" w:rsidRDefault="00777C3A" w:rsidP="00777C3A">
      <w:r>
        <w:t>#Call the `</w:t>
      </w:r>
      <w:proofErr w:type="spellStart"/>
      <w:proofErr w:type="gramStart"/>
      <w:r>
        <w:t>cumsum</w:t>
      </w:r>
      <w:proofErr w:type="spellEnd"/>
      <w:r>
        <w:t>(</w:t>
      </w:r>
      <w:proofErr w:type="gramEnd"/>
      <w:r>
        <w:t>)` method on the '</w:t>
      </w:r>
      <w:proofErr w:type="spellStart"/>
      <w:r>
        <w:t>explained_variance_ratio</w:t>
      </w:r>
      <w:proofErr w:type="spellEnd"/>
      <w:r>
        <w:t>_' attribute of `</w:t>
      </w:r>
      <w:proofErr w:type="spellStart"/>
      <w:r>
        <w:t>db_pca</w:t>
      </w:r>
      <w:proofErr w:type="spellEnd"/>
      <w:r>
        <w:t>` and</w:t>
      </w:r>
    </w:p>
    <w:p w14:paraId="5F9F6879" w14:textId="77777777" w:rsidR="00777C3A" w:rsidRDefault="00777C3A" w:rsidP="00777C3A">
      <w:r>
        <w:t>#</w:t>
      </w:r>
      <w:proofErr w:type="gramStart"/>
      <w:r>
        <w:t>create</w:t>
      </w:r>
      <w:proofErr w:type="gramEnd"/>
      <w:r>
        <w:t xml:space="preserve"> a line plot to visualize the cumulative explained variance ratio with number of components</w:t>
      </w:r>
    </w:p>
    <w:p w14:paraId="0177DEED" w14:textId="77777777" w:rsidR="00777C3A" w:rsidRDefault="00777C3A" w:rsidP="00777C3A">
      <w:r>
        <w:lastRenderedPageBreak/>
        <w:t xml:space="preserve">#Set the </w:t>
      </w:r>
      <w:proofErr w:type="spellStart"/>
      <w:r>
        <w:t>xlabel</w:t>
      </w:r>
      <w:proofErr w:type="spellEnd"/>
      <w:r>
        <w:t xml:space="preserve"> to 'Component #', the </w:t>
      </w:r>
      <w:proofErr w:type="spellStart"/>
      <w:r>
        <w:t>ylabel</w:t>
      </w:r>
      <w:proofErr w:type="spellEnd"/>
      <w:r>
        <w:t xml:space="preserve"> to 'Cumulative ratio variance', and the</w:t>
      </w:r>
    </w:p>
    <w:p w14:paraId="6EAFCBF6" w14:textId="77777777" w:rsidR="00777C3A" w:rsidRDefault="00777C3A" w:rsidP="00777C3A">
      <w:r>
        <w:t>#</w:t>
      </w:r>
      <w:proofErr w:type="gramStart"/>
      <w:r>
        <w:t>title</w:t>
      </w:r>
      <w:proofErr w:type="gramEnd"/>
      <w:r>
        <w:t xml:space="preserve"> to 'Cumulative variance ratio explained by PCA components for state/resort summary statistics'</w:t>
      </w:r>
    </w:p>
    <w:p w14:paraId="6930A077" w14:textId="77777777" w:rsidR="00777C3A" w:rsidRDefault="00777C3A" w:rsidP="00777C3A">
      <w:r>
        <w:t>#Hint: remember the handy ';' at the end of the last plot call to suppress that untidy output</w:t>
      </w:r>
    </w:p>
    <w:p w14:paraId="0988E39A" w14:textId="77777777" w:rsidR="00777C3A" w:rsidRDefault="00777C3A" w:rsidP="00777C3A">
      <w:proofErr w:type="spellStart"/>
      <w:proofErr w:type="gramStart"/>
      <w:r>
        <w:t>plt.subplots</w:t>
      </w:r>
      <w:proofErr w:type="spellEnd"/>
      <w:proofErr w:type="gramEnd"/>
      <w:r>
        <w:t>(</w:t>
      </w:r>
      <w:proofErr w:type="spellStart"/>
      <w:r>
        <w:t>figsize</w:t>
      </w:r>
      <w:proofErr w:type="spellEnd"/>
      <w:r>
        <w:t>=(10, 6))</w:t>
      </w:r>
    </w:p>
    <w:p w14:paraId="639053C6" w14:textId="77777777" w:rsidR="00777C3A" w:rsidRDefault="00777C3A" w:rsidP="00777C3A">
      <w:proofErr w:type="spellStart"/>
      <w:proofErr w:type="gramStart"/>
      <w:r>
        <w:t>plt.plot</w:t>
      </w:r>
      <w:proofErr w:type="spellEnd"/>
      <w:proofErr w:type="gramEnd"/>
      <w:r>
        <w:t>(df_pca.explained_variance_ratio_.</w:t>
      </w:r>
      <w:proofErr w:type="spellStart"/>
      <w:r>
        <w:t>cumsum</w:t>
      </w:r>
      <w:proofErr w:type="spellEnd"/>
      <w:r>
        <w:t>())</w:t>
      </w:r>
    </w:p>
    <w:p w14:paraId="32EAC20D" w14:textId="77777777" w:rsidR="00777C3A" w:rsidRDefault="00777C3A" w:rsidP="00777C3A">
      <w:proofErr w:type="spellStart"/>
      <w:proofErr w:type="gramStart"/>
      <w:r>
        <w:t>plt.xlabel</w:t>
      </w:r>
      <w:proofErr w:type="spellEnd"/>
      <w:proofErr w:type="gramEnd"/>
      <w:r>
        <w:t>('Component #')</w:t>
      </w:r>
    </w:p>
    <w:p w14:paraId="73232E82" w14:textId="77777777" w:rsidR="00777C3A" w:rsidRDefault="00777C3A" w:rsidP="00777C3A">
      <w:proofErr w:type="spellStart"/>
      <w:proofErr w:type="gramStart"/>
      <w:r>
        <w:t>plt.ylabel</w:t>
      </w:r>
      <w:proofErr w:type="spellEnd"/>
      <w:proofErr w:type="gramEnd"/>
      <w:r>
        <w:t>('Cumulative ratio variance')</w:t>
      </w:r>
    </w:p>
    <w:p w14:paraId="27BC1D80" w14:textId="77777777" w:rsidR="00777C3A" w:rsidRDefault="00777C3A" w:rsidP="00777C3A">
      <w:proofErr w:type="spellStart"/>
      <w:proofErr w:type="gramStart"/>
      <w:r>
        <w:t>plt.title</w:t>
      </w:r>
      <w:proofErr w:type="spellEnd"/>
      <w:proofErr w:type="gramEnd"/>
      <w:r>
        <w:t xml:space="preserve">('Cumulative variance ratio explained by PCA components for </w:t>
      </w:r>
      <w:proofErr w:type="spellStart"/>
      <w:r>
        <w:t>ph</w:t>
      </w:r>
      <w:proofErr w:type="spellEnd"/>
      <w:r>
        <w:t xml:space="preserve"> summary statistics');</w:t>
      </w:r>
    </w:p>
    <w:p w14:paraId="76C47D1B" w14:textId="77777777" w:rsidR="00777C3A" w:rsidRDefault="00777C3A" w:rsidP="00777C3A">
      <w:proofErr w:type="spellStart"/>
      <w:proofErr w:type="gramStart"/>
      <w:r>
        <w:t>plt.grid</w:t>
      </w:r>
      <w:proofErr w:type="spellEnd"/>
      <w:proofErr w:type="gramEnd"/>
      <w:r>
        <w:t>()</w:t>
      </w:r>
    </w:p>
    <w:p w14:paraId="6B006B31" w14:textId="77777777" w:rsidR="00777C3A" w:rsidRDefault="00777C3A" w:rsidP="00777C3A"/>
    <w:p w14:paraId="0A1D36B5" w14:textId="77777777" w:rsidR="00777C3A" w:rsidRDefault="00777C3A" w:rsidP="00777C3A">
      <w:r>
        <w:t>- There are no relevant components explaining the variance of the data.</w:t>
      </w:r>
    </w:p>
    <w:p w14:paraId="1DC873A1" w14:textId="77777777" w:rsidR="00777C3A" w:rsidRDefault="00777C3A" w:rsidP="00777C3A"/>
    <w:p w14:paraId="2E08B1F8" w14:textId="77777777" w:rsidR="00777C3A" w:rsidRDefault="00777C3A" w:rsidP="00777C3A">
      <w:r>
        <w:t>#Call `db_</w:t>
      </w:r>
      <w:proofErr w:type="spellStart"/>
      <w:r>
        <w:t>pca</w:t>
      </w:r>
      <w:proofErr w:type="spellEnd"/>
      <w:r>
        <w:t>`'s `</w:t>
      </w:r>
      <w:proofErr w:type="gramStart"/>
      <w:r>
        <w:t>transform(</w:t>
      </w:r>
      <w:proofErr w:type="gramEnd"/>
      <w:r>
        <w:t>)` method, passing in `</w:t>
      </w:r>
      <w:proofErr w:type="spellStart"/>
      <w:r>
        <w:t>db_summary_scale</w:t>
      </w:r>
      <w:proofErr w:type="spellEnd"/>
      <w:r>
        <w:t>` as its argument</w:t>
      </w:r>
    </w:p>
    <w:p w14:paraId="1EA03FB4" w14:textId="77777777" w:rsidR="00777C3A" w:rsidRDefault="00777C3A" w:rsidP="00777C3A">
      <w:proofErr w:type="spellStart"/>
      <w:r>
        <w:t>df_pca_x</w:t>
      </w:r>
      <w:proofErr w:type="spellEnd"/>
      <w:r>
        <w:t xml:space="preserve"> = </w:t>
      </w:r>
      <w:proofErr w:type="spellStart"/>
      <w:r>
        <w:t>df_</w:t>
      </w:r>
      <w:proofErr w:type="gramStart"/>
      <w:r>
        <w:t>pca.transform</w:t>
      </w:r>
      <w:proofErr w:type="spellEnd"/>
      <w:proofErr w:type="gramEnd"/>
      <w:r>
        <w:t>(</w:t>
      </w:r>
      <w:proofErr w:type="spellStart"/>
      <w:r>
        <w:t>df_summary_scale</w:t>
      </w:r>
      <w:proofErr w:type="spellEnd"/>
      <w:r>
        <w:t>)</w:t>
      </w:r>
    </w:p>
    <w:p w14:paraId="04B8903F" w14:textId="77777777" w:rsidR="00777C3A" w:rsidRDefault="00777C3A" w:rsidP="00777C3A">
      <w:r>
        <w:t xml:space="preserve"># </w:t>
      </w:r>
      <w:proofErr w:type="spellStart"/>
      <w:r>
        <w:t>df_pca_</w:t>
      </w:r>
      <w:proofErr w:type="gramStart"/>
      <w:r>
        <w:t>x.shape</w:t>
      </w:r>
      <w:proofErr w:type="spellEnd"/>
      <w:proofErr w:type="gramEnd"/>
    </w:p>
    <w:p w14:paraId="378268AD" w14:textId="77777777" w:rsidR="00777C3A" w:rsidRDefault="00777C3A" w:rsidP="00777C3A"/>
    <w:p w14:paraId="20F679A2" w14:textId="77777777" w:rsidR="00777C3A" w:rsidRDefault="00777C3A" w:rsidP="00777C3A">
      <w:r>
        <w:t xml:space="preserve">Plot the first two derived features (the first two </w:t>
      </w:r>
      <w:proofErr w:type="gramStart"/>
      <w:r>
        <w:t>principle</w:t>
      </w:r>
      <w:proofErr w:type="gramEnd"/>
      <w:r>
        <w:t xml:space="preserve"> components) and label each point.</w:t>
      </w:r>
    </w:p>
    <w:p w14:paraId="2AA50BF4" w14:textId="77777777" w:rsidR="00777C3A" w:rsidRDefault="00777C3A" w:rsidP="00777C3A"/>
    <w:p w14:paraId="18C849CA" w14:textId="77777777" w:rsidR="00777C3A" w:rsidRDefault="00777C3A" w:rsidP="00777C3A">
      <w:r>
        <w:t xml:space="preserve">#Create a </w:t>
      </w:r>
      <w:proofErr w:type="spellStart"/>
      <w:r>
        <w:t>dataframe</w:t>
      </w:r>
      <w:proofErr w:type="spellEnd"/>
      <w:r>
        <w:t xml:space="preserve"> containing the values of the first two PCA components</w:t>
      </w:r>
    </w:p>
    <w:p w14:paraId="56C37C0F" w14:textId="77777777" w:rsidR="00777C3A" w:rsidRDefault="00777C3A" w:rsidP="00777C3A">
      <w:r>
        <w:t xml:space="preserve">#Remember the first component was given by </w:t>
      </w:r>
      <w:proofErr w:type="spellStart"/>
      <w:r>
        <w:t>db_pca_x</w:t>
      </w:r>
      <w:proofErr w:type="spellEnd"/>
      <w:proofErr w:type="gramStart"/>
      <w:r>
        <w:t>[:,</w:t>
      </w:r>
      <w:proofErr w:type="gramEnd"/>
      <w:r>
        <w:t xml:space="preserve"> 0],</w:t>
      </w:r>
    </w:p>
    <w:p w14:paraId="247B35B3" w14:textId="77777777" w:rsidR="00777C3A" w:rsidRDefault="00777C3A" w:rsidP="00777C3A">
      <w:r>
        <w:t xml:space="preserve">#and the second by </w:t>
      </w:r>
      <w:proofErr w:type="spellStart"/>
      <w:r>
        <w:t>db_pca_x</w:t>
      </w:r>
      <w:proofErr w:type="spellEnd"/>
      <w:proofErr w:type="gramStart"/>
      <w:r>
        <w:t>[:,</w:t>
      </w:r>
      <w:proofErr w:type="gramEnd"/>
      <w:r>
        <w:t xml:space="preserve"> 1]</w:t>
      </w:r>
    </w:p>
    <w:p w14:paraId="25C7DD3C" w14:textId="77777777" w:rsidR="00777C3A" w:rsidRDefault="00777C3A" w:rsidP="00777C3A">
      <w:r>
        <w:t xml:space="preserve">#Call these 'PC1' and 'PC2', respectively and set the </w:t>
      </w:r>
      <w:proofErr w:type="spellStart"/>
      <w:r>
        <w:t>dataframe</w:t>
      </w:r>
      <w:proofErr w:type="spellEnd"/>
      <w:r>
        <w:t xml:space="preserve"> index to `</w:t>
      </w:r>
      <w:proofErr w:type="spellStart"/>
      <w:r>
        <w:t>db_summary_index</w:t>
      </w:r>
      <w:proofErr w:type="spellEnd"/>
      <w:r>
        <w:t>`</w:t>
      </w:r>
    </w:p>
    <w:p w14:paraId="7F7F0C07" w14:textId="77777777" w:rsidR="00777C3A" w:rsidRDefault="00777C3A" w:rsidP="00777C3A">
      <w:proofErr w:type="spellStart"/>
      <w:r>
        <w:t>pca_df</w:t>
      </w:r>
      <w:proofErr w:type="spellEnd"/>
      <w:r>
        <w:t xml:space="preserve"> = </w:t>
      </w:r>
      <w:proofErr w:type="spellStart"/>
      <w:proofErr w:type="gramStart"/>
      <w:r>
        <w:t>pd.DataFrame</w:t>
      </w:r>
      <w:proofErr w:type="spellEnd"/>
      <w:proofErr w:type="gramEnd"/>
      <w:r>
        <w:t>({</w:t>
      </w:r>
    </w:p>
    <w:p w14:paraId="47FD6273" w14:textId="77777777" w:rsidR="00777C3A" w:rsidRDefault="00777C3A" w:rsidP="00777C3A">
      <w:r>
        <w:t xml:space="preserve">    'PC1': </w:t>
      </w:r>
      <w:proofErr w:type="spellStart"/>
      <w:r>
        <w:t>df_pca_x</w:t>
      </w:r>
      <w:proofErr w:type="spellEnd"/>
      <w:proofErr w:type="gramStart"/>
      <w:r>
        <w:t>[:,</w:t>
      </w:r>
      <w:proofErr w:type="gramEnd"/>
      <w:r>
        <w:t xml:space="preserve"> 0],</w:t>
      </w:r>
    </w:p>
    <w:p w14:paraId="5EB6C3FF" w14:textId="77777777" w:rsidR="00777C3A" w:rsidRDefault="00777C3A" w:rsidP="00777C3A">
      <w:r>
        <w:t xml:space="preserve">    'PC2': </w:t>
      </w:r>
      <w:proofErr w:type="spellStart"/>
      <w:r>
        <w:t>df_pca_x</w:t>
      </w:r>
      <w:proofErr w:type="spellEnd"/>
      <w:proofErr w:type="gramStart"/>
      <w:r>
        <w:t>[:,</w:t>
      </w:r>
      <w:proofErr w:type="gramEnd"/>
      <w:r>
        <w:t xml:space="preserve"> 1]</w:t>
      </w:r>
    </w:p>
    <w:p w14:paraId="2489EEE5" w14:textId="77777777" w:rsidR="00777C3A" w:rsidRDefault="00777C3A" w:rsidP="00777C3A">
      <w:r>
        <w:t>},</w:t>
      </w:r>
    </w:p>
    <w:p w14:paraId="5A9E9830" w14:textId="77777777" w:rsidR="00777C3A" w:rsidRDefault="00777C3A" w:rsidP="00777C3A">
      <w:r>
        <w:t xml:space="preserve">                      index=</w:t>
      </w:r>
      <w:proofErr w:type="spellStart"/>
      <w:r>
        <w:t>df_summary_index</w:t>
      </w:r>
      <w:proofErr w:type="spellEnd"/>
      <w:r>
        <w:t>)</w:t>
      </w:r>
    </w:p>
    <w:p w14:paraId="114150D7" w14:textId="77777777" w:rsidR="00777C3A" w:rsidRDefault="00777C3A" w:rsidP="00777C3A">
      <w:r>
        <w:t xml:space="preserve"># </w:t>
      </w:r>
      <w:proofErr w:type="spellStart"/>
      <w:r>
        <w:t>pca_</w:t>
      </w:r>
      <w:proofErr w:type="gramStart"/>
      <w:r>
        <w:t>df.head</w:t>
      </w:r>
      <w:proofErr w:type="spellEnd"/>
      <w:proofErr w:type="gramEnd"/>
      <w:r>
        <w:t>()</w:t>
      </w:r>
    </w:p>
    <w:p w14:paraId="11C7150F" w14:textId="77777777" w:rsidR="00777C3A" w:rsidRDefault="00777C3A" w:rsidP="00777C3A"/>
    <w:p w14:paraId="1D7FA8D5" w14:textId="77777777" w:rsidR="00777C3A" w:rsidRDefault="00777C3A" w:rsidP="00777C3A">
      <w:r>
        <w:lastRenderedPageBreak/>
        <w:t>Concatenating both parts on axis 1 and using the indexes.</w:t>
      </w:r>
    </w:p>
    <w:p w14:paraId="457CB8B0" w14:textId="77777777" w:rsidR="00777C3A" w:rsidRDefault="00777C3A" w:rsidP="00777C3A"/>
    <w:p w14:paraId="5CC61273" w14:textId="77777777" w:rsidR="00777C3A" w:rsidRDefault="00777C3A" w:rsidP="00777C3A">
      <w:proofErr w:type="spellStart"/>
      <w:r>
        <w:t>water_avg_potability</w:t>
      </w:r>
      <w:proofErr w:type="spellEnd"/>
      <w:r>
        <w:t xml:space="preserve"> = </w:t>
      </w:r>
      <w:proofErr w:type="spellStart"/>
      <w:proofErr w:type="gramStart"/>
      <w:r>
        <w:t>water.groupby</w:t>
      </w:r>
      <w:proofErr w:type="spellEnd"/>
      <w:proofErr w:type="gramEnd"/>
      <w:r>
        <w:t>('</w:t>
      </w:r>
      <w:proofErr w:type="spellStart"/>
      <w:r>
        <w:t>ph</w:t>
      </w:r>
      <w:proofErr w:type="spellEnd"/>
      <w:r>
        <w:t>')['Potability'].mean()</w:t>
      </w:r>
    </w:p>
    <w:p w14:paraId="35BEAFCD" w14:textId="77777777" w:rsidR="00777C3A" w:rsidRDefault="00777C3A" w:rsidP="00777C3A">
      <w:r>
        <w:t xml:space="preserve"># </w:t>
      </w:r>
      <w:proofErr w:type="spellStart"/>
      <w:r>
        <w:t>water_avg_</w:t>
      </w:r>
      <w:proofErr w:type="gramStart"/>
      <w:r>
        <w:t>potability.sort</w:t>
      </w:r>
      <w:proofErr w:type="gramEnd"/>
      <w:r>
        <w:t>_values</w:t>
      </w:r>
      <w:proofErr w:type="spellEnd"/>
      <w:r>
        <w:t>(ascending=False).head()</w:t>
      </w:r>
    </w:p>
    <w:p w14:paraId="6F6B2622" w14:textId="77777777" w:rsidR="00777C3A" w:rsidRDefault="00777C3A" w:rsidP="00777C3A"/>
    <w:p w14:paraId="7CA2DE4F" w14:textId="77777777" w:rsidR="00777C3A" w:rsidRDefault="00777C3A" w:rsidP="00777C3A">
      <w:r>
        <w:t xml:space="preserve">#Use </w:t>
      </w:r>
      <w:proofErr w:type="spellStart"/>
      <w:proofErr w:type="gramStart"/>
      <w:r>
        <w:t>pd.concat</w:t>
      </w:r>
      <w:proofErr w:type="spellEnd"/>
      <w:proofErr w:type="gramEnd"/>
      <w:r>
        <w:t xml:space="preserve"> to concatenate `</w:t>
      </w:r>
      <w:proofErr w:type="spellStart"/>
      <w:r>
        <w:t>pca_df</w:t>
      </w:r>
      <w:proofErr w:type="spellEnd"/>
      <w:r>
        <w:t>` and `</w:t>
      </w:r>
      <w:proofErr w:type="spellStart"/>
      <w:r>
        <w:t>db_avg</w:t>
      </w:r>
      <w:proofErr w:type="spellEnd"/>
      <w:r>
        <w:t>` along axis 1</w:t>
      </w:r>
    </w:p>
    <w:p w14:paraId="0F377590" w14:textId="77777777" w:rsidR="00777C3A" w:rsidRDefault="00777C3A" w:rsidP="00777C3A">
      <w:r>
        <w:t xml:space="preserve"># remember, </w:t>
      </w:r>
      <w:proofErr w:type="spellStart"/>
      <w:proofErr w:type="gramStart"/>
      <w:r>
        <w:t>pd.concat</w:t>
      </w:r>
      <w:proofErr w:type="spellEnd"/>
      <w:proofErr w:type="gramEnd"/>
      <w:r>
        <w:t xml:space="preserve"> will align on index</w:t>
      </w:r>
    </w:p>
    <w:p w14:paraId="5DA5C856" w14:textId="77777777" w:rsidR="00777C3A" w:rsidRDefault="00777C3A" w:rsidP="00777C3A">
      <w:proofErr w:type="spellStart"/>
      <w:r>
        <w:t>pca_df</w:t>
      </w:r>
      <w:proofErr w:type="spellEnd"/>
      <w:r>
        <w:t xml:space="preserve"> = </w:t>
      </w:r>
      <w:proofErr w:type="spellStart"/>
      <w:proofErr w:type="gramStart"/>
      <w:r>
        <w:t>pd.concat</w:t>
      </w:r>
      <w:proofErr w:type="spellEnd"/>
      <w:proofErr w:type="gramEnd"/>
      <w:r>
        <w:t>([</w:t>
      </w:r>
      <w:proofErr w:type="spellStart"/>
      <w:r>
        <w:t>pca_df</w:t>
      </w:r>
      <w:proofErr w:type="spellEnd"/>
      <w:r>
        <w:t xml:space="preserve">, </w:t>
      </w:r>
      <w:proofErr w:type="spellStart"/>
      <w:r>
        <w:t>water_avg_potability</w:t>
      </w:r>
      <w:proofErr w:type="spellEnd"/>
      <w:r>
        <w:t>], axis=1)</w:t>
      </w:r>
    </w:p>
    <w:p w14:paraId="3C037FD5" w14:textId="77777777" w:rsidR="00777C3A" w:rsidRDefault="00777C3A" w:rsidP="00777C3A">
      <w:proofErr w:type="spellStart"/>
      <w:r>
        <w:t>pca_</w:t>
      </w:r>
      <w:proofErr w:type="gramStart"/>
      <w:r>
        <w:t>df.head</w:t>
      </w:r>
      <w:proofErr w:type="spellEnd"/>
      <w:proofErr w:type="gramEnd"/>
      <w:r>
        <w:t>()</w:t>
      </w:r>
    </w:p>
    <w:p w14:paraId="6D4BDA21" w14:textId="77777777" w:rsidR="00777C3A" w:rsidRDefault="00777C3A" w:rsidP="00777C3A"/>
    <w:p w14:paraId="11FC1655" w14:textId="77777777" w:rsidR="00777C3A" w:rsidRDefault="00777C3A" w:rsidP="00777C3A">
      <w:r>
        <w:t xml:space="preserve"># </w:t>
      </w:r>
      <w:proofErr w:type="spellStart"/>
      <w:r>
        <w:t>pca_</w:t>
      </w:r>
      <w:proofErr w:type="gramStart"/>
      <w:r>
        <w:t>df.dtypes</w:t>
      </w:r>
      <w:proofErr w:type="spellEnd"/>
      <w:proofErr w:type="gramEnd"/>
    </w:p>
    <w:p w14:paraId="0EF1758D" w14:textId="77777777" w:rsidR="00777C3A" w:rsidRDefault="00777C3A" w:rsidP="00777C3A"/>
    <w:p w14:paraId="60375E50" w14:textId="77777777" w:rsidR="00777C3A" w:rsidRDefault="00777C3A" w:rsidP="00777C3A">
      <w:r>
        <w:t>Checking for missing values</w:t>
      </w:r>
    </w:p>
    <w:p w14:paraId="472A16D4" w14:textId="77777777" w:rsidR="00777C3A" w:rsidRDefault="00777C3A" w:rsidP="00777C3A"/>
    <w:p w14:paraId="34BA8ED8" w14:textId="77777777" w:rsidR="00777C3A" w:rsidRDefault="00777C3A" w:rsidP="00777C3A">
      <w:proofErr w:type="spellStart"/>
      <w:r>
        <w:t>pca_df</w:t>
      </w:r>
      <w:proofErr w:type="spellEnd"/>
      <w:r>
        <w:t>[</w:t>
      </w:r>
      <w:proofErr w:type="spellStart"/>
      <w:r>
        <w:t>pca_</w:t>
      </w:r>
      <w:proofErr w:type="gramStart"/>
      <w:r>
        <w:t>df.isnull</w:t>
      </w:r>
      <w:proofErr w:type="spellEnd"/>
      <w:proofErr w:type="gramEnd"/>
      <w:r>
        <w:t>().any(axis=1)]</w:t>
      </w:r>
    </w:p>
    <w:p w14:paraId="7406C769" w14:textId="77777777" w:rsidR="00777C3A" w:rsidRDefault="00777C3A" w:rsidP="00777C3A"/>
    <w:p w14:paraId="431D0A45" w14:textId="77777777" w:rsidR="00777C3A" w:rsidRDefault="00777C3A" w:rsidP="00777C3A">
      <w:r>
        <w:t>- No missing values</w:t>
      </w:r>
    </w:p>
    <w:p w14:paraId="4C1FCE1C" w14:textId="77777777" w:rsidR="00777C3A" w:rsidRDefault="00777C3A" w:rsidP="00777C3A"/>
    <w:p w14:paraId="7B32E83A" w14:textId="77777777" w:rsidR="00777C3A" w:rsidRDefault="00777C3A" w:rsidP="00777C3A">
      <w:r>
        <w:t># Create a seaborn scatterplot by calling `</w:t>
      </w:r>
      <w:proofErr w:type="spellStart"/>
      <w:proofErr w:type="gramStart"/>
      <w:r>
        <w:t>sns.scatterplot</w:t>
      </w:r>
      <w:proofErr w:type="spellEnd"/>
      <w:proofErr w:type="gramEnd"/>
      <w:r>
        <w:t>`</w:t>
      </w:r>
    </w:p>
    <w:p w14:paraId="6B03F406" w14:textId="77777777" w:rsidR="00777C3A" w:rsidRDefault="00777C3A" w:rsidP="00777C3A">
      <w:r>
        <w:t xml:space="preserve"># Specify the </w:t>
      </w:r>
      <w:proofErr w:type="spellStart"/>
      <w:r>
        <w:t>dataframe</w:t>
      </w:r>
      <w:proofErr w:type="spellEnd"/>
      <w:r>
        <w:t xml:space="preserve"> </w:t>
      </w:r>
      <w:proofErr w:type="spellStart"/>
      <w:r>
        <w:t>pca_df</w:t>
      </w:r>
      <w:proofErr w:type="spellEnd"/>
      <w:r>
        <w:t xml:space="preserve"> as the source of the data,</w:t>
      </w:r>
    </w:p>
    <w:p w14:paraId="11B58D3C" w14:textId="77777777" w:rsidR="00777C3A" w:rsidRDefault="00777C3A" w:rsidP="00777C3A">
      <w:r>
        <w:t># specify 'PC1' for x and 'PC2' for y,</w:t>
      </w:r>
    </w:p>
    <w:p w14:paraId="7CF7DE6E" w14:textId="77777777" w:rsidR="00777C3A" w:rsidRDefault="00777C3A" w:rsidP="00777C3A">
      <w:r>
        <w:t xml:space="preserve"># specify 'target' for the </w:t>
      </w:r>
      <w:proofErr w:type="spellStart"/>
      <w:r>
        <w:t>pointsize</w:t>
      </w:r>
      <w:proofErr w:type="spellEnd"/>
      <w:r>
        <w:t xml:space="preserve"> (scatterplot's `size` argument),</w:t>
      </w:r>
    </w:p>
    <w:p w14:paraId="4C1D2589" w14:textId="77777777" w:rsidR="00777C3A" w:rsidRDefault="00777C3A" w:rsidP="00777C3A">
      <w:r>
        <w:t># specify '</w:t>
      </w:r>
      <w:proofErr w:type="spellStart"/>
      <w:r>
        <w:t>catergories</w:t>
      </w:r>
      <w:proofErr w:type="spellEnd"/>
      <w:r>
        <w:t xml:space="preserve">' </w:t>
      </w:r>
      <w:proofErr w:type="spellStart"/>
      <w:r>
        <w:t>foar</w:t>
      </w:r>
      <w:proofErr w:type="spellEnd"/>
      <w:r>
        <w:t xml:space="preserve"> `hue`</w:t>
      </w:r>
    </w:p>
    <w:p w14:paraId="1535D11D" w14:textId="77777777" w:rsidR="00777C3A" w:rsidRDefault="00777C3A" w:rsidP="00777C3A">
      <w:r>
        <w:t xml:space="preserve"># </w:t>
      </w:r>
      <w:proofErr w:type="gramStart"/>
      <w:r>
        <w:t>specify</w:t>
      </w:r>
      <w:proofErr w:type="gramEnd"/>
      <w:r>
        <w:t xml:space="preserve"> sorter for `</w:t>
      </w:r>
      <w:proofErr w:type="spellStart"/>
      <w:r>
        <w:t>hue_order</w:t>
      </w:r>
      <w:proofErr w:type="spellEnd"/>
      <w:r>
        <w:t>`</w:t>
      </w:r>
    </w:p>
    <w:p w14:paraId="4CA3FEEE" w14:textId="77777777" w:rsidR="00777C3A" w:rsidRDefault="00777C3A" w:rsidP="00777C3A">
      <w:r>
        <w:t>x = pca_df.PC1</w:t>
      </w:r>
    </w:p>
    <w:p w14:paraId="4A77CF8B" w14:textId="77777777" w:rsidR="00777C3A" w:rsidRDefault="00777C3A" w:rsidP="00777C3A">
      <w:r>
        <w:t>y = pca_df.PC2</w:t>
      </w:r>
    </w:p>
    <w:p w14:paraId="7161F497" w14:textId="77777777" w:rsidR="00777C3A" w:rsidRDefault="00777C3A" w:rsidP="00777C3A">
      <w:proofErr w:type="spellStart"/>
      <w:r>
        <w:t>ph</w:t>
      </w:r>
      <w:proofErr w:type="spellEnd"/>
      <w:r>
        <w:t xml:space="preserve"> = </w:t>
      </w:r>
      <w:proofErr w:type="spellStart"/>
      <w:r>
        <w:t>pca_</w:t>
      </w:r>
      <w:proofErr w:type="gramStart"/>
      <w:r>
        <w:t>df.index</w:t>
      </w:r>
      <w:proofErr w:type="spellEnd"/>
      <w:proofErr w:type="gramEnd"/>
    </w:p>
    <w:p w14:paraId="55F130AD" w14:textId="77777777" w:rsidR="00777C3A" w:rsidRDefault="00777C3A" w:rsidP="00777C3A">
      <w:proofErr w:type="spellStart"/>
      <w:proofErr w:type="gramStart"/>
      <w:r>
        <w:t>plt.subplots</w:t>
      </w:r>
      <w:proofErr w:type="spellEnd"/>
      <w:proofErr w:type="gramEnd"/>
      <w:r>
        <w:t>(</w:t>
      </w:r>
      <w:proofErr w:type="spellStart"/>
      <w:r>
        <w:t>figsize</w:t>
      </w:r>
      <w:proofErr w:type="spellEnd"/>
      <w:r>
        <w:t>=(12, 10))</w:t>
      </w:r>
    </w:p>
    <w:p w14:paraId="20E54560" w14:textId="77777777" w:rsidR="00777C3A" w:rsidRDefault="00777C3A" w:rsidP="00777C3A">
      <w:r>
        <w:t xml:space="preserve"># Note the argument below to make sure we get the </w:t>
      </w:r>
      <w:proofErr w:type="spellStart"/>
      <w:r>
        <w:t>colours</w:t>
      </w:r>
      <w:proofErr w:type="spellEnd"/>
      <w:r>
        <w:t xml:space="preserve"> in the ascending</w:t>
      </w:r>
    </w:p>
    <w:p w14:paraId="16A33644" w14:textId="77777777" w:rsidR="00777C3A" w:rsidRDefault="00777C3A" w:rsidP="00777C3A">
      <w:r>
        <w:lastRenderedPageBreak/>
        <w:t xml:space="preserve"># </w:t>
      </w:r>
      <w:proofErr w:type="gramStart"/>
      <w:r>
        <w:t>order</w:t>
      </w:r>
      <w:proofErr w:type="gramEnd"/>
      <w:r>
        <w:t xml:space="preserve"> we intuitively expect!</w:t>
      </w:r>
    </w:p>
    <w:p w14:paraId="0E657FA2" w14:textId="77777777" w:rsidR="00777C3A" w:rsidRDefault="00777C3A" w:rsidP="00777C3A">
      <w:proofErr w:type="spellStart"/>
      <w:proofErr w:type="gramStart"/>
      <w:r>
        <w:t>sns.scatterplot</w:t>
      </w:r>
      <w:proofErr w:type="spellEnd"/>
      <w:proofErr w:type="gramEnd"/>
      <w:r>
        <w:t>(</w:t>
      </w:r>
    </w:p>
    <w:p w14:paraId="66DE34C7" w14:textId="77777777" w:rsidR="00777C3A" w:rsidRDefault="00777C3A" w:rsidP="00777C3A">
      <w:r>
        <w:t xml:space="preserve">    x='PC1',</w:t>
      </w:r>
    </w:p>
    <w:p w14:paraId="759BA8B5" w14:textId="77777777" w:rsidR="00777C3A" w:rsidRDefault="00777C3A" w:rsidP="00777C3A">
      <w:r>
        <w:t xml:space="preserve">    y='PC2',</w:t>
      </w:r>
    </w:p>
    <w:p w14:paraId="6FA40F9A" w14:textId="77777777" w:rsidR="00777C3A" w:rsidRDefault="00777C3A" w:rsidP="00777C3A">
      <w:r>
        <w:t xml:space="preserve">    hue='Potability',</w:t>
      </w:r>
    </w:p>
    <w:p w14:paraId="03F77DDC" w14:textId="77777777" w:rsidR="00777C3A" w:rsidRDefault="00777C3A" w:rsidP="00777C3A">
      <w:r>
        <w:t xml:space="preserve">    data=</w:t>
      </w:r>
      <w:proofErr w:type="spellStart"/>
      <w:r>
        <w:t>pca_df</w:t>
      </w:r>
      <w:proofErr w:type="spellEnd"/>
      <w:r>
        <w:t>,</w:t>
      </w:r>
    </w:p>
    <w:p w14:paraId="48A41E96" w14:textId="77777777" w:rsidR="00777C3A" w:rsidRDefault="00777C3A" w:rsidP="00777C3A">
      <w:r>
        <w:t xml:space="preserve">    hue_order=pca_</w:t>
      </w:r>
      <w:proofErr w:type="gramStart"/>
      <w:r>
        <w:t>df.Potability.sort</w:t>
      </w:r>
      <w:proofErr w:type="gramEnd"/>
      <w:r>
        <w:t>_values(ascending=True).unique())</w:t>
      </w:r>
    </w:p>
    <w:p w14:paraId="5B364D23" w14:textId="77777777" w:rsidR="00777C3A" w:rsidRDefault="00777C3A" w:rsidP="00777C3A">
      <w:r>
        <w:t xml:space="preserve"># </w:t>
      </w:r>
      <w:proofErr w:type="spellStart"/>
      <w:proofErr w:type="gramStart"/>
      <w:r>
        <w:t>sns.scatterplot</w:t>
      </w:r>
      <w:proofErr w:type="spellEnd"/>
      <w:proofErr w:type="gramEnd"/>
      <w:r>
        <w:t>(x='PC1', y='PC2', size='Potability', hue='Quartile',</w:t>
      </w:r>
    </w:p>
    <w:p w14:paraId="4D3A2017" w14:textId="77777777" w:rsidR="00777C3A" w:rsidRDefault="00777C3A" w:rsidP="00777C3A">
      <w:r>
        <w:t xml:space="preserve">#                 </w:t>
      </w:r>
      <w:proofErr w:type="spellStart"/>
      <w:proofErr w:type="gramStart"/>
      <w:r>
        <w:t>hue</w:t>
      </w:r>
      <w:proofErr w:type="gramEnd"/>
      <w:r>
        <w:t>_order</w:t>
      </w:r>
      <w:proofErr w:type="spellEnd"/>
      <w:r>
        <w:t>=</w:t>
      </w:r>
      <w:proofErr w:type="spellStart"/>
      <w:r>
        <w:t>pca_df.Quartile.cat.categories</w:t>
      </w:r>
      <w:proofErr w:type="spellEnd"/>
      <w:r>
        <w:t>, data=</w:t>
      </w:r>
      <w:proofErr w:type="spellStart"/>
      <w:r>
        <w:t>pca_df</w:t>
      </w:r>
      <w:proofErr w:type="spellEnd"/>
      <w:r>
        <w:t>)</w:t>
      </w:r>
    </w:p>
    <w:p w14:paraId="49EDED2B" w14:textId="77777777" w:rsidR="00777C3A" w:rsidRDefault="00777C3A" w:rsidP="00777C3A">
      <w:r>
        <w:t>#</w:t>
      </w:r>
      <w:proofErr w:type="gramStart"/>
      <w:r>
        <w:t>if</w:t>
      </w:r>
      <w:proofErr w:type="gramEnd"/>
      <w:r>
        <w:t xml:space="preserve"> the amount of data allows, annotate with the labels</w:t>
      </w:r>
    </w:p>
    <w:p w14:paraId="47B06A28" w14:textId="77777777" w:rsidR="00777C3A" w:rsidRDefault="00777C3A" w:rsidP="00777C3A">
      <w:r>
        <w:t xml:space="preserve"># for s, x, y in </w:t>
      </w:r>
      <w:proofErr w:type="gramStart"/>
      <w:r>
        <w:t>zip(</w:t>
      </w:r>
      <w:proofErr w:type="spellStart"/>
      <w:proofErr w:type="gramEnd"/>
      <w:r>
        <w:t>ph</w:t>
      </w:r>
      <w:proofErr w:type="spellEnd"/>
      <w:r>
        <w:t>, x, y):</w:t>
      </w:r>
    </w:p>
    <w:p w14:paraId="55E54AB6" w14:textId="77777777" w:rsidR="00777C3A" w:rsidRDefault="00777C3A" w:rsidP="00777C3A">
      <w:r>
        <w:t xml:space="preserve">#     </w:t>
      </w:r>
      <w:proofErr w:type="spellStart"/>
      <w:proofErr w:type="gramStart"/>
      <w:r>
        <w:t>plt.annotate</w:t>
      </w:r>
      <w:proofErr w:type="spellEnd"/>
      <w:proofErr w:type="gramEnd"/>
      <w:r>
        <w:t>(s, (x, y))</w:t>
      </w:r>
    </w:p>
    <w:p w14:paraId="586FFB36" w14:textId="77777777" w:rsidR="00777C3A" w:rsidRDefault="00777C3A" w:rsidP="00777C3A">
      <w:proofErr w:type="spellStart"/>
      <w:r>
        <w:t>pc_var</w:t>
      </w:r>
      <w:proofErr w:type="spellEnd"/>
      <w:r>
        <w:t xml:space="preserve"> = 100 * df_</w:t>
      </w:r>
      <w:proofErr w:type="gramStart"/>
      <w:r>
        <w:t>pca.explained</w:t>
      </w:r>
      <w:proofErr w:type="gramEnd"/>
      <w:r>
        <w:t>_variance_ratio_.</w:t>
      </w:r>
      <w:proofErr w:type="spellStart"/>
      <w:r>
        <w:t>cumsum</w:t>
      </w:r>
      <w:proofErr w:type="spellEnd"/>
      <w:r>
        <w:t>()[1]</w:t>
      </w:r>
    </w:p>
    <w:p w14:paraId="5B053150" w14:textId="77777777" w:rsidR="00777C3A" w:rsidRDefault="00777C3A" w:rsidP="00777C3A">
      <w:proofErr w:type="spellStart"/>
      <w:proofErr w:type="gramStart"/>
      <w:r>
        <w:t>plt.title</w:t>
      </w:r>
      <w:proofErr w:type="spellEnd"/>
      <w:proofErr w:type="gramEnd"/>
      <w:r>
        <w:t>(</w:t>
      </w:r>
      <w:proofErr w:type="spellStart"/>
      <w:r>
        <w:t>f'Ski</w:t>
      </w:r>
      <w:proofErr w:type="spellEnd"/>
      <w:r>
        <w:t xml:space="preserve"> states summary PCA, {pc_var:.1f}% variance explained');</w:t>
      </w:r>
    </w:p>
    <w:p w14:paraId="7141BD13" w14:textId="77777777" w:rsidR="00777C3A" w:rsidRDefault="00777C3A" w:rsidP="00777C3A"/>
    <w:p w14:paraId="01FF7B24" w14:textId="77777777" w:rsidR="00777C3A" w:rsidRDefault="00777C3A" w:rsidP="00777C3A">
      <w:r>
        <w:t>- No clustering by PCA and potability</w:t>
      </w:r>
    </w:p>
    <w:p w14:paraId="4123C3A8" w14:textId="77777777" w:rsidR="00777C3A" w:rsidRDefault="00777C3A" w:rsidP="00777C3A">
      <w:r>
        <w:t>- No visible patterns</w:t>
      </w:r>
    </w:p>
    <w:p w14:paraId="1415EAFD" w14:textId="77777777" w:rsidR="00777C3A" w:rsidRDefault="00777C3A" w:rsidP="00777C3A"/>
    <w:p w14:paraId="27E4A60E" w14:textId="77777777" w:rsidR="00777C3A" w:rsidRDefault="00777C3A" w:rsidP="00777C3A">
      <w:proofErr w:type="spellStart"/>
      <w:proofErr w:type="gramStart"/>
      <w:r>
        <w:t>pd.DataFrame</w:t>
      </w:r>
      <w:proofErr w:type="spellEnd"/>
      <w:proofErr w:type="gramEnd"/>
      <w:r>
        <w:t>(</w:t>
      </w:r>
      <w:proofErr w:type="spellStart"/>
      <w:r>
        <w:t>df_pca.components</w:t>
      </w:r>
      <w:proofErr w:type="spellEnd"/>
      <w:r>
        <w:t>_, columns=</w:t>
      </w:r>
      <w:proofErr w:type="spellStart"/>
      <w:r>
        <w:t>df_summary_columns</w:t>
      </w:r>
      <w:proofErr w:type="spellEnd"/>
      <w:r>
        <w:t>)</w:t>
      </w:r>
    </w:p>
    <w:p w14:paraId="09C33F21" w14:textId="77777777" w:rsidR="00777C3A" w:rsidRDefault="00777C3A" w:rsidP="00777C3A"/>
    <w:p w14:paraId="225998E0" w14:textId="77777777" w:rsidR="00777C3A" w:rsidRDefault="00777C3A" w:rsidP="00777C3A">
      <w:r>
        <w:t>- No remarkable values could be found in the components of the PCA.</w:t>
      </w:r>
    </w:p>
    <w:p w14:paraId="624A9294" w14:textId="77777777" w:rsidR="00777C3A" w:rsidRDefault="00777C3A" w:rsidP="00777C3A"/>
    <w:p w14:paraId="61E6235C" w14:textId="77777777" w:rsidR="00777C3A" w:rsidRDefault="00777C3A" w:rsidP="00777C3A">
      <w:r>
        <w:t>## 2.6 EDA Conclusions</w:t>
      </w:r>
    </w:p>
    <w:p w14:paraId="54E77A54" w14:textId="77777777" w:rsidR="00777C3A" w:rsidRDefault="00777C3A" w:rsidP="00777C3A"/>
    <w:p w14:paraId="4F4CD6A9" w14:textId="77777777" w:rsidR="00777C3A" w:rsidRDefault="00777C3A" w:rsidP="00777C3A">
      <w:r>
        <w:t>So far, we couldn't find classifiers to define the water as potable.</w:t>
      </w:r>
    </w:p>
    <w:p w14:paraId="51D3EBAF" w14:textId="77777777" w:rsidR="00777C3A" w:rsidRDefault="00777C3A" w:rsidP="00777C3A"/>
    <w:p w14:paraId="4A056DB1" w14:textId="77777777" w:rsidR="00777C3A" w:rsidRDefault="00777C3A" w:rsidP="00777C3A">
      <w:r>
        <w:t>- Numerical: 10</w:t>
      </w:r>
    </w:p>
    <w:p w14:paraId="4D4E0654" w14:textId="77777777" w:rsidR="00777C3A" w:rsidRDefault="00777C3A" w:rsidP="00777C3A"/>
    <w:p w14:paraId="455594FD" w14:textId="77777777" w:rsidR="00777C3A" w:rsidRDefault="00777C3A" w:rsidP="00777C3A">
      <w:r>
        <w:t>- Categorical: 0</w:t>
      </w:r>
    </w:p>
    <w:p w14:paraId="7F418AE5" w14:textId="77777777" w:rsidR="00777C3A" w:rsidRDefault="00777C3A" w:rsidP="00777C3A"/>
    <w:p w14:paraId="107A5CFE" w14:textId="77777777" w:rsidR="00777C3A" w:rsidRDefault="00777C3A" w:rsidP="00777C3A">
      <w:r>
        <w:t xml:space="preserve">Data seems to be incorrect for the classification and the distribution for each category. We will carry on the analysis once we don't have more details about the data source. We cannot be sure if the data is wrong or if this a really </w:t>
      </w:r>
      <w:proofErr w:type="gramStart"/>
      <w:r>
        <w:t>poor  situation</w:t>
      </w:r>
      <w:proofErr w:type="gramEnd"/>
      <w:r>
        <w:t xml:space="preserve"> for the consumers of this water.</w:t>
      </w:r>
    </w:p>
    <w:p w14:paraId="1C3F329F" w14:textId="77777777" w:rsidR="009260E7" w:rsidRDefault="009260E7" w:rsidP="009260E7">
      <w:pPr>
        <w:pStyle w:val="Heading1"/>
        <w:numPr>
          <w:ilvl w:val="0"/>
          <w:numId w:val="1"/>
        </w:numPr>
        <w:ind w:left="357" w:hanging="357"/>
        <w:rPr>
          <w:shd w:val="clear" w:color="auto" w:fill="FFFFFF"/>
        </w:rPr>
      </w:pPr>
      <w:r w:rsidRPr="00A60FA2">
        <w:rPr>
          <w:shd w:val="clear" w:color="auto" w:fill="FFFFFF"/>
        </w:rPr>
        <w:t>Modeling</w:t>
      </w:r>
    </w:p>
    <w:p w14:paraId="31FE9BE7" w14:textId="77777777" w:rsidR="00777C3A" w:rsidRDefault="00777C3A" w:rsidP="00777C3A">
      <w:r>
        <w:t>During the data assessment we did not remove any column or adjusted any entries. But we have missing values that must be treated.</w:t>
      </w:r>
    </w:p>
    <w:p w14:paraId="0FAFB05B" w14:textId="77777777" w:rsidR="00777C3A" w:rsidRDefault="00777C3A" w:rsidP="00777C3A"/>
    <w:p w14:paraId="620D58D1" w14:textId="77777777" w:rsidR="00777C3A" w:rsidRDefault="00777C3A" w:rsidP="00777C3A">
      <w:r>
        <w:t>## 3.1 Data treatment</w:t>
      </w:r>
    </w:p>
    <w:p w14:paraId="351527E3" w14:textId="77777777" w:rsidR="00777C3A" w:rsidRDefault="00777C3A" w:rsidP="00777C3A"/>
    <w:p w14:paraId="07A800C4" w14:textId="77777777" w:rsidR="00777C3A" w:rsidRDefault="00777C3A" w:rsidP="00777C3A">
      <w:r>
        <w:t>Cleansing and adjusting data to be used in the model:</w:t>
      </w:r>
    </w:p>
    <w:p w14:paraId="533215C0" w14:textId="77777777" w:rsidR="00777C3A" w:rsidRDefault="00777C3A" w:rsidP="00777C3A">
      <w:r>
        <w:t>- missing values</w:t>
      </w:r>
    </w:p>
    <w:p w14:paraId="43794995" w14:textId="77777777" w:rsidR="00777C3A" w:rsidRDefault="00777C3A" w:rsidP="00777C3A">
      <w:r>
        <w:t>- scaling</w:t>
      </w:r>
    </w:p>
    <w:p w14:paraId="1F08A303" w14:textId="77777777" w:rsidR="00777C3A" w:rsidRDefault="00777C3A" w:rsidP="00777C3A">
      <w:r>
        <w:t>- splitting the data into training and test sets</w:t>
      </w:r>
    </w:p>
    <w:p w14:paraId="29626150" w14:textId="77777777" w:rsidR="00777C3A" w:rsidRDefault="00777C3A" w:rsidP="00777C3A"/>
    <w:p w14:paraId="3E3C0EE2" w14:textId="77777777" w:rsidR="00777C3A" w:rsidRDefault="00777C3A" w:rsidP="00777C3A">
      <w:r>
        <w:t>### 3.1.1 Missing values</w:t>
      </w:r>
    </w:p>
    <w:p w14:paraId="2113BF42" w14:textId="77777777" w:rsidR="00777C3A" w:rsidRDefault="00777C3A" w:rsidP="00777C3A"/>
    <w:p w14:paraId="0D9D0193" w14:textId="77777777" w:rsidR="00777C3A" w:rsidRDefault="00777C3A" w:rsidP="00777C3A">
      <w:r>
        <w:t>Rows with some missing entry will be removed once we have enough rows with all the entries as shown below.</w:t>
      </w:r>
    </w:p>
    <w:p w14:paraId="5B521986" w14:textId="77777777" w:rsidR="00777C3A" w:rsidRDefault="00777C3A" w:rsidP="00777C3A"/>
    <w:p w14:paraId="77AA2190" w14:textId="77777777" w:rsidR="00777C3A" w:rsidRDefault="00777C3A" w:rsidP="00777C3A">
      <w:r>
        <w:t xml:space="preserve">p = </w:t>
      </w:r>
      <w:proofErr w:type="spellStart"/>
      <w:proofErr w:type="gramStart"/>
      <w:r>
        <w:t>water.groupby</w:t>
      </w:r>
      <w:proofErr w:type="spellEnd"/>
      <w:proofErr w:type="gramEnd"/>
      <w:r>
        <w:t>('Potability')['Potability'].</w:t>
      </w:r>
      <w:proofErr w:type="spellStart"/>
      <w:r>
        <w:t>agg</w:t>
      </w:r>
      <w:proofErr w:type="spellEnd"/>
      <w:r>
        <w:t>(['count'])</w:t>
      </w:r>
    </w:p>
    <w:p w14:paraId="54D68321" w14:textId="77777777" w:rsidR="00777C3A" w:rsidRDefault="00777C3A" w:rsidP="00777C3A">
      <w:r>
        <w:t>p['percentage'] = 100 * p['count</w:t>
      </w:r>
      <w:proofErr w:type="gramStart"/>
      <w:r>
        <w:t>']  /</w:t>
      </w:r>
      <w:proofErr w:type="gramEnd"/>
      <w:r>
        <w:t xml:space="preserve"> p['count'].sum()</w:t>
      </w:r>
    </w:p>
    <w:p w14:paraId="44715F88" w14:textId="77777777" w:rsidR="00777C3A" w:rsidRDefault="00777C3A" w:rsidP="00777C3A"/>
    <w:p w14:paraId="4C6AB661" w14:textId="77777777" w:rsidR="00777C3A" w:rsidRDefault="00777C3A" w:rsidP="00777C3A">
      <w:proofErr w:type="spellStart"/>
      <w:proofErr w:type="gramStart"/>
      <w:r>
        <w:t>water.Potability.value</w:t>
      </w:r>
      <w:proofErr w:type="gramEnd"/>
      <w:r>
        <w:t>_counts</w:t>
      </w:r>
      <w:proofErr w:type="spellEnd"/>
      <w:r>
        <w:t>().plot(kind ='pie')</w:t>
      </w:r>
    </w:p>
    <w:p w14:paraId="34E37624" w14:textId="77777777" w:rsidR="00777C3A" w:rsidRDefault="00777C3A" w:rsidP="00777C3A">
      <w:r>
        <w:t>print(</w:t>
      </w:r>
      <w:proofErr w:type="spellStart"/>
      <w:r>
        <w:t>len</w:t>
      </w:r>
      <w:proofErr w:type="spellEnd"/>
      <w:r>
        <w:t>(water))</w:t>
      </w:r>
    </w:p>
    <w:p w14:paraId="153800D2" w14:textId="77777777" w:rsidR="00777C3A" w:rsidRDefault="00777C3A" w:rsidP="00777C3A">
      <w:proofErr w:type="gramStart"/>
      <w:r>
        <w:t>print(</w:t>
      </w:r>
      <w:proofErr w:type="gramEnd"/>
      <w:r>
        <w:t>)</w:t>
      </w:r>
    </w:p>
    <w:p w14:paraId="2084458B" w14:textId="77777777" w:rsidR="00777C3A" w:rsidRDefault="00777C3A" w:rsidP="00777C3A">
      <w:r>
        <w:t>p</w:t>
      </w:r>
    </w:p>
    <w:p w14:paraId="0D6CA364" w14:textId="77777777" w:rsidR="00777C3A" w:rsidRDefault="00777C3A" w:rsidP="00777C3A"/>
    <w:p w14:paraId="1BC4E828" w14:textId="77777777" w:rsidR="00777C3A" w:rsidRDefault="00777C3A" w:rsidP="00777C3A">
      <w:r>
        <w:t xml:space="preserve">p = </w:t>
      </w:r>
      <w:proofErr w:type="spellStart"/>
      <w:proofErr w:type="gramStart"/>
      <w:r>
        <w:t>water.groupby</w:t>
      </w:r>
      <w:proofErr w:type="spellEnd"/>
      <w:proofErr w:type="gramEnd"/>
      <w:r>
        <w:t>('Potability')['Potability'].</w:t>
      </w:r>
      <w:proofErr w:type="spellStart"/>
      <w:r>
        <w:t>agg</w:t>
      </w:r>
      <w:proofErr w:type="spellEnd"/>
      <w:r>
        <w:t>(['count'])</w:t>
      </w:r>
    </w:p>
    <w:p w14:paraId="6C0AFC2D" w14:textId="77777777" w:rsidR="00777C3A" w:rsidRDefault="00777C3A" w:rsidP="00777C3A">
      <w:r>
        <w:t>p['percentage'] = 100 * p['count</w:t>
      </w:r>
      <w:proofErr w:type="gramStart"/>
      <w:r>
        <w:t>']  /</w:t>
      </w:r>
      <w:proofErr w:type="gramEnd"/>
      <w:r>
        <w:t xml:space="preserve"> p['count'].sum()</w:t>
      </w:r>
    </w:p>
    <w:p w14:paraId="7C794CA5" w14:textId="77777777" w:rsidR="00777C3A" w:rsidRDefault="00777C3A" w:rsidP="00777C3A">
      <w:r>
        <w:lastRenderedPageBreak/>
        <w:t xml:space="preserve"># p['labels'] = </w:t>
      </w:r>
      <w:proofErr w:type="spellStart"/>
      <w:proofErr w:type="gramStart"/>
      <w:r>
        <w:t>p.apply</w:t>
      </w:r>
      <w:proofErr w:type="spellEnd"/>
      <w:proofErr w:type="gramEnd"/>
      <w:r>
        <w:t>(lambda x: "{x['percentage']} ({x['count']})",axis=1)</w:t>
      </w:r>
    </w:p>
    <w:p w14:paraId="547E5159" w14:textId="77777777" w:rsidR="00777C3A" w:rsidRDefault="00777C3A" w:rsidP="00777C3A">
      <w:r>
        <w:t>p['labels'] = "{p['percentage']} ({p['count']})"</w:t>
      </w:r>
    </w:p>
    <w:p w14:paraId="0D03A378" w14:textId="77777777" w:rsidR="00777C3A" w:rsidRDefault="00777C3A" w:rsidP="00777C3A">
      <w:r>
        <w:t># df['combined</w:t>
      </w:r>
      <w:proofErr w:type="gramStart"/>
      <w:r>
        <w:t>']=</w:t>
      </w:r>
      <w:proofErr w:type="spellStart"/>
      <w:proofErr w:type="gramEnd"/>
      <w:r>
        <w:t>df.apply</w:t>
      </w:r>
      <w:proofErr w:type="spellEnd"/>
      <w:r>
        <w:t>(lambda x:'%s_%s' % (x['foo'],x['bar']),axis=1)</w:t>
      </w:r>
    </w:p>
    <w:p w14:paraId="5FA2E7CB" w14:textId="77777777" w:rsidR="00777C3A" w:rsidRDefault="00777C3A" w:rsidP="00777C3A">
      <w:r>
        <w:t>p</w:t>
      </w:r>
    </w:p>
    <w:p w14:paraId="07A32F3D" w14:textId="77777777" w:rsidR="00777C3A" w:rsidRDefault="00777C3A" w:rsidP="00777C3A">
      <w:r>
        <w:t># labels = p['count'] + p['percentage']</w:t>
      </w:r>
    </w:p>
    <w:p w14:paraId="1A57FE7F" w14:textId="77777777" w:rsidR="00777C3A" w:rsidRDefault="00777C3A" w:rsidP="00777C3A">
      <w:r>
        <w:t># labels = '{p:.2</w:t>
      </w:r>
      <w:proofErr w:type="gramStart"/>
      <w:r>
        <w:t>f}%</w:t>
      </w:r>
      <w:proofErr w:type="gramEnd"/>
      <w:r>
        <w:t xml:space="preserve">  ({</w:t>
      </w:r>
      <w:proofErr w:type="spellStart"/>
      <w:r>
        <w:t>v:d</w:t>
      </w:r>
      <w:proofErr w:type="spellEnd"/>
      <w:r>
        <w:t>})'.format(p=p['percentage'],v=p['count'])</w:t>
      </w:r>
    </w:p>
    <w:p w14:paraId="3CCAFE9E" w14:textId="77777777" w:rsidR="00777C3A" w:rsidRDefault="00777C3A" w:rsidP="00777C3A">
      <w:r>
        <w:t xml:space="preserve"># </w:t>
      </w:r>
      <w:proofErr w:type="gramStart"/>
      <w:r>
        <w:t>labels</w:t>
      </w:r>
      <w:proofErr w:type="gramEnd"/>
    </w:p>
    <w:p w14:paraId="5296BAE1" w14:textId="77777777" w:rsidR="00777C3A" w:rsidRDefault="00777C3A" w:rsidP="00777C3A">
      <w:r>
        <w:t xml:space="preserve"># </w:t>
      </w:r>
      <w:proofErr w:type="spellStart"/>
      <w:proofErr w:type="gramStart"/>
      <w:r>
        <w:t>plt.pie</w:t>
      </w:r>
      <w:proofErr w:type="spellEnd"/>
      <w:r>
        <w:t>(</w:t>
      </w:r>
      <w:proofErr w:type="gramEnd"/>
      <w:r>
        <w:t xml:space="preserve">water, labels=labels, </w:t>
      </w:r>
      <w:proofErr w:type="spellStart"/>
      <w:r>
        <w:t>autopct</w:t>
      </w:r>
      <w:proofErr w:type="spellEnd"/>
      <w:r>
        <w:t>=lambda p : '{:.2f}%  ({:,.0f})'.format(</w:t>
      </w:r>
      <w:proofErr w:type="spellStart"/>
      <w:r>
        <w:t>p,p</w:t>
      </w:r>
      <w:proofErr w:type="spellEnd"/>
      <w:r>
        <w:t xml:space="preserve"> * sum(values)/100))</w:t>
      </w:r>
    </w:p>
    <w:p w14:paraId="7B8C2E83" w14:textId="77777777" w:rsidR="00777C3A" w:rsidRDefault="00777C3A" w:rsidP="00777C3A"/>
    <w:p w14:paraId="4BE1638E" w14:textId="77777777" w:rsidR="00777C3A" w:rsidRDefault="00777C3A" w:rsidP="00777C3A">
      <w:r>
        <w:t xml:space="preserve"># </w:t>
      </w:r>
      <w:proofErr w:type="spellStart"/>
      <w:proofErr w:type="gramStart"/>
      <w:r>
        <w:t>water.Potability.value</w:t>
      </w:r>
      <w:proofErr w:type="gramEnd"/>
      <w:r>
        <w:t>_counts</w:t>
      </w:r>
      <w:proofErr w:type="spellEnd"/>
      <w:r>
        <w:t>().plot(kind ='pie')</w:t>
      </w:r>
    </w:p>
    <w:p w14:paraId="20B5241E" w14:textId="77777777" w:rsidR="00777C3A" w:rsidRDefault="00777C3A" w:rsidP="00777C3A">
      <w:r>
        <w:t xml:space="preserve"># </w:t>
      </w:r>
      <w:proofErr w:type="gramStart"/>
      <w:r>
        <w:t>print</w:t>
      </w:r>
      <w:proofErr w:type="gramEnd"/>
      <w:r>
        <w:t>(</w:t>
      </w:r>
      <w:proofErr w:type="spellStart"/>
      <w:r>
        <w:t>len</w:t>
      </w:r>
      <w:proofErr w:type="spellEnd"/>
      <w:r>
        <w:t>(water))</w:t>
      </w:r>
    </w:p>
    <w:p w14:paraId="60374B18" w14:textId="77777777" w:rsidR="00777C3A" w:rsidRDefault="00777C3A" w:rsidP="00777C3A">
      <w:r>
        <w:t xml:space="preserve"># </w:t>
      </w:r>
      <w:proofErr w:type="gramStart"/>
      <w:r>
        <w:t>print(</w:t>
      </w:r>
      <w:proofErr w:type="gramEnd"/>
      <w:r>
        <w:t>)</w:t>
      </w:r>
    </w:p>
    <w:p w14:paraId="4448BA66" w14:textId="77777777" w:rsidR="00777C3A" w:rsidRDefault="00777C3A" w:rsidP="00777C3A">
      <w:r>
        <w:t># p</w:t>
      </w:r>
    </w:p>
    <w:p w14:paraId="3523BD5D" w14:textId="77777777" w:rsidR="00777C3A" w:rsidRDefault="00777C3A" w:rsidP="00777C3A"/>
    <w:p w14:paraId="37245840" w14:textId="77777777" w:rsidR="00777C3A" w:rsidRDefault="00777C3A" w:rsidP="00777C3A">
      <w:r>
        <w:t xml:space="preserve">p1 = </w:t>
      </w:r>
      <w:proofErr w:type="spellStart"/>
      <w:proofErr w:type="gramStart"/>
      <w:r>
        <w:t>water.groupby</w:t>
      </w:r>
      <w:proofErr w:type="spellEnd"/>
      <w:proofErr w:type="gramEnd"/>
      <w:r>
        <w:t>('Potability')['Potability'].</w:t>
      </w:r>
      <w:proofErr w:type="spellStart"/>
      <w:r>
        <w:t>agg</w:t>
      </w:r>
      <w:proofErr w:type="spellEnd"/>
      <w:r>
        <w:t>(['count'])</w:t>
      </w:r>
    </w:p>
    <w:p w14:paraId="085A6353" w14:textId="77777777" w:rsidR="00777C3A" w:rsidRDefault="00777C3A" w:rsidP="00777C3A">
      <w:r>
        <w:t>p1['percentage'] = 100 * p1['count</w:t>
      </w:r>
      <w:proofErr w:type="gramStart"/>
      <w:r>
        <w:t>']  /</w:t>
      </w:r>
      <w:proofErr w:type="gramEnd"/>
      <w:r>
        <w:t xml:space="preserve"> p1['count'].sum()</w:t>
      </w:r>
    </w:p>
    <w:p w14:paraId="0EA112FD" w14:textId="77777777" w:rsidR="00777C3A" w:rsidRDefault="00777C3A" w:rsidP="00777C3A">
      <w:r>
        <w:t># p1['group'] = 'full'</w:t>
      </w:r>
    </w:p>
    <w:p w14:paraId="5462315A" w14:textId="77777777" w:rsidR="00777C3A" w:rsidRDefault="00777C3A" w:rsidP="00777C3A"/>
    <w:p w14:paraId="560C216F" w14:textId="77777777" w:rsidR="00777C3A" w:rsidRDefault="00777C3A" w:rsidP="00777C3A">
      <w:proofErr w:type="spellStart"/>
      <w:r>
        <w:t>water_clean</w:t>
      </w:r>
      <w:proofErr w:type="spellEnd"/>
      <w:r>
        <w:t xml:space="preserve"> = </w:t>
      </w:r>
      <w:proofErr w:type="spellStart"/>
      <w:proofErr w:type="gramStart"/>
      <w:r>
        <w:t>water.dropna</w:t>
      </w:r>
      <w:proofErr w:type="spellEnd"/>
      <w:proofErr w:type="gramEnd"/>
      <w:r>
        <w:t>()</w:t>
      </w:r>
    </w:p>
    <w:p w14:paraId="2A6B9410" w14:textId="77777777" w:rsidR="00777C3A" w:rsidRDefault="00777C3A" w:rsidP="00777C3A"/>
    <w:p w14:paraId="7C1C0380" w14:textId="77777777" w:rsidR="00777C3A" w:rsidRDefault="00777C3A" w:rsidP="00777C3A">
      <w:r>
        <w:t xml:space="preserve">p2 = </w:t>
      </w:r>
      <w:proofErr w:type="spellStart"/>
      <w:r>
        <w:t>water_</w:t>
      </w:r>
      <w:proofErr w:type="gramStart"/>
      <w:r>
        <w:t>clean.groupby</w:t>
      </w:r>
      <w:proofErr w:type="spellEnd"/>
      <w:proofErr w:type="gramEnd"/>
      <w:r>
        <w:t>('Potability')['Potability'].</w:t>
      </w:r>
      <w:proofErr w:type="spellStart"/>
      <w:r>
        <w:t>agg</w:t>
      </w:r>
      <w:proofErr w:type="spellEnd"/>
      <w:r>
        <w:t>(['count'])</w:t>
      </w:r>
    </w:p>
    <w:p w14:paraId="59BF2F99" w14:textId="77777777" w:rsidR="00777C3A" w:rsidRDefault="00777C3A" w:rsidP="00777C3A">
      <w:r>
        <w:t>p2['percentage'] = 100 * p2['count</w:t>
      </w:r>
      <w:proofErr w:type="gramStart"/>
      <w:r>
        <w:t>']  /</w:t>
      </w:r>
      <w:proofErr w:type="gramEnd"/>
      <w:r>
        <w:t xml:space="preserve"> p2['count'].sum()</w:t>
      </w:r>
    </w:p>
    <w:p w14:paraId="1691E237" w14:textId="77777777" w:rsidR="00777C3A" w:rsidRDefault="00777C3A" w:rsidP="00777C3A">
      <w:r>
        <w:t># p2['group'] = '</w:t>
      </w:r>
      <w:proofErr w:type="spellStart"/>
      <w:r>
        <w:t>no_na</w:t>
      </w:r>
      <w:proofErr w:type="spellEnd"/>
      <w:r>
        <w:t>'</w:t>
      </w:r>
    </w:p>
    <w:p w14:paraId="75A02574" w14:textId="77777777" w:rsidR="00777C3A" w:rsidRDefault="00777C3A" w:rsidP="00777C3A"/>
    <w:p w14:paraId="1BC9CC4D" w14:textId="77777777" w:rsidR="00777C3A" w:rsidRDefault="00777C3A" w:rsidP="00777C3A">
      <w:r>
        <w:t xml:space="preserve">p = </w:t>
      </w:r>
      <w:proofErr w:type="spellStart"/>
      <w:proofErr w:type="gramStart"/>
      <w:r>
        <w:t>pd.concat</w:t>
      </w:r>
      <w:proofErr w:type="spellEnd"/>
      <w:proofErr w:type="gramEnd"/>
      <w:r>
        <w:t>([p1,p2],axis=1,keys=['full','</w:t>
      </w:r>
      <w:proofErr w:type="spellStart"/>
      <w:r>
        <w:t>without_missing</w:t>
      </w:r>
      <w:proofErr w:type="spellEnd"/>
      <w:r>
        <w:t>'])</w:t>
      </w:r>
    </w:p>
    <w:p w14:paraId="27AF74E0" w14:textId="77777777" w:rsidR="00777C3A" w:rsidRDefault="00777C3A" w:rsidP="00777C3A">
      <w:r>
        <w:t>p</w:t>
      </w:r>
    </w:p>
    <w:p w14:paraId="1123731E" w14:textId="77777777" w:rsidR="00777C3A" w:rsidRDefault="00777C3A" w:rsidP="00777C3A">
      <w:r>
        <w:t xml:space="preserve"># </w:t>
      </w:r>
      <w:proofErr w:type="spellStart"/>
      <w:r>
        <w:t>p.</w:t>
      </w:r>
      <w:proofErr w:type="gramStart"/>
      <w:r>
        <w:t>T.unstack</w:t>
      </w:r>
      <w:proofErr w:type="spellEnd"/>
      <w:proofErr w:type="gramEnd"/>
      <w:r>
        <w:t>(0)</w:t>
      </w:r>
    </w:p>
    <w:p w14:paraId="18041327" w14:textId="77777777" w:rsidR="00777C3A" w:rsidRDefault="00777C3A" w:rsidP="00777C3A"/>
    <w:p w14:paraId="6F5F7D0E" w14:textId="77777777" w:rsidR="00777C3A" w:rsidRDefault="00777C3A" w:rsidP="00777C3A">
      <w:r>
        <w:t xml:space="preserve">first = </w:t>
      </w:r>
      <w:proofErr w:type="spellStart"/>
      <w:proofErr w:type="gramStart"/>
      <w:r>
        <w:t>pd.Series</w:t>
      </w:r>
      <w:proofErr w:type="spellEnd"/>
      <w:proofErr w:type="gramEnd"/>
      <w:r>
        <w:t>({'True':2316, 'False': 64})</w:t>
      </w:r>
    </w:p>
    <w:p w14:paraId="3D4D83A3" w14:textId="77777777" w:rsidR="00777C3A" w:rsidRDefault="00777C3A" w:rsidP="00777C3A">
      <w:r>
        <w:lastRenderedPageBreak/>
        <w:t xml:space="preserve">second = </w:t>
      </w:r>
      <w:proofErr w:type="spellStart"/>
      <w:proofErr w:type="gramStart"/>
      <w:r>
        <w:t>pd.Series</w:t>
      </w:r>
      <w:proofErr w:type="spellEnd"/>
      <w:proofErr w:type="gramEnd"/>
      <w:r>
        <w:t>({'True':2351, 'False': 29})</w:t>
      </w:r>
    </w:p>
    <w:p w14:paraId="61BFE04D" w14:textId="77777777" w:rsidR="00777C3A" w:rsidRDefault="00777C3A" w:rsidP="00777C3A">
      <w:r>
        <w:t xml:space="preserve">df = </w:t>
      </w:r>
      <w:proofErr w:type="spellStart"/>
      <w:proofErr w:type="gramStart"/>
      <w:r>
        <w:t>pd.concat</w:t>
      </w:r>
      <w:proofErr w:type="spellEnd"/>
      <w:proofErr w:type="gramEnd"/>
      <w:r>
        <w:t>([first, second], axis=1, keys=['First pie', 'Second pie'])</w:t>
      </w:r>
    </w:p>
    <w:p w14:paraId="190CCCE1" w14:textId="77777777" w:rsidR="00777C3A" w:rsidRDefault="00777C3A" w:rsidP="00777C3A">
      <w:r>
        <w:t>df</w:t>
      </w:r>
    </w:p>
    <w:p w14:paraId="1B1CA497" w14:textId="77777777" w:rsidR="00777C3A" w:rsidRDefault="00777C3A" w:rsidP="00777C3A"/>
    <w:p w14:paraId="34E2E7F5" w14:textId="77777777" w:rsidR="00777C3A" w:rsidRDefault="00777C3A" w:rsidP="00777C3A">
      <w:r>
        <w:t xml:space="preserve"># </w:t>
      </w:r>
      <w:proofErr w:type="spellStart"/>
      <w:proofErr w:type="gramStart"/>
      <w:r>
        <w:t>p.plot</w:t>
      </w:r>
      <w:proofErr w:type="spellEnd"/>
      <w:proofErr w:type="gramEnd"/>
      <w:r>
        <w:t>(kind ='</w:t>
      </w:r>
      <w:proofErr w:type="spellStart"/>
      <w:r>
        <w:t>pie',subplots</w:t>
      </w:r>
      <w:proofErr w:type="spellEnd"/>
      <w:r>
        <w:t>=True)</w:t>
      </w:r>
    </w:p>
    <w:p w14:paraId="7FE97732" w14:textId="77777777" w:rsidR="00777C3A" w:rsidRDefault="00777C3A" w:rsidP="00777C3A">
      <w:r>
        <w:t xml:space="preserve"># </w:t>
      </w:r>
      <w:proofErr w:type="spellStart"/>
      <w:proofErr w:type="gramStart"/>
      <w:r>
        <w:t>water.Potability.value</w:t>
      </w:r>
      <w:proofErr w:type="gramEnd"/>
      <w:r>
        <w:t>_counts</w:t>
      </w:r>
      <w:proofErr w:type="spellEnd"/>
      <w:r>
        <w:t>().plot(kind ='pie')</w:t>
      </w:r>
    </w:p>
    <w:p w14:paraId="3A8EA729" w14:textId="77777777" w:rsidR="00777C3A" w:rsidRDefault="00777C3A" w:rsidP="00777C3A">
      <w:r>
        <w:t xml:space="preserve"># </w:t>
      </w:r>
      <w:proofErr w:type="gramStart"/>
      <w:r>
        <w:t>print</w:t>
      </w:r>
      <w:proofErr w:type="gramEnd"/>
      <w:r>
        <w:t>(</w:t>
      </w:r>
      <w:proofErr w:type="spellStart"/>
      <w:r>
        <w:t>len</w:t>
      </w:r>
      <w:proofErr w:type="spellEnd"/>
      <w:r>
        <w:t>(water))</w:t>
      </w:r>
    </w:p>
    <w:p w14:paraId="0DAF9C40" w14:textId="77777777" w:rsidR="00777C3A" w:rsidRDefault="00777C3A" w:rsidP="00777C3A">
      <w:r>
        <w:t xml:space="preserve"># </w:t>
      </w:r>
      <w:proofErr w:type="gramStart"/>
      <w:r>
        <w:t>print(</w:t>
      </w:r>
      <w:proofErr w:type="gramEnd"/>
      <w:r>
        <w:t>)</w:t>
      </w:r>
    </w:p>
    <w:p w14:paraId="2509FA40" w14:textId="77777777" w:rsidR="00777C3A" w:rsidRDefault="00777C3A" w:rsidP="00777C3A"/>
    <w:p w14:paraId="0AD2292B" w14:textId="77777777" w:rsidR="00777C3A" w:rsidRDefault="00777C3A" w:rsidP="00777C3A"/>
    <w:p w14:paraId="3B8207C6" w14:textId="77777777" w:rsidR="00777C3A" w:rsidRDefault="00777C3A" w:rsidP="00777C3A"/>
    <w:p w14:paraId="067116C4" w14:textId="77777777" w:rsidR="00777C3A" w:rsidRDefault="00777C3A" w:rsidP="00777C3A">
      <w:r>
        <w:t xml:space="preserve"># </w:t>
      </w:r>
      <w:proofErr w:type="spellStart"/>
      <w:proofErr w:type="gramStart"/>
      <w:r>
        <w:t>p.columns</w:t>
      </w:r>
      <w:proofErr w:type="spellEnd"/>
      <w:proofErr w:type="gramEnd"/>
      <w:r>
        <w:t>[[1, 2]]</w:t>
      </w:r>
    </w:p>
    <w:p w14:paraId="3B831CE5" w14:textId="77777777" w:rsidR="00777C3A" w:rsidRDefault="00777C3A" w:rsidP="00777C3A">
      <w:r>
        <w:t xml:space="preserve"># </w:t>
      </w:r>
      <w:proofErr w:type="spellStart"/>
      <w:r>
        <w:t>p_count</w:t>
      </w:r>
      <w:proofErr w:type="spellEnd"/>
      <w:r>
        <w:t xml:space="preserve"> = </w:t>
      </w:r>
      <w:proofErr w:type="spellStart"/>
      <w:proofErr w:type="gramStart"/>
      <w:r>
        <w:t>p.drop</w:t>
      </w:r>
      <w:proofErr w:type="spellEnd"/>
      <w:proofErr w:type="gramEnd"/>
      <w:r>
        <w:t>(</w:t>
      </w:r>
      <w:proofErr w:type="spellStart"/>
      <w:r>
        <w:t>p.columns</w:t>
      </w:r>
      <w:proofErr w:type="spellEnd"/>
      <w:r>
        <w:t xml:space="preserve">[[1, 2]], axis=1, </w:t>
      </w:r>
      <w:proofErr w:type="spellStart"/>
      <w:r>
        <w:t>inplace</w:t>
      </w:r>
      <w:proofErr w:type="spellEnd"/>
      <w:r>
        <w:t>=True)</w:t>
      </w:r>
    </w:p>
    <w:p w14:paraId="2FF83FCE" w14:textId="77777777" w:rsidR="00777C3A" w:rsidRDefault="00777C3A" w:rsidP="00777C3A">
      <w:r>
        <w:t xml:space="preserve"># </w:t>
      </w:r>
      <w:proofErr w:type="spellStart"/>
      <w:r>
        <w:t>p_count</w:t>
      </w:r>
      <w:proofErr w:type="spellEnd"/>
      <w:r>
        <w:t xml:space="preserve"> = p[['count']]</w:t>
      </w:r>
    </w:p>
    <w:p w14:paraId="61B487AB" w14:textId="77777777" w:rsidR="00777C3A" w:rsidRDefault="00777C3A" w:rsidP="00777C3A"/>
    <w:p w14:paraId="65C5900C" w14:textId="77777777" w:rsidR="00777C3A" w:rsidRDefault="00777C3A" w:rsidP="00777C3A">
      <w:r>
        <w:t xml:space="preserve"># axes = </w:t>
      </w:r>
      <w:proofErr w:type="spellStart"/>
      <w:proofErr w:type="gramStart"/>
      <w:r>
        <w:t>p.plot</w:t>
      </w:r>
      <w:proofErr w:type="spellEnd"/>
      <w:proofErr w:type="gramEnd"/>
      <w:r>
        <w:t>(kind='pie', subplots=True)</w:t>
      </w:r>
    </w:p>
    <w:p w14:paraId="67340FE6" w14:textId="77777777" w:rsidR="00777C3A" w:rsidRDefault="00777C3A" w:rsidP="00777C3A">
      <w:r>
        <w:t xml:space="preserve"># </w:t>
      </w:r>
      <w:proofErr w:type="gramStart"/>
      <w:r>
        <w:t>for</w:t>
      </w:r>
      <w:proofErr w:type="gramEnd"/>
      <w:r>
        <w:t xml:space="preserve"> ax in axes:</w:t>
      </w:r>
    </w:p>
    <w:p w14:paraId="5352C7D7" w14:textId="77777777" w:rsidR="00777C3A" w:rsidRDefault="00777C3A" w:rsidP="00777C3A">
      <w:r>
        <w:t xml:space="preserve">#     </w:t>
      </w:r>
      <w:proofErr w:type="spellStart"/>
      <w:r>
        <w:t>ax.set_aspect</w:t>
      </w:r>
      <w:proofErr w:type="spellEnd"/>
      <w:r>
        <w:t>('equal')</w:t>
      </w:r>
    </w:p>
    <w:p w14:paraId="29C9626A" w14:textId="77777777" w:rsidR="00777C3A" w:rsidRDefault="00777C3A" w:rsidP="00777C3A">
      <w:r>
        <w:t xml:space="preserve">#     </w:t>
      </w:r>
      <w:proofErr w:type="spellStart"/>
      <w:r>
        <w:t>ax.yaxis.set_label_</w:t>
      </w:r>
      <w:proofErr w:type="gramStart"/>
      <w:r>
        <w:t>coords</w:t>
      </w:r>
      <w:proofErr w:type="spellEnd"/>
      <w:r>
        <w:t>(</w:t>
      </w:r>
      <w:proofErr w:type="gramEnd"/>
      <w:r>
        <w:t>-0.15, 0.5)</w:t>
      </w:r>
    </w:p>
    <w:p w14:paraId="2DD15826" w14:textId="77777777" w:rsidR="00777C3A" w:rsidRDefault="00777C3A" w:rsidP="00777C3A"/>
    <w:p w14:paraId="532F62E6" w14:textId="77777777" w:rsidR="00777C3A" w:rsidRDefault="00777C3A" w:rsidP="00777C3A">
      <w:r>
        <w:t xml:space="preserve"># </w:t>
      </w:r>
      <w:proofErr w:type="spellStart"/>
      <w:proofErr w:type="gramStart"/>
      <w:r>
        <w:t>plt.subplots</w:t>
      </w:r>
      <w:proofErr w:type="gramEnd"/>
      <w:r>
        <w:t>_adjust</w:t>
      </w:r>
      <w:proofErr w:type="spellEnd"/>
      <w:r>
        <w:t>(</w:t>
      </w:r>
      <w:proofErr w:type="spellStart"/>
      <w:r>
        <w:t>wspace</w:t>
      </w:r>
      <w:proofErr w:type="spellEnd"/>
      <w:r>
        <w:t>=0.5)</w:t>
      </w:r>
    </w:p>
    <w:p w14:paraId="5BF1FB21" w14:textId="77777777" w:rsidR="00777C3A" w:rsidRDefault="00777C3A" w:rsidP="00777C3A"/>
    <w:p w14:paraId="6D3BF834" w14:textId="77777777" w:rsidR="00777C3A" w:rsidRDefault="00777C3A" w:rsidP="00777C3A">
      <w:r>
        <w:t xml:space="preserve"># </w:t>
      </w:r>
      <w:proofErr w:type="spellStart"/>
      <w:proofErr w:type="gramStart"/>
      <w:r>
        <w:t>plt.show</w:t>
      </w:r>
      <w:proofErr w:type="spellEnd"/>
      <w:proofErr w:type="gramEnd"/>
      <w:r>
        <w:t>()</w:t>
      </w:r>
    </w:p>
    <w:p w14:paraId="30ADCD37" w14:textId="77777777" w:rsidR="00777C3A" w:rsidRDefault="00777C3A" w:rsidP="00777C3A"/>
    <w:p w14:paraId="16A6873B" w14:textId="77777777" w:rsidR="00777C3A" w:rsidRDefault="00777C3A" w:rsidP="00777C3A">
      <w:r>
        <w:t xml:space="preserve"># </w:t>
      </w:r>
      <w:proofErr w:type="spellStart"/>
      <w:r>
        <w:t>p_count</w:t>
      </w:r>
      <w:proofErr w:type="spellEnd"/>
    </w:p>
    <w:p w14:paraId="0D9EAA85" w14:textId="77777777" w:rsidR="00777C3A" w:rsidRDefault="00777C3A" w:rsidP="00777C3A"/>
    <w:p w14:paraId="1B0059C1" w14:textId="77777777" w:rsidR="00777C3A" w:rsidRDefault="00777C3A" w:rsidP="00777C3A"/>
    <w:p w14:paraId="778005BF" w14:textId="77777777" w:rsidR="00777C3A" w:rsidRDefault="00777C3A" w:rsidP="00777C3A">
      <w:proofErr w:type="spellStart"/>
      <w:r>
        <w:t>water_clean</w:t>
      </w:r>
      <w:proofErr w:type="spellEnd"/>
      <w:r>
        <w:t xml:space="preserve"> = </w:t>
      </w:r>
      <w:proofErr w:type="spellStart"/>
      <w:proofErr w:type="gramStart"/>
      <w:r>
        <w:t>water.dropna</w:t>
      </w:r>
      <w:proofErr w:type="spellEnd"/>
      <w:proofErr w:type="gramEnd"/>
      <w:r>
        <w:t>()</w:t>
      </w:r>
    </w:p>
    <w:p w14:paraId="056958EA" w14:textId="77777777" w:rsidR="00777C3A" w:rsidRDefault="00777C3A" w:rsidP="00777C3A"/>
    <w:p w14:paraId="3584CB78" w14:textId="77777777" w:rsidR="00777C3A" w:rsidRDefault="00777C3A" w:rsidP="00777C3A">
      <w:r>
        <w:lastRenderedPageBreak/>
        <w:t xml:space="preserve">p = </w:t>
      </w:r>
      <w:proofErr w:type="spellStart"/>
      <w:r>
        <w:t>water_</w:t>
      </w:r>
      <w:proofErr w:type="gramStart"/>
      <w:r>
        <w:t>clean.groupby</w:t>
      </w:r>
      <w:proofErr w:type="spellEnd"/>
      <w:proofErr w:type="gramEnd"/>
      <w:r>
        <w:t>('Potability')['Potability'].</w:t>
      </w:r>
      <w:proofErr w:type="spellStart"/>
      <w:r>
        <w:t>agg</w:t>
      </w:r>
      <w:proofErr w:type="spellEnd"/>
      <w:r>
        <w:t>(['count'])</w:t>
      </w:r>
    </w:p>
    <w:p w14:paraId="427E98DB" w14:textId="77777777" w:rsidR="00777C3A" w:rsidRDefault="00777C3A" w:rsidP="00777C3A">
      <w:r>
        <w:t>p['percentage'] = 100 * p['count</w:t>
      </w:r>
      <w:proofErr w:type="gramStart"/>
      <w:r>
        <w:t>']  /</w:t>
      </w:r>
      <w:proofErr w:type="gramEnd"/>
      <w:r>
        <w:t xml:space="preserve"> p['count'].sum()</w:t>
      </w:r>
    </w:p>
    <w:p w14:paraId="0DBAD05F" w14:textId="77777777" w:rsidR="00777C3A" w:rsidRDefault="00777C3A" w:rsidP="00777C3A"/>
    <w:p w14:paraId="52D87293" w14:textId="77777777" w:rsidR="00777C3A" w:rsidRDefault="00777C3A" w:rsidP="00777C3A">
      <w:proofErr w:type="spellStart"/>
      <w:r>
        <w:t>water_</w:t>
      </w:r>
      <w:proofErr w:type="gramStart"/>
      <w:r>
        <w:t>clean.Potability.value</w:t>
      </w:r>
      <w:proofErr w:type="gramEnd"/>
      <w:r>
        <w:t>_counts</w:t>
      </w:r>
      <w:proofErr w:type="spellEnd"/>
      <w:r>
        <w:t>().plot(kind ='pie')</w:t>
      </w:r>
    </w:p>
    <w:p w14:paraId="54B055BB" w14:textId="77777777" w:rsidR="00777C3A" w:rsidRDefault="00777C3A" w:rsidP="00777C3A">
      <w:r>
        <w:t>print(</w:t>
      </w:r>
      <w:proofErr w:type="spellStart"/>
      <w:r>
        <w:t>len</w:t>
      </w:r>
      <w:proofErr w:type="spellEnd"/>
      <w:r>
        <w:t>(water))</w:t>
      </w:r>
    </w:p>
    <w:p w14:paraId="0BD5C918" w14:textId="77777777" w:rsidR="00777C3A" w:rsidRDefault="00777C3A" w:rsidP="00777C3A">
      <w:proofErr w:type="gramStart"/>
      <w:r>
        <w:t>print(</w:t>
      </w:r>
      <w:proofErr w:type="gramEnd"/>
      <w:r>
        <w:t>)</w:t>
      </w:r>
    </w:p>
    <w:p w14:paraId="23904F40" w14:textId="77777777" w:rsidR="00777C3A" w:rsidRDefault="00777C3A" w:rsidP="00777C3A">
      <w:r>
        <w:t>p</w:t>
      </w:r>
    </w:p>
    <w:p w14:paraId="723D0032" w14:textId="77777777" w:rsidR="00777C3A" w:rsidRDefault="00777C3A" w:rsidP="00777C3A"/>
    <w:p w14:paraId="293D75FA" w14:textId="77777777" w:rsidR="00777C3A" w:rsidRDefault="00777C3A" w:rsidP="00777C3A">
      <w:r>
        <w:t>Data with missing entries:</w:t>
      </w:r>
    </w:p>
    <w:p w14:paraId="35E3BC61" w14:textId="77777777" w:rsidR="00777C3A" w:rsidRDefault="00777C3A" w:rsidP="00777C3A">
      <w:r>
        <w:t>- Total rows: **3276**</w:t>
      </w:r>
    </w:p>
    <w:p w14:paraId="7CBEB6CB" w14:textId="77777777" w:rsidR="00777C3A" w:rsidRDefault="00777C3A" w:rsidP="00777C3A">
      <w:r>
        <w:t>- Distribution: 61% non-potable / 39% potable</w:t>
      </w:r>
    </w:p>
    <w:p w14:paraId="3B77769E" w14:textId="77777777" w:rsidR="00777C3A" w:rsidRDefault="00777C3A" w:rsidP="00777C3A"/>
    <w:p w14:paraId="710E6263" w14:textId="77777777" w:rsidR="00777C3A" w:rsidRDefault="00777C3A" w:rsidP="00777C3A">
      <w:r>
        <w:t>Removing rows with some missing entry:</w:t>
      </w:r>
    </w:p>
    <w:p w14:paraId="4FE16BBF" w14:textId="77777777" w:rsidR="00777C3A" w:rsidRDefault="00777C3A" w:rsidP="00777C3A">
      <w:r>
        <w:t>- Total rows removed: **1265**</w:t>
      </w:r>
    </w:p>
    <w:p w14:paraId="15EF5AED" w14:textId="77777777" w:rsidR="00777C3A" w:rsidRDefault="00777C3A" w:rsidP="00777C3A"/>
    <w:p w14:paraId="1A7FF617" w14:textId="77777777" w:rsidR="00777C3A" w:rsidRDefault="00777C3A" w:rsidP="00777C3A">
      <w:r>
        <w:t>**Data without missing entries**:</w:t>
      </w:r>
    </w:p>
    <w:p w14:paraId="3A10887A" w14:textId="77777777" w:rsidR="00777C3A" w:rsidRDefault="00777C3A" w:rsidP="00777C3A">
      <w:r>
        <w:t>- Distribution: 60% non-potable / 40% potable</w:t>
      </w:r>
    </w:p>
    <w:p w14:paraId="27508C09" w14:textId="77777777" w:rsidR="00777C3A" w:rsidRDefault="00777C3A" w:rsidP="00777C3A">
      <w:r>
        <w:t>- Total rows: **2011**</w:t>
      </w:r>
    </w:p>
    <w:p w14:paraId="5818F555" w14:textId="77777777" w:rsidR="00777C3A" w:rsidRDefault="00777C3A" w:rsidP="00777C3A"/>
    <w:p w14:paraId="5088A355" w14:textId="77777777" w:rsidR="00777C3A" w:rsidRDefault="00777C3A" w:rsidP="00777C3A">
      <w:r>
        <w:t>### 3.1.2 Scaling</w:t>
      </w:r>
    </w:p>
    <w:p w14:paraId="24EECB79" w14:textId="77777777" w:rsidR="00777C3A" w:rsidRDefault="00777C3A" w:rsidP="00777C3A"/>
    <w:p w14:paraId="7800A164" w14:textId="77777777" w:rsidR="00777C3A" w:rsidRDefault="00777C3A" w:rsidP="00777C3A">
      <w:r>
        <w:t>The parameters have different units, varying by orders of magnitude. Scaling will put them all on a consistent range.</w:t>
      </w:r>
    </w:p>
    <w:p w14:paraId="4B3C819F" w14:textId="77777777" w:rsidR="00777C3A" w:rsidRDefault="00777C3A" w:rsidP="00777C3A">
      <w:r>
        <w:t xml:space="preserve">To evaluate any effect of the scaling on the </w:t>
      </w:r>
      <w:proofErr w:type="spellStart"/>
      <w:r>
        <w:t>the</w:t>
      </w:r>
      <w:proofErr w:type="spellEnd"/>
      <w:r>
        <w:t xml:space="preserve"> performance of the models, we will test different scaling methods:</w:t>
      </w:r>
    </w:p>
    <w:p w14:paraId="6B459A2F" w14:textId="77777777" w:rsidR="00777C3A" w:rsidRDefault="00777C3A" w:rsidP="00777C3A">
      <w:r>
        <w:t>1. [StandardScaler](https://scikit-learn.org/stable/modules/generated/sklearn.preprocessing.StandardScaler.html) scales each feature to zero mean and unit variance.</w:t>
      </w:r>
    </w:p>
    <w:p w14:paraId="6838ECB7" w14:textId="77777777" w:rsidR="00777C3A" w:rsidRDefault="00777C3A" w:rsidP="00777C3A">
      <w:r>
        <w:t>2. [MinMaxScaler](https://scikit-learn.org/stable/modules/generated/sklearn.preprocessing.MinMaxScaler.html) scales all the data features in the range [0, 1] or else in the range [-1, 1] if there are negative values in the dataset.</w:t>
      </w:r>
    </w:p>
    <w:p w14:paraId="6ADE1B32" w14:textId="77777777" w:rsidR="00777C3A" w:rsidRDefault="00777C3A" w:rsidP="00777C3A">
      <w:r>
        <w:lastRenderedPageBreak/>
        <w:t>3. [RobustScaler](https://scikit-learn.org/stable/modules/generated/sklearn.preprocessing.RobustScaler.html) remove the outliers and then use either *</w:t>
      </w:r>
      <w:proofErr w:type="spellStart"/>
      <w:r>
        <w:t>StandardScaler</w:t>
      </w:r>
      <w:proofErr w:type="spellEnd"/>
      <w:r>
        <w:t>* or *</w:t>
      </w:r>
      <w:proofErr w:type="spellStart"/>
      <w:r>
        <w:t>MinMaxScaler</w:t>
      </w:r>
      <w:proofErr w:type="spellEnd"/>
      <w:r>
        <w:t>*.</w:t>
      </w:r>
    </w:p>
    <w:p w14:paraId="65C62A86" w14:textId="77777777" w:rsidR="00777C3A" w:rsidRDefault="00777C3A" w:rsidP="00777C3A"/>
    <w:p w14:paraId="7E5A3D1A" w14:textId="77777777" w:rsidR="00777C3A" w:rsidRDefault="00777C3A" w:rsidP="00777C3A">
      <w:r>
        <w:t xml:space="preserve">x = </w:t>
      </w:r>
      <w:proofErr w:type="spellStart"/>
      <w:r>
        <w:t>water_</w:t>
      </w:r>
      <w:proofErr w:type="gramStart"/>
      <w:r>
        <w:t>clean.drop</w:t>
      </w:r>
      <w:proofErr w:type="spellEnd"/>
      <w:proofErr w:type="gramEnd"/>
      <w:r>
        <w:t>(['Potability'], axis=1)</w:t>
      </w:r>
    </w:p>
    <w:p w14:paraId="66E71A42" w14:textId="77777777" w:rsidR="00777C3A" w:rsidRDefault="00777C3A" w:rsidP="00777C3A">
      <w:r>
        <w:t xml:space="preserve">y = </w:t>
      </w:r>
      <w:proofErr w:type="spellStart"/>
      <w:r>
        <w:t>water_clean</w:t>
      </w:r>
      <w:proofErr w:type="spellEnd"/>
      <w:r>
        <w:t>['Potability']</w:t>
      </w:r>
    </w:p>
    <w:p w14:paraId="4AE75415" w14:textId="77777777" w:rsidR="00777C3A" w:rsidRDefault="00777C3A" w:rsidP="00777C3A"/>
    <w:p w14:paraId="27917801" w14:textId="77777777" w:rsidR="00777C3A" w:rsidRDefault="00777C3A" w:rsidP="00777C3A">
      <w:r>
        <w:t xml:space="preserve">cols = </w:t>
      </w:r>
      <w:proofErr w:type="spellStart"/>
      <w:proofErr w:type="gramStart"/>
      <w:r>
        <w:t>x.columns</w:t>
      </w:r>
      <w:proofErr w:type="spellEnd"/>
      <w:proofErr w:type="gramEnd"/>
    </w:p>
    <w:p w14:paraId="12B5980E" w14:textId="77777777" w:rsidR="00777C3A" w:rsidRDefault="00777C3A" w:rsidP="00777C3A"/>
    <w:p w14:paraId="5B9714D2" w14:textId="77777777" w:rsidR="00777C3A" w:rsidRDefault="00777C3A" w:rsidP="00777C3A">
      <w:proofErr w:type="spellStart"/>
      <w:r>
        <w:t>std_scl</w:t>
      </w:r>
      <w:proofErr w:type="spellEnd"/>
      <w:r>
        <w:t xml:space="preserve"> = </w:t>
      </w:r>
      <w:proofErr w:type="spellStart"/>
      <w:proofErr w:type="gramStart"/>
      <w:r>
        <w:t>StandardScaler</w:t>
      </w:r>
      <w:proofErr w:type="spellEnd"/>
      <w:r>
        <w:t>(</w:t>
      </w:r>
      <w:proofErr w:type="gramEnd"/>
      <w:r>
        <w:t>)</w:t>
      </w:r>
    </w:p>
    <w:p w14:paraId="4E069DEC" w14:textId="77777777" w:rsidR="00777C3A" w:rsidRDefault="00777C3A" w:rsidP="00777C3A">
      <w:proofErr w:type="spellStart"/>
      <w:r>
        <w:t>standard_df</w:t>
      </w:r>
      <w:proofErr w:type="spellEnd"/>
      <w:r>
        <w:t xml:space="preserve"> = x</w:t>
      </w:r>
    </w:p>
    <w:p w14:paraId="6EE53435" w14:textId="77777777" w:rsidR="00777C3A" w:rsidRDefault="00777C3A" w:rsidP="00777C3A">
      <w:proofErr w:type="spellStart"/>
      <w:r>
        <w:t>standard_df</w:t>
      </w:r>
      <w:proofErr w:type="spellEnd"/>
      <w:r>
        <w:t xml:space="preserve">[cols] = </w:t>
      </w:r>
      <w:proofErr w:type="spellStart"/>
      <w:r>
        <w:t>std_scl.fit_transform</w:t>
      </w:r>
      <w:proofErr w:type="spellEnd"/>
      <w:r>
        <w:t>(x[cols])</w:t>
      </w:r>
    </w:p>
    <w:p w14:paraId="6A10CE69" w14:textId="77777777" w:rsidR="00777C3A" w:rsidRDefault="00777C3A" w:rsidP="00777C3A"/>
    <w:p w14:paraId="21CB8769" w14:textId="77777777" w:rsidR="00777C3A" w:rsidRDefault="00777C3A" w:rsidP="00777C3A">
      <w:proofErr w:type="spellStart"/>
      <w:r>
        <w:t>min_max</w:t>
      </w:r>
      <w:proofErr w:type="spellEnd"/>
      <w:r>
        <w:t xml:space="preserve"> = </w:t>
      </w:r>
      <w:proofErr w:type="spellStart"/>
      <w:proofErr w:type="gramStart"/>
      <w:r>
        <w:t>MinMaxScaler</w:t>
      </w:r>
      <w:proofErr w:type="spellEnd"/>
      <w:r>
        <w:t>(</w:t>
      </w:r>
      <w:proofErr w:type="gramEnd"/>
      <w:r>
        <w:t>)</w:t>
      </w:r>
    </w:p>
    <w:p w14:paraId="181684E3" w14:textId="77777777" w:rsidR="00777C3A" w:rsidRDefault="00777C3A" w:rsidP="00777C3A">
      <w:proofErr w:type="spellStart"/>
      <w:r>
        <w:t>minmax_df</w:t>
      </w:r>
      <w:proofErr w:type="spellEnd"/>
      <w:r>
        <w:t xml:space="preserve"> = x</w:t>
      </w:r>
    </w:p>
    <w:p w14:paraId="32F4C5B8" w14:textId="77777777" w:rsidR="00777C3A" w:rsidRDefault="00777C3A" w:rsidP="00777C3A">
      <w:proofErr w:type="spellStart"/>
      <w:r>
        <w:t>minmax_df</w:t>
      </w:r>
      <w:proofErr w:type="spellEnd"/>
      <w:r>
        <w:t xml:space="preserve">[cols] = </w:t>
      </w:r>
      <w:proofErr w:type="spellStart"/>
      <w:r>
        <w:t>min_max.fit_transform</w:t>
      </w:r>
      <w:proofErr w:type="spellEnd"/>
      <w:r>
        <w:t>(x[cols])</w:t>
      </w:r>
    </w:p>
    <w:p w14:paraId="7351E1BB" w14:textId="77777777" w:rsidR="00777C3A" w:rsidRDefault="00777C3A" w:rsidP="00777C3A"/>
    <w:p w14:paraId="274DC47D" w14:textId="77777777" w:rsidR="00777C3A" w:rsidRDefault="00777C3A" w:rsidP="00777C3A">
      <w:proofErr w:type="spellStart"/>
      <w:r>
        <w:t>rbt_scl</w:t>
      </w:r>
      <w:proofErr w:type="spellEnd"/>
      <w:r>
        <w:t xml:space="preserve"> = </w:t>
      </w:r>
      <w:proofErr w:type="spellStart"/>
      <w:proofErr w:type="gramStart"/>
      <w:r>
        <w:t>RobustScaler</w:t>
      </w:r>
      <w:proofErr w:type="spellEnd"/>
      <w:r>
        <w:t>(</w:t>
      </w:r>
      <w:proofErr w:type="gramEnd"/>
      <w:r>
        <w:t>)</w:t>
      </w:r>
    </w:p>
    <w:p w14:paraId="6D77A522" w14:textId="77777777" w:rsidR="00777C3A" w:rsidRDefault="00777C3A" w:rsidP="00777C3A">
      <w:proofErr w:type="spellStart"/>
      <w:r>
        <w:t>robust_df</w:t>
      </w:r>
      <w:proofErr w:type="spellEnd"/>
      <w:r>
        <w:t xml:space="preserve"> = x</w:t>
      </w:r>
    </w:p>
    <w:p w14:paraId="2206EC42" w14:textId="77777777" w:rsidR="00777C3A" w:rsidRDefault="00777C3A" w:rsidP="00777C3A">
      <w:proofErr w:type="spellStart"/>
      <w:r>
        <w:t>robust_df</w:t>
      </w:r>
      <w:proofErr w:type="spellEnd"/>
      <w:r>
        <w:t xml:space="preserve">[cols] = </w:t>
      </w:r>
      <w:proofErr w:type="spellStart"/>
      <w:r>
        <w:t>rbt_scl.fit_transform</w:t>
      </w:r>
      <w:proofErr w:type="spellEnd"/>
      <w:r>
        <w:t>(x[cols])</w:t>
      </w:r>
    </w:p>
    <w:p w14:paraId="7EA270D2" w14:textId="77777777" w:rsidR="00777C3A" w:rsidRDefault="00777C3A" w:rsidP="00777C3A"/>
    <w:p w14:paraId="38CF281E" w14:textId="77777777" w:rsidR="00777C3A" w:rsidRDefault="00777C3A" w:rsidP="00777C3A">
      <w:r>
        <w:t>scaling = [</w:t>
      </w:r>
    </w:p>
    <w:p w14:paraId="7E42DC3D" w14:textId="77777777" w:rsidR="00777C3A" w:rsidRDefault="00777C3A" w:rsidP="00777C3A">
      <w:r>
        <w:t xml:space="preserve">    ('</w:t>
      </w:r>
      <w:proofErr w:type="spellStart"/>
      <w:r>
        <w:t>StandardScaler</w:t>
      </w:r>
      <w:proofErr w:type="spellEnd"/>
      <w:r>
        <w:t xml:space="preserve">', </w:t>
      </w:r>
      <w:proofErr w:type="spellStart"/>
      <w:r>
        <w:t>standard_df</w:t>
      </w:r>
      <w:proofErr w:type="spellEnd"/>
      <w:r>
        <w:t>, y),</w:t>
      </w:r>
    </w:p>
    <w:p w14:paraId="66080C17" w14:textId="77777777" w:rsidR="00777C3A" w:rsidRDefault="00777C3A" w:rsidP="00777C3A">
      <w:r>
        <w:t xml:space="preserve">    ('</w:t>
      </w:r>
      <w:proofErr w:type="spellStart"/>
      <w:r>
        <w:t>MinMaxScaler</w:t>
      </w:r>
      <w:proofErr w:type="spellEnd"/>
      <w:r>
        <w:t xml:space="preserve">', </w:t>
      </w:r>
      <w:proofErr w:type="spellStart"/>
      <w:r>
        <w:t>minmax_df</w:t>
      </w:r>
      <w:proofErr w:type="spellEnd"/>
      <w:r>
        <w:t>, y),</w:t>
      </w:r>
    </w:p>
    <w:p w14:paraId="5DC4B8FA" w14:textId="77777777" w:rsidR="00777C3A" w:rsidRDefault="00777C3A" w:rsidP="00777C3A">
      <w:r>
        <w:t xml:space="preserve">    ('</w:t>
      </w:r>
      <w:proofErr w:type="spellStart"/>
      <w:r>
        <w:t>RobustScaler</w:t>
      </w:r>
      <w:proofErr w:type="spellEnd"/>
      <w:r>
        <w:t xml:space="preserve">', </w:t>
      </w:r>
      <w:proofErr w:type="spellStart"/>
      <w:r>
        <w:t>robust_df</w:t>
      </w:r>
      <w:proofErr w:type="spellEnd"/>
      <w:r>
        <w:t>, y)</w:t>
      </w:r>
    </w:p>
    <w:p w14:paraId="5EF93ADE" w14:textId="77777777" w:rsidR="00777C3A" w:rsidRDefault="00777C3A" w:rsidP="00777C3A">
      <w:r>
        <w:t>]</w:t>
      </w:r>
    </w:p>
    <w:p w14:paraId="1A542DA5" w14:textId="77777777" w:rsidR="00777C3A" w:rsidRDefault="00777C3A" w:rsidP="00777C3A"/>
    <w:p w14:paraId="2A67C1FF" w14:textId="77777777" w:rsidR="00777C3A" w:rsidRDefault="00777C3A" w:rsidP="00777C3A">
      <w:r>
        <w:t>### 3.1.3 Train/Test sets</w:t>
      </w:r>
    </w:p>
    <w:p w14:paraId="698A302C" w14:textId="77777777" w:rsidR="00777C3A" w:rsidRDefault="00777C3A" w:rsidP="00777C3A"/>
    <w:p w14:paraId="7566EE55" w14:textId="77777777" w:rsidR="00777C3A" w:rsidRDefault="00777C3A" w:rsidP="00777C3A">
      <w:r>
        <w:lastRenderedPageBreak/>
        <w:t>- 70/30 train/test split</w:t>
      </w:r>
    </w:p>
    <w:p w14:paraId="08D237BB" w14:textId="77777777" w:rsidR="00777C3A" w:rsidRDefault="00777C3A" w:rsidP="00777C3A">
      <w:r>
        <w:t>- Random sampling and uniform sampling (stratified)</w:t>
      </w:r>
    </w:p>
    <w:p w14:paraId="03B0B65D" w14:textId="77777777" w:rsidR="00777C3A" w:rsidRDefault="00777C3A" w:rsidP="00777C3A"/>
    <w:p w14:paraId="2D50AE75" w14:textId="77777777" w:rsidR="00777C3A" w:rsidRDefault="00777C3A" w:rsidP="00777C3A">
      <w:r>
        <w:t>sampling = ['</w:t>
      </w:r>
      <w:proofErr w:type="spellStart"/>
      <w:r>
        <w:t>random','stratified</w:t>
      </w:r>
      <w:proofErr w:type="spellEnd"/>
      <w:r>
        <w:t>']</w:t>
      </w:r>
    </w:p>
    <w:p w14:paraId="0B41797A" w14:textId="77777777" w:rsidR="00777C3A" w:rsidRDefault="00777C3A" w:rsidP="00777C3A"/>
    <w:p w14:paraId="69DDEEEC" w14:textId="77777777" w:rsidR="00777C3A" w:rsidRDefault="00777C3A" w:rsidP="00777C3A">
      <w:proofErr w:type="spellStart"/>
      <w:r>
        <w:t>train_sets</w:t>
      </w:r>
      <w:proofErr w:type="spellEnd"/>
      <w:r>
        <w:t xml:space="preserve"> = []</w:t>
      </w:r>
    </w:p>
    <w:p w14:paraId="0223B705" w14:textId="77777777" w:rsidR="00777C3A" w:rsidRDefault="00777C3A" w:rsidP="00777C3A">
      <w:r>
        <w:t>for name, x, y in scaling:</w:t>
      </w:r>
    </w:p>
    <w:p w14:paraId="2F30E1C8" w14:textId="77777777" w:rsidR="00777C3A" w:rsidRDefault="00777C3A" w:rsidP="00777C3A">
      <w:r>
        <w:t xml:space="preserve">    parameters = x</w:t>
      </w:r>
    </w:p>
    <w:p w14:paraId="01527A86" w14:textId="77777777" w:rsidR="00777C3A" w:rsidRDefault="00777C3A" w:rsidP="00777C3A">
      <w:r>
        <w:t xml:space="preserve">    target = y</w:t>
      </w:r>
    </w:p>
    <w:p w14:paraId="54330806" w14:textId="77777777" w:rsidR="00777C3A" w:rsidRDefault="00777C3A" w:rsidP="00777C3A">
      <w:r>
        <w:t xml:space="preserve">    for s in sampling:</w:t>
      </w:r>
    </w:p>
    <w:p w14:paraId="44C7A180" w14:textId="77777777" w:rsidR="00777C3A" w:rsidRDefault="00777C3A" w:rsidP="00777C3A">
      <w:r>
        <w:t xml:space="preserve">        if s == 'random':</w:t>
      </w:r>
    </w:p>
    <w:p w14:paraId="398B9034" w14:textId="77777777" w:rsidR="00777C3A" w:rsidRDefault="00777C3A" w:rsidP="00777C3A">
      <w:r>
        <w:t xml:space="preserve">            </w:t>
      </w: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p>
    <w:p w14:paraId="3A27F987" w14:textId="77777777" w:rsidR="00777C3A" w:rsidRDefault="00777C3A" w:rsidP="00777C3A">
      <w:r>
        <w:t xml:space="preserve">                parameters,</w:t>
      </w:r>
    </w:p>
    <w:p w14:paraId="2A9C7355" w14:textId="77777777" w:rsidR="00777C3A" w:rsidRDefault="00777C3A" w:rsidP="00777C3A">
      <w:r>
        <w:t xml:space="preserve">                target,</w:t>
      </w:r>
    </w:p>
    <w:p w14:paraId="4F013BB3" w14:textId="77777777" w:rsidR="00777C3A" w:rsidRDefault="00777C3A" w:rsidP="00777C3A">
      <w:r>
        <w:t xml:space="preserve">                </w:t>
      </w:r>
      <w:proofErr w:type="spellStart"/>
      <w:r>
        <w:t>test_size</w:t>
      </w:r>
      <w:proofErr w:type="spellEnd"/>
      <w:r>
        <w:t>=0.3,</w:t>
      </w:r>
    </w:p>
    <w:p w14:paraId="7D5C283A" w14:textId="77777777" w:rsidR="00777C3A" w:rsidRDefault="00777C3A" w:rsidP="00777C3A">
      <w:r>
        <w:t xml:space="preserve">                </w:t>
      </w:r>
      <w:proofErr w:type="spellStart"/>
      <w:r>
        <w:t>random_state</w:t>
      </w:r>
      <w:proofErr w:type="spellEnd"/>
      <w:r>
        <w:t>=47</w:t>
      </w:r>
    </w:p>
    <w:p w14:paraId="53802FFB" w14:textId="77777777" w:rsidR="00777C3A" w:rsidRDefault="00777C3A" w:rsidP="00777C3A">
      <w:r>
        <w:t xml:space="preserve">                )</w:t>
      </w:r>
    </w:p>
    <w:p w14:paraId="77BD9436" w14:textId="77777777" w:rsidR="00777C3A" w:rsidRDefault="00777C3A" w:rsidP="00777C3A">
      <w:r>
        <w:t xml:space="preserve">        else:</w:t>
      </w:r>
    </w:p>
    <w:p w14:paraId="3EEBC843" w14:textId="77777777" w:rsidR="00777C3A" w:rsidRDefault="00777C3A" w:rsidP="00777C3A">
      <w:r>
        <w:t xml:space="preserve">            </w:t>
      </w: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p>
    <w:p w14:paraId="766E9ADD" w14:textId="77777777" w:rsidR="00777C3A" w:rsidRDefault="00777C3A" w:rsidP="00777C3A">
      <w:r>
        <w:t xml:space="preserve">                parameters,</w:t>
      </w:r>
    </w:p>
    <w:p w14:paraId="0C37F90A" w14:textId="77777777" w:rsidR="00777C3A" w:rsidRDefault="00777C3A" w:rsidP="00777C3A">
      <w:r>
        <w:t xml:space="preserve">                target,</w:t>
      </w:r>
    </w:p>
    <w:p w14:paraId="5A59A5B6" w14:textId="77777777" w:rsidR="00777C3A" w:rsidRDefault="00777C3A" w:rsidP="00777C3A">
      <w:r>
        <w:t xml:space="preserve">                </w:t>
      </w:r>
      <w:proofErr w:type="spellStart"/>
      <w:r>
        <w:t>test_size</w:t>
      </w:r>
      <w:proofErr w:type="spellEnd"/>
      <w:r>
        <w:t>=0.3,</w:t>
      </w:r>
    </w:p>
    <w:p w14:paraId="3C370FFC" w14:textId="77777777" w:rsidR="00777C3A" w:rsidRDefault="00777C3A" w:rsidP="00777C3A">
      <w:r>
        <w:t xml:space="preserve">                </w:t>
      </w:r>
      <w:proofErr w:type="spellStart"/>
      <w:r>
        <w:t>random_state</w:t>
      </w:r>
      <w:proofErr w:type="spellEnd"/>
      <w:r>
        <w:t>=47,</w:t>
      </w:r>
    </w:p>
    <w:p w14:paraId="276CFA5C" w14:textId="77777777" w:rsidR="00777C3A" w:rsidRDefault="00777C3A" w:rsidP="00777C3A">
      <w:r>
        <w:t xml:space="preserve">                stratify=y</w:t>
      </w:r>
    </w:p>
    <w:p w14:paraId="1ACD5DA9" w14:textId="77777777" w:rsidR="00777C3A" w:rsidRDefault="00777C3A" w:rsidP="00777C3A">
      <w:r>
        <w:t xml:space="preserve">                )</w:t>
      </w:r>
    </w:p>
    <w:p w14:paraId="538EE5C0" w14:textId="77777777" w:rsidR="00777C3A" w:rsidRDefault="00777C3A" w:rsidP="00777C3A">
      <w:r>
        <w:t xml:space="preserve">        </w:t>
      </w:r>
      <w:proofErr w:type="spellStart"/>
      <w:r>
        <w:t>train_</w:t>
      </w:r>
      <w:proofErr w:type="gramStart"/>
      <w:r>
        <w:t>sets.append</w:t>
      </w:r>
      <w:proofErr w:type="spellEnd"/>
      <w:proofErr w:type="gramEnd"/>
      <w:r>
        <w:t>([</w:t>
      </w:r>
      <w:proofErr w:type="spellStart"/>
      <w:r>
        <w:t>name,s,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w:t>
      </w:r>
    </w:p>
    <w:p w14:paraId="2C10C9EC" w14:textId="77777777" w:rsidR="00777C3A" w:rsidRDefault="00777C3A" w:rsidP="00777C3A">
      <w:r>
        <w:t xml:space="preserve"># </w:t>
      </w:r>
      <w:proofErr w:type="spellStart"/>
      <w:proofErr w:type="gramStart"/>
      <w:r>
        <w:t>train</w:t>
      </w:r>
      <w:proofErr w:type="gramEnd"/>
      <w:r>
        <w:t>_sets</w:t>
      </w:r>
      <w:proofErr w:type="spellEnd"/>
    </w:p>
    <w:p w14:paraId="1B1F2E0A" w14:textId="77777777" w:rsidR="00777C3A" w:rsidRDefault="00777C3A" w:rsidP="00777C3A"/>
    <w:p w14:paraId="1635FE2B" w14:textId="77777777" w:rsidR="00777C3A" w:rsidRDefault="00777C3A" w:rsidP="00777C3A">
      <w:r>
        <w:t>split = [</w:t>
      </w:r>
    </w:p>
    <w:p w14:paraId="30646481" w14:textId="77777777" w:rsidR="00777C3A" w:rsidRDefault="00777C3A" w:rsidP="00777C3A">
      <w:r>
        <w:lastRenderedPageBreak/>
        <w:t xml:space="preserve">    ('Data shape:', </w:t>
      </w:r>
      <w:proofErr w:type="spellStart"/>
      <w:r>
        <w:t>water_</w:t>
      </w:r>
      <w:proofErr w:type="gramStart"/>
      <w:r>
        <w:t>clean.shape</w:t>
      </w:r>
      <w:proofErr w:type="spellEnd"/>
      <w:proofErr w:type="gramEnd"/>
      <w:r>
        <w:t>),</w:t>
      </w:r>
    </w:p>
    <w:p w14:paraId="16707B23" w14:textId="77777777" w:rsidR="00777C3A" w:rsidRDefault="00777C3A" w:rsidP="00777C3A">
      <w:r>
        <w:t xml:space="preserve">    ('Train set - parameters:', </w:t>
      </w:r>
      <w:proofErr w:type="spellStart"/>
      <w:r>
        <w:t>x_</w:t>
      </w:r>
      <w:proofErr w:type="gramStart"/>
      <w:r>
        <w:t>train.shape</w:t>
      </w:r>
      <w:proofErr w:type="spellEnd"/>
      <w:proofErr w:type="gramEnd"/>
      <w:r>
        <w:t>),</w:t>
      </w:r>
    </w:p>
    <w:p w14:paraId="7430B21F" w14:textId="77777777" w:rsidR="00777C3A" w:rsidRDefault="00777C3A" w:rsidP="00777C3A">
      <w:r>
        <w:t xml:space="preserve">    ('Train set - target:', </w:t>
      </w:r>
      <w:proofErr w:type="spellStart"/>
      <w:r>
        <w:t>y_</w:t>
      </w:r>
      <w:proofErr w:type="gramStart"/>
      <w:r>
        <w:t>train.shape</w:t>
      </w:r>
      <w:proofErr w:type="spellEnd"/>
      <w:proofErr w:type="gramEnd"/>
      <w:r>
        <w:t>),</w:t>
      </w:r>
    </w:p>
    <w:p w14:paraId="0B2E4940" w14:textId="77777777" w:rsidR="00777C3A" w:rsidRDefault="00777C3A" w:rsidP="00777C3A">
      <w:r>
        <w:t xml:space="preserve">    ('Test set - parameters:', </w:t>
      </w:r>
      <w:proofErr w:type="spellStart"/>
      <w:r>
        <w:t>x_</w:t>
      </w:r>
      <w:proofErr w:type="gramStart"/>
      <w:r>
        <w:t>test.shape</w:t>
      </w:r>
      <w:proofErr w:type="spellEnd"/>
      <w:proofErr w:type="gramEnd"/>
      <w:r>
        <w:t>),</w:t>
      </w:r>
    </w:p>
    <w:p w14:paraId="09BCC4A4" w14:textId="77777777" w:rsidR="00777C3A" w:rsidRDefault="00777C3A" w:rsidP="00777C3A">
      <w:r>
        <w:t xml:space="preserve">    ('Test set - target:', </w:t>
      </w:r>
      <w:proofErr w:type="spellStart"/>
      <w:r>
        <w:t>y_</w:t>
      </w:r>
      <w:proofErr w:type="gramStart"/>
      <w:r>
        <w:t>test.shape</w:t>
      </w:r>
      <w:proofErr w:type="spellEnd"/>
      <w:proofErr w:type="gramEnd"/>
      <w:r>
        <w:t>)</w:t>
      </w:r>
    </w:p>
    <w:p w14:paraId="29D07762" w14:textId="77777777" w:rsidR="00777C3A" w:rsidRDefault="00777C3A" w:rsidP="00777C3A">
      <w:r>
        <w:t>]</w:t>
      </w:r>
    </w:p>
    <w:p w14:paraId="3D80C018" w14:textId="77777777" w:rsidR="00777C3A" w:rsidRDefault="00777C3A" w:rsidP="00777C3A">
      <w:r>
        <w:t>split</w:t>
      </w:r>
    </w:p>
    <w:p w14:paraId="0F563C3A" w14:textId="77777777" w:rsidR="00777C3A" w:rsidRDefault="00777C3A" w:rsidP="00777C3A"/>
    <w:p w14:paraId="7A5138EF" w14:textId="77777777" w:rsidR="00777C3A" w:rsidRDefault="00777C3A" w:rsidP="00777C3A">
      <w:r>
        <w:t>#Check the `</w:t>
      </w:r>
      <w:proofErr w:type="spellStart"/>
      <w:r>
        <w:t>dtypes</w:t>
      </w:r>
      <w:proofErr w:type="spellEnd"/>
      <w:r>
        <w:t>` attribute of `</w:t>
      </w:r>
      <w:proofErr w:type="spellStart"/>
      <w:r>
        <w:t>x_train</w:t>
      </w:r>
      <w:proofErr w:type="spellEnd"/>
      <w:r>
        <w:t>` to verify all features are numeric</w:t>
      </w:r>
    </w:p>
    <w:p w14:paraId="19022E0D" w14:textId="77777777" w:rsidR="00777C3A" w:rsidRDefault="00777C3A" w:rsidP="00777C3A">
      <w:proofErr w:type="gramStart"/>
      <w:r>
        <w:t>print(</w:t>
      </w:r>
      <w:proofErr w:type="gramEnd"/>
      <w:r>
        <w:t>)</w:t>
      </w:r>
    </w:p>
    <w:p w14:paraId="03AD5AB4" w14:textId="77777777" w:rsidR="00777C3A" w:rsidRDefault="00777C3A" w:rsidP="00777C3A">
      <w:proofErr w:type="gramStart"/>
      <w:r>
        <w:t>print(</w:t>
      </w:r>
      <w:proofErr w:type="gramEnd"/>
      <w:r>
        <w:t>'Data train types:'),</w:t>
      </w:r>
    </w:p>
    <w:p w14:paraId="2C7D64CA" w14:textId="77777777" w:rsidR="00777C3A" w:rsidRDefault="00777C3A" w:rsidP="00777C3A">
      <w:r>
        <w:t>print(</w:t>
      </w:r>
      <w:proofErr w:type="spellStart"/>
      <w:r>
        <w:t>x_</w:t>
      </w:r>
      <w:proofErr w:type="gramStart"/>
      <w:r>
        <w:t>train.dtypes</w:t>
      </w:r>
      <w:proofErr w:type="spellEnd"/>
      <w:proofErr w:type="gramEnd"/>
      <w:r>
        <w:t>)</w:t>
      </w:r>
    </w:p>
    <w:p w14:paraId="6190521A" w14:textId="77777777" w:rsidR="00777C3A" w:rsidRDefault="00777C3A" w:rsidP="00777C3A"/>
    <w:p w14:paraId="78AA9C8A" w14:textId="77777777" w:rsidR="00777C3A" w:rsidRDefault="00777C3A" w:rsidP="00777C3A">
      <w:r>
        <w:t>#Repeat this check for the test split in `</w:t>
      </w:r>
      <w:proofErr w:type="spellStart"/>
      <w:r>
        <w:t>x_test</w:t>
      </w:r>
      <w:proofErr w:type="spellEnd"/>
      <w:r>
        <w:t>`</w:t>
      </w:r>
    </w:p>
    <w:p w14:paraId="444445F4" w14:textId="77777777" w:rsidR="00777C3A" w:rsidRDefault="00777C3A" w:rsidP="00777C3A">
      <w:proofErr w:type="gramStart"/>
      <w:r>
        <w:t>print(</w:t>
      </w:r>
      <w:proofErr w:type="gramEnd"/>
      <w:r>
        <w:t>)</w:t>
      </w:r>
    </w:p>
    <w:p w14:paraId="0A3C8A2B" w14:textId="77777777" w:rsidR="00777C3A" w:rsidRDefault="00777C3A" w:rsidP="00777C3A">
      <w:proofErr w:type="gramStart"/>
      <w:r>
        <w:t>print(</w:t>
      </w:r>
      <w:proofErr w:type="gramEnd"/>
      <w:r>
        <w:t>'Data test types:'),</w:t>
      </w:r>
    </w:p>
    <w:p w14:paraId="4F8D5602" w14:textId="77777777" w:rsidR="00777C3A" w:rsidRDefault="00777C3A" w:rsidP="00777C3A">
      <w:r>
        <w:t>print(</w:t>
      </w:r>
      <w:proofErr w:type="spellStart"/>
      <w:r>
        <w:t>x_</w:t>
      </w:r>
      <w:proofErr w:type="gramStart"/>
      <w:r>
        <w:t>test.dtypes</w:t>
      </w:r>
      <w:proofErr w:type="spellEnd"/>
      <w:proofErr w:type="gramEnd"/>
      <w:r>
        <w:t>)</w:t>
      </w:r>
    </w:p>
    <w:p w14:paraId="7C296204" w14:textId="77777777" w:rsidR="00777C3A" w:rsidRDefault="00777C3A" w:rsidP="00777C3A"/>
    <w:p w14:paraId="5AA224BE" w14:textId="77777777" w:rsidR="00777C3A" w:rsidRDefault="00777C3A" w:rsidP="00777C3A">
      <w:r>
        <w:t>- All nine parameters are numeric attributes for both the training and the test data sets</w:t>
      </w:r>
    </w:p>
    <w:p w14:paraId="19687F71" w14:textId="77777777" w:rsidR="00777C3A" w:rsidRDefault="00777C3A" w:rsidP="00777C3A">
      <w:r>
        <w:t>- Total rows: 2011</w:t>
      </w:r>
    </w:p>
    <w:p w14:paraId="58EDD389" w14:textId="77777777" w:rsidR="00777C3A" w:rsidRDefault="00777C3A" w:rsidP="00777C3A">
      <w:r>
        <w:t>- Training set rows: 1407</w:t>
      </w:r>
    </w:p>
    <w:p w14:paraId="36D92588" w14:textId="77777777" w:rsidR="00777C3A" w:rsidRDefault="00777C3A" w:rsidP="00777C3A">
      <w:r>
        <w:t>- Test set rows: 604</w:t>
      </w:r>
    </w:p>
    <w:p w14:paraId="4381A86D" w14:textId="77777777" w:rsidR="00777C3A" w:rsidRDefault="00777C3A" w:rsidP="00777C3A"/>
    <w:p w14:paraId="60272527" w14:textId="77777777" w:rsidR="00777C3A" w:rsidRDefault="00777C3A" w:rsidP="00777C3A">
      <w:r>
        <w:t>## 3.2 Classifiers</w:t>
      </w:r>
    </w:p>
    <w:p w14:paraId="58C934EA" w14:textId="77777777" w:rsidR="00777C3A" w:rsidRDefault="00777C3A" w:rsidP="00777C3A"/>
    <w:p w14:paraId="39FFD67D" w14:textId="77777777" w:rsidR="00777C3A" w:rsidRDefault="00777C3A" w:rsidP="00777C3A">
      <w:r>
        <w:t>We evaluated six supervised classification models:</w:t>
      </w:r>
    </w:p>
    <w:p w14:paraId="26D45F51" w14:textId="77777777" w:rsidR="00777C3A" w:rsidRDefault="00777C3A" w:rsidP="00777C3A">
      <w:r>
        <w:t xml:space="preserve">1. **Logistic Regression (Logit </w:t>
      </w:r>
      <w:proofErr w:type="gramStart"/>
      <w:r>
        <w:t>model)*</w:t>
      </w:r>
      <w:proofErr w:type="gramEnd"/>
      <w:r>
        <w:t>*</w:t>
      </w:r>
    </w:p>
    <w:p w14:paraId="3C595B1A" w14:textId="77777777" w:rsidR="00777C3A" w:rsidRDefault="00777C3A" w:rsidP="00777C3A">
      <w:r>
        <w:t xml:space="preserve">    - It is used to model the probability of </w:t>
      </w:r>
      <w:proofErr w:type="spellStart"/>
      <w:proofErr w:type="gramStart"/>
      <w:r>
        <w:t>well defined</w:t>
      </w:r>
      <w:proofErr w:type="spellEnd"/>
      <w:proofErr w:type="gramEnd"/>
      <w:r>
        <w:t xml:space="preserve"> classes or events (categorical), that can be binary or linear. This model is widely used for classification.</w:t>
      </w:r>
    </w:p>
    <w:p w14:paraId="4B08C285" w14:textId="77777777" w:rsidR="00777C3A" w:rsidRDefault="00777C3A" w:rsidP="00777C3A">
      <w:r>
        <w:lastRenderedPageBreak/>
        <w:t xml:space="preserve">    - *Parameters*</w:t>
      </w:r>
    </w:p>
    <w:p w14:paraId="2A1B4C7F" w14:textId="77777777" w:rsidR="00777C3A" w:rsidRDefault="00777C3A" w:rsidP="00777C3A">
      <w:r>
        <w:t xml:space="preserve">        - *random </w:t>
      </w:r>
      <w:proofErr w:type="gramStart"/>
      <w:r>
        <w:t>state:*</w:t>
      </w:r>
      <w:proofErr w:type="gramEnd"/>
      <w:r>
        <w:t xml:space="preserve"> seed to get the same results when running the model multiple times.</w:t>
      </w:r>
    </w:p>
    <w:p w14:paraId="7452785A" w14:textId="77777777" w:rsidR="00777C3A" w:rsidRDefault="00777C3A" w:rsidP="00777C3A">
      <w:r>
        <w:t xml:space="preserve">   </w:t>
      </w:r>
    </w:p>
    <w:p w14:paraId="1AE01B32" w14:textId="77777777" w:rsidR="00777C3A" w:rsidRDefault="00777C3A" w:rsidP="00777C3A"/>
    <w:p w14:paraId="22800271" w14:textId="77777777" w:rsidR="00777C3A" w:rsidRDefault="00777C3A" w:rsidP="00777C3A">
      <w:r>
        <w:t xml:space="preserve">2. **K Nearest </w:t>
      </w:r>
      <w:proofErr w:type="spellStart"/>
      <w:r>
        <w:t>Neighbours</w:t>
      </w:r>
      <w:proofErr w:type="spellEnd"/>
      <w:r>
        <w:t xml:space="preserve"> (KNN)**</w:t>
      </w:r>
    </w:p>
    <w:p w14:paraId="23EA6226" w14:textId="77777777" w:rsidR="00777C3A" w:rsidRDefault="00777C3A" w:rsidP="00777C3A">
      <w:r>
        <w:t xml:space="preserve">    - KNN uses the distance between the values to group them assuming that the data is similar when they are close.</w:t>
      </w:r>
    </w:p>
    <w:p w14:paraId="71C40F03" w14:textId="77777777" w:rsidR="00777C3A" w:rsidRDefault="00777C3A" w:rsidP="00777C3A">
      <w:r>
        <w:t xml:space="preserve">    - Parameters</w:t>
      </w:r>
    </w:p>
    <w:p w14:paraId="0980E3AC" w14:textId="77777777" w:rsidR="00777C3A" w:rsidRDefault="00777C3A" w:rsidP="00777C3A">
      <w:r>
        <w:t xml:space="preserve">        - *</w:t>
      </w:r>
      <w:proofErr w:type="spellStart"/>
      <w:r>
        <w:t>n_</w:t>
      </w:r>
      <w:proofErr w:type="gramStart"/>
      <w:r>
        <w:t>neighbors</w:t>
      </w:r>
      <w:proofErr w:type="spellEnd"/>
      <w:r>
        <w:t>:*</w:t>
      </w:r>
      <w:proofErr w:type="gramEnd"/>
      <w:r>
        <w:t xml:space="preserve"> number of neighbors used.</w:t>
      </w:r>
    </w:p>
    <w:p w14:paraId="30AB0172" w14:textId="77777777" w:rsidR="00777C3A" w:rsidRDefault="00777C3A" w:rsidP="00777C3A">
      <w:r>
        <w:t xml:space="preserve">    </w:t>
      </w:r>
    </w:p>
    <w:p w14:paraId="2B634297" w14:textId="77777777" w:rsidR="00777C3A" w:rsidRDefault="00777C3A" w:rsidP="00777C3A">
      <w:r>
        <w:t xml:space="preserve">    </w:t>
      </w:r>
    </w:p>
    <w:p w14:paraId="19FE5BF9" w14:textId="77777777" w:rsidR="00777C3A" w:rsidRDefault="00777C3A" w:rsidP="00777C3A">
      <w:r>
        <w:t>3. **Decision Tree**</w:t>
      </w:r>
    </w:p>
    <w:p w14:paraId="4E1B0D03" w14:textId="77777777" w:rsidR="00777C3A" w:rsidRDefault="00777C3A" w:rsidP="00777C3A">
      <w:r>
        <w:t xml:space="preserve">    - Decision trees create a set of rules to make the decision. These rules are evaluated and based on the decision you move to the next rule (node) till you reach the to the final classification (leaf).</w:t>
      </w:r>
    </w:p>
    <w:p w14:paraId="7ECF16B6" w14:textId="77777777" w:rsidR="00777C3A" w:rsidRDefault="00777C3A" w:rsidP="00777C3A">
      <w:r>
        <w:t xml:space="preserve">    - Parameters</w:t>
      </w:r>
    </w:p>
    <w:p w14:paraId="69A73029" w14:textId="77777777" w:rsidR="00777C3A" w:rsidRDefault="00777C3A" w:rsidP="00777C3A">
      <w:r>
        <w:t xml:space="preserve">        - *</w:t>
      </w:r>
      <w:proofErr w:type="gramStart"/>
      <w:r>
        <w:t>criterion:*</w:t>
      </w:r>
      <w:proofErr w:type="gramEnd"/>
      <w:r>
        <w:t xml:space="preserve"> the function to measure the quality of a split. Gini for impurity and Entropy for the information gain. </w:t>
      </w:r>
    </w:p>
    <w:p w14:paraId="4DEF9266" w14:textId="77777777" w:rsidR="00777C3A" w:rsidRDefault="00777C3A" w:rsidP="00777C3A">
      <w:r>
        <w:t xml:space="preserve">        - *</w:t>
      </w:r>
      <w:proofErr w:type="spellStart"/>
      <w:r>
        <w:t>max_</w:t>
      </w:r>
      <w:proofErr w:type="gramStart"/>
      <w:r>
        <w:t>depth</w:t>
      </w:r>
      <w:proofErr w:type="spellEnd"/>
      <w:r>
        <w:t>:*</w:t>
      </w:r>
      <w:proofErr w:type="gramEnd"/>
      <w:r>
        <w:t xml:space="preserve"> the maximum depth of the tree.</w:t>
      </w:r>
    </w:p>
    <w:p w14:paraId="7AD03668" w14:textId="77777777" w:rsidR="00777C3A" w:rsidRDefault="00777C3A" w:rsidP="00777C3A">
      <w:r>
        <w:t xml:space="preserve">        - *</w:t>
      </w:r>
      <w:proofErr w:type="spellStart"/>
      <w:r>
        <w:t>min_samples_</w:t>
      </w:r>
      <w:proofErr w:type="gramStart"/>
      <w:r>
        <w:t>leaf</w:t>
      </w:r>
      <w:proofErr w:type="spellEnd"/>
      <w:r>
        <w:t>:*</w:t>
      </w:r>
      <w:proofErr w:type="gramEnd"/>
      <w:r>
        <w:t xml:space="preserve"> the minimum number of samples required to split an internal node.</w:t>
      </w:r>
    </w:p>
    <w:p w14:paraId="20C42E71" w14:textId="77777777" w:rsidR="00777C3A" w:rsidRDefault="00777C3A" w:rsidP="00777C3A"/>
    <w:p w14:paraId="213665DE" w14:textId="77777777" w:rsidR="00777C3A" w:rsidRDefault="00777C3A" w:rsidP="00777C3A">
      <w:r>
        <w:t xml:space="preserve">    </w:t>
      </w:r>
    </w:p>
    <w:p w14:paraId="3EEEADB2" w14:textId="77777777" w:rsidR="00777C3A" w:rsidRDefault="00777C3A" w:rsidP="00777C3A">
      <w:r>
        <w:t xml:space="preserve">    </w:t>
      </w:r>
    </w:p>
    <w:p w14:paraId="658A5A68" w14:textId="77777777" w:rsidR="00777C3A" w:rsidRDefault="00777C3A" w:rsidP="00777C3A">
      <w:r>
        <w:t>4. **Random Forest**</w:t>
      </w:r>
    </w:p>
    <w:p w14:paraId="07BB3255" w14:textId="77777777" w:rsidR="00777C3A" w:rsidRDefault="00777C3A" w:rsidP="00777C3A">
      <w:r>
        <w:t>(https://towardsdatascience.com/understanding-random-forest-58381e0602d2)</w:t>
      </w:r>
    </w:p>
    <w:p w14:paraId="3386A598" w14:textId="77777777" w:rsidR="00777C3A" w:rsidRDefault="00777C3A" w:rsidP="00777C3A">
      <w:r>
        <w:t xml:space="preserve">    - Random forest, consists of </w:t>
      </w:r>
      <w:proofErr w:type="gramStart"/>
      <w:r>
        <w:t>a large number of</w:t>
      </w:r>
      <w:proofErr w:type="gramEnd"/>
      <w:r>
        <w:t xml:space="preserve"> individual decision trees that operate as an ensemble.</w:t>
      </w:r>
    </w:p>
    <w:p w14:paraId="4F8B9355" w14:textId="77777777" w:rsidR="00777C3A" w:rsidRDefault="00777C3A" w:rsidP="00777C3A">
      <w:r>
        <w:t xml:space="preserve">    - Parameters</w:t>
      </w:r>
    </w:p>
    <w:p w14:paraId="389FF8EC" w14:textId="77777777" w:rsidR="00777C3A" w:rsidRDefault="00777C3A" w:rsidP="00777C3A">
      <w:r>
        <w:t xml:space="preserve">        - *</w:t>
      </w:r>
      <w:proofErr w:type="spellStart"/>
      <w:r>
        <w:t>n_</w:t>
      </w:r>
      <w:proofErr w:type="gramStart"/>
      <w:r>
        <w:t>estimators</w:t>
      </w:r>
      <w:proofErr w:type="spellEnd"/>
      <w:r>
        <w:t>:*</w:t>
      </w:r>
      <w:proofErr w:type="gramEnd"/>
      <w:r>
        <w:t xml:space="preserve"> the number of trees in the forest.</w:t>
      </w:r>
    </w:p>
    <w:p w14:paraId="6C1D55CA" w14:textId="77777777" w:rsidR="00777C3A" w:rsidRDefault="00777C3A" w:rsidP="00777C3A">
      <w:r>
        <w:t xml:space="preserve">        - *</w:t>
      </w:r>
      <w:proofErr w:type="spellStart"/>
      <w:r>
        <w:t>min_samples_</w:t>
      </w:r>
      <w:proofErr w:type="gramStart"/>
      <w:r>
        <w:t>leaf</w:t>
      </w:r>
      <w:proofErr w:type="spellEnd"/>
      <w:r>
        <w:t>:*</w:t>
      </w:r>
      <w:proofErr w:type="gramEnd"/>
      <w:r>
        <w:t xml:space="preserve"> the minimum number of samples required to split an internal node.</w:t>
      </w:r>
    </w:p>
    <w:p w14:paraId="3C712157" w14:textId="77777777" w:rsidR="00777C3A" w:rsidRDefault="00777C3A" w:rsidP="00777C3A"/>
    <w:p w14:paraId="5B18E34A" w14:textId="77777777" w:rsidR="00777C3A" w:rsidRDefault="00777C3A" w:rsidP="00777C3A"/>
    <w:p w14:paraId="64D4822B" w14:textId="77777777" w:rsidR="00777C3A" w:rsidRDefault="00777C3A" w:rsidP="00777C3A">
      <w:r>
        <w:lastRenderedPageBreak/>
        <w:t xml:space="preserve">5. **AdaBoost** </w:t>
      </w:r>
    </w:p>
    <w:p w14:paraId="4792A83A" w14:textId="77777777" w:rsidR="00777C3A" w:rsidRDefault="00777C3A" w:rsidP="00777C3A">
      <w:r>
        <w:t>(https://www.datacamp.com/community/tutorials/adaboost-classifier-python)</w:t>
      </w:r>
    </w:p>
    <w:p w14:paraId="604C9588" w14:textId="77777777" w:rsidR="00777C3A" w:rsidRDefault="00777C3A" w:rsidP="00777C3A">
      <w:r>
        <w:t xml:space="preserve">    - Ada-boost or Adaptive Boosting is one of ensemble boosting classifier proposed by Yoav Freund and Robert </w:t>
      </w:r>
      <w:proofErr w:type="spellStart"/>
      <w:r>
        <w:t>Schapire</w:t>
      </w:r>
      <w:proofErr w:type="spellEnd"/>
      <w:r>
        <w:t xml:space="preserve"> in 1996. It combines multiple classifiers to increase the accuracy of classifiers.</w:t>
      </w:r>
    </w:p>
    <w:p w14:paraId="751161C9" w14:textId="77777777" w:rsidR="00777C3A" w:rsidRDefault="00777C3A" w:rsidP="00777C3A">
      <w:r>
        <w:t xml:space="preserve">    - Parameters</w:t>
      </w:r>
    </w:p>
    <w:p w14:paraId="36E164FD" w14:textId="77777777" w:rsidR="00777C3A" w:rsidRDefault="00777C3A" w:rsidP="00777C3A">
      <w:r>
        <w:t xml:space="preserve">        - *</w:t>
      </w:r>
      <w:proofErr w:type="spellStart"/>
      <w:r>
        <w:t>n_</w:t>
      </w:r>
      <w:proofErr w:type="gramStart"/>
      <w:r>
        <w:t>estimators</w:t>
      </w:r>
      <w:proofErr w:type="spellEnd"/>
      <w:r>
        <w:t>:*</w:t>
      </w:r>
      <w:proofErr w:type="gramEnd"/>
      <w:r>
        <w:t xml:space="preserve"> the maximum number of estimators at which boosting is terminated. In case of perfect fit, the learning procedure is stopped early.</w:t>
      </w:r>
    </w:p>
    <w:p w14:paraId="7FEC193F" w14:textId="77777777" w:rsidR="00777C3A" w:rsidRDefault="00777C3A" w:rsidP="00777C3A">
      <w:r>
        <w:t xml:space="preserve">        - *</w:t>
      </w:r>
      <w:proofErr w:type="spellStart"/>
      <w:r>
        <w:t>learning_</w:t>
      </w:r>
      <w:proofErr w:type="gramStart"/>
      <w:r>
        <w:t>rate</w:t>
      </w:r>
      <w:proofErr w:type="spellEnd"/>
      <w:r>
        <w:t>:*</w:t>
      </w:r>
      <w:proofErr w:type="gramEnd"/>
      <w:r>
        <w:t xml:space="preserve"> weight applied to each classifier at each boosting iteration. A higher learning rate increases the contribution of each classifier. There is a trade-off between the `</w:t>
      </w:r>
      <w:proofErr w:type="spellStart"/>
      <w:r>
        <w:t>learning_rate</w:t>
      </w:r>
      <w:proofErr w:type="spellEnd"/>
      <w:r>
        <w:t>` and `</w:t>
      </w:r>
      <w:proofErr w:type="spellStart"/>
      <w:r>
        <w:t>n_</w:t>
      </w:r>
      <w:proofErr w:type="gramStart"/>
      <w:r>
        <w:t>estimators</w:t>
      </w:r>
      <w:proofErr w:type="spellEnd"/>
      <w:proofErr w:type="gramEnd"/>
      <w:r>
        <w:t xml:space="preserve"> parameters`.</w:t>
      </w:r>
    </w:p>
    <w:p w14:paraId="1F916FD6" w14:textId="77777777" w:rsidR="00777C3A" w:rsidRDefault="00777C3A" w:rsidP="00777C3A">
      <w:r>
        <w:t xml:space="preserve">        </w:t>
      </w:r>
    </w:p>
    <w:p w14:paraId="297C3897" w14:textId="77777777" w:rsidR="00777C3A" w:rsidRDefault="00777C3A" w:rsidP="00777C3A">
      <w:r>
        <w:t xml:space="preserve">    </w:t>
      </w:r>
    </w:p>
    <w:p w14:paraId="1D93B626" w14:textId="77777777" w:rsidR="00777C3A" w:rsidRDefault="00777C3A" w:rsidP="00777C3A">
      <w:r>
        <w:t>6. **</w:t>
      </w:r>
      <w:proofErr w:type="spellStart"/>
      <w:r>
        <w:t>XGBoost</w:t>
      </w:r>
      <w:proofErr w:type="spellEnd"/>
      <w:r>
        <w:t>**</w:t>
      </w:r>
    </w:p>
    <w:p w14:paraId="46BF999C" w14:textId="77777777" w:rsidR="00777C3A" w:rsidRDefault="00777C3A" w:rsidP="00777C3A">
      <w:r>
        <w:t>(https://www.datatechnotes.com/2019/07/classification-example-with.html)</w:t>
      </w:r>
    </w:p>
    <w:p w14:paraId="3F74CC4A" w14:textId="77777777" w:rsidR="00777C3A" w:rsidRDefault="00777C3A" w:rsidP="00777C3A">
      <w:r>
        <w:t xml:space="preserve">    - The </w:t>
      </w:r>
      <w:proofErr w:type="spellStart"/>
      <w:r>
        <w:t>XGBoost</w:t>
      </w:r>
      <w:proofErr w:type="spellEnd"/>
      <w:r>
        <w:t xml:space="preserve"> stands for </w:t>
      </w:r>
      <w:proofErr w:type="spellStart"/>
      <w:r>
        <w:t>eXtreme</w:t>
      </w:r>
      <w:proofErr w:type="spellEnd"/>
      <w:r>
        <w:t xml:space="preserve"> Gradient Boosting, which is a boosting algorithm based on gradient boosted decision trees algorithm.</w:t>
      </w:r>
    </w:p>
    <w:p w14:paraId="7ECE0BD2" w14:textId="77777777" w:rsidR="00777C3A" w:rsidRDefault="00777C3A" w:rsidP="00777C3A">
      <w:r>
        <w:t xml:space="preserve">    - Parameters</w:t>
      </w:r>
    </w:p>
    <w:p w14:paraId="41A8686E" w14:textId="77777777" w:rsidR="00777C3A" w:rsidRDefault="00777C3A" w:rsidP="00777C3A">
      <w:r>
        <w:t xml:space="preserve">        - *</w:t>
      </w:r>
      <w:proofErr w:type="spellStart"/>
      <w:r>
        <w:t>n_</w:t>
      </w:r>
      <w:proofErr w:type="gramStart"/>
      <w:r>
        <w:t>estimators</w:t>
      </w:r>
      <w:proofErr w:type="spellEnd"/>
      <w:r>
        <w:t>:*</w:t>
      </w:r>
      <w:proofErr w:type="gramEnd"/>
      <w:r>
        <w:t xml:space="preserve"> number of boosting rounds.</w:t>
      </w:r>
    </w:p>
    <w:p w14:paraId="74BB2896" w14:textId="77777777" w:rsidR="00777C3A" w:rsidRDefault="00777C3A" w:rsidP="00777C3A">
      <w:r>
        <w:t xml:space="preserve">        - *</w:t>
      </w:r>
      <w:proofErr w:type="spellStart"/>
      <w:r>
        <w:t>learning_</w:t>
      </w:r>
      <w:proofErr w:type="gramStart"/>
      <w:r>
        <w:t>rate</w:t>
      </w:r>
      <w:proofErr w:type="spellEnd"/>
      <w:r>
        <w:t>:*</w:t>
      </w:r>
      <w:proofErr w:type="gramEnd"/>
      <w:r>
        <w:t xml:space="preserve"> boosting learning rate.</w:t>
      </w:r>
    </w:p>
    <w:p w14:paraId="4B110085" w14:textId="77777777" w:rsidR="00777C3A" w:rsidRDefault="00777C3A" w:rsidP="00777C3A">
      <w:r>
        <w:t xml:space="preserve">        </w:t>
      </w:r>
    </w:p>
    <w:p w14:paraId="664DDC3C" w14:textId="77777777" w:rsidR="00777C3A" w:rsidRDefault="00777C3A" w:rsidP="00777C3A">
      <w:r>
        <w:t xml:space="preserve">        </w:t>
      </w:r>
    </w:p>
    <w:p w14:paraId="5406D58B" w14:textId="77777777" w:rsidR="00777C3A" w:rsidRDefault="00777C3A" w:rsidP="00777C3A">
      <w:proofErr w:type="gramStart"/>
      <w:r>
        <w:t>&lt;!--</w:t>
      </w:r>
      <w:proofErr w:type="gramEnd"/>
      <w:r>
        <w:t xml:space="preserve"> 7. Bagging --&gt;</w:t>
      </w:r>
    </w:p>
    <w:p w14:paraId="253B16FB" w14:textId="77777777" w:rsidR="00777C3A" w:rsidRDefault="00777C3A" w:rsidP="00777C3A"/>
    <w:p w14:paraId="66ED5AB9" w14:textId="77777777" w:rsidR="00777C3A" w:rsidRDefault="00777C3A" w:rsidP="00777C3A">
      <w:r>
        <w:t>### 3.2.1 Declaration</w:t>
      </w:r>
    </w:p>
    <w:p w14:paraId="3ABE463F" w14:textId="77777777" w:rsidR="00777C3A" w:rsidRDefault="00777C3A" w:rsidP="00777C3A"/>
    <w:p w14:paraId="3099ACF7" w14:textId="77777777" w:rsidR="00777C3A" w:rsidRDefault="00777C3A" w:rsidP="00777C3A">
      <w:r>
        <w:t>Creation of the objects for each model.</w:t>
      </w:r>
    </w:p>
    <w:p w14:paraId="128D3D8D" w14:textId="77777777" w:rsidR="00777C3A" w:rsidRDefault="00777C3A" w:rsidP="00777C3A"/>
    <w:p w14:paraId="4F7EF814" w14:textId="77777777" w:rsidR="00777C3A" w:rsidRDefault="00777C3A" w:rsidP="00777C3A">
      <w:r>
        <w:t>## MODEL DECLARATION</w:t>
      </w:r>
    </w:p>
    <w:p w14:paraId="54FFF766" w14:textId="77777777" w:rsidR="00777C3A" w:rsidRDefault="00777C3A" w:rsidP="00777C3A">
      <w:proofErr w:type="spellStart"/>
      <w:r>
        <w:t>lr</w:t>
      </w:r>
      <w:proofErr w:type="spellEnd"/>
      <w:r>
        <w:t xml:space="preserve"> = </w:t>
      </w:r>
      <w:proofErr w:type="spellStart"/>
      <w:r>
        <w:t>LogisticRegression</w:t>
      </w:r>
      <w:proofErr w:type="spellEnd"/>
      <w:r>
        <w:t>(</w:t>
      </w:r>
      <w:proofErr w:type="spellStart"/>
      <w:r>
        <w:t>random_state</w:t>
      </w:r>
      <w:proofErr w:type="spellEnd"/>
      <w:r>
        <w:t>=42)</w:t>
      </w:r>
    </w:p>
    <w:p w14:paraId="7AC2DF9D" w14:textId="77777777" w:rsidR="00777C3A" w:rsidRDefault="00777C3A" w:rsidP="00777C3A">
      <w:proofErr w:type="spellStart"/>
      <w:r>
        <w:t>knn</w:t>
      </w:r>
      <w:proofErr w:type="spellEnd"/>
      <w:r>
        <w:t xml:space="preserve"> = </w:t>
      </w:r>
      <w:proofErr w:type="spellStart"/>
      <w:proofErr w:type="gramStart"/>
      <w:r>
        <w:t>KNeighborsClassifier</w:t>
      </w:r>
      <w:proofErr w:type="spellEnd"/>
      <w:r>
        <w:t>(</w:t>
      </w:r>
      <w:proofErr w:type="gramEnd"/>
      <w:r>
        <w:t>)</w:t>
      </w:r>
    </w:p>
    <w:p w14:paraId="210988E4" w14:textId="77777777" w:rsidR="00777C3A" w:rsidRDefault="00777C3A" w:rsidP="00777C3A">
      <w:r>
        <w:lastRenderedPageBreak/>
        <w:t xml:space="preserve">dt = </w:t>
      </w:r>
      <w:proofErr w:type="spellStart"/>
      <w:proofErr w:type="gramStart"/>
      <w:r>
        <w:t>DecisionTreeClassifier</w:t>
      </w:r>
      <w:proofErr w:type="spellEnd"/>
      <w:r>
        <w:t>(</w:t>
      </w:r>
      <w:proofErr w:type="gramEnd"/>
      <w:r>
        <w:t>)</w:t>
      </w:r>
    </w:p>
    <w:p w14:paraId="05D55A3D" w14:textId="77777777" w:rsidR="00777C3A" w:rsidRDefault="00777C3A" w:rsidP="00777C3A">
      <w:r>
        <w:t xml:space="preserve">rf = </w:t>
      </w:r>
      <w:proofErr w:type="spellStart"/>
      <w:proofErr w:type="gramStart"/>
      <w:r>
        <w:t>RandomForestClassifier</w:t>
      </w:r>
      <w:proofErr w:type="spellEnd"/>
      <w:r>
        <w:t>(</w:t>
      </w:r>
      <w:proofErr w:type="gramEnd"/>
      <w:r>
        <w:t>)</w:t>
      </w:r>
    </w:p>
    <w:p w14:paraId="64F38D9B" w14:textId="77777777" w:rsidR="00777C3A" w:rsidRDefault="00777C3A" w:rsidP="00777C3A">
      <w:proofErr w:type="spellStart"/>
      <w:r>
        <w:t>ada</w:t>
      </w:r>
      <w:proofErr w:type="spellEnd"/>
      <w:r>
        <w:t xml:space="preserve"> = </w:t>
      </w:r>
      <w:proofErr w:type="spellStart"/>
      <w:proofErr w:type="gramStart"/>
      <w:r>
        <w:t>AdaBoostClassifier</w:t>
      </w:r>
      <w:proofErr w:type="spellEnd"/>
      <w:r>
        <w:t>(</w:t>
      </w:r>
      <w:proofErr w:type="gramEnd"/>
      <w:r>
        <w:t>)</w:t>
      </w:r>
    </w:p>
    <w:p w14:paraId="6E8C5D08" w14:textId="77777777" w:rsidR="00777C3A" w:rsidRDefault="00777C3A" w:rsidP="00777C3A">
      <w:proofErr w:type="spellStart"/>
      <w:r>
        <w:t>xgb</w:t>
      </w:r>
      <w:proofErr w:type="spellEnd"/>
      <w:r>
        <w:t xml:space="preserve"> = </w:t>
      </w:r>
      <w:proofErr w:type="spellStart"/>
      <w:proofErr w:type="gramStart"/>
      <w:r>
        <w:t>XGBClassifier</w:t>
      </w:r>
      <w:proofErr w:type="spellEnd"/>
      <w:r>
        <w:t>(</w:t>
      </w:r>
      <w:proofErr w:type="spellStart"/>
      <w:proofErr w:type="gramEnd"/>
      <w:r>
        <w:t>use_label_encoder</w:t>
      </w:r>
      <w:proofErr w:type="spellEnd"/>
      <w:r>
        <w:t xml:space="preserve">=False, </w:t>
      </w:r>
      <w:proofErr w:type="spellStart"/>
      <w:r>
        <w:t>eval_metric</w:t>
      </w:r>
      <w:proofErr w:type="spellEnd"/>
      <w:r>
        <w:t>='</w:t>
      </w:r>
      <w:proofErr w:type="spellStart"/>
      <w:r>
        <w:t>logloss</w:t>
      </w:r>
      <w:proofErr w:type="spellEnd"/>
      <w:r>
        <w:t>')</w:t>
      </w:r>
    </w:p>
    <w:p w14:paraId="19D9E110" w14:textId="77777777" w:rsidR="00777C3A" w:rsidRDefault="00777C3A" w:rsidP="00777C3A">
      <w:r>
        <w:t xml:space="preserve"># bagging = </w:t>
      </w:r>
      <w:proofErr w:type="spellStart"/>
      <w:proofErr w:type="gramStart"/>
      <w:r>
        <w:t>BaggingClassifier</w:t>
      </w:r>
      <w:proofErr w:type="spellEnd"/>
      <w:r>
        <w:t>(</w:t>
      </w:r>
      <w:proofErr w:type="gramEnd"/>
      <w:r>
        <w:t>)</w:t>
      </w:r>
    </w:p>
    <w:p w14:paraId="569BDEAE" w14:textId="77777777" w:rsidR="00777C3A" w:rsidRDefault="00777C3A" w:rsidP="00777C3A"/>
    <w:p w14:paraId="34BA9812" w14:textId="77777777" w:rsidR="00777C3A" w:rsidRDefault="00777C3A" w:rsidP="00777C3A">
      <w:r>
        <w:t>### 3.2.2 Parameters</w:t>
      </w:r>
    </w:p>
    <w:p w14:paraId="7568C2BA" w14:textId="77777777" w:rsidR="00777C3A" w:rsidRDefault="00777C3A" w:rsidP="00777C3A"/>
    <w:p w14:paraId="4F0351C1" w14:textId="77777777" w:rsidR="00777C3A" w:rsidRDefault="00777C3A" w:rsidP="00777C3A">
      <w:r>
        <w:t>Selecting a range of the most common parameters to be tested for each model.</w:t>
      </w:r>
    </w:p>
    <w:p w14:paraId="4D644070" w14:textId="77777777" w:rsidR="00777C3A" w:rsidRDefault="00777C3A" w:rsidP="00777C3A"/>
    <w:p w14:paraId="1A08F509" w14:textId="77777777" w:rsidR="00777C3A" w:rsidRDefault="00777C3A" w:rsidP="00777C3A">
      <w:r>
        <w:t>## PARAMETERS</w:t>
      </w:r>
    </w:p>
    <w:p w14:paraId="64AD26C5" w14:textId="77777777" w:rsidR="00777C3A" w:rsidRDefault="00777C3A" w:rsidP="00777C3A"/>
    <w:p w14:paraId="61B53EDD" w14:textId="77777777" w:rsidR="00777C3A" w:rsidRDefault="00777C3A" w:rsidP="00777C3A">
      <w:r>
        <w:t># 'parameters' of logistic regression</w:t>
      </w:r>
    </w:p>
    <w:p w14:paraId="01398253" w14:textId="77777777" w:rsidR="00777C3A" w:rsidRDefault="00777C3A" w:rsidP="00777C3A">
      <w:proofErr w:type="spellStart"/>
      <w:r>
        <w:t>params_lr</w:t>
      </w:r>
      <w:proofErr w:type="spellEnd"/>
      <w:r>
        <w:t xml:space="preserve"> = {'</w:t>
      </w:r>
      <w:proofErr w:type="spellStart"/>
      <w:r>
        <w:t>random_state</w:t>
      </w:r>
      <w:proofErr w:type="spellEnd"/>
      <w:r>
        <w:t>': [42]}</w:t>
      </w:r>
    </w:p>
    <w:p w14:paraId="16495C0F" w14:textId="77777777" w:rsidR="00777C3A" w:rsidRDefault="00777C3A" w:rsidP="00777C3A"/>
    <w:p w14:paraId="175D5DE1" w14:textId="77777777" w:rsidR="00777C3A" w:rsidRDefault="00777C3A" w:rsidP="00777C3A">
      <w:r>
        <w:t xml:space="preserve"># </w:t>
      </w:r>
      <w:proofErr w:type="gramStart"/>
      <w:r>
        <w:t>parameters</w:t>
      </w:r>
      <w:proofErr w:type="gramEnd"/>
      <w:r>
        <w:t xml:space="preserve"> of </w:t>
      </w:r>
      <w:proofErr w:type="spellStart"/>
      <w:r>
        <w:t>knn</w:t>
      </w:r>
      <w:proofErr w:type="spellEnd"/>
    </w:p>
    <w:p w14:paraId="73E74914" w14:textId="77777777" w:rsidR="00777C3A" w:rsidRDefault="00777C3A" w:rsidP="00777C3A">
      <w:proofErr w:type="spellStart"/>
      <w:r>
        <w:t>params_knn</w:t>
      </w:r>
      <w:proofErr w:type="spellEnd"/>
      <w:r>
        <w:t xml:space="preserve"> = {'</w:t>
      </w:r>
      <w:proofErr w:type="spellStart"/>
      <w:r>
        <w:t>n_neighbors</w:t>
      </w:r>
      <w:proofErr w:type="spellEnd"/>
      <w:r>
        <w:t xml:space="preserve">': </w:t>
      </w:r>
      <w:proofErr w:type="spellStart"/>
      <w:proofErr w:type="gramStart"/>
      <w:r>
        <w:t>np.arange</w:t>
      </w:r>
      <w:proofErr w:type="spellEnd"/>
      <w:proofErr w:type="gramEnd"/>
      <w:r>
        <w:t>(1, 50)}</w:t>
      </w:r>
    </w:p>
    <w:p w14:paraId="0AEB7FA3" w14:textId="77777777" w:rsidR="00777C3A" w:rsidRDefault="00777C3A" w:rsidP="00777C3A"/>
    <w:p w14:paraId="078C59B9" w14:textId="77777777" w:rsidR="00777C3A" w:rsidRDefault="00777C3A" w:rsidP="00777C3A">
      <w:r>
        <w:t xml:space="preserve"># </w:t>
      </w:r>
      <w:proofErr w:type="gramStart"/>
      <w:r>
        <w:t>parameters</w:t>
      </w:r>
      <w:proofErr w:type="gramEnd"/>
      <w:r>
        <w:t xml:space="preserve"> for decision tree</w:t>
      </w:r>
    </w:p>
    <w:p w14:paraId="2E5AC8F4" w14:textId="77777777" w:rsidR="00777C3A" w:rsidRDefault="00777C3A" w:rsidP="00777C3A">
      <w:r>
        <w:t># "</w:t>
      </w:r>
      <w:proofErr w:type="spellStart"/>
      <w:r>
        <w:t>gini</w:t>
      </w:r>
      <w:proofErr w:type="spellEnd"/>
      <w:r>
        <w:t>" for the Gini impurity and “entropy” for the information gain.</w:t>
      </w:r>
    </w:p>
    <w:p w14:paraId="6BDBFBB3" w14:textId="77777777" w:rsidR="00777C3A" w:rsidRDefault="00777C3A" w:rsidP="00777C3A">
      <w:r>
        <w:t xml:space="preserve"># </w:t>
      </w:r>
      <w:proofErr w:type="spellStart"/>
      <w:proofErr w:type="gramStart"/>
      <w:r>
        <w:t>min</w:t>
      </w:r>
      <w:proofErr w:type="gramEnd"/>
      <w:r>
        <w:t>_samples_leaf</w:t>
      </w:r>
      <w:proofErr w:type="spellEnd"/>
      <w:r>
        <w:t>: The minimum number of samples required to be at a leaf node, have the effect of smoothing the model</w:t>
      </w:r>
    </w:p>
    <w:p w14:paraId="7153F1AB" w14:textId="77777777" w:rsidR="00777C3A" w:rsidRDefault="00777C3A" w:rsidP="00777C3A">
      <w:proofErr w:type="spellStart"/>
      <w:r>
        <w:t>params_dt</w:t>
      </w:r>
      <w:proofErr w:type="spellEnd"/>
      <w:r>
        <w:t xml:space="preserve"> = {</w:t>
      </w:r>
    </w:p>
    <w:p w14:paraId="3C6B1FD6" w14:textId="77777777" w:rsidR="00777C3A" w:rsidRDefault="00777C3A" w:rsidP="00777C3A">
      <w:r>
        <w:t xml:space="preserve">    'criterion': ['</w:t>
      </w:r>
      <w:proofErr w:type="spellStart"/>
      <w:r>
        <w:t>gini</w:t>
      </w:r>
      <w:proofErr w:type="spellEnd"/>
      <w:r>
        <w:t>', 'entropy'],</w:t>
      </w:r>
    </w:p>
    <w:p w14:paraId="74B1322D" w14:textId="77777777" w:rsidR="00777C3A" w:rsidRDefault="00777C3A" w:rsidP="00777C3A">
      <w:r>
        <w:t xml:space="preserve">    '</w:t>
      </w:r>
      <w:proofErr w:type="spellStart"/>
      <w:r>
        <w:t>max_depth</w:t>
      </w:r>
      <w:proofErr w:type="spellEnd"/>
      <w:r>
        <w:t xml:space="preserve">': </w:t>
      </w:r>
      <w:proofErr w:type="spellStart"/>
      <w:proofErr w:type="gramStart"/>
      <w:r>
        <w:t>np.arange</w:t>
      </w:r>
      <w:proofErr w:type="spellEnd"/>
      <w:proofErr w:type="gramEnd"/>
      <w:r>
        <w:t>(1, 50),</w:t>
      </w:r>
    </w:p>
    <w:p w14:paraId="4CDED598" w14:textId="77777777" w:rsidR="00777C3A" w:rsidRDefault="00777C3A" w:rsidP="00777C3A">
      <w:r>
        <w:t xml:space="preserve">    '</w:t>
      </w:r>
      <w:proofErr w:type="spellStart"/>
      <w:proofErr w:type="gramStart"/>
      <w:r>
        <w:t>min</w:t>
      </w:r>
      <w:proofErr w:type="gramEnd"/>
      <w:r>
        <w:t>_samples_leaf</w:t>
      </w:r>
      <w:proofErr w:type="spellEnd"/>
      <w:r>
        <w:t>': [1, 2, 4, 7, 10, 20, 30, 40, 70, 100]</w:t>
      </w:r>
    </w:p>
    <w:p w14:paraId="1BB4FBC4" w14:textId="77777777" w:rsidR="00777C3A" w:rsidRDefault="00777C3A" w:rsidP="00777C3A">
      <w:r>
        <w:t>}</w:t>
      </w:r>
    </w:p>
    <w:p w14:paraId="092B55FD" w14:textId="77777777" w:rsidR="00777C3A" w:rsidRDefault="00777C3A" w:rsidP="00777C3A"/>
    <w:p w14:paraId="5E8E7ED5" w14:textId="77777777" w:rsidR="00777C3A" w:rsidRDefault="00777C3A" w:rsidP="00777C3A">
      <w:r>
        <w:t xml:space="preserve"># </w:t>
      </w:r>
      <w:proofErr w:type="gramStart"/>
      <w:r>
        <w:t>parameters</w:t>
      </w:r>
      <w:proofErr w:type="gramEnd"/>
      <w:r>
        <w:t xml:space="preserve"> for Random Forest</w:t>
      </w:r>
    </w:p>
    <w:p w14:paraId="1BA4ACDD" w14:textId="77777777" w:rsidR="00777C3A" w:rsidRDefault="00777C3A" w:rsidP="00777C3A">
      <w:r>
        <w:lastRenderedPageBreak/>
        <w:t xml:space="preserve"># </w:t>
      </w:r>
      <w:proofErr w:type="spellStart"/>
      <w:r>
        <w:t>n_estimators</w:t>
      </w:r>
      <w:proofErr w:type="spellEnd"/>
      <w:r>
        <w:t>: The number of trees in the forest.</w:t>
      </w:r>
    </w:p>
    <w:p w14:paraId="17885AF3" w14:textId="77777777" w:rsidR="00777C3A" w:rsidRDefault="00777C3A" w:rsidP="00777C3A">
      <w:proofErr w:type="spellStart"/>
      <w:r>
        <w:t>params_rf</w:t>
      </w:r>
      <w:proofErr w:type="spellEnd"/>
      <w:r>
        <w:t xml:space="preserve"> = {</w:t>
      </w:r>
    </w:p>
    <w:p w14:paraId="6515ECC0" w14:textId="77777777" w:rsidR="00777C3A" w:rsidRDefault="00777C3A" w:rsidP="00777C3A">
      <w:r>
        <w:t xml:space="preserve">    '</w:t>
      </w:r>
      <w:proofErr w:type="spellStart"/>
      <w:r>
        <w:t>n_estimators</w:t>
      </w:r>
      <w:proofErr w:type="spellEnd"/>
      <w:r>
        <w:t>': [100, 200, 350, 500],</w:t>
      </w:r>
    </w:p>
    <w:p w14:paraId="15285EBD" w14:textId="77777777" w:rsidR="00777C3A" w:rsidRDefault="00777C3A" w:rsidP="00777C3A">
      <w:r>
        <w:t xml:space="preserve">    '</w:t>
      </w:r>
      <w:proofErr w:type="spellStart"/>
      <w:proofErr w:type="gramStart"/>
      <w:r>
        <w:t>min</w:t>
      </w:r>
      <w:proofErr w:type="gramEnd"/>
      <w:r>
        <w:t>_samples_leaf</w:t>
      </w:r>
      <w:proofErr w:type="spellEnd"/>
      <w:r>
        <w:t>': [2, 5, 10, 30]</w:t>
      </w:r>
    </w:p>
    <w:p w14:paraId="48C73C18" w14:textId="77777777" w:rsidR="00777C3A" w:rsidRDefault="00777C3A" w:rsidP="00777C3A">
      <w:r>
        <w:t>}</w:t>
      </w:r>
    </w:p>
    <w:p w14:paraId="1E5950D8" w14:textId="77777777" w:rsidR="00777C3A" w:rsidRDefault="00777C3A" w:rsidP="00777C3A"/>
    <w:p w14:paraId="637F2610" w14:textId="77777777" w:rsidR="00777C3A" w:rsidRDefault="00777C3A" w:rsidP="00777C3A">
      <w:r>
        <w:t xml:space="preserve"># </w:t>
      </w:r>
      <w:proofErr w:type="gramStart"/>
      <w:r>
        <w:t>parameters</w:t>
      </w:r>
      <w:proofErr w:type="gramEnd"/>
      <w:r>
        <w:t xml:space="preserve"> </w:t>
      </w:r>
      <w:proofErr w:type="spellStart"/>
      <w:r>
        <w:t>fpr</w:t>
      </w:r>
      <w:proofErr w:type="spellEnd"/>
      <w:r>
        <w:t xml:space="preserve"> AdaBoost</w:t>
      </w:r>
    </w:p>
    <w:p w14:paraId="1FE42B7A" w14:textId="77777777" w:rsidR="00777C3A" w:rsidRDefault="00777C3A" w:rsidP="00777C3A">
      <w:proofErr w:type="spellStart"/>
      <w:r>
        <w:t>params_ada</w:t>
      </w:r>
      <w:proofErr w:type="spellEnd"/>
      <w:r>
        <w:t xml:space="preserve"> = {</w:t>
      </w:r>
    </w:p>
    <w:p w14:paraId="0F649DDF" w14:textId="77777777" w:rsidR="00777C3A" w:rsidRDefault="00777C3A" w:rsidP="00777C3A">
      <w:r>
        <w:t xml:space="preserve">    '</w:t>
      </w:r>
      <w:proofErr w:type="spellStart"/>
      <w:r>
        <w:t>n_estimators</w:t>
      </w:r>
      <w:proofErr w:type="spellEnd"/>
      <w:r>
        <w:t>': [50, 100, 250, 400, 500, 600],</w:t>
      </w:r>
    </w:p>
    <w:p w14:paraId="2209307B" w14:textId="77777777" w:rsidR="00777C3A" w:rsidRDefault="00777C3A" w:rsidP="00777C3A">
      <w:r>
        <w:t xml:space="preserve">    '</w:t>
      </w:r>
      <w:proofErr w:type="spellStart"/>
      <w:proofErr w:type="gramStart"/>
      <w:r>
        <w:t>learning</w:t>
      </w:r>
      <w:proofErr w:type="gramEnd"/>
      <w:r>
        <w:t>_rate</w:t>
      </w:r>
      <w:proofErr w:type="spellEnd"/>
      <w:r>
        <w:t>': [0.2, 0.4, 0.6, 0.8, 1]</w:t>
      </w:r>
    </w:p>
    <w:p w14:paraId="5595A890" w14:textId="77777777" w:rsidR="00777C3A" w:rsidRDefault="00777C3A" w:rsidP="00777C3A">
      <w:r>
        <w:t>}</w:t>
      </w:r>
    </w:p>
    <w:p w14:paraId="697079E5" w14:textId="77777777" w:rsidR="00777C3A" w:rsidRDefault="00777C3A" w:rsidP="00777C3A"/>
    <w:p w14:paraId="1B014160" w14:textId="77777777" w:rsidR="00777C3A" w:rsidRDefault="00777C3A" w:rsidP="00777C3A">
      <w:r>
        <w:t xml:space="preserve"># </w:t>
      </w:r>
      <w:proofErr w:type="gramStart"/>
      <w:r>
        <w:t>parameters</w:t>
      </w:r>
      <w:proofErr w:type="gramEnd"/>
      <w:r>
        <w:t xml:space="preserve"> for </w:t>
      </w:r>
      <w:proofErr w:type="spellStart"/>
      <w:r>
        <w:t>XGBoost</w:t>
      </w:r>
      <w:proofErr w:type="spellEnd"/>
    </w:p>
    <w:p w14:paraId="1A35CB08" w14:textId="77777777" w:rsidR="00777C3A" w:rsidRDefault="00777C3A" w:rsidP="00777C3A">
      <w:proofErr w:type="spellStart"/>
      <w:r>
        <w:t>params_xgb</w:t>
      </w:r>
      <w:proofErr w:type="spellEnd"/>
      <w:r>
        <w:t xml:space="preserve"> = {</w:t>
      </w:r>
    </w:p>
    <w:p w14:paraId="1CBAAC81" w14:textId="77777777" w:rsidR="00777C3A" w:rsidRDefault="00777C3A" w:rsidP="00777C3A">
      <w:r>
        <w:t xml:space="preserve">    '</w:t>
      </w:r>
      <w:proofErr w:type="spellStart"/>
      <w:r>
        <w:t>n_estimators</w:t>
      </w:r>
      <w:proofErr w:type="spellEnd"/>
      <w:r>
        <w:t>': [50, 100, 250, 400, 600, 800, 1000],</w:t>
      </w:r>
    </w:p>
    <w:p w14:paraId="407885FD" w14:textId="77777777" w:rsidR="00777C3A" w:rsidRDefault="00777C3A" w:rsidP="00777C3A">
      <w:r>
        <w:t xml:space="preserve">    '</w:t>
      </w:r>
      <w:proofErr w:type="spellStart"/>
      <w:proofErr w:type="gramStart"/>
      <w:r>
        <w:t>learning</w:t>
      </w:r>
      <w:proofErr w:type="gramEnd"/>
      <w:r>
        <w:t>_rate</w:t>
      </w:r>
      <w:proofErr w:type="spellEnd"/>
      <w:r>
        <w:t>': [0.2, 0.4, 0.6, 0.8, 1]</w:t>
      </w:r>
    </w:p>
    <w:p w14:paraId="6AB90C6E" w14:textId="77777777" w:rsidR="00777C3A" w:rsidRDefault="00777C3A" w:rsidP="00777C3A">
      <w:r>
        <w:t>}</w:t>
      </w:r>
    </w:p>
    <w:p w14:paraId="581EC9C7" w14:textId="77777777" w:rsidR="00777C3A" w:rsidRDefault="00777C3A" w:rsidP="00777C3A"/>
    <w:p w14:paraId="302FADC3" w14:textId="77777777" w:rsidR="00777C3A" w:rsidRDefault="00777C3A" w:rsidP="00777C3A">
      <w:r>
        <w:t>### 3.2.3 Grid</w:t>
      </w:r>
    </w:p>
    <w:p w14:paraId="3029DCD8" w14:textId="77777777" w:rsidR="00777C3A" w:rsidRDefault="00777C3A" w:rsidP="00777C3A"/>
    <w:p w14:paraId="510A1D7D" w14:textId="77777777" w:rsidR="00777C3A" w:rsidRDefault="00777C3A" w:rsidP="00777C3A">
      <w:r>
        <w:t>Defining a grid with all the parameters to figure out the best ones.</w:t>
      </w:r>
    </w:p>
    <w:p w14:paraId="0C1A2825" w14:textId="77777777" w:rsidR="00777C3A" w:rsidRDefault="00777C3A" w:rsidP="00777C3A"/>
    <w:p w14:paraId="6282BDD9" w14:textId="77777777" w:rsidR="00777C3A" w:rsidRDefault="00777C3A" w:rsidP="00777C3A">
      <w:r>
        <w:t>## GRID PREPARATION</w:t>
      </w:r>
    </w:p>
    <w:p w14:paraId="4CBA26B1" w14:textId="77777777" w:rsidR="00777C3A" w:rsidRDefault="00777C3A" w:rsidP="00777C3A">
      <w:proofErr w:type="spellStart"/>
      <w:r>
        <w:t>grid_lr</w:t>
      </w:r>
      <w:proofErr w:type="spellEnd"/>
      <w:r>
        <w:t xml:space="preserve"> = </w:t>
      </w:r>
      <w:proofErr w:type="spellStart"/>
      <w:proofErr w:type="gramStart"/>
      <w:r>
        <w:t>GridSearchCV</w:t>
      </w:r>
      <w:proofErr w:type="spellEnd"/>
      <w:r>
        <w:t>(</w:t>
      </w:r>
      <w:proofErr w:type="spellStart"/>
      <w:proofErr w:type="gramEnd"/>
      <w:r>
        <w:t>lr</w:t>
      </w:r>
      <w:proofErr w:type="spellEnd"/>
      <w:r>
        <w:t xml:space="preserve">, </w:t>
      </w:r>
      <w:proofErr w:type="spellStart"/>
      <w:r>
        <w:t>param_grid</w:t>
      </w:r>
      <w:proofErr w:type="spellEnd"/>
      <w:r>
        <w:t>=</w:t>
      </w:r>
      <w:proofErr w:type="spellStart"/>
      <w:r>
        <w:t>params_lr</w:t>
      </w:r>
      <w:proofErr w:type="spellEnd"/>
      <w:r>
        <w:t>)</w:t>
      </w:r>
    </w:p>
    <w:p w14:paraId="1C6B2D9E" w14:textId="77777777" w:rsidR="00777C3A" w:rsidRDefault="00777C3A" w:rsidP="00777C3A">
      <w:proofErr w:type="spellStart"/>
      <w:r>
        <w:t>grid_knn</w:t>
      </w:r>
      <w:proofErr w:type="spellEnd"/>
      <w:r>
        <w:t xml:space="preserve"> = </w:t>
      </w:r>
      <w:proofErr w:type="spellStart"/>
      <w:proofErr w:type="gramStart"/>
      <w:r>
        <w:t>GridSearchCV</w:t>
      </w:r>
      <w:proofErr w:type="spellEnd"/>
      <w:r>
        <w:t>(</w:t>
      </w:r>
      <w:proofErr w:type="spellStart"/>
      <w:proofErr w:type="gramEnd"/>
      <w:r>
        <w:t>knn</w:t>
      </w:r>
      <w:proofErr w:type="spellEnd"/>
      <w:r>
        <w:t xml:space="preserve">, </w:t>
      </w:r>
      <w:proofErr w:type="spellStart"/>
      <w:r>
        <w:t>param_grid</w:t>
      </w:r>
      <w:proofErr w:type="spellEnd"/>
      <w:r>
        <w:t>=</w:t>
      </w:r>
      <w:proofErr w:type="spellStart"/>
      <w:r>
        <w:t>params_knn</w:t>
      </w:r>
      <w:proofErr w:type="spellEnd"/>
      <w:r>
        <w:t xml:space="preserve">, cv=5)  #search </w:t>
      </w:r>
      <w:proofErr w:type="spellStart"/>
      <w:r>
        <w:t>knn</w:t>
      </w:r>
      <w:proofErr w:type="spellEnd"/>
      <w:r>
        <w:t xml:space="preserve"> for 5 fold cross validation</w:t>
      </w:r>
    </w:p>
    <w:p w14:paraId="56C1CDA7" w14:textId="77777777" w:rsidR="00777C3A" w:rsidRDefault="00777C3A" w:rsidP="00777C3A">
      <w:proofErr w:type="spellStart"/>
      <w:r>
        <w:t>grid_dt</w:t>
      </w:r>
      <w:proofErr w:type="spellEnd"/>
      <w:r>
        <w:t xml:space="preserve"> = </w:t>
      </w:r>
      <w:proofErr w:type="spellStart"/>
      <w:proofErr w:type="gramStart"/>
      <w:r>
        <w:t>GridSearchCV</w:t>
      </w:r>
      <w:proofErr w:type="spellEnd"/>
      <w:r>
        <w:t>(</w:t>
      </w:r>
      <w:proofErr w:type="gramEnd"/>
      <w:r>
        <w:t xml:space="preserve">dt, </w:t>
      </w:r>
      <w:proofErr w:type="spellStart"/>
      <w:r>
        <w:t>param_grid</w:t>
      </w:r>
      <w:proofErr w:type="spellEnd"/>
      <w:r>
        <w:t>=</w:t>
      </w:r>
      <w:proofErr w:type="spellStart"/>
      <w:r>
        <w:t>params_dt</w:t>
      </w:r>
      <w:proofErr w:type="spellEnd"/>
      <w:r>
        <w:t>, cv=5)  #grid search decision tree for 5 fold cv</w:t>
      </w:r>
    </w:p>
    <w:p w14:paraId="63FB75E7" w14:textId="77777777" w:rsidR="00777C3A" w:rsidRDefault="00777C3A" w:rsidP="00777C3A">
      <w:proofErr w:type="spellStart"/>
      <w:r>
        <w:t>grid_rf</w:t>
      </w:r>
      <w:proofErr w:type="spellEnd"/>
      <w:r>
        <w:t xml:space="preserve"> = </w:t>
      </w:r>
      <w:proofErr w:type="spellStart"/>
      <w:proofErr w:type="gramStart"/>
      <w:r>
        <w:t>GridSearchCV</w:t>
      </w:r>
      <w:proofErr w:type="spellEnd"/>
      <w:r>
        <w:t>(</w:t>
      </w:r>
      <w:proofErr w:type="gramEnd"/>
      <w:r>
        <w:t xml:space="preserve">rf, </w:t>
      </w:r>
      <w:proofErr w:type="spellStart"/>
      <w:r>
        <w:t>param_grid</w:t>
      </w:r>
      <w:proofErr w:type="spellEnd"/>
      <w:r>
        <w:t>=</w:t>
      </w:r>
      <w:proofErr w:type="spellStart"/>
      <w:r>
        <w:t>params_rf</w:t>
      </w:r>
      <w:proofErr w:type="spellEnd"/>
      <w:r>
        <w:t>, cv=5)</w:t>
      </w:r>
    </w:p>
    <w:p w14:paraId="40E710E2" w14:textId="77777777" w:rsidR="00777C3A" w:rsidRPr="00777C3A" w:rsidRDefault="00777C3A" w:rsidP="00777C3A">
      <w:pPr>
        <w:rPr>
          <w:lang w:val="pt-BR"/>
        </w:rPr>
      </w:pPr>
      <w:proofErr w:type="spellStart"/>
      <w:r w:rsidRPr="00777C3A">
        <w:rPr>
          <w:lang w:val="pt-BR"/>
        </w:rPr>
        <w:t>grid_ada</w:t>
      </w:r>
      <w:proofErr w:type="spellEnd"/>
      <w:r w:rsidRPr="00777C3A">
        <w:rPr>
          <w:lang w:val="pt-BR"/>
        </w:rPr>
        <w:t xml:space="preserve"> = </w:t>
      </w:r>
      <w:proofErr w:type="spellStart"/>
      <w:proofErr w:type="gramStart"/>
      <w:r w:rsidRPr="00777C3A">
        <w:rPr>
          <w:lang w:val="pt-BR"/>
        </w:rPr>
        <w:t>GridSearchCV</w:t>
      </w:r>
      <w:proofErr w:type="spellEnd"/>
      <w:r w:rsidRPr="00777C3A">
        <w:rPr>
          <w:lang w:val="pt-BR"/>
        </w:rPr>
        <w:t>(</w:t>
      </w:r>
      <w:proofErr w:type="gramEnd"/>
      <w:r w:rsidRPr="00777C3A">
        <w:rPr>
          <w:lang w:val="pt-BR"/>
        </w:rPr>
        <w:t xml:space="preserve">ada, </w:t>
      </w:r>
      <w:proofErr w:type="spellStart"/>
      <w:r w:rsidRPr="00777C3A">
        <w:rPr>
          <w:lang w:val="pt-BR"/>
        </w:rPr>
        <w:t>param_grid</w:t>
      </w:r>
      <w:proofErr w:type="spellEnd"/>
      <w:r w:rsidRPr="00777C3A">
        <w:rPr>
          <w:lang w:val="pt-BR"/>
        </w:rPr>
        <w:t>=</w:t>
      </w:r>
      <w:proofErr w:type="spellStart"/>
      <w:r w:rsidRPr="00777C3A">
        <w:rPr>
          <w:lang w:val="pt-BR"/>
        </w:rPr>
        <w:t>params_ada</w:t>
      </w:r>
      <w:proofErr w:type="spellEnd"/>
      <w:r w:rsidRPr="00777C3A">
        <w:rPr>
          <w:lang w:val="pt-BR"/>
        </w:rPr>
        <w:t>, cv=5)</w:t>
      </w:r>
    </w:p>
    <w:p w14:paraId="7B7F9281" w14:textId="77777777" w:rsidR="00777C3A" w:rsidRDefault="00777C3A" w:rsidP="00777C3A">
      <w:proofErr w:type="spellStart"/>
      <w:r>
        <w:t>rs_xgb</w:t>
      </w:r>
      <w:proofErr w:type="spellEnd"/>
      <w:r>
        <w:t xml:space="preserve"> = </w:t>
      </w:r>
      <w:proofErr w:type="spellStart"/>
      <w:proofErr w:type="gramStart"/>
      <w:r>
        <w:t>RandomizedSearchCV</w:t>
      </w:r>
      <w:proofErr w:type="spellEnd"/>
      <w:r>
        <w:t>(</w:t>
      </w:r>
      <w:proofErr w:type="spellStart"/>
      <w:proofErr w:type="gramEnd"/>
      <w:r>
        <w:t>xgb</w:t>
      </w:r>
      <w:proofErr w:type="spellEnd"/>
      <w:r>
        <w:t xml:space="preserve">, </w:t>
      </w:r>
      <w:proofErr w:type="spellStart"/>
      <w:r>
        <w:t>param_distributions</w:t>
      </w:r>
      <w:proofErr w:type="spellEnd"/>
      <w:r>
        <w:t>=</w:t>
      </w:r>
      <w:proofErr w:type="spellStart"/>
      <w:r>
        <w:t>params_xgb</w:t>
      </w:r>
      <w:proofErr w:type="spellEnd"/>
      <w:r>
        <w:t>, cv=5)</w:t>
      </w:r>
    </w:p>
    <w:p w14:paraId="682447FC" w14:textId="77777777" w:rsidR="00777C3A" w:rsidRDefault="00777C3A" w:rsidP="00777C3A"/>
    <w:p w14:paraId="52EA88C1" w14:textId="77777777" w:rsidR="00777C3A" w:rsidRDefault="00777C3A" w:rsidP="00777C3A">
      <w:r>
        <w:t>grids = [</w:t>
      </w:r>
    </w:p>
    <w:p w14:paraId="0A8D37C6" w14:textId="77777777" w:rsidR="00777C3A" w:rsidRDefault="00777C3A" w:rsidP="00777C3A">
      <w:r>
        <w:t xml:space="preserve">    ('Logistic Regression', </w:t>
      </w:r>
      <w:proofErr w:type="spellStart"/>
      <w:r>
        <w:t>grid_knn</w:t>
      </w:r>
      <w:proofErr w:type="spellEnd"/>
      <w:r>
        <w:t xml:space="preserve">, </w:t>
      </w:r>
      <w:proofErr w:type="spellStart"/>
      <w:r>
        <w:t>lr</w:t>
      </w:r>
      <w:proofErr w:type="spellEnd"/>
      <w:proofErr w:type="gramStart"/>
      <w:r>
        <w:t>),  #</w:t>
      </w:r>
      <w:proofErr w:type="gramEnd"/>
      <w:r>
        <w:t xml:space="preserve"> </w:t>
      </w:r>
      <w:proofErr w:type="spellStart"/>
      <w:r>
        <w:t>grid_knn</w:t>
      </w:r>
      <w:proofErr w:type="spellEnd"/>
      <w:r>
        <w:t xml:space="preserve"> to fill the</w:t>
      </w:r>
    </w:p>
    <w:p w14:paraId="66A14A5E" w14:textId="77777777" w:rsidR="00777C3A" w:rsidRDefault="00777C3A" w:rsidP="00777C3A">
      <w:r>
        <w:t xml:space="preserve">    ('K Nearest </w:t>
      </w:r>
      <w:proofErr w:type="spellStart"/>
      <w:r>
        <w:t>Neighbours</w:t>
      </w:r>
      <w:proofErr w:type="spellEnd"/>
      <w:r>
        <w:t xml:space="preserve">', </w:t>
      </w:r>
      <w:proofErr w:type="spellStart"/>
      <w:r>
        <w:t>grid_knn</w:t>
      </w:r>
      <w:proofErr w:type="spellEnd"/>
      <w:r>
        <w:t xml:space="preserve">, </w:t>
      </w:r>
      <w:proofErr w:type="spellStart"/>
      <w:r>
        <w:t>knn</w:t>
      </w:r>
      <w:proofErr w:type="spellEnd"/>
      <w:r>
        <w:t>),</w:t>
      </w:r>
    </w:p>
    <w:p w14:paraId="54AEF521" w14:textId="77777777" w:rsidR="00777C3A" w:rsidRDefault="00777C3A" w:rsidP="00777C3A">
      <w:r>
        <w:t xml:space="preserve">    ('Decision Tree', </w:t>
      </w:r>
      <w:proofErr w:type="spellStart"/>
      <w:r>
        <w:t>grid_dt</w:t>
      </w:r>
      <w:proofErr w:type="spellEnd"/>
      <w:r>
        <w:t>, dt),</w:t>
      </w:r>
    </w:p>
    <w:p w14:paraId="56FECBED" w14:textId="77777777" w:rsidR="00777C3A" w:rsidRDefault="00777C3A" w:rsidP="00777C3A">
      <w:r>
        <w:t xml:space="preserve">    ('Random Forest', </w:t>
      </w:r>
      <w:proofErr w:type="spellStart"/>
      <w:r>
        <w:t>grid_rf</w:t>
      </w:r>
      <w:proofErr w:type="spellEnd"/>
      <w:r>
        <w:t>, rf),</w:t>
      </w:r>
    </w:p>
    <w:p w14:paraId="07E2343E" w14:textId="77777777" w:rsidR="00777C3A" w:rsidRDefault="00777C3A" w:rsidP="00777C3A">
      <w:r>
        <w:t xml:space="preserve">    ('AdaBoost', </w:t>
      </w:r>
      <w:proofErr w:type="spellStart"/>
      <w:r>
        <w:t>grid_ada</w:t>
      </w:r>
      <w:proofErr w:type="spellEnd"/>
      <w:r>
        <w:t xml:space="preserve">, </w:t>
      </w:r>
      <w:proofErr w:type="spellStart"/>
      <w:r>
        <w:t>ada</w:t>
      </w:r>
      <w:proofErr w:type="spellEnd"/>
      <w:r>
        <w:t>),</w:t>
      </w:r>
    </w:p>
    <w:p w14:paraId="0BFAECA4" w14:textId="77777777" w:rsidR="00777C3A" w:rsidRDefault="00777C3A" w:rsidP="00777C3A">
      <w:r>
        <w:t xml:space="preserve">    ('</w:t>
      </w:r>
      <w:proofErr w:type="spellStart"/>
      <w:r>
        <w:t>XGBoost</w:t>
      </w:r>
      <w:proofErr w:type="spellEnd"/>
      <w:r>
        <w:t xml:space="preserve">', </w:t>
      </w:r>
      <w:proofErr w:type="spellStart"/>
      <w:r>
        <w:t>rs_xgb</w:t>
      </w:r>
      <w:proofErr w:type="spellEnd"/>
      <w:r>
        <w:t xml:space="preserve">, </w:t>
      </w:r>
      <w:proofErr w:type="spellStart"/>
      <w:r>
        <w:t>xgb</w:t>
      </w:r>
      <w:proofErr w:type="spellEnd"/>
      <w:r>
        <w:t>)</w:t>
      </w:r>
    </w:p>
    <w:p w14:paraId="3455194F" w14:textId="77777777" w:rsidR="00777C3A" w:rsidRDefault="00777C3A" w:rsidP="00777C3A">
      <w:r>
        <w:t>]</w:t>
      </w:r>
    </w:p>
    <w:p w14:paraId="3FB8BB59" w14:textId="77777777" w:rsidR="00777C3A" w:rsidRDefault="00777C3A" w:rsidP="00777C3A">
      <w:r>
        <w:t xml:space="preserve"># </w:t>
      </w:r>
      <w:proofErr w:type="gramStart"/>
      <w:r>
        <w:t>grids</w:t>
      </w:r>
      <w:proofErr w:type="gramEnd"/>
    </w:p>
    <w:p w14:paraId="2CF82265" w14:textId="77777777" w:rsidR="00777C3A" w:rsidRDefault="00777C3A" w:rsidP="00777C3A"/>
    <w:p w14:paraId="464C4718" w14:textId="77777777" w:rsidR="00777C3A" w:rsidRDefault="00777C3A" w:rsidP="00777C3A">
      <w:r>
        <w:t>### 3.2.4 Training</w:t>
      </w:r>
    </w:p>
    <w:p w14:paraId="77504BB7" w14:textId="77777777" w:rsidR="00777C3A" w:rsidRDefault="00777C3A" w:rsidP="00777C3A"/>
    <w:p w14:paraId="5E75B02D" w14:textId="77777777" w:rsidR="00777C3A" w:rsidRDefault="00777C3A" w:rsidP="00777C3A">
      <w:r>
        <w:t>Running the models for all the grid of parameters the parameters with the best accuracy.</w:t>
      </w:r>
    </w:p>
    <w:p w14:paraId="63F4A28F" w14:textId="77777777" w:rsidR="00777C3A" w:rsidRDefault="00777C3A" w:rsidP="00777C3A"/>
    <w:p w14:paraId="3B0D3D96" w14:textId="77777777" w:rsidR="00777C3A" w:rsidRDefault="00777C3A" w:rsidP="00777C3A">
      <w:r>
        <w:t>## TRAINING TO FIND THE BEST PARAMATERS</w:t>
      </w:r>
    </w:p>
    <w:p w14:paraId="06008414" w14:textId="77777777" w:rsidR="00777C3A" w:rsidRDefault="00777C3A" w:rsidP="00777C3A">
      <w:r>
        <w:t>c = 0</w:t>
      </w:r>
    </w:p>
    <w:p w14:paraId="5CD7ABE9" w14:textId="77777777" w:rsidR="00777C3A" w:rsidRDefault="00777C3A" w:rsidP="00777C3A">
      <w:r>
        <w:t>d = []</w:t>
      </w:r>
    </w:p>
    <w:p w14:paraId="58EAEFC5" w14:textId="77777777" w:rsidR="00777C3A" w:rsidRDefault="00777C3A" w:rsidP="00777C3A">
      <w:r>
        <w:t xml:space="preserve">for </w:t>
      </w:r>
      <w:proofErr w:type="spellStart"/>
      <w:r>
        <w:t>i</w:t>
      </w:r>
      <w:proofErr w:type="spellEnd"/>
      <w:r>
        <w:t>, item in enumerate(grids):</w:t>
      </w:r>
    </w:p>
    <w:p w14:paraId="47FD4882" w14:textId="77777777" w:rsidR="00777C3A" w:rsidRDefault="00777C3A" w:rsidP="00777C3A">
      <w:r>
        <w:t xml:space="preserve">    </w:t>
      </w:r>
      <w:proofErr w:type="spellStart"/>
      <w:r>
        <w:t>classifier_name</w:t>
      </w:r>
      <w:proofErr w:type="spellEnd"/>
      <w:r>
        <w:t xml:space="preserve"> = </w:t>
      </w:r>
      <w:proofErr w:type="gramStart"/>
      <w:r>
        <w:t>item[</w:t>
      </w:r>
      <w:proofErr w:type="gramEnd"/>
      <w:r>
        <w:t>0]</w:t>
      </w:r>
    </w:p>
    <w:p w14:paraId="5AD38B4D" w14:textId="77777777" w:rsidR="00777C3A" w:rsidRDefault="00777C3A" w:rsidP="00777C3A">
      <w:r>
        <w:t xml:space="preserve">    grid = </w:t>
      </w:r>
      <w:proofErr w:type="gramStart"/>
      <w:r>
        <w:t>item[</w:t>
      </w:r>
      <w:proofErr w:type="gramEnd"/>
      <w:r>
        <w:t>1]</w:t>
      </w:r>
    </w:p>
    <w:p w14:paraId="0093EE48" w14:textId="77777777" w:rsidR="00777C3A" w:rsidRDefault="00777C3A" w:rsidP="00777C3A">
      <w:r>
        <w:t xml:space="preserve">    classifier = </w:t>
      </w:r>
      <w:proofErr w:type="gramStart"/>
      <w:r>
        <w:t>item[</w:t>
      </w:r>
      <w:proofErr w:type="gramEnd"/>
      <w:r>
        <w:t>2]</w:t>
      </w:r>
    </w:p>
    <w:p w14:paraId="4628E373" w14:textId="77777777" w:rsidR="00777C3A" w:rsidRDefault="00777C3A" w:rsidP="00777C3A">
      <w:r>
        <w:t xml:space="preserve">    for scaler, pick, </w:t>
      </w: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in </w:t>
      </w:r>
      <w:proofErr w:type="spellStart"/>
      <w:r>
        <w:t>train_sets</w:t>
      </w:r>
      <w:proofErr w:type="spellEnd"/>
      <w:r>
        <w:t>:</w:t>
      </w:r>
    </w:p>
    <w:p w14:paraId="29AA7B76" w14:textId="77777777" w:rsidR="00777C3A" w:rsidRDefault="00777C3A" w:rsidP="00777C3A">
      <w:r>
        <w:t xml:space="preserve">        c = c + 1</w:t>
      </w:r>
    </w:p>
    <w:p w14:paraId="0C4F2427" w14:textId="77777777" w:rsidR="00777C3A" w:rsidRDefault="00777C3A" w:rsidP="00777C3A">
      <w:r>
        <w:t xml:space="preserve">        print (str(c) + '/' + str(</w:t>
      </w:r>
      <w:proofErr w:type="spellStart"/>
      <w:r>
        <w:t>len</w:t>
      </w:r>
      <w:proofErr w:type="spellEnd"/>
      <w:r>
        <w:t>(</w:t>
      </w:r>
      <w:proofErr w:type="spellStart"/>
      <w:r>
        <w:t>train_</w:t>
      </w:r>
      <w:proofErr w:type="gramStart"/>
      <w:r>
        <w:t>sets</w:t>
      </w:r>
      <w:proofErr w:type="spellEnd"/>
      <w:r>
        <w:t>)*</w:t>
      </w:r>
      <w:proofErr w:type="spellStart"/>
      <w:proofErr w:type="gramEnd"/>
      <w:r>
        <w:t>len</w:t>
      </w:r>
      <w:proofErr w:type="spellEnd"/>
      <w:r>
        <w:t xml:space="preserve">(grids)) + ': ' + </w:t>
      </w:r>
      <w:proofErr w:type="spellStart"/>
      <w:r>
        <w:t>classifier_name</w:t>
      </w:r>
      <w:proofErr w:type="spellEnd"/>
      <w:r>
        <w:t xml:space="preserve"> + ' -&gt; ' + scaler + ' - ' + pick)</w:t>
      </w:r>
    </w:p>
    <w:p w14:paraId="532AAE2E" w14:textId="77777777" w:rsidR="00777C3A" w:rsidRDefault="00777C3A" w:rsidP="00777C3A"/>
    <w:p w14:paraId="2768F587" w14:textId="77777777" w:rsidR="00777C3A" w:rsidRDefault="00777C3A" w:rsidP="00777C3A">
      <w:r>
        <w:t xml:space="preserve">        </w:t>
      </w:r>
      <w:proofErr w:type="spellStart"/>
      <w:r>
        <w:t>t_start</w:t>
      </w:r>
      <w:proofErr w:type="spellEnd"/>
      <w:r>
        <w:t xml:space="preserve"> = </w:t>
      </w:r>
      <w:proofErr w:type="spellStart"/>
      <w:proofErr w:type="gramStart"/>
      <w:r>
        <w:t>time.time</w:t>
      </w:r>
      <w:proofErr w:type="spellEnd"/>
      <w:proofErr w:type="gramEnd"/>
      <w:r>
        <w:t>()</w:t>
      </w:r>
    </w:p>
    <w:p w14:paraId="009FF538" w14:textId="77777777" w:rsidR="00777C3A" w:rsidRDefault="00777C3A" w:rsidP="00777C3A">
      <w:r>
        <w:t xml:space="preserve">        if </w:t>
      </w:r>
      <w:proofErr w:type="spellStart"/>
      <w:r>
        <w:t>classifier_</w:t>
      </w:r>
      <w:proofErr w:type="gramStart"/>
      <w:r>
        <w:t>name</w:t>
      </w:r>
      <w:proofErr w:type="spellEnd"/>
      <w:r>
        <w:t xml:space="preserve"> !</w:t>
      </w:r>
      <w:proofErr w:type="gramEnd"/>
      <w:r>
        <w:t>= '</w:t>
      </w:r>
      <w:proofErr w:type="spellStart"/>
      <w:r>
        <w:t>XGBoost</w:t>
      </w:r>
      <w:proofErr w:type="spellEnd"/>
      <w:r>
        <w:t>':</w:t>
      </w:r>
    </w:p>
    <w:p w14:paraId="138F092A" w14:textId="77777777" w:rsidR="00777C3A" w:rsidRDefault="00777C3A" w:rsidP="00777C3A">
      <w:r>
        <w:t xml:space="preserve">            </w:t>
      </w:r>
      <w:proofErr w:type="spellStart"/>
      <w:proofErr w:type="gramStart"/>
      <w:r>
        <w:t>grid.fit</w:t>
      </w:r>
      <w:proofErr w:type="spellEnd"/>
      <w:r>
        <w:t>(</w:t>
      </w:r>
      <w:proofErr w:type="spellStart"/>
      <w:proofErr w:type="gramEnd"/>
      <w:r>
        <w:t>x_train</w:t>
      </w:r>
      <w:proofErr w:type="spellEnd"/>
      <w:r>
        <w:t xml:space="preserve">, </w:t>
      </w:r>
      <w:proofErr w:type="spellStart"/>
      <w:r>
        <w:t>y_train</w:t>
      </w:r>
      <w:proofErr w:type="spellEnd"/>
      <w:r>
        <w:t>)</w:t>
      </w:r>
    </w:p>
    <w:p w14:paraId="715F3CFD" w14:textId="77777777" w:rsidR="00777C3A" w:rsidRDefault="00777C3A" w:rsidP="00777C3A">
      <w:r>
        <w:lastRenderedPageBreak/>
        <w:t xml:space="preserve">        else:</w:t>
      </w:r>
    </w:p>
    <w:p w14:paraId="6DB3AC1B" w14:textId="77777777" w:rsidR="00777C3A" w:rsidRDefault="00777C3A" w:rsidP="00777C3A">
      <w:r>
        <w:t xml:space="preserve">            </w:t>
      </w:r>
      <w:proofErr w:type="spellStart"/>
      <w:proofErr w:type="gramStart"/>
      <w:r>
        <w:t>grid.fit</w:t>
      </w:r>
      <w:proofErr w:type="spellEnd"/>
      <w:r>
        <w:t>(</w:t>
      </w:r>
      <w:proofErr w:type="spellStart"/>
      <w:proofErr w:type="gramEnd"/>
      <w:r>
        <w:t>x_train</w:t>
      </w:r>
      <w:proofErr w:type="spellEnd"/>
      <w:r>
        <w:t xml:space="preserve">, </w:t>
      </w:r>
      <w:proofErr w:type="spellStart"/>
      <w:r>
        <w:t>y_train</w:t>
      </w:r>
      <w:proofErr w:type="spellEnd"/>
      <w:r>
        <w:t xml:space="preserve">, </w:t>
      </w:r>
      <w:proofErr w:type="spellStart"/>
      <w:r>
        <w:t>eval_metric</w:t>
      </w:r>
      <w:proofErr w:type="spellEnd"/>
      <w:r>
        <w:t>='</w:t>
      </w:r>
      <w:proofErr w:type="spellStart"/>
      <w:r>
        <w:t>logloss</w:t>
      </w:r>
      <w:proofErr w:type="spellEnd"/>
      <w:r>
        <w:t>')</w:t>
      </w:r>
    </w:p>
    <w:p w14:paraId="20DE8983" w14:textId="77777777" w:rsidR="00777C3A" w:rsidRDefault="00777C3A" w:rsidP="00777C3A"/>
    <w:p w14:paraId="144E2A41" w14:textId="77777777" w:rsidR="00777C3A" w:rsidRDefault="00777C3A" w:rsidP="00777C3A">
      <w:r>
        <w:t xml:space="preserve">    #     </w:t>
      </w:r>
      <w:proofErr w:type="gramStart"/>
      <w:r>
        <w:t>print(</w:t>
      </w:r>
      <w:proofErr w:type="gramEnd"/>
      <w:r>
        <w:t xml:space="preserve">"Best parameters for " + </w:t>
      </w:r>
      <w:proofErr w:type="spellStart"/>
      <w:r>
        <w:t>classifier_name</w:t>
      </w:r>
      <w:proofErr w:type="spellEnd"/>
      <w:r>
        <w:t xml:space="preserve"> + ":", </w:t>
      </w:r>
      <w:proofErr w:type="spellStart"/>
      <w:r>
        <w:t>grid.best_params</w:t>
      </w:r>
      <w:proofErr w:type="spellEnd"/>
      <w:r>
        <w:t>_)</w:t>
      </w:r>
    </w:p>
    <w:p w14:paraId="15B7B3EB" w14:textId="77777777" w:rsidR="00777C3A" w:rsidRDefault="00777C3A" w:rsidP="00777C3A">
      <w:r>
        <w:t xml:space="preserve">        </w:t>
      </w:r>
      <w:proofErr w:type="spellStart"/>
      <w:r>
        <w:t>t_end</w:t>
      </w:r>
      <w:proofErr w:type="spellEnd"/>
      <w:r>
        <w:t xml:space="preserve"> = </w:t>
      </w:r>
      <w:proofErr w:type="spellStart"/>
      <w:proofErr w:type="gramStart"/>
      <w:r>
        <w:t>time.time</w:t>
      </w:r>
      <w:proofErr w:type="spellEnd"/>
      <w:proofErr w:type="gramEnd"/>
      <w:r>
        <w:t>()</w:t>
      </w:r>
    </w:p>
    <w:p w14:paraId="437DE99B" w14:textId="77777777" w:rsidR="00777C3A" w:rsidRDefault="00777C3A" w:rsidP="00777C3A"/>
    <w:p w14:paraId="5077B1BB" w14:textId="77777777" w:rsidR="00777C3A" w:rsidRDefault="00777C3A" w:rsidP="00777C3A">
      <w:r>
        <w:t xml:space="preserve">        # Once the grid </w:t>
      </w:r>
      <w:proofErr w:type="gramStart"/>
      <w:r>
        <w:t>keep</w:t>
      </w:r>
      <w:proofErr w:type="gramEnd"/>
      <w:r>
        <w:t xml:space="preserve"> the best parameters as default,</w:t>
      </w:r>
    </w:p>
    <w:p w14:paraId="1AEA2548" w14:textId="77777777" w:rsidR="00777C3A" w:rsidRDefault="00777C3A" w:rsidP="00777C3A">
      <w:r>
        <w:t xml:space="preserve">        # </w:t>
      </w:r>
      <w:proofErr w:type="gramStart"/>
      <w:r>
        <w:t>we</w:t>
      </w:r>
      <w:proofErr w:type="gramEnd"/>
      <w:r>
        <w:t xml:space="preserve"> can evaluate the accuracy of each model checking the accuracy of the model with the test set</w:t>
      </w:r>
    </w:p>
    <w:p w14:paraId="23A50689" w14:textId="77777777" w:rsidR="00777C3A" w:rsidRDefault="00777C3A" w:rsidP="00777C3A">
      <w:r>
        <w:t xml:space="preserve">        </w:t>
      </w:r>
      <w:proofErr w:type="spellStart"/>
      <w:r>
        <w:t>t_start_test</w:t>
      </w:r>
      <w:proofErr w:type="spellEnd"/>
      <w:r>
        <w:t xml:space="preserve"> = </w:t>
      </w:r>
      <w:proofErr w:type="spellStart"/>
      <w:proofErr w:type="gramStart"/>
      <w:r>
        <w:t>time.time</w:t>
      </w:r>
      <w:proofErr w:type="spellEnd"/>
      <w:proofErr w:type="gramEnd"/>
      <w:r>
        <w:t>()</w:t>
      </w:r>
    </w:p>
    <w:p w14:paraId="0CF88546" w14:textId="77777777" w:rsidR="00777C3A" w:rsidRDefault="00777C3A" w:rsidP="00777C3A">
      <w:r>
        <w:t xml:space="preserve">        # Evaluate classifier's accuracy on the test set</w:t>
      </w:r>
    </w:p>
    <w:p w14:paraId="351D7731" w14:textId="77777777" w:rsidR="00777C3A" w:rsidRDefault="00777C3A" w:rsidP="00777C3A">
      <w:r>
        <w:t xml:space="preserve">        </w:t>
      </w:r>
      <w:proofErr w:type="spellStart"/>
      <w:r>
        <w:t>y_pred</w:t>
      </w:r>
      <w:proofErr w:type="spellEnd"/>
      <w:r>
        <w:t xml:space="preserve"> = </w:t>
      </w:r>
      <w:proofErr w:type="spellStart"/>
      <w:proofErr w:type="gramStart"/>
      <w:r>
        <w:t>grid.predict</w:t>
      </w:r>
      <w:proofErr w:type="spellEnd"/>
      <w:proofErr w:type="gramEnd"/>
      <w:r>
        <w:t>(</w:t>
      </w:r>
      <w:proofErr w:type="spellStart"/>
      <w:r>
        <w:t>x_test</w:t>
      </w:r>
      <w:proofErr w:type="spellEnd"/>
      <w:r>
        <w:t>)</w:t>
      </w:r>
    </w:p>
    <w:p w14:paraId="46726572" w14:textId="77777777" w:rsidR="00777C3A" w:rsidRDefault="00777C3A" w:rsidP="00777C3A">
      <w:r>
        <w:t xml:space="preserve">        accuracy =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pred</w:t>
      </w:r>
      <w:proofErr w:type="spellEnd"/>
      <w:r>
        <w:t>)</w:t>
      </w:r>
    </w:p>
    <w:p w14:paraId="2DAAADAB" w14:textId="77777777" w:rsidR="00777C3A" w:rsidRDefault="00777C3A" w:rsidP="00777C3A">
      <w:r>
        <w:t xml:space="preserve">    #     print('</w:t>
      </w:r>
      <w:proofErr w:type="gramStart"/>
      <w:r>
        <w:t>{:s</w:t>
      </w:r>
      <w:proofErr w:type="gramEnd"/>
      <w:r>
        <w:t>} : {:.2f}'.format(</w:t>
      </w:r>
      <w:proofErr w:type="spellStart"/>
      <w:r>
        <w:t>classifier_name</w:t>
      </w:r>
      <w:proofErr w:type="spellEnd"/>
      <w:r>
        <w:t>, accuracy))</w:t>
      </w:r>
    </w:p>
    <w:p w14:paraId="07D53824" w14:textId="77777777" w:rsidR="00777C3A" w:rsidRDefault="00777C3A" w:rsidP="00777C3A">
      <w:r>
        <w:t xml:space="preserve">        </w:t>
      </w:r>
      <w:proofErr w:type="spellStart"/>
      <w:r>
        <w:t>t_end_test</w:t>
      </w:r>
      <w:proofErr w:type="spellEnd"/>
      <w:r>
        <w:t xml:space="preserve"> = </w:t>
      </w:r>
      <w:proofErr w:type="spellStart"/>
      <w:proofErr w:type="gramStart"/>
      <w:r>
        <w:t>time.time</w:t>
      </w:r>
      <w:proofErr w:type="spellEnd"/>
      <w:proofErr w:type="gramEnd"/>
      <w:r>
        <w:t>()</w:t>
      </w:r>
    </w:p>
    <w:p w14:paraId="19D76757" w14:textId="77777777" w:rsidR="00777C3A" w:rsidRDefault="00777C3A" w:rsidP="00777C3A"/>
    <w:p w14:paraId="77A43929" w14:textId="77777777" w:rsidR="00777C3A" w:rsidRDefault="00777C3A" w:rsidP="00777C3A">
      <w:r>
        <w:t xml:space="preserve">        </w:t>
      </w:r>
      <w:proofErr w:type="spellStart"/>
      <w:r>
        <w:t>d.</w:t>
      </w:r>
      <w:proofErr w:type="gramStart"/>
      <w:r>
        <w:t>append</w:t>
      </w:r>
      <w:proofErr w:type="spellEnd"/>
      <w:r>
        <w:t>(</w:t>
      </w:r>
      <w:proofErr w:type="gramEnd"/>
      <w:r>
        <w:t>{</w:t>
      </w:r>
    </w:p>
    <w:p w14:paraId="7231E1D0" w14:textId="77777777" w:rsidR="00777C3A" w:rsidRDefault="00777C3A" w:rsidP="00777C3A">
      <w:r>
        <w:t xml:space="preserve">            '</w:t>
      </w:r>
      <w:proofErr w:type="spellStart"/>
      <w:proofErr w:type="gramStart"/>
      <w:r>
        <w:t>scaling</w:t>
      </w:r>
      <w:proofErr w:type="gramEnd"/>
      <w:r>
        <w:t>_method</w:t>
      </w:r>
      <w:proofErr w:type="spellEnd"/>
      <w:r>
        <w:t>': scaler,</w:t>
      </w:r>
    </w:p>
    <w:p w14:paraId="7EB0D594" w14:textId="77777777" w:rsidR="00777C3A" w:rsidRDefault="00777C3A" w:rsidP="00777C3A">
      <w:r>
        <w:t xml:space="preserve">            '</w:t>
      </w:r>
      <w:proofErr w:type="spellStart"/>
      <w:proofErr w:type="gramStart"/>
      <w:r>
        <w:t>sampling</w:t>
      </w:r>
      <w:proofErr w:type="gramEnd"/>
      <w:r>
        <w:t>_method</w:t>
      </w:r>
      <w:proofErr w:type="spellEnd"/>
      <w:r>
        <w:t>': pick,</w:t>
      </w:r>
    </w:p>
    <w:p w14:paraId="60FE9A0E" w14:textId="77777777" w:rsidR="00777C3A" w:rsidRDefault="00777C3A" w:rsidP="00777C3A">
      <w:r>
        <w:t xml:space="preserve">            'classifier': </w:t>
      </w:r>
      <w:proofErr w:type="spellStart"/>
      <w:r>
        <w:t>classifier_name</w:t>
      </w:r>
      <w:proofErr w:type="spellEnd"/>
      <w:r>
        <w:t>,</w:t>
      </w:r>
    </w:p>
    <w:p w14:paraId="2268FEB4" w14:textId="77777777" w:rsidR="00777C3A" w:rsidRDefault="00777C3A" w:rsidP="00777C3A">
      <w:r>
        <w:t xml:space="preserve">            'accuracy': accuracy,</w:t>
      </w:r>
    </w:p>
    <w:p w14:paraId="30FFFD48" w14:textId="77777777" w:rsidR="00777C3A" w:rsidRDefault="00777C3A" w:rsidP="00777C3A">
      <w:r>
        <w:t xml:space="preserve">            '</w:t>
      </w:r>
      <w:proofErr w:type="spellStart"/>
      <w:r>
        <w:t>start_training</w:t>
      </w:r>
      <w:proofErr w:type="spellEnd"/>
      <w:r>
        <w:t xml:space="preserve">': </w:t>
      </w:r>
      <w:proofErr w:type="spellStart"/>
      <w:proofErr w:type="gramStart"/>
      <w:r>
        <w:t>datetime.fromtimestamp</w:t>
      </w:r>
      <w:proofErr w:type="spellEnd"/>
      <w:proofErr w:type="gramEnd"/>
      <w:r>
        <w:t>(</w:t>
      </w:r>
      <w:proofErr w:type="spellStart"/>
      <w:r>
        <w:t>t_start</w:t>
      </w:r>
      <w:proofErr w:type="spellEnd"/>
      <w:r>
        <w:t>).</w:t>
      </w:r>
      <w:proofErr w:type="spellStart"/>
      <w:r>
        <w:t>strftime</w:t>
      </w:r>
      <w:proofErr w:type="spellEnd"/>
      <w:r>
        <w:t>('%Y-%m-%d %H:%M:%S'),</w:t>
      </w:r>
    </w:p>
    <w:p w14:paraId="67A48E58" w14:textId="77777777" w:rsidR="00777C3A" w:rsidRDefault="00777C3A" w:rsidP="00777C3A">
      <w:r>
        <w:t xml:space="preserve">            '</w:t>
      </w:r>
      <w:proofErr w:type="spellStart"/>
      <w:r>
        <w:t>end_training</w:t>
      </w:r>
      <w:proofErr w:type="spellEnd"/>
      <w:r>
        <w:t xml:space="preserve">': </w:t>
      </w:r>
      <w:proofErr w:type="spellStart"/>
      <w:proofErr w:type="gramStart"/>
      <w:r>
        <w:t>datetime.fromtimestamp</w:t>
      </w:r>
      <w:proofErr w:type="spellEnd"/>
      <w:proofErr w:type="gramEnd"/>
      <w:r>
        <w:t>(</w:t>
      </w:r>
      <w:proofErr w:type="spellStart"/>
      <w:r>
        <w:t>t_end</w:t>
      </w:r>
      <w:proofErr w:type="spellEnd"/>
      <w:r>
        <w:t>).</w:t>
      </w:r>
      <w:proofErr w:type="spellStart"/>
      <w:r>
        <w:t>strftime</w:t>
      </w:r>
      <w:proofErr w:type="spellEnd"/>
      <w:r>
        <w:t>('%Y-%m-%d %H:%M:%S'),</w:t>
      </w:r>
    </w:p>
    <w:p w14:paraId="2EF5A1FB" w14:textId="77777777" w:rsidR="00777C3A" w:rsidRDefault="00777C3A" w:rsidP="00777C3A">
      <w:r>
        <w:t xml:space="preserve">            '</w:t>
      </w:r>
      <w:proofErr w:type="spellStart"/>
      <w:r>
        <w:t>run_time</w:t>
      </w:r>
      <w:proofErr w:type="spellEnd"/>
      <w:r>
        <w:t xml:space="preserve">': </w:t>
      </w:r>
      <w:proofErr w:type="spellStart"/>
      <w:proofErr w:type="gramStart"/>
      <w:r>
        <w:t>np.abs</w:t>
      </w:r>
      <w:proofErr w:type="spellEnd"/>
      <w:r>
        <w:t>(</w:t>
      </w:r>
      <w:proofErr w:type="spellStart"/>
      <w:proofErr w:type="gramEnd"/>
      <w:r>
        <w:t>t_start</w:t>
      </w:r>
      <w:proofErr w:type="spellEnd"/>
      <w:r>
        <w:t xml:space="preserve"> - </w:t>
      </w:r>
      <w:proofErr w:type="spellStart"/>
      <w:r>
        <w:t>t_end</w:t>
      </w:r>
      <w:proofErr w:type="spellEnd"/>
      <w:r>
        <w:t>),</w:t>
      </w:r>
    </w:p>
    <w:p w14:paraId="2053F61F" w14:textId="77777777" w:rsidR="00777C3A" w:rsidRDefault="00777C3A" w:rsidP="00777C3A">
      <w:r>
        <w:t xml:space="preserve">            '</w:t>
      </w:r>
      <w:proofErr w:type="spellStart"/>
      <w:r>
        <w:t>start_test</w:t>
      </w:r>
      <w:proofErr w:type="spellEnd"/>
      <w:r>
        <w:t xml:space="preserve">': </w:t>
      </w:r>
      <w:proofErr w:type="spellStart"/>
      <w:proofErr w:type="gramStart"/>
      <w:r>
        <w:t>datetime.fromtimestamp</w:t>
      </w:r>
      <w:proofErr w:type="spellEnd"/>
      <w:proofErr w:type="gramEnd"/>
      <w:r>
        <w:t>(</w:t>
      </w:r>
      <w:proofErr w:type="spellStart"/>
      <w:r>
        <w:t>t_start_test</w:t>
      </w:r>
      <w:proofErr w:type="spellEnd"/>
      <w:r>
        <w:t>).</w:t>
      </w:r>
      <w:proofErr w:type="spellStart"/>
      <w:r>
        <w:t>strftime</w:t>
      </w:r>
      <w:proofErr w:type="spellEnd"/>
      <w:r>
        <w:t>('%Y-%m-%d %H:%M:%S'),</w:t>
      </w:r>
    </w:p>
    <w:p w14:paraId="5015D83B" w14:textId="77777777" w:rsidR="00777C3A" w:rsidRDefault="00777C3A" w:rsidP="00777C3A">
      <w:r>
        <w:t xml:space="preserve">            '</w:t>
      </w:r>
      <w:proofErr w:type="spellStart"/>
      <w:r>
        <w:t>end_test</w:t>
      </w:r>
      <w:proofErr w:type="spellEnd"/>
      <w:r>
        <w:t xml:space="preserve">': </w:t>
      </w:r>
      <w:proofErr w:type="spellStart"/>
      <w:proofErr w:type="gramStart"/>
      <w:r>
        <w:t>datetime.fromtimestamp</w:t>
      </w:r>
      <w:proofErr w:type="spellEnd"/>
      <w:proofErr w:type="gramEnd"/>
      <w:r>
        <w:t>(</w:t>
      </w:r>
      <w:proofErr w:type="spellStart"/>
      <w:r>
        <w:t>t_end_test</w:t>
      </w:r>
      <w:proofErr w:type="spellEnd"/>
      <w:r>
        <w:t>).</w:t>
      </w:r>
      <w:proofErr w:type="spellStart"/>
      <w:r>
        <w:t>strftime</w:t>
      </w:r>
      <w:proofErr w:type="spellEnd"/>
      <w:r>
        <w:t>('%Y-%m-%d %H:%M:%S'),</w:t>
      </w:r>
    </w:p>
    <w:p w14:paraId="71152885" w14:textId="77777777" w:rsidR="00777C3A" w:rsidRDefault="00777C3A" w:rsidP="00777C3A">
      <w:r>
        <w:t xml:space="preserve">            '</w:t>
      </w:r>
      <w:proofErr w:type="spellStart"/>
      <w:r>
        <w:t>run_time_seconds_test</w:t>
      </w:r>
      <w:proofErr w:type="spellEnd"/>
      <w:r>
        <w:t xml:space="preserve">': </w:t>
      </w:r>
      <w:proofErr w:type="spellStart"/>
      <w:proofErr w:type="gramStart"/>
      <w:r>
        <w:t>np.abs</w:t>
      </w:r>
      <w:proofErr w:type="spellEnd"/>
      <w:r>
        <w:t>(</w:t>
      </w:r>
      <w:proofErr w:type="spellStart"/>
      <w:proofErr w:type="gramEnd"/>
      <w:r>
        <w:t>t_start_test</w:t>
      </w:r>
      <w:proofErr w:type="spellEnd"/>
      <w:r>
        <w:t xml:space="preserve"> - </w:t>
      </w:r>
      <w:proofErr w:type="spellStart"/>
      <w:r>
        <w:t>t_end_test</w:t>
      </w:r>
      <w:proofErr w:type="spellEnd"/>
      <w:r>
        <w:t>),</w:t>
      </w:r>
    </w:p>
    <w:p w14:paraId="53C07565" w14:textId="77777777" w:rsidR="00777C3A" w:rsidRDefault="00777C3A" w:rsidP="00777C3A">
      <w:r>
        <w:t xml:space="preserve">            '</w:t>
      </w:r>
      <w:proofErr w:type="spellStart"/>
      <w:r>
        <w:t>best_parameters</w:t>
      </w:r>
      <w:proofErr w:type="spellEnd"/>
      <w:r>
        <w:t xml:space="preserve">': </w:t>
      </w:r>
      <w:proofErr w:type="spellStart"/>
      <w:proofErr w:type="gramStart"/>
      <w:r>
        <w:t>grid.best</w:t>
      </w:r>
      <w:proofErr w:type="gramEnd"/>
      <w:r>
        <w:t>_params</w:t>
      </w:r>
      <w:proofErr w:type="spellEnd"/>
      <w:r>
        <w:t>_</w:t>
      </w:r>
    </w:p>
    <w:p w14:paraId="19647FEE" w14:textId="77777777" w:rsidR="00777C3A" w:rsidRDefault="00777C3A" w:rsidP="00777C3A">
      <w:r>
        <w:t xml:space="preserve">        })</w:t>
      </w:r>
    </w:p>
    <w:p w14:paraId="3F8C97F1" w14:textId="77777777" w:rsidR="00777C3A" w:rsidRDefault="00777C3A" w:rsidP="00777C3A"/>
    <w:p w14:paraId="0FADC129" w14:textId="77777777" w:rsidR="00777C3A" w:rsidRDefault="00777C3A" w:rsidP="00777C3A">
      <w:r>
        <w:lastRenderedPageBreak/>
        <w:t xml:space="preserve">#         </w:t>
      </w:r>
      <w:proofErr w:type="gramStart"/>
      <w:r>
        <w:t>if</w:t>
      </w:r>
      <w:proofErr w:type="gramEnd"/>
      <w:r>
        <w:t xml:space="preserve"> </w:t>
      </w:r>
      <w:proofErr w:type="spellStart"/>
      <w:r>
        <w:t>classifier_name</w:t>
      </w:r>
      <w:proofErr w:type="spellEnd"/>
      <w:r>
        <w:t xml:space="preserve"> == 'Decision Tree':</w:t>
      </w:r>
    </w:p>
    <w:p w14:paraId="17D7F5BF" w14:textId="77777777" w:rsidR="00777C3A" w:rsidRDefault="00777C3A" w:rsidP="00777C3A">
      <w:r>
        <w:t xml:space="preserve">#             bagging = </w:t>
      </w:r>
      <w:proofErr w:type="spellStart"/>
      <w:proofErr w:type="gramStart"/>
      <w:r>
        <w:t>BaggingClassifier</w:t>
      </w:r>
      <w:proofErr w:type="spellEnd"/>
      <w:r>
        <w:t>(</w:t>
      </w:r>
      <w:proofErr w:type="gramEnd"/>
      <w:r>
        <w:t>classifier,</w:t>
      </w:r>
    </w:p>
    <w:p w14:paraId="52FB6E89" w14:textId="77777777" w:rsidR="00777C3A" w:rsidRDefault="00777C3A" w:rsidP="00777C3A">
      <w:r>
        <w:t xml:space="preserve">#                                         </w:t>
      </w:r>
      <w:proofErr w:type="spellStart"/>
      <w:r>
        <w:t>n_estimators</w:t>
      </w:r>
      <w:proofErr w:type="spellEnd"/>
      <w:r>
        <w:t>=100,</w:t>
      </w:r>
    </w:p>
    <w:p w14:paraId="12CC68EC" w14:textId="77777777" w:rsidR="00777C3A" w:rsidRDefault="00777C3A" w:rsidP="00777C3A">
      <w:r>
        <w:t xml:space="preserve">#                                         </w:t>
      </w:r>
      <w:proofErr w:type="spellStart"/>
      <w:proofErr w:type="gramStart"/>
      <w:r>
        <w:t>random</w:t>
      </w:r>
      <w:proofErr w:type="gramEnd"/>
      <w:r>
        <w:t>_state</w:t>
      </w:r>
      <w:proofErr w:type="spellEnd"/>
      <w:r>
        <w:t>=42)</w:t>
      </w:r>
    </w:p>
    <w:p w14:paraId="46E1CF78" w14:textId="77777777" w:rsidR="00777C3A" w:rsidRDefault="00777C3A" w:rsidP="00777C3A">
      <w:r>
        <w:t xml:space="preserve">#             </w:t>
      </w:r>
      <w:proofErr w:type="spellStart"/>
      <w:proofErr w:type="gramStart"/>
      <w:r>
        <w:t>bagging.fit</w:t>
      </w:r>
      <w:proofErr w:type="spellEnd"/>
      <w:r>
        <w:t>(</w:t>
      </w:r>
      <w:proofErr w:type="spellStart"/>
      <w:proofErr w:type="gramEnd"/>
      <w:r>
        <w:t>x_train</w:t>
      </w:r>
      <w:proofErr w:type="spellEnd"/>
      <w:r>
        <w:t xml:space="preserve">, </w:t>
      </w:r>
      <w:proofErr w:type="spellStart"/>
      <w:r>
        <w:t>y_train</w:t>
      </w:r>
      <w:proofErr w:type="spellEnd"/>
      <w:r>
        <w:t>)</w:t>
      </w:r>
    </w:p>
    <w:p w14:paraId="5FE10F1A" w14:textId="77777777" w:rsidR="00777C3A" w:rsidRDefault="00777C3A" w:rsidP="00777C3A">
      <w:r>
        <w:t xml:space="preserve">#             </w:t>
      </w:r>
      <w:proofErr w:type="spellStart"/>
      <w:r>
        <w:t>t_end_test</w:t>
      </w:r>
      <w:proofErr w:type="spellEnd"/>
      <w:r>
        <w:t xml:space="preserve"> = </w:t>
      </w:r>
      <w:proofErr w:type="spellStart"/>
      <w:proofErr w:type="gramStart"/>
      <w:r>
        <w:t>time.time</w:t>
      </w:r>
      <w:proofErr w:type="spellEnd"/>
      <w:proofErr w:type="gramEnd"/>
      <w:r>
        <w:t>()</w:t>
      </w:r>
    </w:p>
    <w:p w14:paraId="580D307C" w14:textId="77777777" w:rsidR="00777C3A" w:rsidRDefault="00777C3A" w:rsidP="00777C3A">
      <w:r>
        <w:t xml:space="preserve">#             </w:t>
      </w:r>
      <w:proofErr w:type="spellStart"/>
      <w:r>
        <w:t>t_start_test</w:t>
      </w:r>
      <w:proofErr w:type="spellEnd"/>
      <w:r>
        <w:t xml:space="preserve"> = </w:t>
      </w:r>
      <w:proofErr w:type="spellStart"/>
      <w:proofErr w:type="gramStart"/>
      <w:r>
        <w:t>time.time</w:t>
      </w:r>
      <w:proofErr w:type="spellEnd"/>
      <w:proofErr w:type="gramEnd"/>
      <w:r>
        <w:t>()</w:t>
      </w:r>
    </w:p>
    <w:p w14:paraId="0D09EF4C" w14:textId="77777777" w:rsidR="00777C3A" w:rsidRDefault="00777C3A" w:rsidP="00777C3A">
      <w:r>
        <w:t xml:space="preserve">#             </w:t>
      </w:r>
      <w:proofErr w:type="spellStart"/>
      <w:r>
        <w:t>y_pred</w:t>
      </w:r>
      <w:proofErr w:type="spellEnd"/>
      <w:r>
        <w:t xml:space="preserve"> = </w:t>
      </w:r>
      <w:proofErr w:type="spellStart"/>
      <w:proofErr w:type="gramStart"/>
      <w:r>
        <w:t>bagging.predict</w:t>
      </w:r>
      <w:proofErr w:type="spellEnd"/>
      <w:proofErr w:type="gramEnd"/>
      <w:r>
        <w:t>(</w:t>
      </w:r>
      <w:proofErr w:type="spellStart"/>
      <w:r>
        <w:t>x_test</w:t>
      </w:r>
      <w:proofErr w:type="spellEnd"/>
      <w:r>
        <w:t>)</w:t>
      </w:r>
    </w:p>
    <w:p w14:paraId="512DFFD0" w14:textId="77777777" w:rsidR="00777C3A" w:rsidRDefault="00777C3A" w:rsidP="00777C3A">
      <w:r>
        <w:t xml:space="preserve">#             accuracy =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pred</w:t>
      </w:r>
      <w:proofErr w:type="spellEnd"/>
      <w:r>
        <w:t>)</w:t>
      </w:r>
    </w:p>
    <w:p w14:paraId="6CBBBA28" w14:textId="77777777" w:rsidR="00777C3A" w:rsidRDefault="00777C3A" w:rsidP="00777C3A">
      <w:r>
        <w:t xml:space="preserve">#             </w:t>
      </w:r>
      <w:proofErr w:type="spellStart"/>
      <w:r>
        <w:t>t_end_test</w:t>
      </w:r>
      <w:proofErr w:type="spellEnd"/>
      <w:r>
        <w:t xml:space="preserve"> = </w:t>
      </w:r>
      <w:proofErr w:type="spellStart"/>
      <w:proofErr w:type="gramStart"/>
      <w:r>
        <w:t>time.time</w:t>
      </w:r>
      <w:proofErr w:type="spellEnd"/>
      <w:proofErr w:type="gramEnd"/>
      <w:r>
        <w:t>()</w:t>
      </w:r>
    </w:p>
    <w:p w14:paraId="78E18A70" w14:textId="77777777" w:rsidR="00777C3A" w:rsidRDefault="00777C3A" w:rsidP="00777C3A">
      <w:r>
        <w:t xml:space="preserve"># </w:t>
      </w:r>
    </w:p>
    <w:p w14:paraId="7F88D8E7" w14:textId="77777777" w:rsidR="00777C3A" w:rsidRDefault="00777C3A" w:rsidP="00777C3A">
      <w:r>
        <w:t xml:space="preserve">#             </w:t>
      </w:r>
      <w:proofErr w:type="spellStart"/>
      <w:proofErr w:type="gramStart"/>
      <w:r>
        <w:t>d.append</w:t>
      </w:r>
      <w:proofErr w:type="spellEnd"/>
      <w:proofErr w:type="gramEnd"/>
      <w:r>
        <w:t>({</w:t>
      </w:r>
    </w:p>
    <w:p w14:paraId="3FF61D9D" w14:textId="77777777" w:rsidR="00777C3A" w:rsidRDefault="00777C3A" w:rsidP="00777C3A">
      <w:r>
        <w:t>#                 '</w:t>
      </w:r>
      <w:proofErr w:type="spellStart"/>
      <w:r>
        <w:t>scaling_method</w:t>
      </w:r>
      <w:proofErr w:type="spellEnd"/>
      <w:r>
        <w:t>': scaler,</w:t>
      </w:r>
    </w:p>
    <w:p w14:paraId="5FDAE813" w14:textId="77777777" w:rsidR="00777C3A" w:rsidRDefault="00777C3A" w:rsidP="00777C3A">
      <w:r>
        <w:t>#                 '</w:t>
      </w:r>
      <w:proofErr w:type="spellStart"/>
      <w:r>
        <w:t>sampling_method</w:t>
      </w:r>
      <w:proofErr w:type="spellEnd"/>
      <w:r>
        <w:t>': pick,</w:t>
      </w:r>
    </w:p>
    <w:p w14:paraId="6C060B26" w14:textId="77777777" w:rsidR="00777C3A" w:rsidRDefault="00777C3A" w:rsidP="00777C3A">
      <w:r>
        <w:t>#                 'classifier': 'Bagging',</w:t>
      </w:r>
    </w:p>
    <w:p w14:paraId="3EE6A060" w14:textId="77777777" w:rsidR="00777C3A" w:rsidRDefault="00777C3A" w:rsidP="00777C3A">
      <w:r>
        <w:t>#                 'accuracy': accuracy,</w:t>
      </w:r>
    </w:p>
    <w:p w14:paraId="30A3482F" w14:textId="77777777" w:rsidR="00777C3A" w:rsidRDefault="00777C3A" w:rsidP="00777C3A">
      <w:r>
        <w:t>#                 '</w:t>
      </w:r>
      <w:proofErr w:type="spellStart"/>
      <w:r>
        <w:t>start_training</w:t>
      </w:r>
      <w:proofErr w:type="spellEnd"/>
      <w:r>
        <w:t xml:space="preserve">': </w:t>
      </w:r>
      <w:proofErr w:type="spellStart"/>
      <w:proofErr w:type="gramStart"/>
      <w:r>
        <w:t>datetime.fromtimestamp</w:t>
      </w:r>
      <w:proofErr w:type="spellEnd"/>
      <w:proofErr w:type="gramEnd"/>
      <w:r>
        <w:t>(</w:t>
      </w:r>
      <w:proofErr w:type="spellStart"/>
      <w:r>
        <w:t>t_start</w:t>
      </w:r>
      <w:proofErr w:type="spellEnd"/>
      <w:r>
        <w:t>).</w:t>
      </w:r>
      <w:proofErr w:type="spellStart"/>
      <w:r>
        <w:t>strftime</w:t>
      </w:r>
      <w:proofErr w:type="spellEnd"/>
      <w:r>
        <w:t>('%Y-%m-%d %H:%M:%S'),</w:t>
      </w:r>
    </w:p>
    <w:p w14:paraId="03150D97" w14:textId="77777777" w:rsidR="00777C3A" w:rsidRDefault="00777C3A" w:rsidP="00777C3A">
      <w:r>
        <w:t>#                 '</w:t>
      </w:r>
      <w:proofErr w:type="spellStart"/>
      <w:r>
        <w:t>end_training</w:t>
      </w:r>
      <w:proofErr w:type="spellEnd"/>
      <w:r>
        <w:t xml:space="preserve">': </w:t>
      </w:r>
      <w:proofErr w:type="spellStart"/>
      <w:proofErr w:type="gramStart"/>
      <w:r>
        <w:t>datetime.fromtimestamp</w:t>
      </w:r>
      <w:proofErr w:type="spellEnd"/>
      <w:proofErr w:type="gramEnd"/>
      <w:r>
        <w:t>(</w:t>
      </w:r>
      <w:proofErr w:type="spellStart"/>
      <w:r>
        <w:t>t_end</w:t>
      </w:r>
      <w:proofErr w:type="spellEnd"/>
      <w:r>
        <w:t>).</w:t>
      </w:r>
      <w:proofErr w:type="spellStart"/>
      <w:r>
        <w:t>strftime</w:t>
      </w:r>
      <w:proofErr w:type="spellEnd"/>
      <w:r>
        <w:t>('%Y-%m-%d %H:%M:%S'),</w:t>
      </w:r>
    </w:p>
    <w:p w14:paraId="59B71D84" w14:textId="77777777" w:rsidR="00777C3A" w:rsidRDefault="00777C3A" w:rsidP="00777C3A">
      <w:r>
        <w:t>#                 '</w:t>
      </w:r>
      <w:proofErr w:type="spellStart"/>
      <w:r>
        <w:t>run_time</w:t>
      </w:r>
      <w:proofErr w:type="spellEnd"/>
      <w:r>
        <w:t xml:space="preserve">': </w:t>
      </w:r>
      <w:proofErr w:type="spellStart"/>
      <w:proofErr w:type="gramStart"/>
      <w:r>
        <w:t>np.abs</w:t>
      </w:r>
      <w:proofErr w:type="spellEnd"/>
      <w:r>
        <w:t>(</w:t>
      </w:r>
      <w:proofErr w:type="spellStart"/>
      <w:proofErr w:type="gramEnd"/>
      <w:r>
        <w:t>t_start</w:t>
      </w:r>
      <w:proofErr w:type="spellEnd"/>
      <w:r>
        <w:t xml:space="preserve"> - </w:t>
      </w:r>
      <w:proofErr w:type="spellStart"/>
      <w:r>
        <w:t>t_end</w:t>
      </w:r>
      <w:proofErr w:type="spellEnd"/>
      <w:r>
        <w:t>),</w:t>
      </w:r>
    </w:p>
    <w:p w14:paraId="60F42B9E" w14:textId="77777777" w:rsidR="00777C3A" w:rsidRDefault="00777C3A" w:rsidP="00777C3A">
      <w:r>
        <w:t>#                 '</w:t>
      </w:r>
      <w:proofErr w:type="spellStart"/>
      <w:r>
        <w:t>start_test</w:t>
      </w:r>
      <w:proofErr w:type="spellEnd"/>
      <w:r>
        <w:t xml:space="preserve">': </w:t>
      </w:r>
      <w:proofErr w:type="spellStart"/>
      <w:proofErr w:type="gramStart"/>
      <w:r>
        <w:t>datetime.fromtimestamp</w:t>
      </w:r>
      <w:proofErr w:type="spellEnd"/>
      <w:proofErr w:type="gramEnd"/>
      <w:r>
        <w:t>(</w:t>
      </w:r>
      <w:proofErr w:type="spellStart"/>
      <w:r>
        <w:t>t_start_test</w:t>
      </w:r>
      <w:proofErr w:type="spellEnd"/>
      <w:r>
        <w:t>).</w:t>
      </w:r>
      <w:proofErr w:type="spellStart"/>
      <w:r>
        <w:t>strftime</w:t>
      </w:r>
      <w:proofErr w:type="spellEnd"/>
      <w:r>
        <w:t>('%Y-%m-%d %H:%M:%S'),</w:t>
      </w:r>
    </w:p>
    <w:p w14:paraId="123A3500" w14:textId="77777777" w:rsidR="00777C3A" w:rsidRDefault="00777C3A" w:rsidP="00777C3A">
      <w:r>
        <w:t>#                 '</w:t>
      </w:r>
      <w:proofErr w:type="spellStart"/>
      <w:r>
        <w:t>end_test</w:t>
      </w:r>
      <w:proofErr w:type="spellEnd"/>
      <w:r>
        <w:t xml:space="preserve">': </w:t>
      </w:r>
      <w:proofErr w:type="spellStart"/>
      <w:proofErr w:type="gramStart"/>
      <w:r>
        <w:t>datetime.fromtimestamp</w:t>
      </w:r>
      <w:proofErr w:type="spellEnd"/>
      <w:proofErr w:type="gramEnd"/>
      <w:r>
        <w:t>(</w:t>
      </w:r>
      <w:proofErr w:type="spellStart"/>
      <w:r>
        <w:t>t_end_test</w:t>
      </w:r>
      <w:proofErr w:type="spellEnd"/>
      <w:r>
        <w:t>).</w:t>
      </w:r>
      <w:proofErr w:type="spellStart"/>
      <w:r>
        <w:t>strftime</w:t>
      </w:r>
      <w:proofErr w:type="spellEnd"/>
      <w:r>
        <w:t>('%Y-%m-%d %H:%M:%S'),</w:t>
      </w:r>
    </w:p>
    <w:p w14:paraId="5E100A5A" w14:textId="77777777" w:rsidR="00777C3A" w:rsidRDefault="00777C3A" w:rsidP="00777C3A">
      <w:r>
        <w:t>#                 '</w:t>
      </w:r>
      <w:proofErr w:type="spellStart"/>
      <w:r>
        <w:t>run_time_seconds_test</w:t>
      </w:r>
      <w:proofErr w:type="spellEnd"/>
      <w:r>
        <w:t xml:space="preserve">': </w:t>
      </w:r>
      <w:proofErr w:type="spellStart"/>
      <w:proofErr w:type="gramStart"/>
      <w:r>
        <w:t>np.abs</w:t>
      </w:r>
      <w:proofErr w:type="spellEnd"/>
      <w:r>
        <w:t>(</w:t>
      </w:r>
      <w:proofErr w:type="spellStart"/>
      <w:proofErr w:type="gramEnd"/>
      <w:r>
        <w:t>t_start_test</w:t>
      </w:r>
      <w:proofErr w:type="spellEnd"/>
      <w:r>
        <w:t xml:space="preserve"> - </w:t>
      </w:r>
      <w:proofErr w:type="spellStart"/>
      <w:r>
        <w:t>t_end_test</w:t>
      </w:r>
      <w:proofErr w:type="spellEnd"/>
      <w:r>
        <w:t>),</w:t>
      </w:r>
    </w:p>
    <w:p w14:paraId="286A183B" w14:textId="77777777" w:rsidR="00777C3A" w:rsidRDefault="00777C3A" w:rsidP="00777C3A">
      <w:r>
        <w:t>#                 '</w:t>
      </w:r>
      <w:proofErr w:type="spellStart"/>
      <w:r>
        <w:t>best_parameters</w:t>
      </w:r>
      <w:proofErr w:type="spellEnd"/>
      <w:r>
        <w:t xml:space="preserve">': </w:t>
      </w:r>
      <w:proofErr w:type="spellStart"/>
      <w:proofErr w:type="gramStart"/>
      <w:r>
        <w:t>grid.best</w:t>
      </w:r>
      <w:proofErr w:type="gramEnd"/>
      <w:r>
        <w:t>_params</w:t>
      </w:r>
      <w:proofErr w:type="spellEnd"/>
      <w:r>
        <w:t>_</w:t>
      </w:r>
    </w:p>
    <w:p w14:paraId="09305ABD" w14:textId="77777777" w:rsidR="00777C3A" w:rsidRDefault="00777C3A" w:rsidP="00777C3A">
      <w:r>
        <w:t>#             })</w:t>
      </w:r>
    </w:p>
    <w:p w14:paraId="1F15CD31" w14:textId="77777777" w:rsidR="00777C3A" w:rsidRDefault="00777C3A" w:rsidP="00777C3A"/>
    <w:p w14:paraId="226DA40C" w14:textId="77777777" w:rsidR="00777C3A" w:rsidRDefault="00777C3A" w:rsidP="00777C3A">
      <w:proofErr w:type="spellStart"/>
      <w:r>
        <w:t>profiling_grid</w:t>
      </w:r>
      <w:proofErr w:type="spellEnd"/>
      <w:r>
        <w:t xml:space="preserve"> = </w:t>
      </w:r>
      <w:proofErr w:type="spellStart"/>
      <w:proofErr w:type="gramStart"/>
      <w:r>
        <w:t>pd.DataFrame</w:t>
      </w:r>
      <w:proofErr w:type="spellEnd"/>
      <w:proofErr w:type="gramEnd"/>
      <w:r>
        <w:t>(d)</w:t>
      </w:r>
    </w:p>
    <w:p w14:paraId="633B32A1" w14:textId="77777777" w:rsidR="00777C3A" w:rsidRDefault="00777C3A" w:rsidP="00777C3A"/>
    <w:p w14:paraId="71123542" w14:textId="77777777" w:rsidR="00777C3A" w:rsidRDefault="00777C3A" w:rsidP="00777C3A">
      <w:r>
        <w:t>### 3.2.5 Performance</w:t>
      </w:r>
    </w:p>
    <w:p w14:paraId="62921EF5" w14:textId="77777777" w:rsidR="00777C3A" w:rsidRDefault="00777C3A" w:rsidP="00777C3A"/>
    <w:p w14:paraId="1ABA921F" w14:textId="77777777" w:rsidR="00777C3A" w:rsidRDefault="00777C3A" w:rsidP="00777C3A">
      <w:r>
        <w:lastRenderedPageBreak/>
        <w:t>Models sorted by accuracy and the best parameters for each model.</w:t>
      </w:r>
    </w:p>
    <w:p w14:paraId="02845F12" w14:textId="77777777" w:rsidR="00777C3A" w:rsidRDefault="00777C3A" w:rsidP="00777C3A"/>
    <w:p w14:paraId="2B3FE4AC" w14:textId="77777777" w:rsidR="00777C3A" w:rsidRDefault="00777C3A" w:rsidP="00777C3A">
      <w:r>
        <w:t># Performance</w:t>
      </w:r>
    </w:p>
    <w:p w14:paraId="4D3457A1" w14:textId="77777777" w:rsidR="00777C3A" w:rsidRDefault="00777C3A" w:rsidP="00777C3A">
      <w:r>
        <w:t xml:space="preserve"># </w:t>
      </w:r>
      <w:proofErr w:type="gramStart"/>
      <w:r>
        <w:t>from</w:t>
      </w:r>
      <w:proofErr w:type="gramEnd"/>
      <w:r>
        <w:t xml:space="preserve"> </w:t>
      </w:r>
      <w:proofErr w:type="spellStart"/>
      <w:r>
        <w:t>IPython.display</w:t>
      </w:r>
      <w:proofErr w:type="spellEnd"/>
      <w:r>
        <w:t xml:space="preserve"> import display, HTML</w:t>
      </w:r>
    </w:p>
    <w:p w14:paraId="6C128E5B" w14:textId="77777777" w:rsidR="00777C3A" w:rsidRDefault="00777C3A" w:rsidP="00777C3A">
      <w:r>
        <w:t xml:space="preserve"># </w:t>
      </w:r>
      <w:proofErr w:type="gramStart"/>
      <w:r>
        <w:t>display(</w:t>
      </w:r>
      <w:proofErr w:type="gramEnd"/>
      <w:r>
        <w:t>HTML(</w:t>
      </w:r>
      <w:proofErr w:type="spellStart"/>
      <w:r>
        <w:t>df.to_html</w:t>
      </w:r>
      <w:proofErr w:type="spellEnd"/>
      <w:r>
        <w:t>(index=False)))</w:t>
      </w:r>
    </w:p>
    <w:p w14:paraId="1EEC3538" w14:textId="77777777" w:rsidR="00777C3A" w:rsidRDefault="00777C3A" w:rsidP="00777C3A"/>
    <w:p w14:paraId="66C25811" w14:textId="77777777" w:rsidR="00777C3A" w:rsidRDefault="00777C3A" w:rsidP="00777C3A">
      <w:proofErr w:type="spellStart"/>
      <w:r>
        <w:t>final_results</w:t>
      </w:r>
      <w:proofErr w:type="spellEnd"/>
      <w:r>
        <w:t xml:space="preserve"> = </w:t>
      </w:r>
      <w:proofErr w:type="spellStart"/>
      <w:r>
        <w:t>profiling_</w:t>
      </w:r>
      <w:proofErr w:type="gramStart"/>
      <w:r>
        <w:t>grid.sort</w:t>
      </w:r>
      <w:proofErr w:type="gramEnd"/>
      <w:r>
        <w:t>_values</w:t>
      </w:r>
      <w:proofErr w:type="spellEnd"/>
      <w:r>
        <w:t>('accuracy', ascending=False).drop(columns=['start_training','end_training','start_test','end_test']).reset_index(drop=True)</w:t>
      </w:r>
    </w:p>
    <w:p w14:paraId="48B98341" w14:textId="77777777" w:rsidR="00777C3A" w:rsidRDefault="00777C3A" w:rsidP="00777C3A">
      <w:r>
        <w:t xml:space="preserve"># a = </w:t>
      </w:r>
      <w:proofErr w:type="spellStart"/>
      <w:r>
        <w:t>profiling_grid.loc</w:t>
      </w:r>
      <w:proofErr w:type="spellEnd"/>
      <w:proofErr w:type="gramStart"/>
      <w:r>
        <w:t>[:,</w:t>
      </w:r>
      <w:proofErr w:type="gramEnd"/>
      <w:r>
        <w:t>['scaling_method','</w:t>
      </w:r>
      <w:proofErr w:type="spellStart"/>
      <w:r>
        <w:t>sampling_method</w:t>
      </w:r>
      <w:proofErr w:type="spellEnd"/>
      <w:r>
        <w:t>', 'classifier','accuracy','run_time_seconds_training','best_parameters']].reset_index(drop=True)</w:t>
      </w:r>
    </w:p>
    <w:p w14:paraId="0FED30DA" w14:textId="77777777" w:rsidR="00777C3A" w:rsidRDefault="00777C3A" w:rsidP="00777C3A">
      <w:r>
        <w:t xml:space="preserve"># </w:t>
      </w:r>
      <w:proofErr w:type="spellStart"/>
      <w:proofErr w:type="gramStart"/>
      <w:r>
        <w:t>a.sort</w:t>
      </w:r>
      <w:proofErr w:type="gramEnd"/>
      <w:r>
        <w:t>_values</w:t>
      </w:r>
      <w:proofErr w:type="spellEnd"/>
      <w:r>
        <w:t>('accuracy', ascending=False)</w:t>
      </w:r>
    </w:p>
    <w:p w14:paraId="1977E5AD" w14:textId="77777777" w:rsidR="00777C3A" w:rsidRDefault="00777C3A" w:rsidP="00777C3A"/>
    <w:p w14:paraId="27B2E674" w14:textId="77777777" w:rsidR="00777C3A" w:rsidRDefault="00777C3A" w:rsidP="00777C3A">
      <w:proofErr w:type="spellStart"/>
      <w:r>
        <w:t>final_results</w:t>
      </w:r>
      <w:proofErr w:type="spellEnd"/>
    </w:p>
    <w:p w14:paraId="153FCA5B" w14:textId="77777777" w:rsidR="00777C3A" w:rsidRDefault="00777C3A" w:rsidP="00777C3A"/>
    <w:p w14:paraId="4B42D335" w14:textId="77777777" w:rsidR="00777C3A" w:rsidRDefault="00777C3A" w:rsidP="00777C3A">
      <w:r>
        <w:t>### 3.2.6 Modeling results</w:t>
      </w:r>
    </w:p>
    <w:p w14:paraId="5DAD8366" w14:textId="77777777" w:rsidR="00777C3A" w:rsidRDefault="00777C3A" w:rsidP="00777C3A"/>
    <w:p w14:paraId="6496D684" w14:textId="77777777" w:rsidR="00777C3A" w:rsidRDefault="00777C3A" w:rsidP="00777C3A">
      <w:r>
        <w:t xml:space="preserve">fig, axes = </w:t>
      </w:r>
      <w:proofErr w:type="spellStart"/>
      <w:proofErr w:type="gramStart"/>
      <w:r>
        <w:t>plt.subplots</w:t>
      </w:r>
      <w:proofErr w:type="spellEnd"/>
      <w:proofErr w:type="gramEnd"/>
      <w:r>
        <w:t>(</w:t>
      </w:r>
      <w:proofErr w:type="spellStart"/>
      <w:r>
        <w:t>ncols</w:t>
      </w:r>
      <w:proofErr w:type="spellEnd"/>
      <w:r>
        <w:t xml:space="preserve">=1, </w:t>
      </w:r>
      <w:proofErr w:type="spellStart"/>
      <w:r>
        <w:t>nrows</w:t>
      </w:r>
      <w:proofErr w:type="spellEnd"/>
      <w:r>
        <w:t xml:space="preserve">=1, </w:t>
      </w:r>
      <w:proofErr w:type="spellStart"/>
      <w:r>
        <w:t>figsize</w:t>
      </w:r>
      <w:proofErr w:type="spellEnd"/>
      <w:r>
        <w:t>=(15, 15))</w:t>
      </w:r>
    </w:p>
    <w:p w14:paraId="09B06677" w14:textId="77777777" w:rsidR="00777C3A" w:rsidRDefault="00777C3A" w:rsidP="00777C3A">
      <w:proofErr w:type="spellStart"/>
      <w:proofErr w:type="gramStart"/>
      <w:r>
        <w:t>sns.scatterplot</w:t>
      </w:r>
      <w:proofErr w:type="spellEnd"/>
      <w:proofErr w:type="gramEnd"/>
      <w:r>
        <w:t>(ax=axes, x='</w:t>
      </w:r>
      <w:proofErr w:type="spellStart"/>
      <w:r>
        <w:t>run_time</w:t>
      </w:r>
      <w:proofErr w:type="spellEnd"/>
      <w:r>
        <w:t>', y='accuracy', data=</w:t>
      </w:r>
      <w:proofErr w:type="spellStart"/>
      <w:r>
        <w:t>profiling_grid</w:t>
      </w:r>
      <w:proofErr w:type="spellEnd"/>
      <w:r>
        <w:t>, s=500, alpha =0.7, hue='classifier');</w:t>
      </w:r>
    </w:p>
    <w:p w14:paraId="4F5794E8" w14:textId="77777777" w:rsidR="00777C3A" w:rsidRDefault="00777C3A" w:rsidP="00777C3A"/>
    <w:p w14:paraId="6DF87287" w14:textId="77777777" w:rsidR="00777C3A" w:rsidRDefault="00777C3A" w:rsidP="00777C3A">
      <w:proofErr w:type="spellStart"/>
      <w:proofErr w:type="gramStart"/>
      <w:r>
        <w:t>plt.grid</w:t>
      </w:r>
      <w:proofErr w:type="spellEnd"/>
      <w:proofErr w:type="gramEnd"/>
      <w:r>
        <w:t>()</w:t>
      </w:r>
    </w:p>
    <w:p w14:paraId="6F4E949C" w14:textId="77777777" w:rsidR="00777C3A" w:rsidRDefault="00777C3A" w:rsidP="00777C3A"/>
    <w:p w14:paraId="34A81058" w14:textId="77777777" w:rsidR="00777C3A" w:rsidRDefault="00777C3A" w:rsidP="00777C3A">
      <w:r>
        <w:t>- `Random Forest` had the best accuracy for all sets of scenarios, and the time to train the model was in the average of all classifiers</w:t>
      </w:r>
    </w:p>
    <w:p w14:paraId="2E87DA8F" w14:textId="77777777" w:rsidR="00777C3A" w:rsidRDefault="00777C3A" w:rsidP="00777C3A">
      <w:r>
        <w:t>- `KNN` was the fastest model to train but also the worst accuracy</w:t>
      </w:r>
    </w:p>
    <w:p w14:paraId="2CD86A94" w14:textId="77777777" w:rsidR="00777C3A" w:rsidRDefault="00777C3A" w:rsidP="00777C3A">
      <w:r>
        <w:t>- `AdaBoost` was the slowest, but the extra time did not convert in better accuracy, having poor results</w:t>
      </w:r>
    </w:p>
    <w:p w14:paraId="057D8650" w14:textId="77777777" w:rsidR="00777C3A" w:rsidRDefault="00777C3A" w:rsidP="00777C3A">
      <w:r>
        <w:t>- `</w:t>
      </w:r>
      <w:proofErr w:type="spellStart"/>
      <w:r>
        <w:t>XGBoost</w:t>
      </w:r>
      <w:proofErr w:type="spellEnd"/>
      <w:r>
        <w:t>` was faster and slightly better than `Decision Trees`</w:t>
      </w:r>
    </w:p>
    <w:p w14:paraId="3B9656AC" w14:textId="77777777" w:rsidR="00777C3A" w:rsidRDefault="00777C3A" w:rsidP="00777C3A"/>
    <w:p w14:paraId="1187D363" w14:textId="77777777" w:rsidR="00777C3A" w:rsidRDefault="00777C3A" w:rsidP="00777C3A">
      <w:r>
        <w:t xml:space="preserve">def </w:t>
      </w:r>
      <w:proofErr w:type="spellStart"/>
      <w:r>
        <w:t>add_</w:t>
      </w:r>
      <w:proofErr w:type="gramStart"/>
      <w:r>
        <w:t>line</w:t>
      </w:r>
      <w:proofErr w:type="spellEnd"/>
      <w:r>
        <w:t>(</w:t>
      </w:r>
      <w:proofErr w:type="gramEnd"/>
      <w:r>
        <w:t xml:space="preserve">ax, </w:t>
      </w:r>
      <w:proofErr w:type="spellStart"/>
      <w:r>
        <w:t>xpos</w:t>
      </w:r>
      <w:proofErr w:type="spellEnd"/>
      <w:r>
        <w:t xml:space="preserve">, </w:t>
      </w:r>
      <w:proofErr w:type="spellStart"/>
      <w:r>
        <w:t>ypos</w:t>
      </w:r>
      <w:proofErr w:type="spellEnd"/>
      <w:r>
        <w:t>):</w:t>
      </w:r>
    </w:p>
    <w:p w14:paraId="22C53AB5" w14:textId="77777777" w:rsidR="00777C3A" w:rsidRDefault="00777C3A" w:rsidP="00777C3A">
      <w:r>
        <w:lastRenderedPageBreak/>
        <w:t xml:space="preserve">    line = </w:t>
      </w:r>
      <w:proofErr w:type="gramStart"/>
      <w:r>
        <w:t>plt.Line</w:t>
      </w:r>
      <w:proofErr w:type="gramEnd"/>
      <w:r>
        <w:t>2D([</w:t>
      </w:r>
      <w:proofErr w:type="spellStart"/>
      <w:r>
        <w:t>xpos</w:t>
      </w:r>
      <w:proofErr w:type="spellEnd"/>
      <w:r>
        <w:t xml:space="preserve">, </w:t>
      </w:r>
      <w:proofErr w:type="spellStart"/>
      <w:r>
        <w:t>xpos</w:t>
      </w:r>
      <w:proofErr w:type="spellEnd"/>
      <w:r>
        <w:t>], [</w:t>
      </w:r>
      <w:proofErr w:type="spellStart"/>
      <w:r>
        <w:t>ypos</w:t>
      </w:r>
      <w:proofErr w:type="spellEnd"/>
      <w:r>
        <w:t xml:space="preserve"> + .1, </w:t>
      </w:r>
      <w:proofErr w:type="spellStart"/>
      <w:r>
        <w:t>ypos</w:t>
      </w:r>
      <w:proofErr w:type="spellEnd"/>
      <w:r>
        <w:t>],</w:t>
      </w:r>
    </w:p>
    <w:p w14:paraId="0369FF02" w14:textId="77777777" w:rsidR="00777C3A" w:rsidRDefault="00777C3A" w:rsidP="00777C3A">
      <w:r>
        <w:t xml:space="preserve">                      transform=</w:t>
      </w:r>
      <w:proofErr w:type="spellStart"/>
      <w:proofErr w:type="gramStart"/>
      <w:r>
        <w:t>ax.transAxes</w:t>
      </w:r>
      <w:proofErr w:type="spellEnd"/>
      <w:proofErr w:type="gramEnd"/>
      <w:r>
        <w:t>,</w:t>
      </w:r>
    </w:p>
    <w:p w14:paraId="1468AD9F" w14:textId="77777777" w:rsidR="00777C3A" w:rsidRDefault="00777C3A" w:rsidP="00777C3A">
      <w:r>
        <w:t xml:space="preserve">                      color='gray')</w:t>
      </w:r>
    </w:p>
    <w:p w14:paraId="0ED96197" w14:textId="77777777" w:rsidR="00777C3A" w:rsidRDefault="00777C3A" w:rsidP="00777C3A">
      <w:r>
        <w:t xml:space="preserve">    </w:t>
      </w:r>
      <w:proofErr w:type="spellStart"/>
      <w:r>
        <w:t>line.set_clip_</w:t>
      </w:r>
      <w:proofErr w:type="gramStart"/>
      <w:r>
        <w:t>on</w:t>
      </w:r>
      <w:proofErr w:type="spellEnd"/>
      <w:r>
        <w:t>(</w:t>
      </w:r>
      <w:proofErr w:type="gramEnd"/>
      <w:r>
        <w:t>False)</w:t>
      </w:r>
    </w:p>
    <w:p w14:paraId="44819381" w14:textId="77777777" w:rsidR="00777C3A" w:rsidRDefault="00777C3A" w:rsidP="00777C3A">
      <w:r>
        <w:t xml:space="preserve">    </w:t>
      </w:r>
      <w:proofErr w:type="spellStart"/>
      <w:r>
        <w:t>ax.add_line</w:t>
      </w:r>
      <w:proofErr w:type="spellEnd"/>
      <w:r>
        <w:t>(line)</w:t>
      </w:r>
    </w:p>
    <w:p w14:paraId="3A0497CD" w14:textId="77777777" w:rsidR="00777C3A" w:rsidRDefault="00777C3A" w:rsidP="00777C3A"/>
    <w:p w14:paraId="5D406871" w14:textId="77777777" w:rsidR="00777C3A" w:rsidRDefault="00777C3A" w:rsidP="00777C3A"/>
    <w:p w14:paraId="0AF39025" w14:textId="77777777" w:rsidR="00777C3A" w:rsidRDefault="00777C3A" w:rsidP="00777C3A">
      <w:r>
        <w:t xml:space="preserve">def </w:t>
      </w:r>
      <w:proofErr w:type="spellStart"/>
      <w:r>
        <w:t>label_</w:t>
      </w:r>
      <w:proofErr w:type="gramStart"/>
      <w:r>
        <w:t>len</w:t>
      </w:r>
      <w:proofErr w:type="spellEnd"/>
      <w:r>
        <w:t>(</w:t>
      </w:r>
      <w:proofErr w:type="spellStart"/>
      <w:proofErr w:type="gramEnd"/>
      <w:r>
        <w:t>my_index</w:t>
      </w:r>
      <w:proofErr w:type="spellEnd"/>
      <w:r>
        <w:t>, level):</w:t>
      </w:r>
    </w:p>
    <w:p w14:paraId="3CED8DCB" w14:textId="77777777" w:rsidR="00777C3A" w:rsidRDefault="00777C3A" w:rsidP="00777C3A">
      <w:r>
        <w:t xml:space="preserve">    labels = </w:t>
      </w:r>
      <w:proofErr w:type="spellStart"/>
      <w:r>
        <w:t>my_index.get_level_values</w:t>
      </w:r>
      <w:proofErr w:type="spellEnd"/>
      <w:r>
        <w:t>(level)</w:t>
      </w:r>
    </w:p>
    <w:p w14:paraId="006580FD" w14:textId="77777777" w:rsidR="00777C3A" w:rsidRDefault="00777C3A" w:rsidP="00777C3A">
      <w:r>
        <w:t xml:space="preserve">    return [(k, </w:t>
      </w:r>
      <w:proofErr w:type="gramStart"/>
      <w:r>
        <w:t>sum(</w:t>
      </w:r>
      <w:proofErr w:type="gramEnd"/>
      <w:r>
        <w:t xml:space="preserve">1 for </w:t>
      </w:r>
      <w:proofErr w:type="spellStart"/>
      <w:r>
        <w:t>i</w:t>
      </w:r>
      <w:proofErr w:type="spellEnd"/>
      <w:r>
        <w:t xml:space="preserve"> in g)) for k, g in </w:t>
      </w:r>
      <w:proofErr w:type="spellStart"/>
      <w:r>
        <w:t>groupby</w:t>
      </w:r>
      <w:proofErr w:type="spellEnd"/>
      <w:r>
        <w:t>(labels)]</w:t>
      </w:r>
    </w:p>
    <w:p w14:paraId="51120E06" w14:textId="77777777" w:rsidR="00777C3A" w:rsidRDefault="00777C3A" w:rsidP="00777C3A"/>
    <w:p w14:paraId="3CB0EB27" w14:textId="77777777" w:rsidR="00777C3A" w:rsidRDefault="00777C3A" w:rsidP="00777C3A"/>
    <w:p w14:paraId="6A39F967" w14:textId="77777777" w:rsidR="00777C3A" w:rsidRDefault="00777C3A" w:rsidP="00777C3A">
      <w:r>
        <w:t xml:space="preserve">def </w:t>
      </w:r>
      <w:proofErr w:type="spellStart"/>
      <w:r>
        <w:t>label_group_bar_</w:t>
      </w:r>
      <w:proofErr w:type="gramStart"/>
      <w:r>
        <w:t>table</w:t>
      </w:r>
      <w:proofErr w:type="spellEnd"/>
      <w:r>
        <w:t>(</w:t>
      </w:r>
      <w:proofErr w:type="gramEnd"/>
      <w:r>
        <w:t>ax, df, adj):</w:t>
      </w:r>
    </w:p>
    <w:p w14:paraId="4D21D423" w14:textId="77777777" w:rsidR="00777C3A" w:rsidRDefault="00777C3A" w:rsidP="00777C3A">
      <w:r>
        <w:t xml:space="preserve">    </w:t>
      </w:r>
      <w:proofErr w:type="spellStart"/>
      <w:r>
        <w:t>ypos</w:t>
      </w:r>
      <w:proofErr w:type="spellEnd"/>
      <w:r>
        <w:t xml:space="preserve"> = -.1</w:t>
      </w:r>
    </w:p>
    <w:p w14:paraId="25D415E3" w14:textId="77777777" w:rsidR="00777C3A" w:rsidRDefault="00777C3A" w:rsidP="00777C3A">
      <w:r>
        <w:t xml:space="preserve">    scale = 1. / </w:t>
      </w:r>
      <w:proofErr w:type="spellStart"/>
      <w:proofErr w:type="gramStart"/>
      <w:r>
        <w:t>df.index</w:t>
      </w:r>
      <w:proofErr w:type="gramEnd"/>
      <w:r>
        <w:t>.size</w:t>
      </w:r>
      <w:proofErr w:type="spellEnd"/>
    </w:p>
    <w:p w14:paraId="545870C4" w14:textId="77777777" w:rsidR="00777C3A" w:rsidRDefault="00777C3A" w:rsidP="00777C3A">
      <w:r>
        <w:t xml:space="preserve">    for level in range(</w:t>
      </w:r>
      <w:proofErr w:type="spellStart"/>
      <w:proofErr w:type="gramStart"/>
      <w:r>
        <w:t>df.index</w:t>
      </w:r>
      <w:proofErr w:type="gramEnd"/>
      <w:r>
        <w:t>.nlevels</w:t>
      </w:r>
      <w:proofErr w:type="spellEnd"/>
      <w:r>
        <w:t>)[::-1]:</w:t>
      </w:r>
    </w:p>
    <w:p w14:paraId="5FEAFE18" w14:textId="77777777" w:rsidR="00777C3A" w:rsidRDefault="00777C3A" w:rsidP="00777C3A">
      <w:r>
        <w:t xml:space="preserve">        pos = 0</w:t>
      </w:r>
    </w:p>
    <w:p w14:paraId="5522D854" w14:textId="77777777" w:rsidR="00777C3A" w:rsidRDefault="00777C3A" w:rsidP="00777C3A">
      <w:r>
        <w:t xml:space="preserve">        for label, </w:t>
      </w:r>
      <w:proofErr w:type="spellStart"/>
      <w:r>
        <w:t>rpos</w:t>
      </w:r>
      <w:proofErr w:type="spellEnd"/>
      <w:r>
        <w:t xml:space="preserve"> in </w:t>
      </w:r>
      <w:proofErr w:type="spellStart"/>
      <w:r>
        <w:t>label_</w:t>
      </w:r>
      <w:proofErr w:type="gramStart"/>
      <w:r>
        <w:t>len</w:t>
      </w:r>
      <w:proofErr w:type="spellEnd"/>
      <w:r>
        <w:t>(</w:t>
      </w:r>
      <w:proofErr w:type="spellStart"/>
      <w:proofErr w:type="gramEnd"/>
      <w:r>
        <w:t>df.index</w:t>
      </w:r>
      <w:proofErr w:type="spellEnd"/>
      <w:r>
        <w:t>, level):</w:t>
      </w:r>
    </w:p>
    <w:p w14:paraId="34D1E0CA" w14:textId="77777777" w:rsidR="00777C3A" w:rsidRDefault="00777C3A" w:rsidP="00777C3A">
      <w:r>
        <w:t xml:space="preserve">            r = 0</w:t>
      </w:r>
    </w:p>
    <w:p w14:paraId="72A969CA" w14:textId="77777777" w:rsidR="00777C3A" w:rsidRDefault="00777C3A" w:rsidP="00777C3A">
      <w:r>
        <w:t xml:space="preserve">            if </w:t>
      </w:r>
      <w:proofErr w:type="spellStart"/>
      <w:r>
        <w:t>rpos</w:t>
      </w:r>
      <w:proofErr w:type="spellEnd"/>
      <w:r>
        <w:t xml:space="preserve"> == 1 and adj &gt; 0:</w:t>
      </w:r>
    </w:p>
    <w:p w14:paraId="684C645D" w14:textId="77777777" w:rsidR="00777C3A" w:rsidRPr="00777C3A" w:rsidRDefault="00777C3A" w:rsidP="00777C3A">
      <w:pPr>
        <w:rPr>
          <w:lang w:val="pt-BR"/>
        </w:rPr>
      </w:pPr>
      <w:r>
        <w:t xml:space="preserve">                </w:t>
      </w:r>
      <w:r w:rsidRPr="00777C3A">
        <w:rPr>
          <w:lang w:val="pt-BR"/>
        </w:rPr>
        <w:t>r = 90</w:t>
      </w:r>
    </w:p>
    <w:p w14:paraId="55B338E6" w14:textId="77777777" w:rsidR="00777C3A" w:rsidRPr="00777C3A" w:rsidRDefault="00777C3A" w:rsidP="00777C3A">
      <w:pPr>
        <w:rPr>
          <w:lang w:val="pt-BR"/>
        </w:rPr>
      </w:pPr>
      <w:r w:rsidRPr="00777C3A">
        <w:rPr>
          <w:lang w:val="pt-BR"/>
        </w:rPr>
        <w:t xml:space="preserve">            </w:t>
      </w:r>
      <w:proofErr w:type="spellStart"/>
      <w:r w:rsidRPr="00777C3A">
        <w:rPr>
          <w:lang w:val="pt-BR"/>
        </w:rPr>
        <w:t>lxpos</w:t>
      </w:r>
      <w:proofErr w:type="spellEnd"/>
      <w:r w:rsidRPr="00777C3A">
        <w:rPr>
          <w:lang w:val="pt-BR"/>
        </w:rPr>
        <w:t xml:space="preserve"> = (</w:t>
      </w:r>
      <w:proofErr w:type="spellStart"/>
      <w:r w:rsidRPr="00777C3A">
        <w:rPr>
          <w:lang w:val="pt-BR"/>
        </w:rPr>
        <w:t>pos</w:t>
      </w:r>
      <w:proofErr w:type="spellEnd"/>
      <w:r w:rsidRPr="00777C3A">
        <w:rPr>
          <w:lang w:val="pt-BR"/>
        </w:rPr>
        <w:t xml:space="preserve"> + .5 * </w:t>
      </w:r>
      <w:proofErr w:type="spellStart"/>
      <w:r w:rsidRPr="00777C3A">
        <w:rPr>
          <w:lang w:val="pt-BR"/>
        </w:rPr>
        <w:t>rpos</w:t>
      </w:r>
      <w:proofErr w:type="spellEnd"/>
      <w:r w:rsidRPr="00777C3A">
        <w:rPr>
          <w:lang w:val="pt-BR"/>
        </w:rPr>
        <w:t xml:space="preserve">) * </w:t>
      </w:r>
      <w:proofErr w:type="spellStart"/>
      <w:r w:rsidRPr="00777C3A">
        <w:rPr>
          <w:lang w:val="pt-BR"/>
        </w:rPr>
        <w:t>scale</w:t>
      </w:r>
      <w:proofErr w:type="spellEnd"/>
    </w:p>
    <w:p w14:paraId="579AA5B9" w14:textId="77777777" w:rsidR="00777C3A" w:rsidRPr="00777C3A" w:rsidRDefault="00777C3A" w:rsidP="00777C3A">
      <w:pPr>
        <w:rPr>
          <w:lang w:val="pt-BR"/>
        </w:rPr>
      </w:pPr>
      <w:r w:rsidRPr="00777C3A">
        <w:rPr>
          <w:lang w:val="pt-BR"/>
        </w:rPr>
        <w:t xml:space="preserve">            </w:t>
      </w:r>
      <w:proofErr w:type="spellStart"/>
      <w:r w:rsidRPr="00777C3A">
        <w:rPr>
          <w:lang w:val="pt-BR"/>
        </w:rPr>
        <w:t>ax.</w:t>
      </w:r>
      <w:proofErr w:type="gramStart"/>
      <w:r w:rsidRPr="00777C3A">
        <w:rPr>
          <w:lang w:val="pt-BR"/>
        </w:rPr>
        <w:t>text</w:t>
      </w:r>
      <w:proofErr w:type="spellEnd"/>
      <w:r w:rsidRPr="00777C3A">
        <w:rPr>
          <w:lang w:val="pt-BR"/>
        </w:rPr>
        <w:t>(</w:t>
      </w:r>
      <w:proofErr w:type="spellStart"/>
      <w:proofErr w:type="gramEnd"/>
      <w:r w:rsidRPr="00777C3A">
        <w:rPr>
          <w:lang w:val="pt-BR"/>
        </w:rPr>
        <w:t>lxpos</w:t>
      </w:r>
      <w:proofErr w:type="spellEnd"/>
      <w:r w:rsidRPr="00777C3A">
        <w:rPr>
          <w:lang w:val="pt-BR"/>
        </w:rPr>
        <w:t>,</w:t>
      </w:r>
    </w:p>
    <w:p w14:paraId="62D47FB3" w14:textId="77777777" w:rsidR="00777C3A" w:rsidRPr="00777C3A" w:rsidRDefault="00777C3A" w:rsidP="00777C3A">
      <w:pPr>
        <w:rPr>
          <w:lang w:val="pt-BR"/>
        </w:rPr>
      </w:pPr>
      <w:r w:rsidRPr="00777C3A">
        <w:rPr>
          <w:lang w:val="pt-BR"/>
        </w:rPr>
        <w:t xml:space="preserve">                    </w:t>
      </w:r>
      <w:proofErr w:type="spellStart"/>
      <w:r w:rsidRPr="00777C3A">
        <w:rPr>
          <w:lang w:val="pt-BR"/>
        </w:rPr>
        <w:t>ypos</w:t>
      </w:r>
      <w:proofErr w:type="spellEnd"/>
      <w:r w:rsidRPr="00777C3A">
        <w:rPr>
          <w:lang w:val="pt-BR"/>
        </w:rPr>
        <w:t xml:space="preserve"> - </w:t>
      </w:r>
      <w:proofErr w:type="spellStart"/>
      <w:r w:rsidRPr="00777C3A">
        <w:rPr>
          <w:lang w:val="pt-BR"/>
        </w:rPr>
        <w:t>adj</w:t>
      </w:r>
      <w:proofErr w:type="spellEnd"/>
      <w:r w:rsidRPr="00777C3A">
        <w:rPr>
          <w:lang w:val="pt-BR"/>
        </w:rPr>
        <w:t>,</w:t>
      </w:r>
    </w:p>
    <w:p w14:paraId="0D33D989" w14:textId="77777777" w:rsidR="00777C3A" w:rsidRPr="00777C3A" w:rsidRDefault="00777C3A" w:rsidP="00777C3A">
      <w:pPr>
        <w:rPr>
          <w:lang w:val="pt-BR"/>
        </w:rPr>
      </w:pPr>
      <w:r w:rsidRPr="00777C3A">
        <w:rPr>
          <w:lang w:val="pt-BR"/>
        </w:rPr>
        <w:t xml:space="preserve">                    </w:t>
      </w:r>
      <w:proofErr w:type="spellStart"/>
      <w:r w:rsidRPr="00777C3A">
        <w:rPr>
          <w:lang w:val="pt-BR"/>
        </w:rPr>
        <w:t>label</w:t>
      </w:r>
      <w:proofErr w:type="spellEnd"/>
      <w:r w:rsidRPr="00777C3A">
        <w:rPr>
          <w:lang w:val="pt-BR"/>
        </w:rPr>
        <w:t>,</w:t>
      </w:r>
    </w:p>
    <w:p w14:paraId="192D18A4" w14:textId="77777777" w:rsidR="00777C3A" w:rsidRPr="00777C3A" w:rsidRDefault="00777C3A" w:rsidP="00777C3A">
      <w:pPr>
        <w:rPr>
          <w:lang w:val="pt-BR"/>
        </w:rPr>
      </w:pPr>
      <w:r w:rsidRPr="00777C3A">
        <w:rPr>
          <w:lang w:val="pt-BR"/>
        </w:rPr>
        <w:t xml:space="preserve">                    </w:t>
      </w:r>
      <w:proofErr w:type="spellStart"/>
      <w:r w:rsidRPr="00777C3A">
        <w:rPr>
          <w:lang w:val="pt-BR"/>
        </w:rPr>
        <w:t>ha</w:t>
      </w:r>
      <w:proofErr w:type="spellEnd"/>
      <w:r w:rsidRPr="00777C3A">
        <w:rPr>
          <w:lang w:val="pt-BR"/>
        </w:rPr>
        <w:t>='center',</w:t>
      </w:r>
    </w:p>
    <w:p w14:paraId="72170412" w14:textId="77777777" w:rsidR="00777C3A" w:rsidRDefault="00777C3A" w:rsidP="00777C3A">
      <w:r w:rsidRPr="00777C3A">
        <w:rPr>
          <w:lang w:val="pt-BR"/>
        </w:rPr>
        <w:t xml:space="preserve">                    </w:t>
      </w:r>
      <w:r>
        <w:t>rotation=r,</w:t>
      </w:r>
    </w:p>
    <w:p w14:paraId="78042517" w14:textId="77777777" w:rsidR="00777C3A" w:rsidRDefault="00777C3A" w:rsidP="00777C3A">
      <w:r>
        <w:t xml:space="preserve">                    transform=</w:t>
      </w:r>
      <w:proofErr w:type="spellStart"/>
      <w:proofErr w:type="gramStart"/>
      <w:r>
        <w:t>ax.transAxes</w:t>
      </w:r>
      <w:proofErr w:type="spellEnd"/>
      <w:proofErr w:type="gramEnd"/>
      <w:r>
        <w:t>)</w:t>
      </w:r>
    </w:p>
    <w:p w14:paraId="520FDB9D" w14:textId="77777777" w:rsidR="00777C3A" w:rsidRDefault="00777C3A" w:rsidP="00777C3A">
      <w:r>
        <w:t xml:space="preserve">            </w:t>
      </w:r>
      <w:proofErr w:type="spellStart"/>
      <w:r>
        <w:t>add_</w:t>
      </w:r>
      <w:proofErr w:type="gramStart"/>
      <w:r>
        <w:t>line</w:t>
      </w:r>
      <w:proofErr w:type="spellEnd"/>
      <w:r>
        <w:t>(</w:t>
      </w:r>
      <w:proofErr w:type="gramEnd"/>
      <w:r>
        <w:t xml:space="preserve">ax, pos * scale, </w:t>
      </w:r>
      <w:proofErr w:type="spellStart"/>
      <w:r>
        <w:t>ypos</w:t>
      </w:r>
      <w:proofErr w:type="spellEnd"/>
      <w:r>
        <w:t>)</w:t>
      </w:r>
    </w:p>
    <w:p w14:paraId="45690468" w14:textId="77777777" w:rsidR="00777C3A" w:rsidRDefault="00777C3A" w:rsidP="00777C3A">
      <w:r>
        <w:lastRenderedPageBreak/>
        <w:t xml:space="preserve">            pos += </w:t>
      </w:r>
      <w:proofErr w:type="spellStart"/>
      <w:r>
        <w:t>rpos</w:t>
      </w:r>
      <w:proofErr w:type="spellEnd"/>
    </w:p>
    <w:p w14:paraId="68DAD29C" w14:textId="77777777" w:rsidR="00777C3A" w:rsidRDefault="00777C3A" w:rsidP="00777C3A">
      <w:r>
        <w:t xml:space="preserve">        </w:t>
      </w:r>
      <w:proofErr w:type="spellStart"/>
      <w:r>
        <w:t>add_</w:t>
      </w:r>
      <w:proofErr w:type="gramStart"/>
      <w:r>
        <w:t>line</w:t>
      </w:r>
      <w:proofErr w:type="spellEnd"/>
      <w:r>
        <w:t>(</w:t>
      </w:r>
      <w:proofErr w:type="gramEnd"/>
      <w:r>
        <w:t xml:space="preserve">ax, pos * scale, </w:t>
      </w:r>
      <w:proofErr w:type="spellStart"/>
      <w:r>
        <w:t>ypos</w:t>
      </w:r>
      <w:proofErr w:type="spellEnd"/>
      <w:r>
        <w:t>)</w:t>
      </w:r>
    </w:p>
    <w:p w14:paraId="2DCE99CB" w14:textId="77777777" w:rsidR="00777C3A" w:rsidRDefault="00777C3A" w:rsidP="00777C3A">
      <w:r>
        <w:t xml:space="preserve">        </w:t>
      </w:r>
      <w:proofErr w:type="spellStart"/>
      <w:r>
        <w:t>ypos</w:t>
      </w:r>
      <w:proofErr w:type="spellEnd"/>
      <w:r>
        <w:t xml:space="preserve"> -= .1</w:t>
      </w:r>
    </w:p>
    <w:p w14:paraId="69EEC288" w14:textId="77777777" w:rsidR="00777C3A" w:rsidRDefault="00777C3A" w:rsidP="00777C3A"/>
    <w:p w14:paraId="07A9C7AE" w14:textId="77777777" w:rsidR="00777C3A" w:rsidRDefault="00777C3A" w:rsidP="00777C3A"/>
    <w:p w14:paraId="175E23BF" w14:textId="77777777" w:rsidR="00777C3A" w:rsidRDefault="00777C3A" w:rsidP="00777C3A">
      <w:r>
        <w:t xml:space="preserve">#         for tick in </w:t>
      </w:r>
      <w:proofErr w:type="spellStart"/>
      <w:r>
        <w:t>ax.get_</w:t>
      </w:r>
      <w:proofErr w:type="gramStart"/>
      <w:r>
        <w:t>xticklabels</w:t>
      </w:r>
      <w:proofErr w:type="spellEnd"/>
      <w:r>
        <w:t>(</w:t>
      </w:r>
      <w:proofErr w:type="gramEnd"/>
      <w:r>
        <w:t>):</w:t>
      </w:r>
    </w:p>
    <w:p w14:paraId="118E1F72" w14:textId="77777777" w:rsidR="00777C3A" w:rsidRDefault="00777C3A" w:rsidP="00777C3A">
      <w:r>
        <w:t xml:space="preserve">#         </w:t>
      </w:r>
      <w:proofErr w:type="spellStart"/>
      <w:r>
        <w:t>tick.set_</w:t>
      </w:r>
      <w:proofErr w:type="gramStart"/>
      <w:r>
        <w:t>rotation</w:t>
      </w:r>
      <w:proofErr w:type="spellEnd"/>
      <w:r>
        <w:t>(</w:t>
      </w:r>
      <w:proofErr w:type="gramEnd"/>
      <w:r>
        <w:t>0)</w:t>
      </w:r>
    </w:p>
    <w:p w14:paraId="14590FB7" w14:textId="77777777" w:rsidR="00777C3A" w:rsidRDefault="00777C3A" w:rsidP="00777C3A"/>
    <w:p w14:paraId="37BC94E8" w14:textId="77777777" w:rsidR="00777C3A" w:rsidRDefault="00777C3A" w:rsidP="00777C3A"/>
    <w:p w14:paraId="58A94F50" w14:textId="77777777" w:rsidR="00777C3A" w:rsidRDefault="00777C3A" w:rsidP="00777C3A">
      <w:r>
        <w:t xml:space="preserve">def </w:t>
      </w:r>
      <w:proofErr w:type="spellStart"/>
      <w:r>
        <w:t>multi_index_x_</w:t>
      </w:r>
      <w:proofErr w:type="gramStart"/>
      <w:r>
        <w:t>label</w:t>
      </w:r>
      <w:proofErr w:type="spellEnd"/>
      <w:r>
        <w:t>(</w:t>
      </w:r>
      <w:proofErr w:type="gramEnd"/>
      <w:r>
        <w:t>data, adj):</w:t>
      </w:r>
    </w:p>
    <w:p w14:paraId="72549164" w14:textId="77777777" w:rsidR="00777C3A" w:rsidRDefault="00777C3A" w:rsidP="00777C3A">
      <w:r>
        <w:t xml:space="preserve">    fig = </w:t>
      </w:r>
      <w:proofErr w:type="spellStart"/>
      <w:proofErr w:type="gramStart"/>
      <w:r>
        <w:t>plt.figure</w:t>
      </w:r>
      <w:proofErr w:type="spellEnd"/>
      <w:proofErr w:type="gramEnd"/>
      <w:r>
        <w:t>(</w:t>
      </w:r>
      <w:proofErr w:type="spellStart"/>
      <w:r>
        <w:t>figsize</w:t>
      </w:r>
      <w:proofErr w:type="spellEnd"/>
      <w:r>
        <w:t>=(20, 15))</w:t>
      </w:r>
    </w:p>
    <w:p w14:paraId="315AA7A9" w14:textId="77777777" w:rsidR="00777C3A" w:rsidRDefault="00777C3A" w:rsidP="00777C3A">
      <w:r>
        <w:t xml:space="preserve">    </w:t>
      </w:r>
    </w:p>
    <w:p w14:paraId="7DDEBB75" w14:textId="77777777" w:rsidR="00777C3A" w:rsidRDefault="00777C3A" w:rsidP="00777C3A">
      <w:r>
        <w:t xml:space="preserve">    ax = </w:t>
      </w:r>
      <w:proofErr w:type="spellStart"/>
      <w:r>
        <w:t>fig.add_</w:t>
      </w:r>
      <w:proofErr w:type="gramStart"/>
      <w:r>
        <w:t>subplot</w:t>
      </w:r>
      <w:proofErr w:type="spellEnd"/>
      <w:r>
        <w:t>(</w:t>
      </w:r>
      <w:proofErr w:type="gramEnd"/>
      <w:r>
        <w:t>111)</w:t>
      </w:r>
    </w:p>
    <w:p w14:paraId="64CA7921" w14:textId="77777777" w:rsidR="00777C3A" w:rsidRDefault="00777C3A" w:rsidP="00777C3A">
      <w:r>
        <w:t xml:space="preserve">    </w:t>
      </w:r>
      <w:proofErr w:type="spellStart"/>
      <w:r>
        <w:t>ax.set_ylabel</w:t>
      </w:r>
      <w:proofErr w:type="spellEnd"/>
      <w:r>
        <w:t>('Accuracy')</w:t>
      </w:r>
    </w:p>
    <w:p w14:paraId="4695CA1E" w14:textId="77777777" w:rsidR="00777C3A" w:rsidRDefault="00777C3A" w:rsidP="00777C3A"/>
    <w:p w14:paraId="7B77C6A6" w14:textId="77777777" w:rsidR="00777C3A" w:rsidRDefault="00777C3A" w:rsidP="00777C3A">
      <w:r>
        <w:t xml:space="preserve">    </w:t>
      </w:r>
      <w:proofErr w:type="spellStart"/>
      <w:proofErr w:type="gramStart"/>
      <w:r>
        <w:t>data.plot</w:t>
      </w:r>
      <w:proofErr w:type="spellEnd"/>
      <w:proofErr w:type="gramEnd"/>
      <w:r>
        <w:t>(kind='bar', ax=</w:t>
      </w:r>
      <w:proofErr w:type="spellStart"/>
      <w:r>
        <w:t>fig.gca</w:t>
      </w:r>
      <w:proofErr w:type="spellEnd"/>
      <w:r>
        <w:t>())</w:t>
      </w:r>
    </w:p>
    <w:p w14:paraId="3D0CC1C5" w14:textId="77777777" w:rsidR="00777C3A" w:rsidRDefault="00777C3A" w:rsidP="00777C3A">
      <w:r>
        <w:t xml:space="preserve">    # Remove default labels</w:t>
      </w:r>
    </w:p>
    <w:p w14:paraId="2D7278F6" w14:textId="77777777" w:rsidR="00777C3A" w:rsidRDefault="00777C3A" w:rsidP="00777C3A">
      <w:r>
        <w:t xml:space="preserve">    </w:t>
      </w:r>
      <w:proofErr w:type="spellStart"/>
      <w:r>
        <w:t>ax.set_</w:t>
      </w:r>
      <w:proofErr w:type="gramStart"/>
      <w:r>
        <w:t>xticklabels</w:t>
      </w:r>
      <w:proofErr w:type="spellEnd"/>
      <w:r>
        <w:t>(</w:t>
      </w:r>
      <w:proofErr w:type="gramEnd"/>
      <w:r>
        <w:t>'')</w:t>
      </w:r>
    </w:p>
    <w:p w14:paraId="1B973968" w14:textId="77777777" w:rsidR="00777C3A" w:rsidRDefault="00777C3A" w:rsidP="00777C3A">
      <w:r>
        <w:t xml:space="preserve">    </w:t>
      </w:r>
      <w:proofErr w:type="spellStart"/>
      <w:r>
        <w:t>ax.set_</w:t>
      </w:r>
      <w:proofErr w:type="gramStart"/>
      <w:r>
        <w:t>xlabel</w:t>
      </w:r>
      <w:proofErr w:type="spellEnd"/>
      <w:r>
        <w:t>(</w:t>
      </w:r>
      <w:proofErr w:type="gramEnd"/>
      <w:r>
        <w:t>'')</w:t>
      </w:r>
    </w:p>
    <w:p w14:paraId="1381FB90" w14:textId="77777777" w:rsidR="00777C3A" w:rsidRDefault="00777C3A" w:rsidP="00777C3A"/>
    <w:p w14:paraId="7C9C804D" w14:textId="77777777" w:rsidR="00777C3A" w:rsidRDefault="00777C3A" w:rsidP="00777C3A">
      <w:r>
        <w:t xml:space="preserve">    </w:t>
      </w:r>
      <w:proofErr w:type="spellStart"/>
      <w:r>
        <w:t>label_group_bar_</w:t>
      </w:r>
      <w:proofErr w:type="gramStart"/>
      <w:r>
        <w:t>table</w:t>
      </w:r>
      <w:proofErr w:type="spellEnd"/>
      <w:r>
        <w:t>(</w:t>
      </w:r>
      <w:proofErr w:type="gramEnd"/>
      <w:r>
        <w:t>ax, df, adj)</w:t>
      </w:r>
    </w:p>
    <w:p w14:paraId="1AF304A2" w14:textId="77777777" w:rsidR="00777C3A" w:rsidRDefault="00777C3A" w:rsidP="00777C3A">
      <w:r>
        <w:t xml:space="preserve">    </w:t>
      </w:r>
      <w:proofErr w:type="spellStart"/>
      <w:proofErr w:type="gramStart"/>
      <w:r>
        <w:t>fig.subplots</w:t>
      </w:r>
      <w:proofErr w:type="gramEnd"/>
      <w:r>
        <w:t>_adjust</w:t>
      </w:r>
      <w:proofErr w:type="spellEnd"/>
      <w:r>
        <w:t xml:space="preserve">(bottom=.1 * </w:t>
      </w:r>
      <w:proofErr w:type="spellStart"/>
      <w:r>
        <w:t>df.index.nlevels</w:t>
      </w:r>
      <w:proofErr w:type="spellEnd"/>
      <w:r>
        <w:t>)</w:t>
      </w:r>
    </w:p>
    <w:p w14:paraId="78057BA9" w14:textId="77777777" w:rsidR="00777C3A" w:rsidRDefault="00777C3A" w:rsidP="00777C3A"/>
    <w:p w14:paraId="0566072C" w14:textId="77777777" w:rsidR="00777C3A" w:rsidRDefault="00777C3A" w:rsidP="00777C3A">
      <w:r>
        <w:t xml:space="preserve">    </w:t>
      </w:r>
      <w:proofErr w:type="spellStart"/>
      <w:proofErr w:type="gramStart"/>
      <w:r>
        <w:t>plt.legend</w:t>
      </w:r>
      <w:proofErr w:type="spellEnd"/>
      <w:proofErr w:type="gramEnd"/>
      <w:r>
        <w:t>(loc='upper center',</w:t>
      </w:r>
    </w:p>
    <w:p w14:paraId="362DD15E" w14:textId="77777777" w:rsidR="00777C3A" w:rsidRDefault="00777C3A" w:rsidP="00777C3A">
      <w:r>
        <w:t xml:space="preserve">               title='',</w:t>
      </w:r>
    </w:p>
    <w:p w14:paraId="16C5C756" w14:textId="77777777" w:rsidR="00777C3A" w:rsidRDefault="00777C3A" w:rsidP="00777C3A">
      <w:r>
        <w:t xml:space="preserve">               </w:t>
      </w:r>
      <w:proofErr w:type="spellStart"/>
      <w:r>
        <w:t>frameon</w:t>
      </w:r>
      <w:proofErr w:type="spellEnd"/>
      <w:r>
        <w:t>=False,</w:t>
      </w:r>
    </w:p>
    <w:p w14:paraId="3C7CECF5" w14:textId="77777777" w:rsidR="00777C3A" w:rsidRDefault="00777C3A" w:rsidP="00777C3A">
      <w:r>
        <w:t xml:space="preserve">               </w:t>
      </w:r>
      <w:proofErr w:type="spellStart"/>
      <w:r>
        <w:t>ncol</w:t>
      </w:r>
      <w:proofErr w:type="spellEnd"/>
      <w:r>
        <w:t>=</w:t>
      </w:r>
      <w:proofErr w:type="spellStart"/>
      <w:r>
        <w:t>len</w:t>
      </w:r>
      <w:proofErr w:type="spellEnd"/>
      <w:r>
        <w:t>(</w:t>
      </w:r>
      <w:proofErr w:type="spellStart"/>
      <w:proofErr w:type="gramStart"/>
      <w:r>
        <w:t>df.columns</w:t>
      </w:r>
      <w:proofErr w:type="spellEnd"/>
      <w:proofErr w:type="gramEnd"/>
      <w:r>
        <w:t>))</w:t>
      </w:r>
    </w:p>
    <w:p w14:paraId="1F9B4E1E" w14:textId="77777777" w:rsidR="00777C3A" w:rsidRDefault="00777C3A" w:rsidP="00777C3A">
      <w:r>
        <w:t xml:space="preserve">    # </w:t>
      </w:r>
      <w:proofErr w:type="spellStart"/>
      <w:proofErr w:type="gramStart"/>
      <w:r>
        <w:t>plt.legend</w:t>
      </w:r>
      <w:proofErr w:type="spellEnd"/>
      <w:proofErr w:type="gramEnd"/>
      <w:r>
        <w:t>(</w:t>
      </w:r>
      <w:proofErr w:type="spellStart"/>
      <w:r>
        <w:t>np.array</w:t>
      </w:r>
      <w:proofErr w:type="spellEnd"/>
      <w:r>
        <w:t>(list(</w:t>
      </w:r>
      <w:proofErr w:type="spellStart"/>
      <w:r>
        <w:t>df.columns</w:t>
      </w:r>
      <w:proofErr w:type="spellEnd"/>
      <w:r>
        <w:t>))[:,1])</w:t>
      </w:r>
    </w:p>
    <w:p w14:paraId="2410A9F2" w14:textId="77777777" w:rsidR="00777C3A" w:rsidRDefault="00777C3A" w:rsidP="00777C3A">
      <w:r>
        <w:t xml:space="preserve">    </w:t>
      </w:r>
      <w:proofErr w:type="spellStart"/>
      <w:proofErr w:type="gramStart"/>
      <w:r>
        <w:t>plt.show</w:t>
      </w:r>
      <w:proofErr w:type="spellEnd"/>
      <w:proofErr w:type="gramEnd"/>
      <w:r>
        <w:t>()</w:t>
      </w:r>
    </w:p>
    <w:p w14:paraId="2E54629C" w14:textId="77777777" w:rsidR="00777C3A" w:rsidRDefault="00777C3A" w:rsidP="00777C3A">
      <w:r>
        <w:lastRenderedPageBreak/>
        <w:t xml:space="preserve">    </w:t>
      </w:r>
    </w:p>
    <w:p w14:paraId="7657CF43" w14:textId="77777777" w:rsidR="00777C3A" w:rsidRDefault="00777C3A" w:rsidP="00777C3A">
      <w:r>
        <w:t xml:space="preserve"># </w:t>
      </w:r>
      <w:proofErr w:type="spellStart"/>
      <w:proofErr w:type="gramStart"/>
      <w:r>
        <w:t>multi</w:t>
      </w:r>
      <w:proofErr w:type="gramEnd"/>
      <w:r>
        <w:t>_index_x_label</w:t>
      </w:r>
      <w:proofErr w:type="spellEnd"/>
      <w:r>
        <w:t>(df,.05)</w:t>
      </w:r>
    </w:p>
    <w:p w14:paraId="21B74051" w14:textId="77777777" w:rsidR="00777C3A" w:rsidRDefault="00777C3A" w:rsidP="00777C3A"/>
    <w:p w14:paraId="0E2B2A63" w14:textId="77777777" w:rsidR="00777C3A" w:rsidRDefault="00777C3A" w:rsidP="00777C3A">
      <w:r>
        <w:t xml:space="preserve">performance = </w:t>
      </w:r>
      <w:proofErr w:type="spellStart"/>
      <w:r>
        <w:t>profiling_grid.loc</w:t>
      </w:r>
      <w:proofErr w:type="spellEnd"/>
      <w:proofErr w:type="gramStart"/>
      <w:r>
        <w:t>[:,</w:t>
      </w:r>
      <w:proofErr w:type="gramEnd"/>
      <w:r>
        <w:t>['scaling_method','</w:t>
      </w:r>
      <w:proofErr w:type="spellStart"/>
      <w:r>
        <w:t>sampling_method</w:t>
      </w:r>
      <w:proofErr w:type="spellEnd"/>
      <w:r>
        <w:t>', '</w:t>
      </w:r>
      <w:proofErr w:type="spellStart"/>
      <w:r>
        <w:t>classifier','accuracy</w:t>
      </w:r>
      <w:proofErr w:type="spellEnd"/>
      <w:r>
        <w:t>']]</w:t>
      </w:r>
    </w:p>
    <w:p w14:paraId="2905CBF8" w14:textId="77777777" w:rsidR="00777C3A" w:rsidRDefault="00777C3A" w:rsidP="00777C3A"/>
    <w:p w14:paraId="5E6E9ED1" w14:textId="77777777" w:rsidR="00777C3A" w:rsidRDefault="00777C3A" w:rsidP="00777C3A">
      <w:r>
        <w:t xml:space="preserve">df = </w:t>
      </w:r>
      <w:proofErr w:type="gramStart"/>
      <w:r>
        <w:t>performance.groupby</w:t>
      </w:r>
      <w:proofErr w:type="gramEnd"/>
      <w:r>
        <w:t>(['sampling_method','scaling_method','classifier']).accuracy.sum().unstack(0)</w:t>
      </w:r>
    </w:p>
    <w:p w14:paraId="54CF9AD5" w14:textId="77777777" w:rsidR="00777C3A" w:rsidRDefault="00777C3A" w:rsidP="00777C3A">
      <w:proofErr w:type="spellStart"/>
      <w:r>
        <w:t>multi_index_x_label</w:t>
      </w:r>
      <w:proofErr w:type="spellEnd"/>
      <w:r>
        <w:t>(df,.05)</w:t>
      </w:r>
    </w:p>
    <w:p w14:paraId="3B73AE3A" w14:textId="77777777" w:rsidR="00777C3A" w:rsidRDefault="00777C3A" w:rsidP="00777C3A"/>
    <w:p w14:paraId="5FEFC088" w14:textId="77777777" w:rsidR="00777C3A" w:rsidRDefault="00777C3A" w:rsidP="00777C3A">
      <w:r>
        <w:t>- **Random sampling** performs slightly better than **Stratified sampling** for all classifiers and scaling techniques.</w:t>
      </w:r>
    </w:p>
    <w:p w14:paraId="0BBA1CF7" w14:textId="77777777" w:rsidR="00777C3A" w:rsidRDefault="00777C3A" w:rsidP="00777C3A"/>
    <w:p w14:paraId="7DF5F75C" w14:textId="77777777" w:rsidR="00777C3A" w:rsidRDefault="00777C3A" w:rsidP="00777C3A">
      <w:r>
        <w:t xml:space="preserve">df = </w:t>
      </w:r>
      <w:proofErr w:type="gramStart"/>
      <w:r>
        <w:t>performance.groupby</w:t>
      </w:r>
      <w:proofErr w:type="gramEnd"/>
      <w:r>
        <w:t>(['scaling_method','classifier','sampling_method']).accuracy.sum().unstack(0)</w:t>
      </w:r>
    </w:p>
    <w:p w14:paraId="601F7723" w14:textId="77777777" w:rsidR="00777C3A" w:rsidRDefault="00777C3A" w:rsidP="00777C3A">
      <w:proofErr w:type="spellStart"/>
      <w:r>
        <w:t>multi_index_x_label</w:t>
      </w:r>
      <w:proofErr w:type="spellEnd"/>
      <w:r>
        <w:t>(df,0)</w:t>
      </w:r>
    </w:p>
    <w:p w14:paraId="322A5727" w14:textId="77777777" w:rsidR="00777C3A" w:rsidRDefault="00777C3A" w:rsidP="00777C3A"/>
    <w:p w14:paraId="1D5E3A0D" w14:textId="77777777" w:rsidR="00777C3A" w:rsidRDefault="00777C3A" w:rsidP="00777C3A">
      <w:r>
        <w:t>- **</w:t>
      </w:r>
      <w:proofErr w:type="spellStart"/>
      <w:r>
        <w:t>StandardScaler</w:t>
      </w:r>
      <w:proofErr w:type="spellEnd"/>
      <w:r>
        <w:t>**, **</w:t>
      </w:r>
      <w:proofErr w:type="spellStart"/>
      <w:r>
        <w:t>MinMaxScaler</w:t>
      </w:r>
      <w:proofErr w:type="spellEnd"/>
      <w:r>
        <w:t>**, and **Robust Scaler** do not change the accuracy of the classifiers in general. `Decision Tree`, `Random Forest`, `</w:t>
      </w:r>
      <w:proofErr w:type="spellStart"/>
      <w:r>
        <w:t>XGBoost</w:t>
      </w:r>
      <w:proofErr w:type="spellEnd"/>
      <w:r>
        <w:t>` accuracy were affected by the scaling method adopted, but the differences were not substantial.</w:t>
      </w:r>
    </w:p>
    <w:p w14:paraId="42E5D81E" w14:textId="77777777" w:rsidR="00777C3A" w:rsidRDefault="00777C3A" w:rsidP="00777C3A"/>
    <w:p w14:paraId="06A0D71C" w14:textId="77777777" w:rsidR="00777C3A" w:rsidRDefault="00777C3A" w:rsidP="00777C3A">
      <w:r>
        <w:t xml:space="preserve">df = </w:t>
      </w:r>
      <w:proofErr w:type="gramStart"/>
      <w:r>
        <w:t>performance.groupby</w:t>
      </w:r>
      <w:proofErr w:type="gramEnd"/>
      <w:r>
        <w:t>(['classifier','sampling_method','scaling_method']).accuracy.sum().unstack(0)</w:t>
      </w:r>
    </w:p>
    <w:p w14:paraId="63690956" w14:textId="77777777" w:rsidR="00777C3A" w:rsidRDefault="00777C3A" w:rsidP="00777C3A">
      <w:proofErr w:type="spellStart"/>
      <w:r>
        <w:t>multi_index_x_label</w:t>
      </w:r>
      <w:proofErr w:type="spellEnd"/>
      <w:r>
        <w:t>(df,0)</w:t>
      </w:r>
    </w:p>
    <w:p w14:paraId="4F9822F9" w14:textId="77777777" w:rsidR="00777C3A" w:rsidRDefault="00777C3A" w:rsidP="00777C3A"/>
    <w:p w14:paraId="1A829888" w14:textId="77777777" w:rsidR="00777C3A" w:rsidRDefault="00777C3A" w:rsidP="00777C3A">
      <w:r>
        <w:t>- `Random Forest` had the best accuracy for any sampling or scaling method.</w:t>
      </w:r>
    </w:p>
    <w:p w14:paraId="1F22465E" w14:textId="77777777" w:rsidR="00777C3A" w:rsidRDefault="00777C3A" w:rsidP="00777C3A">
      <w:r>
        <w:t>- When using the stratified sampling `Random Forest`, accuracy was on average 10% better than the other classifiers.</w:t>
      </w:r>
    </w:p>
    <w:p w14:paraId="1FF2C577" w14:textId="77777777" w:rsidR="00777C3A" w:rsidRDefault="00777C3A" w:rsidP="00777C3A">
      <w:pPr>
        <w:pStyle w:val="Heading1"/>
        <w:numPr>
          <w:ilvl w:val="0"/>
          <w:numId w:val="1"/>
        </w:numPr>
        <w:ind w:left="357" w:hanging="357"/>
        <w:rPr>
          <w:shd w:val="clear" w:color="auto" w:fill="FFFFFF"/>
        </w:rPr>
      </w:pPr>
      <w:r w:rsidRPr="00A60FA2">
        <w:rPr>
          <w:shd w:val="clear" w:color="auto" w:fill="FFFFFF"/>
        </w:rPr>
        <w:t>Conclusion</w:t>
      </w:r>
    </w:p>
    <w:p w14:paraId="54DADB91" w14:textId="77777777" w:rsidR="00777C3A" w:rsidRDefault="00777C3A" w:rsidP="00777C3A">
      <w:r>
        <w:t>The goal of the project was to classify samples from water bodies as potable or not. We tested six different classifiers exploring a large set of parameters and evaluating three scaling methods and two sampling techniques.</w:t>
      </w:r>
    </w:p>
    <w:p w14:paraId="6B262995" w14:textId="77777777" w:rsidR="00777C3A" w:rsidRDefault="00777C3A" w:rsidP="00777C3A"/>
    <w:p w14:paraId="32162627" w14:textId="77777777" w:rsidR="00777C3A" w:rsidRDefault="00777C3A" w:rsidP="00777C3A">
      <w:r>
        <w:t>**Modeling**</w:t>
      </w:r>
    </w:p>
    <w:p w14:paraId="16C264BC" w14:textId="77777777" w:rsidR="00777C3A" w:rsidRDefault="00777C3A" w:rsidP="00777C3A">
      <w:r>
        <w:lastRenderedPageBreak/>
        <w:t>- The best model was the `Random Forest` adopting the parameters '</w:t>
      </w:r>
      <w:proofErr w:type="spellStart"/>
      <w:r>
        <w:t>min_samples_leaf</w:t>
      </w:r>
      <w:proofErr w:type="spellEnd"/>
      <w:r>
        <w:t>': 2 and '</w:t>
      </w:r>
      <w:proofErr w:type="spellStart"/>
      <w:r>
        <w:t>n_estimators</w:t>
      </w:r>
      <w:proofErr w:type="spellEnd"/>
      <w:r>
        <w:t>': 500 achieving an accuracy of *70%*.</w:t>
      </w:r>
    </w:p>
    <w:p w14:paraId="3A9F4D79" w14:textId="77777777" w:rsidR="00777C3A" w:rsidRDefault="00777C3A" w:rsidP="00777C3A">
      <w:r>
        <w:t>- The sampling was the *random* technique, and the data scaling with *</w:t>
      </w:r>
      <w:proofErr w:type="spellStart"/>
      <w:r>
        <w:t>MinMaxScaler</w:t>
      </w:r>
      <w:proofErr w:type="spellEnd"/>
      <w:r>
        <w:t>*.</w:t>
      </w:r>
    </w:p>
    <w:p w14:paraId="0C6BF83F" w14:textId="77777777" w:rsidR="00777C3A" w:rsidRDefault="00777C3A" w:rsidP="00777C3A">
      <w:r>
        <w:t>- This model took approximately 70 seconds to run.</w:t>
      </w:r>
    </w:p>
    <w:p w14:paraId="251F41D6" w14:textId="77777777" w:rsidR="00777C3A" w:rsidRDefault="00777C3A" w:rsidP="00777C3A"/>
    <w:p w14:paraId="3B2D6404" w14:textId="77777777" w:rsidR="00777C3A" w:rsidRDefault="00777C3A" w:rsidP="00777C3A">
      <w:r>
        <w:t>See below the top 5 classifiers.</w:t>
      </w:r>
    </w:p>
    <w:p w14:paraId="5762CCE9" w14:textId="77777777" w:rsidR="00777C3A" w:rsidRDefault="00777C3A" w:rsidP="00777C3A"/>
    <w:p w14:paraId="045BF039" w14:textId="77777777" w:rsidR="00777C3A" w:rsidRDefault="00777C3A" w:rsidP="00777C3A">
      <w:r>
        <w:t>**Data**</w:t>
      </w:r>
    </w:p>
    <w:p w14:paraId="561B6B8F" w14:textId="77777777" w:rsidR="00777C3A" w:rsidRDefault="00777C3A" w:rsidP="00777C3A"/>
    <w:p w14:paraId="74FA3745" w14:textId="77777777" w:rsidR="00777C3A" w:rsidRDefault="00777C3A" w:rsidP="00777C3A">
      <w:r>
        <w:t>Besides reaching 69% of accuracy, the data quality raises some concerns and could be classified as unreliable data with poor data quality:</w:t>
      </w:r>
    </w:p>
    <w:p w14:paraId="3E27489A" w14:textId="77777777" w:rsidR="00777C3A" w:rsidRDefault="00777C3A" w:rsidP="00777C3A">
      <w:r>
        <w:t>- Classification measured is discrepant to the expected classification.</w:t>
      </w:r>
    </w:p>
    <w:p w14:paraId="04192393" w14:textId="77777777" w:rsidR="00777C3A" w:rsidRDefault="00777C3A" w:rsidP="00777C3A">
      <w:r>
        <w:t>- All parameters have a heavy overlapping distribution for potable and non-potable.</w:t>
      </w:r>
    </w:p>
    <w:p w14:paraId="537679E5" w14:textId="77777777" w:rsidR="00777C3A" w:rsidRDefault="00777C3A" w:rsidP="00777C3A">
      <w:r>
        <w:t>- Absence of correlation between parameters that should be correlated, such as the known correlation between pH and potability.</w:t>
      </w:r>
    </w:p>
    <w:p w14:paraId="032F2894" w14:textId="77777777" w:rsidR="00777C3A" w:rsidRDefault="00777C3A" w:rsidP="00777C3A"/>
    <w:p w14:paraId="433455D6" w14:textId="77777777" w:rsidR="00777C3A" w:rsidRDefault="00777C3A" w:rsidP="00777C3A">
      <w:r>
        <w:t>**Final thoughts**</w:t>
      </w:r>
    </w:p>
    <w:p w14:paraId="49CDC2B1" w14:textId="77777777" w:rsidR="00777C3A" w:rsidRDefault="00777C3A" w:rsidP="00777C3A"/>
    <w:p w14:paraId="75B2E9DF" w14:textId="77777777" w:rsidR="00777C3A" w:rsidRDefault="00777C3A" w:rsidP="00777C3A">
      <w:r>
        <w:t xml:space="preserve">The physical properties presented are accurate predictors of portability, as can be found in the academic literature. However, the analysis of this data showed us a substantial discrepancy between the expected and the measured. Unless we deal with data from areas without any alternatives, those samples should never be classified as potable. </w:t>
      </w:r>
      <w:proofErr w:type="gramStart"/>
      <w:r>
        <w:t>So</w:t>
      </w:r>
      <w:proofErr w:type="gramEnd"/>
      <w:r>
        <w:t xml:space="preserve"> the only reasonable explanation is that the classification field is wrong.</w:t>
      </w:r>
    </w:p>
    <w:p w14:paraId="6BC30D97" w14:textId="77777777" w:rsidR="00777C3A" w:rsidRDefault="00777C3A" w:rsidP="00777C3A"/>
    <w:p w14:paraId="34ED442E" w14:textId="77777777" w:rsidR="00777C3A" w:rsidRDefault="00777C3A" w:rsidP="00777C3A">
      <w:r>
        <w:t>**Conclusion**</w:t>
      </w:r>
    </w:p>
    <w:p w14:paraId="0D5D68F6" w14:textId="77777777" w:rsidR="00777C3A" w:rsidRDefault="00777C3A" w:rsidP="00777C3A"/>
    <w:p w14:paraId="53906D73" w14:textId="77777777" w:rsidR="00777C3A" w:rsidRDefault="00777C3A" w:rsidP="00777C3A">
      <w:r>
        <w:t>Our solution should not be used as a good predictor for water potability based on the physical properties of the water due to this doubt about the data quality.</w:t>
      </w:r>
    </w:p>
    <w:p w14:paraId="66C3A493" w14:textId="77777777" w:rsidR="00777C3A" w:rsidRDefault="00777C3A" w:rsidP="00777C3A"/>
    <w:p w14:paraId="7A8D8666" w14:textId="77777777" w:rsidR="00777C3A" w:rsidRDefault="00777C3A" w:rsidP="00777C3A">
      <w:r>
        <w:t>**Alternative solution**</w:t>
      </w:r>
    </w:p>
    <w:p w14:paraId="2269DF95" w14:textId="77777777" w:rsidR="00777C3A" w:rsidRDefault="00777C3A" w:rsidP="00777C3A"/>
    <w:p w14:paraId="52B31997" w14:textId="77777777" w:rsidR="00777C3A" w:rsidRDefault="00777C3A" w:rsidP="00777C3A">
      <w:r>
        <w:t xml:space="preserve">Solving this problem would demand reclassifying all the samples properly if the measures are correct and only the classification is </w:t>
      </w:r>
      <w:proofErr w:type="gramStart"/>
      <w:r>
        <w:t>incorrect, or</w:t>
      </w:r>
      <w:proofErr w:type="gramEnd"/>
      <w:r>
        <w:t xml:space="preserve"> redo all the sampling and measurements.</w:t>
      </w:r>
    </w:p>
    <w:p w14:paraId="3BE9941E" w14:textId="77777777" w:rsidR="00777C3A" w:rsidRDefault="00777C3A" w:rsidP="00777C3A"/>
    <w:p w14:paraId="0AE409B6" w14:textId="77777777" w:rsidR="00777C3A" w:rsidRDefault="00777C3A" w:rsidP="00777C3A">
      <w:proofErr w:type="spellStart"/>
      <w:proofErr w:type="gramStart"/>
      <w:r>
        <w:t>final_results.loc</w:t>
      </w:r>
      <w:proofErr w:type="spellEnd"/>
      <w:r>
        <w:t>[</w:t>
      </w:r>
      <w:proofErr w:type="gramEnd"/>
      <w:r>
        <w:t>:4,:]</w:t>
      </w:r>
    </w:p>
    <w:p w14:paraId="7CFD4664" w14:textId="77777777" w:rsidR="00777C3A" w:rsidRPr="00777C3A" w:rsidRDefault="00777C3A" w:rsidP="00777C3A"/>
    <w:sectPr w:rsidR="00777C3A" w:rsidRPr="00777C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2F15B1"/>
    <w:multiLevelType w:val="hybridMultilevel"/>
    <w:tmpl w:val="86F02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jQ1NjI2MDE2tTBR0lEKTi0uzszPAykwrgUA9RvkQiwAAAA="/>
  </w:docVars>
  <w:rsids>
    <w:rsidRoot w:val="007E0E2E"/>
    <w:rsid w:val="00035928"/>
    <w:rsid w:val="00041817"/>
    <w:rsid w:val="000843E4"/>
    <w:rsid w:val="000A47F8"/>
    <w:rsid w:val="000B121D"/>
    <w:rsid w:val="000B4F8F"/>
    <w:rsid w:val="000F3F02"/>
    <w:rsid w:val="0013198A"/>
    <w:rsid w:val="001434CF"/>
    <w:rsid w:val="001920B1"/>
    <w:rsid w:val="00196B77"/>
    <w:rsid w:val="001B2292"/>
    <w:rsid w:val="001B3A12"/>
    <w:rsid w:val="001F2559"/>
    <w:rsid w:val="001F44D6"/>
    <w:rsid w:val="00263877"/>
    <w:rsid w:val="002A099F"/>
    <w:rsid w:val="002B0ECC"/>
    <w:rsid w:val="002F0D2F"/>
    <w:rsid w:val="0030047E"/>
    <w:rsid w:val="003079E1"/>
    <w:rsid w:val="003547E5"/>
    <w:rsid w:val="00382D62"/>
    <w:rsid w:val="00383240"/>
    <w:rsid w:val="003D5D0B"/>
    <w:rsid w:val="003E7E6D"/>
    <w:rsid w:val="00401891"/>
    <w:rsid w:val="00447D58"/>
    <w:rsid w:val="00503365"/>
    <w:rsid w:val="00514843"/>
    <w:rsid w:val="00543AF4"/>
    <w:rsid w:val="00544285"/>
    <w:rsid w:val="00564F42"/>
    <w:rsid w:val="00567AA1"/>
    <w:rsid w:val="00671BF0"/>
    <w:rsid w:val="006B6709"/>
    <w:rsid w:val="006D629D"/>
    <w:rsid w:val="0070191E"/>
    <w:rsid w:val="00777C3A"/>
    <w:rsid w:val="00794356"/>
    <w:rsid w:val="007B6EA9"/>
    <w:rsid w:val="007C24EA"/>
    <w:rsid w:val="007C57F1"/>
    <w:rsid w:val="007E0E2E"/>
    <w:rsid w:val="007E4230"/>
    <w:rsid w:val="007F7CBF"/>
    <w:rsid w:val="008811A9"/>
    <w:rsid w:val="008B5D25"/>
    <w:rsid w:val="008E2AB1"/>
    <w:rsid w:val="008F616A"/>
    <w:rsid w:val="00914A6F"/>
    <w:rsid w:val="00922FFC"/>
    <w:rsid w:val="00924FD6"/>
    <w:rsid w:val="009260E7"/>
    <w:rsid w:val="009B2A44"/>
    <w:rsid w:val="009C09EC"/>
    <w:rsid w:val="009C2108"/>
    <w:rsid w:val="009F6CCF"/>
    <w:rsid w:val="00A55AA2"/>
    <w:rsid w:val="00A60FA2"/>
    <w:rsid w:val="00A61251"/>
    <w:rsid w:val="00A834F5"/>
    <w:rsid w:val="00A83682"/>
    <w:rsid w:val="00AD4708"/>
    <w:rsid w:val="00B04A1B"/>
    <w:rsid w:val="00B34DC1"/>
    <w:rsid w:val="00BB00E2"/>
    <w:rsid w:val="00BC5E29"/>
    <w:rsid w:val="00BE14F1"/>
    <w:rsid w:val="00BE7337"/>
    <w:rsid w:val="00C21860"/>
    <w:rsid w:val="00C65E49"/>
    <w:rsid w:val="00CB133F"/>
    <w:rsid w:val="00CB6B57"/>
    <w:rsid w:val="00D61DA5"/>
    <w:rsid w:val="00DA0948"/>
    <w:rsid w:val="00DB3E8C"/>
    <w:rsid w:val="00DB754F"/>
    <w:rsid w:val="00E1282F"/>
    <w:rsid w:val="00E21459"/>
    <w:rsid w:val="00EA4120"/>
    <w:rsid w:val="00EB561D"/>
    <w:rsid w:val="00EC5512"/>
    <w:rsid w:val="00EE0A61"/>
    <w:rsid w:val="00F34D06"/>
    <w:rsid w:val="00F57E45"/>
    <w:rsid w:val="00F80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55EC1"/>
  <w15:chartTrackingRefBased/>
  <w15:docId w15:val="{BC39DDB7-D1F2-4FEF-89B3-B3F470F01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F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0F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0FA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0FA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9518">
      <w:bodyDiv w:val="1"/>
      <w:marLeft w:val="0"/>
      <w:marRight w:val="0"/>
      <w:marTop w:val="0"/>
      <w:marBottom w:val="0"/>
      <w:divBdr>
        <w:top w:val="none" w:sz="0" w:space="0" w:color="auto"/>
        <w:left w:val="none" w:sz="0" w:space="0" w:color="auto"/>
        <w:bottom w:val="none" w:sz="0" w:space="0" w:color="auto"/>
        <w:right w:val="none" w:sz="0" w:space="0" w:color="auto"/>
      </w:divBdr>
      <w:divsChild>
        <w:div w:id="2140996427">
          <w:marLeft w:val="0"/>
          <w:marRight w:val="0"/>
          <w:marTop w:val="0"/>
          <w:marBottom w:val="0"/>
          <w:divBdr>
            <w:top w:val="single" w:sz="6" w:space="4" w:color="auto"/>
            <w:left w:val="single" w:sz="6" w:space="4" w:color="auto"/>
            <w:bottom w:val="single" w:sz="6" w:space="4" w:color="auto"/>
            <w:right w:val="single" w:sz="6" w:space="4" w:color="auto"/>
          </w:divBdr>
          <w:divsChild>
            <w:div w:id="708800777">
              <w:marLeft w:val="0"/>
              <w:marRight w:val="0"/>
              <w:marTop w:val="0"/>
              <w:marBottom w:val="0"/>
              <w:divBdr>
                <w:top w:val="none" w:sz="0" w:space="0" w:color="auto"/>
                <w:left w:val="none" w:sz="0" w:space="0" w:color="auto"/>
                <w:bottom w:val="none" w:sz="0" w:space="0" w:color="auto"/>
                <w:right w:val="none" w:sz="0" w:space="0" w:color="auto"/>
              </w:divBdr>
              <w:divsChild>
                <w:div w:id="5062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18230">
      <w:bodyDiv w:val="1"/>
      <w:marLeft w:val="0"/>
      <w:marRight w:val="0"/>
      <w:marTop w:val="0"/>
      <w:marBottom w:val="0"/>
      <w:divBdr>
        <w:top w:val="none" w:sz="0" w:space="0" w:color="auto"/>
        <w:left w:val="none" w:sz="0" w:space="0" w:color="auto"/>
        <w:bottom w:val="none" w:sz="0" w:space="0" w:color="auto"/>
        <w:right w:val="none" w:sz="0" w:space="0" w:color="auto"/>
      </w:divBdr>
      <w:divsChild>
        <w:div w:id="705643005">
          <w:marLeft w:val="0"/>
          <w:marRight w:val="0"/>
          <w:marTop w:val="0"/>
          <w:marBottom w:val="0"/>
          <w:divBdr>
            <w:top w:val="none" w:sz="0" w:space="0" w:color="auto"/>
            <w:left w:val="none" w:sz="0" w:space="0" w:color="auto"/>
            <w:bottom w:val="none" w:sz="0" w:space="0" w:color="auto"/>
            <w:right w:val="none" w:sz="0" w:space="0" w:color="auto"/>
          </w:divBdr>
        </w:div>
        <w:div w:id="819348916">
          <w:marLeft w:val="0"/>
          <w:marRight w:val="0"/>
          <w:marTop w:val="0"/>
          <w:marBottom w:val="0"/>
          <w:divBdr>
            <w:top w:val="none" w:sz="0" w:space="0" w:color="auto"/>
            <w:left w:val="none" w:sz="0" w:space="0" w:color="auto"/>
            <w:bottom w:val="none" w:sz="0" w:space="0" w:color="auto"/>
            <w:right w:val="none" w:sz="0" w:space="0" w:color="auto"/>
          </w:divBdr>
        </w:div>
        <w:div w:id="825782820">
          <w:marLeft w:val="0"/>
          <w:marRight w:val="0"/>
          <w:marTop w:val="0"/>
          <w:marBottom w:val="0"/>
          <w:divBdr>
            <w:top w:val="none" w:sz="0" w:space="0" w:color="auto"/>
            <w:left w:val="none" w:sz="0" w:space="0" w:color="auto"/>
            <w:bottom w:val="none" w:sz="0" w:space="0" w:color="auto"/>
            <w:right w:val="none" w:sz="0" w:space="0" w:color="auto"/>
          </w:divBdr>
        </w:div>
        <w:div w:id="1724986196">
          <w:marLeft w:val="0"/>
          <w:marRight w:val="0"/>
          <w:marTop w:val="0"/>
          <w:marBottom w:val="0"/>
          <w:divBdr>
            <w:top w:val="none" w:sz="0" w:space="0" w:color="auto"/>
            <w:left w:val="none" w:sz="0" w:space="0" w:color="auto"/>
            <w:bottom w:val="none" w:sz="0" w:space="0" w:color="auto"/>
            <w:right w:val="none" w:sz="0" w:space="0" w:color="auto"/>
          </w:divBdr>
        </w:div>
        <w:div w:id="1172379102">
          <w:marLeft w:val="0"/>
          <w:marRight w:val="0"/>
          <w:marTop w:val="0"/>
          <w:marBottom w:val="0"/>
          <w:divBdr>
            <w:top w:val="none" w:sz="0" w:space="0" w:color="auto"/>
            <w:left w:val="none" w:sz="0" w:space="0" w:color="auto"/>
            <w:bottom w:val="none" w:sz="0" w:space="0" w:color="auto"/>
            <w:right w:val="none" w:sz="0" w:space="0" w:color="auto"/>
          </w:divBdr>
        </w:div>
        <w:div w:id="1704086701">
          <w:marLeft w:val="0"/>
          <w:marRight w:val="0"/>
          <w:marTop w:val="0"/>
          <w:marBottom w:val="0"/>
          <w:divBdr>
            <w:top w:val="none" w:sz="0" w:space="0" w:color="auto"/>
            <w:left w:val="none" w:sz="0" w:space="0" w:color="auto"/>
            <w:bottom w:val="none" w:sz="0" w:space="0" w:color="auto"/>
            <w:right w:val="none" w:sz="0" w:space="0" w:color="auto"/>
          </w:divBdr>
        </w:div>
        <w:div w:id="669335281">
          <w:marLeft w:val="0"/>
          <w:marRight w:val="0"/>
          <w:marTop w:val="0"/>
          <w:marBottom w:val="0"/>
          <w:divBdr>
            <w:top w:val="none" w:sz="0" w:space="0" w:color="auto"/>
            <w:left w:val="none" w:sz="0" w:space="0" w:color="auto"/>
            <w:bottom w:val="none" w:sz="0" w:space="0" w:color="auto"/>
            <w:right w:val="none" w:sz="0" w:space="0" w:color="auto"/>
          </w:divBdr>
        </w:div>
        <w:div w:id="894924907">
          <w:marLeft w:val="0"/>
          <w:marRight w:val="0"/>
          <w:marTop w:val="0"/>
          <w:marBottom w:val="0"/>
          <w:divBdr>
            <w:top w:val="none" w:sz="0" w:space="0" w:color="auto"/>
            <w:left w:val="none" w:sz="0" w:space="0" w:color="auto"/>
            <w:bottom w:val="none" w:sz="0" w:space="0" w:color="auto"/>
            <w:right w:val="none" w:sz="0" w:space="0" w:color="auto"/>
          </w:divBdr>
        </w:div>
        <w:div w:id="1313294315">
          <w:marLeft w:val="0"/>
          <w:marRight w:val="0"/>
          <w:marTop w:val="0"/>
          <w:marBottom w:val="0"/>
          <w:divBdr>
            <w:top w:val="none" w:sz="0" w:space="0" w:color="auto"/>
            <w:left w:val="none" w:sz="0" w:space="0" w:color="auto"/>
            <w:bottom w:val="none" w:sz="0" w:space="0" w:color="auto"/>
            <w:right w:val="none" w:sz="0" w:space="0" w:color="auto"/>
          </w:divBdr>
        </w:div>
        <w:div w:id="486282227">
          <w:marLeft w:val="0"/>
          <w:marRight w:val="0"/>
          <w:marTop w:val="0"/>
          <w:marBottom w:val="0"/>
          <w:divBdr>
            <w:top w:val="none" w:sz="0" w:space="0" w:color="auto"/>
            <w:left w:val="none" w:sz="0" w:space="0" w:color="auto"/>
            <w:bottom w:val="none" w:sz="0" w:space="0" w:color="auto"/>
            <w:right w:val="none" w:sz="0" w:space="0" w:color="auto"/>
          </w:divBdr>
        </w:div>
        <w:div w:id="1900164746">
          <w:marLeft w:val="0"/>
          <w:marRight w:val="0"/>
          <w:marTop w:val="0"/>
          <w:marBottom w:val="0"/>
          <w:divBdr>
            <w:top w:val="none" w:sz="0" w:space="0" w:color="auto"/>
            <w:left w:val="none" w:sz="0" w:space="0" w:color="auto"/>
            <w:bottom w:val="none" w:sz="0" w:space="0" w:color="auto"/>
            <w:right w:val="none" w:sz="0" w:space="0" w:color="auto"/>
          </w:divBdr>
        </w:div>
        <w:div w:id="1646857483">
          <w:marLeft w:val="0"/>
          <w:marRight w:val="0"/>
          <w:marTop w:val="0"/>
          <w:marBottom w:val="0"/>
          <w:divBdr>
            <w:top w:val="none" w:sz="0" w:space="0" w:color="auto"/>
            <w:left w:val="none" w:sz="0" w:space="0" w:color="auto"/>
            <w:bottom w:val="none" w:sz="0" w:space="0" w:color="auto"/>
            <w:right w:val="none" w:sz="0" w:space="0" w:color="auto"/>
          </w:divBdr>
        </w:div>
        <w:div w:id="2011446751">
          <w:marLeft w:val="0"/>
          <w:marRight w:val="0"/>
          <w:marTop w:val="0"/>
          <w:marBottom w:val="0"/>
          <w:divBdr>
            <w:top w:val="none" w:sz="0" w:space="0" w:color="auto"/>
            <w:left w:val="none" w:sz="0" w:space="0" w:color="auto"/>
            <w:bottom w:val="none" w:sz="0" w:space="0" w:color="auto"/>
            <w:right w:val="none" w:sz="0" w:space="0" w:color="auto"/>
          </w:divBdr>
        </w:div>
        <w:div w:id="1026517121">
          <w:marLeft w:val="0"/>
          <w:marRight w:val="0"/>
          <w:marTop w:val="0"/>
          <w:marBottom w:val="0"/>
          <w:divBdr>
            <w:top w:val="none" w:sz="0" w:space="0" w:color="auto"/>
            <w:left w:val="none" w:sz="0" w:space="0" w:color="auto"/>
            <w:bottom w:val="none" w:sz="0" w:space="0" w:color="auto"/>
            <w:right w:val="none" w:sz="0" w:space="0" w:color="auto"/>
          </w:divBdr>
        </w:div>
      </w:divsChild>
    </w:div>
    <w:div w:id="182485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5</Pages>
  <Words>7381</Words>
  <Characters>42076</Characters>
  <Application>Microsoft Office Word</Application>
  <DocSecurity>0</DocSecurity>
  <Lines>350</Lines>
  <Paragraphs>98</Paragraphs>
  <ScaleCrop>false</ScaleCrop>
  <Company/>
  <LinksUpToDate>false</LinksUpToDate>
  <CharactersWithSpaces>4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9</cp:revision>
  <dcterms:created xsi:type="dcterms:W3CDTF">2021-09-18T12:45:00Z</dcterms:created>
  <dcterms:modified xsi:type="dcterms:W3CDTF">2021-09-22T03:56:00Z</dcterms:modified>
</cp:coreProperties>
</file>